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8C7445" w14:textId="77777777" w:rsidR="005A77DC" w:rsidRDefault="00B176E6">
      <w:pPr>
        <w:spacing w:before="9"/>
        <w:rPr>
          <w:rFonts w:ascii="Times New Roman" w:eastAsia="Times New Roman" w:hAnsi="Times New Roman" w:cs="Times New Roman"/>
          <w:sz w:val="5"/>
          <w:szCs w:val="5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503281832" behindDoc="1" locked="0" layoutInCell="1" allowOverlap="1" wp14:anchorId="1A7CC65D" wp14:editId="3FD28EF0">
                <wp:simplePos x="0" y="0"/>
                <wp:positionH relativeFrom="page">
                  <wp:posOffset>232410</wp:posOffset>
                </wp:positionH>
                <wp:positionV relativeFrom="page">
                  <wp:posOffset>4801870</wp:posOffset>
                </wp:positionV>
                <wp:extent cx="9601200" cy="900430"/>
                <wp:effectExtent l="3810" t="1270" r="0" b="3175"/>
                <wp:wrapNone/>
                <wp:docPr id="201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01200" cy="900430"/>
                          <a:chOff x="366" y="7562"/>
                          <a:chExt cx="15120" cy="1418"/>
                        </a:xfrm>
                      </wpg:grpSpPr>
                      <wpg:grpSp>
                        <wpg:cNvPr id="202" name="Group 189"/>
                        <wpg:cNvGrpSpPr>
                          <a:grpSpLocks/>
                        </wpg:cNvGrpSpPr>
                        <wpg:grpSpPr bwMode="auto">
                          <a:xfrm>
                            <a:off x="366" y="7562"/>
                            <a:ext cx="15120" cy="1418"/>
                            <a:chOff x="366" y="7562"/>
                            <a:chExt cx="15120" cy="1418"/>
                          </a:xfrm>
                        </wpg:grpSpPr>
                        <wps:wsp>
                          <wps:cNvPr id="203" name="Freeform 190"/>
                          <wps:cNvSpPr>
                            <a:spLocks/>
                          </wps:cNvSpPr>
                          <wps:spPr bwMode="auto">
                            <a:xfrm>
                              <a:off x="366" y="7562"/>
                              <a:ext cx="15120" cy="1418"/>
                            </a:xfrm>
                            <a:custGeom>
                              <a:avLst/>
                              <a:gdLst>
                                <a:gd name="T0" fmla="+- 0 366 366"/>
                                <a:gd name="T1" fmla="*/ T0 w 15120"/>
                                <a:gd name="T2" fmla="+- 0 8980 7562"/>
                                <a:gd name="T3" fmla="*/ 8980 h 1418"/>
                                <a:gd name="T4" fmla="+- 0 15486 366"/>
                                <a:gd name="T5" fmla="*/ T4 w 15120"/>
                                <a:gd name="T6" fmla="+- 0 8980 7562"/>
                                <a:gd name="T7" fmla="*/ 8980 h 1418"/>
                                <a:gd name="T8" fmla="+- 0 15486 366"/>
                                <a:gd name="T9" fmla="*/ T8 w 15120"/>
                                <a:gd name="T10" fmla="+- 0 7562 7562"/>
                                <a:gd name="T11" fmla="*/ 7562 h 1418"/>
                                <a:gd name="T12" fmla="+- 0 366 366"/>
                                <a:gd name="T13" fmla="*/ T12 w 15120"/>
                                <a:gd name="T14" fmla="+- 0 7562 7562"/>
                                <a:gd name="T15" fmla="*/ 7562 h 1418"/>
                                <a:gd name="T16" fmla="+- 0 366 366"/>
                                <a:gd name="T17" fmla="*/ T16 w 15120"/>
                                <a:gd name="T18" fmla="+- 0 8980 7562"/>
                                <a:gd name="T19" fmla="*/ 8980 h 14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20" h="1418">
                                  <a:moveTo>
                                    <a:pt x="0" y="1418"/>
                                  </a:moveTo>
                                  <a:lnTo>
                                    <a:pt x="15120" y="1418"/>
                                  </a:lnTo>
                                  <a:lnTo>
                                    <a:pt x="151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" name="Group 187"/>
                        <wpg:cNvGrpSpPr>
                          <a:grpSpLocks/>
                        </wpg:cNvGrpSpPr>
                        <wpg:grpSpPr bwMode="auto">
                          <a:xfrm>
                            <a:off x="422" y="8509"/>
                            <a:ext cx="826" cy="2"/>
                            <a:chOff x="422" y="8509"/>
                            <a:chExt cx="826" cy="2"/>
                          </a:xfrm>
                        </wpg:grpSpPr>
                        <wps:wsp>
                          <wps:cNvPr id="205" name="Freeform 188"/>
                          <wps:cNvSpPr>
                            <a:spLocks/>
                          </wps:cNvSpPr>
                          <wps:spPr bwMode="auto">
                            <a:xfrm>
                              <a:off x="422" y="8509"/>
                              <a:ext cx="826" cy="2"/>
                            </a:xfrm>
                            <a:custGeom>
                              <a:avLst/>
                              <a:gdLst>
                                <a:gd name="T0" fmla="+- 0 422 422"/>
                                <a:gd name="T1" fmla="*/ T0 w 826"/>
                                <a:gd name="T2" fmla="+- 0 1247 422"/>
                                <a:gd name="T3" fmla="*/ T2 w 8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26">
                                  <a:moveTo>
                                    <a:pt x="0" y="0"/>
                                  </a:moveTo>
                                  <a:lnTo>
                                    <a:pt x="825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" name="Group 185"/>
                        <wpg:cNvGrpSpPr>
                          <a:grpSpLocks/>
                        </wpg:cNvGrpSpPr>
                        <wpg:grpSpPr bwMode="auto">
                          <a:xfrm>
                            <a:off x="1565" y="8509"/>
                            <a:ext cx="946" cy="2"/>
                            <a:chOff x="1565" y="8509"/>
                            <a:chExt cx="946" cy="2"/>
                          </a:xfrm>
                        </wpg:grpSpPr>
                        <wps:wsp>
                          <wps:cNvPr id="207" name="Freeform 186"/>
                          <wps:cNvSpPr>
                            <a:spLocks/>
                          </wps:cNvSpPr>
                          <wps:spPr bwMode="auto">
                            <a:xfrm>
                              <a:off x="1565" y="8509"/>
                              <a:ext cx="946" cy="2"/>
                            </a:xfrm>
                            <a:custGeom>
                              <a:avLst/>
                              <a:gdLst>
                                <a:gd name="T0" fmla="+- 0 1565 1565"/>
                                <a:gd name="T1" fmla="*/ T0 w 946"/>
                                <a:gd name="T2" fmla="+- 0 2510 1565"/>
                                <a:gd name="T3" fmla="*/ T2 w 9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6">
                                  <a:moveTo>
                                    <a:pt x="0" y="0"/>
                                  </a:moveTo>
                                  <a:lnTo>
                                    <a:pt x="945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95C351" id="Group 184" o:spid="_x0000_s1026" style="position:absolute;margin-left:18.3pt;margin-top:378.1pt;width:756pt;height:70.9pt;z-index:-34648;mso-position-horizontal-relative:page;mso-position-vertical-relative:page" coordorigin="366,7562" coordsize="15120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">
                <v:group id="Group 189" o:spid="_x0000_s1027" style="position:absolute;left:366;top:7562;width:15120;height:1418" coordorigin="366,7562" coordsize="15120,14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f8DMxgAAANwA&#10;AAAPAAAAAAAAAAAAAAAAAKoCAABkcnMvZG93bnJldi54bWxQSwUGAAAAAAQABAD6AAAAnQMAAAAA&#10;">
                  <v:shape id="Freeform 190" o:spid="_x0000_s1028" style="position:absolute;left:366;top:7562;width:15120;height:1418;visibility:visible;mso-wrap-style:square;v-text-anchor:top" coordsize="15120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NVN8YA&#10;AADcAAAADwAAAGRycy9kb3ducmV2LnhtbESPQWvCQBSE74X+h+UVvNXdxlZsdJWSUqjQQzRSPD6y&#10;r0kw+zZktxr/vSsIHoeZ+YZZrAbbiiP1vnGs4WWsQBCXzjRcadgVX88zED4gG2wdk4YzeVgtHx8W&#10;mBp34g0dt6ESEcI+RQ11CF0qpS9rsujHriOO3p/rLYYo+0qaHk8RbluZKDWVFhuOCzV2lNVUHrb/&#10;VkPx+fNbvGdqPXvbVXk+TV6z/LDXevQ0fMxBBBrCPXxrfxsNiZrA9Uw8AnJ5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zNVN8YAAADcAAAADwAAAAAAAAAAAAAAAACYAgAAZHJz&#10;L2Rvd25yZXYueG1sUEsFBgAAAAAEAAQA9QAAAIsDAAAAAA==&#10;" path="m,1418r15120,l15120,,,,,1418xe" stroked="f">
                    <v:path arrowok="t" o:connecttype="custom" o:connectlocs="0,8980;15120,8980;15120,7562;0,7562;0,8980" o:connectangles="0,0,0,0,0"/>
                  </v:shape>
                </v:group>
                <v:group id="Group 187" o:spid="_x0000_s1029" style="position:absolute;left:422;top:8509;width:826;height:2" coordorigin="422,8509" coordsize="8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9r9I8YAAADcAAAADwAAAGRycy9kb3ducmV2LnhtbESPT2vCQBTE7wW/w/KE&#10;3uomsZWSuoqIlh6kYCKU3h7ZZxLMvg3ZNX++fbdQ6HGYmd8w6+1oGtFT52rLCuJFBIK4sLrmUsEl&#10;Pz69gnAeWWNjmRRM5GC7mT2sMdV24DP1mS9FgLBLUUHlfZtK6YqKDLqFbYmDd7WdQR9kV0rd4RDg&#10;ppFJFK2kwZrDQoUt7SsqbtndKHgfcNgt40N/ul3303f+8vl1ikmpx/m4ewPhafT/4b/2h1aQRM/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2v0jxgAAANwA&#10;AAAPAAAAAAAAAAAAAAAAAKoCAABkcnMvZG93bnJldi54bWxQSwUGAAAAAAQABAD6AAAAnQMAAAAA&#10;">
                  <v:shape id="Freeform 188" o:spid="_x0000_s1030" style="position:absolute;left:422;top:8509;width:826;height:2;visibility:visible;mso-wrap-style:square;v-text-anchor:top" coordsize="8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uolccA&#10;AADcAAAADwAAAGRycy9kb3ducmV2LnhtbESP3WrCQBSE7wXfYTmF3kjdVNSW1E2QQkEUin8t9O40&#10;e5oEs2dDdk3i23cFwcthZr5hFmlvKtFS40rLCp7HEQjizOqScwXHw8fTKwjnkTVWlknBhRykyXCw&#10;wFjbjnfU7n0uAoRdjAoK7+tYSpcVZNCNbU0cvD/bGPRBNrnUDXYBbio5iaK5NFhyWCiwpveCstP+&#10;bBR843G7pp/fzcuorKefX+3y0p07pR4f+uUbCE+9v4dv7ZVWMIlmcD0TjoBM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JrqJXHAAAA3AAAAA8AAAAAAAAAAAAAAAAAmAIAAGRy&#10;cy9kb3ducmV2LnhtbFBLBQYAAAAABAAEAPUAAACMAwAAAAA=&#10;" path="m,l825,e" filled="f" strokeweight=".7pt">
                    <v:path arrowok="t" o:connecttype="custom" o:connectlocs="0,0;825,0" o:connectangles="0,0"/>
                  </v:shape>
                </v:group>
                <v:group id="Group 185" o:spid="_x0000_s1031" style="position:absolute;left:1565;top:8509;width:946;height:2" coordorigin="1565,8509" coordsize="94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RMbPxgAAANwA&#10;AAAPAAAAAAAAAAAAAAAAAKoCAABkcnMvZG93bnJldi54bWxQSwUGAAAAAAQABAD6AAAAnQMAAAAA&#10;">
                  <v:shape id="Freeform 186" o:spid="_x0000_s1032" style="position:absolute;left:1565;top:8509;width:946;height:2;visibility:visible;mso-wrap-style:square;v-text-anchor:top" coordsize="94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7Q3rsQA&#10;AADcAAAADwAAAGRycy9kb3ducmV2LnhtbESPQYvCMBSE74L/ITzBm6b2oNI1igqiIgjr7mG9PZpn&#10;W2xeahO1+uvNguBxmJlvmMmsMaW4Ue0KywoG/QgEcWp1wZmC359VbwzCeWSNpWVS8CAHs2m7NcFE&#10;2zt/0+3gMxEg7BJUkHtfJVK6NCeDrm8r4uCdbG3QB1lnUtd4D3BTyjiKhtJgwWEhx4qWOaXnw9Uo&#10;8H/H7X7w2O3iZ5Gur8MFHy96rVS308y/QHhq/Cf8bm+0gjgawf+ZcATk9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0N67EAAAA3AAAAA8AAAAAAAAAAAAAAAAAmAIAAGRycy9k&#10;b3ducmV2LnhtbFBLBQYAAAAABAAEAPUAAACJAwAAAAA=&#10;" path="m,l945,e" filled="f" strokeweight=".7pt">
                    <v:path arrowok="t" o:connecttype="custom" o:connectlocs="0,0;945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81856" behindDoc="1" locked="0" layoutInCell="1" allowOverlap="1" wp14:anchorId="0BC26D06" wp14:editId="3CDD3EDF">
            <wp:simplePos x="0" y="0"/>
            <wp:positionH relativeFrom="page">
              <wp:posOffset>231140</wp:posOffset>
            </wp:positionH>
            <wp:positionV relativeFrom="page">
              <wp:posOffset>969010</wp:posOffset>
            </wp:positionV>
            <wp:extent cx="492125" cy="466725"/>
            <wp:effectExtent l="0" t="0" r="3175" b="9525"/>
            <wp:wrapNone/>
            <wp:docPr id="200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" cy="466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880" behindDoc="1" locked="0" layoutInCell="1" allowOverlap="1" wp14:anchorId="0EC1B3A0" wp14:editId="3814C6F5">
                <wp:simplePos x="0" y="0"/>
                <wp:positionH relativeFrom="page">
                  <wp:posOffset>264160</wp:posOffset>
                </wp:positionH>
                <wp:positionV relativeFrom="page">
                  <wp:posOffset>2199005</wp:posOffset>
                </wp:positionV>
                <wp:extent cx="744855" cy="1270"/>
                <wp:effectExtent l="6985" t="8255" r="10160" b="9525"/>
                <wp:wrapNone/>
                <wp:docPr id="198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4855" cy="1270"/>
                          <a:chOff x="416" y="3463"/>
                          <a:chExt cx="1173" cy="2"/>
                        </a:xfrm>
                      </wpg:grpSpPr>
                      <wps:wsp>
                        <wps:cNvPr id="199" name="Freeform 182"/>
                        <wps:cNvSpPr>
                          <a:spLocks/>
                        </wps:cNvSpPr>
                        <wps:spPr bwMode="auto">
                          <a:xfrm>
                            <a:off x="416" y="3463"/>
                            <a:ext cx="1173" cy="2"/>
                          </a:xfrm>
                          <a:custGeom>
                            <a:avLst/>
                            <a:gdLst>
                              <a:gd name="T0" fmla="+- 0 416 416"/>
                              <a:gd name="T1" fmla="*/ T0 w 1173"/>
                              <a:gd name="T2" fmla="+- 0 1589 416"/>
                              <a:gd name="T3" fmla="*/ T2 w 11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73">
                                <a:moveTo>
                                  <a:pt x="0" y="0"/>
                                </a:moveTo>
                                <a:lnTo>
                                  <a:pt x="117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29B86B" id="Group 181" o:spid="_x0000_s1026" style="position:absolute;margin-left:20.8pt;margin-top:173.15pt;width:58.65pt;height:.1pt;z-index:-34600;mso-position-horizontal-relative:page;mso-position-vertical-relative:page" coordorigin="416,3463" coordsize="11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">
                <v:shape id="Freeform 182" o:spid="_x0000_s1027" style="position:absolute;left:416;top:3463;width:1173;height:2;visibility:visible;mso-wrap-style:square;v-text-anchor:top" coordsize="11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NO2sQA&#10;AADcAAAADwAAAGRycy9kb3ducmV2LnhtbERPzWrCQBC+F3yHZQRvZqMH0dRVSkEstcU26QMM2TEJ&#10;Zmfj7hrTPn23IPQ2H9/vrLeDaUVPzjeWFcySFARxaXXDlYKvYjddgvABWWNrmRR8k4ftZvSwxkzb&#10;G39Sn4dKxBD2GSqoQ+gyKX1Zk0Gf2I44cifrDIYIXSW1w1sMN62cp+lCGmw4NtTY0XNN5Tm/GgU/&#10;+np5/eje3fJS7N+KxeGo8/6o1GQ8PD2CCDSEf/Hd/aLj/NUK/p6JF8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mjTtrEAAAA3AAAAA8AAAAAAAAAAAAAAAAAmAIAAGRycy9k&#10;b3ducmV2LnhtbFBLBQYAAAAABAAEAPUAAACJAwAAAAA=&#10;" path="m,l1173,e" filled="f" strokeweight=".7pt">
                  <v:path arrowok="t" o:connecttype="custom" o:connectlocs="0,0;117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904" behindDoc="1" locked="0" layoutInCell="1" allowOverlap="1" wp14:anchorId="102189F0" wp14:editId="71B562FF">
                <wp:simplePos x="0" y="0"/>
                <wp:positionH relativeFrom="page">
                  <wp:posOffset>264160</wp:posOffset>
                </wp:positionH>
                <wp:positionV relativeFrom="page">
                  <wp:posOffset>3219450</wp:posOffset>
                </wp:positionV>
                <wp:extent cx="1213485" cy="1270"/>
                <wp:effectExtent l="6985" t="9525" r="8255" b="8255"/>
                <wp:wrapNone/>
                <wp:docPr id="196" name="Group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416" y="5070"/>
                          <a:chExt cx="1911" cy="2"/>
                        </a:xfrm>
                      </wpg:grpSpPr>
                      <wps:wsp>
                        <wps:cNvPr id="197" name="Freeform 180"/>
                        <wps:cNvSpPr>
                          <a:spLocks/>
                        </wps:cNvSpPr>
                        <wps:spPr bwMode="auto">
                          <a:xfrm>
                            <a:off x="416" y="5070"/>
                            <a:ext cx="1911" cy="2"/>
                          </a:xfrm>
                          <a:custGeom>
                            <a:avLst/>
                            <a:gdLst>
                              <a:gd name="T0" fmla="+- 0 416 416"/>
                              <a:gd name="T1" fmla="*/ T0 w 1911"/>
                              <a:gd name="T2" fmla="+- 0 2326 416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DF684" id="Group 179" o:spid="_x0000_s1026" style="position:absolute;margin-left:20.8pt;margin-top:253.5pt;width:95.55pt;height:.1pt;z-index:-34576;mso-position-horizontal-relative:page;mso-position-vertical-relative:page" coordorigin="416,5070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">
                <v:shape id="Freeform 180" o:spid="_x0000_s1027" style="position:absolute;left:416;top:5070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MS5cMA&#10;AADcAAAADwAAAGRycy9kb3ducmV2LnhtbERPTWvCQBC9F/wPywi96cYK1qTZBBW1uXhQS89DdpoE&#10;s7NpdtX033cLQm/zeJ+T5oNpxY1611hWMJtGIIhLqxuuFHycd5MlCOeRNbaWScEPOciz0VOKibZ3&#10;PtLt5CsRQtglqKD2vkukdGVNBt3UdsSB+7K9QR9gX0nd4z2Em1a+RNFCGmw4NNTY0aam8nK6GgUL&#10;v7/Oed6+n4v15w63+/i7OGilnsfD6g2Ep8H/ix/uQof58Sv8PRMuk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HMS5cMAAADcAAAADwAAAAAAAAAAAAAAAACYAgAAZHJzL2Rv&#10;d25yZXYueG1sUEsFBgAAAAAEAAQA9QAAAIgDAAAAAA==&#10;" path="m,l1910,e" filled="f" strokeweight=".7pt">
                  <v:path arrowok="t" o:connecttype="custom" o:connectlocs="0,0;191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928" behindDoc="1" locked="0" layoutInCell="1" allowOverlap="1" wp14:anchorId="56A3D449" wp14:editId="6613D3E7">
                <wp:simplePos x="0" y="0"/>
                <wp:positionH relativeFrom="page">
                  <wp:posOffset>505460</wp:posOffset>
                </wp:positionH>
                <wp:positionV relativeFrom="page">
                  <wp:posOffset>4019550</wp:posOffset>
                </wp:positionV>
                <wp:extent cx="1213485" cy="1270"/>
                <wp:effectExtent l="10160" t="9525" r="5080" b="8255"/>
                <wp:wrapNone/>
                <wp:docPr id="194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796" y="6330"/>
                          <a:chExt cx="1911" cy="2"/>
                        </a:xfrm>
                      </wpg:grpSpPr>
                      <wps:wsp>
                        <wps:cNvPr id="195" name="Freeform 178"/>
                        <wps:cNvSpPr>
                          <a:spLocks/>
                        </wps:cNvSpPr>
                        <wps:spPr bwMode="auto">
                          <a:xfrm>
                            <a:off x="796" y="6330"/>
                            <a:ext cx="1911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1911"/>
                              <a:gd name="T2" fmla="+- 0 2706 796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ABB513" id="Group 177" o:spid="_x0000_s1026" style="position:absolute;margin-left:39.8pt;margin-top:316.5pt;width:95.55pt;height:.1pt;z-index:-34552;mso-position-horizontal-relative:page;mso-position-vertical-relative:page" coordorigin="796,6330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">
                <v:shape id="Freeform 178" o:spid="_x0000_s1027" style="position:absolute;left:796;top:6330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0pCcEA&#10;AADcAAAADwAAAGRycy9kb3ducmV2LnhtbERPS4vCMBC+L/gfwgje1lRF0WoUFXV78eADz0MztsVm&#10;Upuo9d+bhYW9zcf3nNmiMaV4Uu0Kywp63QgEcWp1wZmC82n7PQbhPLLG0jIpeJODxbz1NcNY2xcf&#10;6Hn0mQgh7GJUkHtfxVK6NCeDrmsr4sBdbW3QB1hnUtf4CuGmlP0oGkmDBYeGHCta55Tejg+jYOR3&#10;jwEPyp9TsrpscbOb3JO9VqrTbpZTEJ4a/y/+cyc6zJ8M4feZcIGc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PtKQnBAAAA3AAAAA8AAAAAAAAAAAAAAAAAmAIAAGRycy9kb3du&#10;cmV2LnhtbFBLBQYAAAAABAAEAPUAAACGAwAAAAA=&#10;" path="m,l1910,e" filled="f" strokeweight=".7pt">
                  <v:path arrowok="t" o:connecttype="custom" o:connectlocs="0,0;191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952" behindDoc="1" locked="0" layoutInCell="1" allowOverlap="1" wp14:anchorId="21B52787" wp14:editId="3DBA1B05">
                <wp:simplePos x="0" y="0"/>
                <wp:positionH relativeFrom="page">
                  <wp:posOffset>623570</wp:posOffset>
                </wp:positionH>
                <wp:positionV relativeFrom="page">
                  <wp:posOffset>6062345</wp:posOffset>
                </wp:positionV>
                <wp:extent cx="600075" cy="1270"/>
                <wp:effectExtent l="13970" t="13970" r="5080" b="3810"/>
                <wp:wrapNone/>
                <wp:docPr id="192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75" cy="1270"/>
                          <a:chOff x="982" y="9547"/>
                          <a:chExt cx="945" cy="2"/>
                        </a:xfrm>
                      </wpg:grpSpPr>
                      <wps:wsp>
                        <wps:cNvPr id="193" name="Freeform 176"/>
                        <wps:cNvSpPr>
                          <a:spLocks/>
                        </wps:cNvSpPr>
                        <wps:spPr bwMode="auto">
                          <a:xfrm>
                            <a:off x="982" y="9547"/>
                            <a:ext cx="945" cy="2"/>
                          </a:xfrm>
                          <a:custGeom>
                            <a:avLst/>
                            <a:gdLst>
                              <a:gd name="T0" fmla="+- 0 982 982"/>
                              <a:gd name="T1" fmla="*/ T0 w 945"/>
                              <a:gd name="T2" fmla="+- 0 1927 982"/>
                              <a:gd name="T3" fmla="*/ T2 w 9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5">
                                <a:moveTo>
                                  <a:pt x="0" y="0"/>
                                </a:moveTo>
                                <a:lnTo>
                                  <a:pt x="945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7BB0E7" id="Group 175" o:spid="_x0000_s1026" style="position:absolute;margin-left:49.1pt;margin-top:477.35pt;width:47.25pt;height:.1pt;z-index:-34528;mso-position-horizontal-relative:page;mso-position-vertical-relative:page" coordorigin="982,9547" coordsize="94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">
                <v:shape id="Freeform 176" o:spid="_x0000_s1027" style="position:absolute;left:982;top:9547;width:945;height:2;visibility:visible;mso-wrap-style:square;v-text-anchor:top" coordsize="9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9StQ8IA&#10;AADcAAAADwAAAGRycy9kb3ducmV2LnhtbERPTWvCQBC9C/0PyxR6qxstiI2uUqotonjQKngcsmM2&#10;mJ0N2U2M/94VCt7m8T5nOu9sKVqqfeFYwaCfgCDOnC44V3D4+3kfg/ABWWPpmBTcyMN89tKbYqrd&#10;lXfU7kMuYgj7FBWYEKpUSp8Zsuj7riKO3NnVFkOEdS51jdcYbks5TJKRtFhwbDBY0beh7LJvrILi&#10;1rTb42mzHC/cEttfg40drJV6e+2+JiACdeEp/nevdJz/+QGPZ+IFcn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1K1DwgAAANwAAAAPAAAAAAAAAAAAAAAAAJgCAABkcnMvZG93&#10;bnJldi54bWxQSwUGAAAAAAQABAD1AAAAhwMAAAAA&#10;" path="m,l945,e" filled="f" strokeweight=".7pt">
                  <v:path arrowok="t" o:connecttype="custom" o:connectlocs="0,0;945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"/>
        <w:gridCol w:w="2137"/>
        <w:gridCol w:w="4500"/>
        <w:gridCol w:w="7740"/>
      </w:tblGrid>
      <w:tr w:rsidR="005A77DC" w14:paraId="68994F3E" w14:textId="77777777">
        <w:trPr>
          <w:trHeight w:hRule="exact" w:val="786"/>
        </w:trPr>
        <w:tc>
          <w:tcPr>
            <w:tcW w:w="743" w:type="dxa"/>
            <w:tcBorders>
              <w:top w:val="single" w:sz="6" w:space="0" w:color="729EDB"/>
              <w:left w:val="single" w:sz="6" w:space="0" w:color="729EDB"/>
              <w:bottom w:val="single" w:sz="10" w:space="0" w:color="729EDB"/>
              <w:right w:val="nil"/>
            </w:tcBorders>
          </w:tcPr>
          <w:p w14:paraId="34556C0F" w14:textId="77777777" w:rsidR="005A77DC" w:rsidRDefault="005A77DC"/>
        </w:tc>
        <w:tc>
          <w:tcPr>
            <w:tcW w:w="14377" w:type="dxa"/>
            <w:gridSpan w:val="3"/>
            <w:tcBorders>
              <w:top w:val="single" w:sz="6" w:space="0" w:color="729EDB"/>
              <w:left w:val="nil"/>
              <w:bottom w:val="single" w:sz="10" w:space="0" w:color="729EDB"/>
              <w:right w:val="single" w:sz="6" w:space="0" w:color="729EDB"/>
            </w:tcBorders>
            <w:shd w:val="clear" w:color="auto" w:fill="EFF9FF"/>
          </w:tcPr>
          <w:p w14:paraId="4C1F51FE" w14:textId="77777777" w:rsidR="005A77DC" w:rsidRDefault="00DA5D43" w:rsidP="00AB512E">
            <w:pPr>
              <w:pStyle w:val="TableParagraph"/>
              <w:spacing w:before="4" w:line="288" w:lineRule="auto"/>
              <w:ind w:left="160" w:right="304" w:hanging="4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position w:val="2"/>
                <w:sz w:val="28"/>
              </w:rPr>
              <w:t>This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is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only</w:t>
            </w:r>
            <w:r>
              <w:rPr>
                <w:rFonts w:ascii="Garamond"/>
                <w:b/>
                <w:spacing w:val="-4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a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summary.</w:t>
            </w:r>
            <w:r>
              <w:rPr>
                <w:rFonts w:ascii="Garamond"/>
                <w:b/>
                <w:spacing w:val="49"/>
                <w:position w:val="2"/>
                <w:sz w:val="28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a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etai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e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plet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rm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t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hyperlink r:id="rId7">
              <w:r>
                <w:rPr>
                  <w:rFonts w:ascii="Garamond"/>
                  <w:b/>
                  <w:sz w:val="24"/>
                </w:rPr>
                <w:t>https://www.aetna.com/sbcsearch/getpolicydocs?u=071700-060020-021653</w:t>
              </w:r>
            </w:hyperlink>
            <w:r>
              <w:rPr>
                <w:rFonts w:ascii="Garamond"/>
                <w:b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y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ing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1-8</w:t>
            </w:r>
            <w:r w:rsidR="00AB512E">
              <w:rPr>
                <w:rFonts w:ascii="Garamond"/>
                <w:b/>
                <w:sz w:val="24"/>
              </w:rPr>
              <w:t>88-223-4214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5A77DC" w14:paraId="004BED21" w14:textId="77777777">
        <w:trPr>
          <w:trHeight w:hRule="exact" w:val="316"/>
        </w:trPr>
        <w:tc>
          <w:tcPr>
            <w:tcW w:w="15120" w:type="dxa"/>
            <w:gridSpan w:val="4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0775A8"/>
          </w:tcPr>
          <w:p w14:paraId="5C81F2C9" w14:textId="77777777" w:rsidR="005A77DC" w:rsidRDefault="00DA5D43">
            <w:pPr>
              <w:pStyle w:val="TableParagraph"/>
              <w:tabs>
                <w:tab w:val="left" w:pos="2954"/>
                <w:tab w:val="left" w:pos="7434"/>
              </w:tabs>
              <w:spacing w:before="21"/>
              <w:ind w:left="4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mportant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Questions</w:t>
            </w:r>
            <w:r>
              <w:rPr>
                <w:rFonts w:ascii="Garamond"/>
                <w:b/>
                <w:color w:val="FFFFFF"/>
                <w:sz w:val="24"/>
              </w:rPr>
              <w:tab/>
            </w:r>
            <w:r>
              <w:rPr>
                <w:rFonts w:ascii="Garamond"/>
                <w:b/>
                <w:color w:val="FFFFFF"/>
                <w:w w:val="95"/>
                <w:sz w:val="24"/>
              </w:rPr>
              <w:t>Answers</w:t>
            </w:r>
            <w:r>
              <w:rPr>
                <w:rFonts w:ascii="Garamond"/>
                <w:b/>
                <w:color w:val="FFFFFF"/>
                <w:w w:val="95"/>
                <w:sz w:val="24"/>
              </w:rPr>
              <w:tab/>
            </w:r>
            <w:r>
              <w:rPr>
                <w:rFonts w:ascii="Garamond"/>
                <w:b/>
                <w:color w:val="FFFFFF"/>
                <w:sz w:val="24"/>
              </w:rPr>
              <w:t>Why</w:t>
            </w:r>
            <w:r>
              <w:rPr>
                <w:rFonts w:ascii="Garamond"/>
                <w:b/>
                <w:color w:val="FFFFFF"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thi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tters:</w:t>
            </w:r>
          </w:p>
        </w:tc>
      </w:tr>
      <w:tr w:rsidR="005A77DC" w14:paraId="428344E3" w14:textId="77777777">
        <w:trPr>
          <w:trHeight w:hRule="exact" w:val="1280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7BD4B1DF" w14:textId="77777777" w:rsidR="005A77DC" w:rsidRDefault="005A77D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29B8C2A2" w14:textId="77777777" w:rsidR="005A77DC" w:rsidRDefault="00DA5D43">
            <w:pPr>
              <w:pStyle w:val="TableParagraph"/>
              <w:spacing w:line="252" w:lineRule="exact"/>
              <w:ind w:left="38" w:right="9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veral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eductible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00F8410" w14:textId="77777777" w:rsidR="005A77DC" w:rsidRDefault="00DA5D43">
            <w:pPr>
              <w:pStyle w:val="TableParagraph"/>
              <w:spacing w:line="223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etwork: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dividu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1,500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3,000</w:t>
            </w:r>
            <w:r>
              <w:rPr>
                <w:rFonts w:ascii="Garamond"/>
                <w:sz w:val="24"/>
              </w:rPr>
              <w:t>.</w:t>
            </w:r>
          </w:p>
          <w:p w14:paraId="5E4A3107" w14:textId="77777777" w:rsidR="005A77DC" w:rsidRDefault="00DA5D43">
            <w:pPr>
              <w:pStyle w:val="TableParagraph"/>
              <w:spacing w:line="259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Out–of–Network: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3,000</w:t>
            </w:r>
            <w:r>
              <w:rPr>
                <w:rFonts w:ascii="Garamond" w:eastAsia="Garamond" w:hAnsi="Garamond" w:cs="Garamond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/</w:t>
            </w:r>
            <w:r>
              <w:rPr>
                <w:rFonts w:ascii="Garamond" w:eastAsia="Garamond" w:hAnsi="Garamond" w:cs="Garamond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Family</w:t>
            </w:r>
          </w:p>
          <w:p w14:paraId="5F47C3DD" w14:textId="77777777" w:rsidR="005A77DC" w:rsidRDefault="00DA5D43">
            <w:pPr>
              <w:pStyle w:val="TableParagraph"/>
              <w:spacing w:before="3" w:line="230" w:lineRule="auto"/>
              <w:ind w:left="26" w:right="85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$6,000</w:t>
            </w:r>
            <w:r>
              <w:rPr>
                <w:rFonts w:ascii="Garamond"/>
                <w:sz w:val="24"/>
              </w:rPr>
              <w:t>.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  <w:p w14:paraId="5F31EBD2" w14:textId="77777777" w:rsidR="005A77DC" w:rsidRDefault="00DA5D43">
            <w:pPr>
              <w:pStyle w:val="TableParagraph"/>
              <w:spacing w:line="253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-network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1930BEC5" w14:textId="77777777" w:rsidR="005A77DC" w:rsidRDefault="00DA5D43">
            <w:pPr>
              <w:pStyle w:val="TableParagraph"/>
              <w:spacing w:line="209" w:lineRule="exact"/>
              <w:ind w:left="5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us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p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mou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fo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gins</w:t>
            </w:r>
          </w:p>
          <w:p w14:paraId="7E13391F" w14:textId="77777777" w:rsidR="005A77DC" w:rsidRDefault="00DA5D43" w:rsidP="000E48DC">
            <w:pPr>
              <w:pStyle w:val="TableParagraph"/>
              <w:spacing w:before="3" w:line="230" w:lineRule="auto"/>
              <w:ind w:left="54" w:right="29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eck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star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</w:t>
            </w:r>
            <w:r w:rsidR="000E48DC">
              <w:rPr>
                <w:rFonts w:ascii="Garamond"/>
                <w:sz w:val="24"/>
              </w:rPr>
              <w:t>July 1st</w:t>
            </w:r>
            <w:r>
              <w:rPr>
                <w:rFonts w:ascii="Garamond"/>
                <w:sz w:val="24"/>
              </w:rPr>
              <w:t>)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w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uch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ft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et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5A77DC" w14:paraId="07B110C9" w14:textId="77777777">
        <w:trPr>
          <w:trHeight w:hRule="exact" w:val="62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0F67E39" w14:textId="77777777" w:rsidR="005A77DC" w:rsidRDefault="00DA5D43">
            <w:pPr>
              <w:pStyle w:val="TableParagraph"/>
              <w:spacing w:before="29" w:line="244" w:lineRule="exact"/>
              <w:ind w:left="38" w:right="6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fic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B552EAB" w14:textId="77777777" w:rsidR="005A77DC" w:rsidRDefault="00DA5D43">
            <w:pPr>
              <w:pStyle w:val="TableParagraph"/>
              <w:spacing w:before="161"/>
              <w:ind w:left="5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1DEC276C" w14:textId="77777777" w:rsidR="005A77DC" w:rsidRDefault="00DA5D43">
            <w:pPr>
              <w:pStyle w:val="TableParagraph"/>
              <w:spacing w:before="17" w:line="256" w:lineRule="auto"/>
              <w:ind w:left="54" w:right="70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n'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e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cific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u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s.</w:t>
            </w:r>
          </w:p>
        </w:tc>
      </w:tr>
      <w:tr w:rsidR="005A77DC" w14:paraId="2522055B" w14:textId="77777777" w:rsidTr="007D1C81">
        <w:trPr>
          <w:trHeight w:hRule="exact" w:val="1267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EDDAB7D" w14:textId="77777777" w:rsidR="005A77DC" w:rsidRDefault="00DA5D43">
            <w:pPr>
              <w:pStyle w:val="TableParagraph"/>
              <w:spacing w:before="4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</w:t>
            </w:r>
          </w:p>
          <w:p w14:paraId="0908A44B" w14:textId="77777777" w:rsidR="005A77DC" w:rsidRDefault="00DA5D43">
            <w:pPr>
              <w:pStyle w:val="TableParagraph"/>
              <w:spacing w:before="18" w:line="256" w:lineRule="auto"/>
              <w:ind w:left="38" w:right="90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out-of-pocket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n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y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expense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B938878" w14:textId="77777777" w:rsidR="005A77DC" w:rsidRDefault="00DA5D43">
            <w:pPr>
              <w:pStyle w:val="TableParagraph"/>
              <w:spacing w:before="42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etwork: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dividu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4,500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</w:p>
          <w:p w14:paraId="55E73869" w14:textId="77777777" w:rsidR="005A77DC" w:rsidRDefault="00DA5D43">
            <w:pPr>
              <w:pStyle w:val="TableParagraph"/>
              <w:spacing w:before="18" w:line="256" w:lineRule="auto"/>
              <w:ind w:left="28" w:right="1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9,000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.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Out–of–Network: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9,000</w:t>
            </w:r>
            <w:r>
              <w:rPr>
                <w:rFonts w:ascii="Garamond" w:eastAsia="Garamond" w:hAnsi="Garamond" w:cs="Garamond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/ Family</w:t>
            </w:r>
            <w:r>
              <w:rPr>
                <w:rFonts w:ascii="Garamond" w:eastAsia="Garamond" w:hAnsi="Garamond" w:cs="Garamond"/>
                <w:spacing w:val="-14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18,0</w:t>
            </w:r>
            <w:r w:rsidRPr="00B70187"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00</w:t>
            </w: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.</w:t>
            </w:r>
            <w:r w:rsidR="007D1C81" w:rsidRPr="00B70187">
              <w:rPr>
                <w:rFonts w:ascii="Garamond" w:eastAsia="Garamond" w:hAnsi="Garamond" w:cs="Garamond"/>
                <w:sz w:val="24"/>
                <w:szCs w:val="24"/>
              </w:rPr>
              <w:t xml:space="preserve">Pharmacy Individual </w:t>
            </w:r>
            <w:r w:rsidR="007D1C81" w:rsidRPr="00B70187">
              <w:rPr>
                <w:rFonts w:ascii="Garamond" w:eastAsia="Garamond" w:hAnsi="Garamond" w:cs="Garamond"/>
                <w:b/>
                <w:sz w:val="24"/>
                <w:szCs w:val="24"/>
              </w:rPr>
              <w:t>$1,750</w:t>
            </w:r>
            <w:r w:rsidR="007D1C81" w:rsidRPr="00B70187">
              <w:rPr>
                <w:rFonts w:ascii="Garamond" w:eastAsia="Garamond" w:hAnsi="Garamond" w:cs="Garamond"/>
                <w:sz w:val="24"/>
                <w:szCs w:val="24"/>
              </w:rPr>
              <w:t xml:space="preserve"> Family </w:t>
            </w:r>
            <w:r w:rsidR="007D1C81" w:rsidRPr="00B70187">
              <w:rPr>
                <w:rFonts w:ascii="Garamond" w:eastAsia="Garamond" w:hAnsi="Garamond" w:cs="Garamond"/>
                <w:b/>
                <w:sz w:val="24"/>
                <w:szCs w:val="24"/>
              </w:rPr>
              <w:t>$3,500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26C05AA" w14:textId="77777777" w:rsidR="005A77DC" w:rsidRDefault="00DA5D43">
            <w:pPr>
              <w:pStyle w:val="TableParagraph"/>
              <w:spacing w:before="44" w:line="256" w:lineRule="auto"/>
              <w:ind w:left="72" w:right="50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out-of-pocke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limi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ul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uring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io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usuall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)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h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lp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penses.</w:t>
            </w:r>
          </w:p>
        </w:tc>
      </w:tr>
      <w:tr w:rsidR="005A77DC" w14:paraId="77FFB805" w14:textId="77777777">
        <w:trPr>
          <w:trHeight w:hRule="exact" w:val="113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534292F" w14:textId="77777777" w:rsidR="005A77DC" w:rsidRDefault="005A77DC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5D1CC198" w14:textId="77777777" w:rsidR="005A77DC" w:rsidRDefault="00DA5D43">
            <w:pPr>
              <w:pStyle w:val="TableParagraph"/>
              <w:spacing w:line="252" w:lineRule="auto"/>
              <w:ind w:left="38" w:right="42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o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nclud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n the</w:t>
            </w:r>
            <w:r>
              <w:rPr>
                <w:rFonts w:ascii="Garamond"/>
                <w:b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ut-of-pocket</w:t>
            </w:r>
            <w:r>
              <w:rPr>
                <w:rFonts w:ascii="Garamond"/>
                <w:b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333BD609" w14:textId="77777777" w:rsidR="005A77DC" w:rsidRDefault="00DA5D43">
            <w:pPr>
              <w:pStyle w:val="TableParagraph"/>
              <w:spacing w:line="244" w:lineRule="exact"/>
              <w:ind w:left="2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miums,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alance-bill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s,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nalties</w:t>
            </w:r>
          </w:p>
          <w:p w14:paraId="198EEDBD" w14:textId="77777777" w:rsidR="005A77DC" w:rsidRDefault="00DA5D43">
            <w:pPr>
              <w:pStyle w:val="TableParagraph"/>
              <w:spacing w:before="18" w:line="256" w:lineRule="auto"/>
              <w:ind w:left="28" w:right="573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ilur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btai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B4336AA" w14:textId="77777777" w:rsidR="005A77DC" w:rsidRDefault="005A77DC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</w:rPr>
            </w:pPr>
          </w:p>
          <w:p w14:paraId="7C94EAC6" w14:textId="77777777" w:rsidR="005A77DC" w:rsidRDefault="00DA5D43">
            <w:pPr>
              <w:pStyle w:val="TableParagraph"/>
              <w:spacing w:line="256" w:lineRule="auto"/>
              <w:ind w:left="72" w:right="85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ve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ough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s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penses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n'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u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war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out-of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ocket</w:t>
            </w:r>
            <w:r>
              <w:rPr>
                <w:rFonts w:ascii="Garamond"/>
                <w:b/>
                <w:spacing w:val="-13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limit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5A77DC" w14:paraId="76AAD83A" w14:textId="77777777">
        <w:trPr>
          <w:trHeight w:hRule="exact" w:val="9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28438F07" w14:textId="77777777" w:rsidR="005A77DC" w:rsidRDefault="00DA5D43">
            <w:pPr>
              <w:pStyle w:val="TableParagraph"/>
              <w:spacing w:before="17" w:line="254" w:lineRule="auto"/>
              <w:ind w:left="38" w:right="71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veral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nual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ay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2D2D915" w14:textId="77777777" w:rsidR="005A77DC" w:rsidRDefault="005A77DC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2DDED6CB" w14:textId="77777777" w:rsidR="005A77DC" w:rsidRDefault="00DA5D43">
            <w:pPr>
              <w:pStyle w:val="TableParagraph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58E2ED41" w14:textId="77777777" w:rsidR="005A77DC" w:rsidRDefault="00DA5D43">
            <w:pPr>
              <w:pStyle w:val="TableParagraph"/>
              <w:spacing w:before="189"/>
              <w:ind w:lef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escrib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y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at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  <w:p w14:paraId="14B4C9B5" w14:textId="77777777" w:rsidR="005A77DC" w:rsidRDefault="00DA5D43">
            <w:pPr>
              <w:pStyle w:val="TableParagraph"/>
              <w:spacing w:before="18"/>
              <w:ind w:lef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i/>
                <w:sz w:val="24"/>
              </w:rPr>
              <w:t>specific</w:t>
            </w:r>
            <w:r>
              <w:rPr>
                <w:rFonts w:ascii="Garamond"/>
                <w:i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ch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.</w:t>
            </w:r>
          </w:p>
        </w:tc>
      </w:tr>
      <w:tr w:rsidR="005A77DC" w14:paraId="3FDB0B26" w14:textId="77777777">
        <w:trPr>
          <w:trHeight w:hRule="exact" w:val="141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336211C" w14:textId="77777777" w:rsidR="005A77DC" w:rsidRDefault="005A77DC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  <w:p w14:paraId="1EA0E25A" w14:textId="77777777" w:rsidR="005A77DC" w:rsidRDefault="00DA5D43">
            <w:pPr>
              <w:pStyle w:val="TableParagraph"/>
              <w:spacing w:line="271" w:lineRule="auto"/>
              <w:ind w:left="44" w:right="6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Does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is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use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 network</w:t>
            </w:r>
            <w:r>
              <w:rPr>
                <w:rFonts w:ascii="Garamond"/>
                <w:b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f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D184C7F" w14:textId="77777777" w:rsidR="005A77DC" w:rsidRDefault="005A77DC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83B67A6" w14:textId="77777777" w:rsidR="005A77DC" w:rsidRDefault="00DA5D43">
            <w:pPr>
              <w:pStyle w:val="TableParagraph"/>
              <w:ind w:left="3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hyperlink r:id="rId8">
              <w:r>
                <w:rPr>
                  <w:rFonts w:ascii="Garamond"/>
                  <w:b/>
                  <w:sz w:val="24"/>
                </w:rPr>
                <w:t>www.aetna.com</w:t>
              </w:r>
            </w:hyperlink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</w:t>
            </w:r>
          </w:p>
          <w:p w14:paraId="2A041808" w14:textId="77777777" w:rsidR="005A77DC" w:rsidRDefault="00DA5D43">
            <w:pPr>
              <w:pStyle w:val="TableParagraph"/>
              <w:spacing w:before="18"/>
              <w:ind w:left="3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1-8</w:t>
            </w:r>
            <w:r w:rsidR="00AB512E">
              <w:rPr>
                <w:rFonts w:ascii="Garamond"/>
                <w:sz w:val="24"/>
              </w:rPr>
              <w:t>88-223-4214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s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etwork</w:t>
            </w:r>
          </w:p>
          <w:p w14:paraId="7A1AC4BE" w14:textId="77777777" w:rsidR="005A77DC" w:rsidRDefault="00DA5D43">
            <w:pPr>
              <w:pStyle w:val="TableParagraph"/>
              <w:spacing w:before="18"/>
              <w:ind w:left="3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sz w:val="24"/>
              </w:rPr>
              <w:t>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6FFAA50E" w14:textId="77777777" w:rsidR="005A77DC" w:rsidRDefault="00DA5D43">
            <w:pPr>
              <w:pStyle w:val="TableParagraph"/>
              <w:spacing w:line="256" w:lineRule="auto"/>
              <w:ind w:left="77" w:right="1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t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ware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t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 hospi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rm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eferred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rticipating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b/>
                <w:spacing w:val="-7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i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network</w:t>
            </w:r>
            <w:r>
              <w:rPr>
                <w:rFonts w:ascii="Garamond"/>
                <w:sz w:val="24"/>
              </w:rPr>
              <w:t>.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</w:p>
          <w:p w14:paraId="7D9B09FC" w14:textId="77777777" w:rsidR="005A77DC" w:rsidRDefault="00DA5D43">
            <w:pPr>
              <w:pStyle w:val="TableParagraph"/>
              <w:spacing w:line="245" w:lineRule="exact"/>
              <w:ind w:left="7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w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kind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s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5A77DC" w14:paraId="3212EF76" w14:textId="77777777">
        <w:trPr>
          <w:trHeight w:hRule="exact" w:val="6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51477B5C" w14:textId="77777777" w:rsidR="005A77DC" w:rsidRDefault="00DA5D43">
            <w:pPr>
              <w:pStyle w:val="TableParagraph"/>
              <w:spacing w:before="19" w:line="252" w:lineRule="auto"/>
              <w:ind w:left="44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Do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referral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o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alist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E5447FF" w14:textId="77777777" w:rsidR="005A77DC" w:rsidRDefault="00DA5D43">
            <w:pPr>
              <w:pStyle w:val="TableParagraph"/>
              <w:spacing w:before="16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25AD7BB" w14:textId="77777777" w:rsidR="005A77DC" w:rsidRDefault="00DA5D43">
            <w:pPr>
              <w:pStyle w:val="TableParagraph"/>
              <w:spacing w:before="183"/>
              <w:ind w:left="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pecialist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oo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ou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missi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ro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.</w:t>
            </w:r>
          </w:p>
        </w:tc>
      </w:tr>
      <w:tr w:rsidR="005A77DC" w14:paraId="0799ABA2" w14:textId="77777777">
        <w:trPr>
          <w:trHeight w:hRule="exact" w:val="6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B794322" w14:textId="77777777" w:rsidR="005A77DC" w:rsidRDefault="00DA5D43">
            <w:pPr>
              <w:pStyle w:val="TableParagraph"/>
              <w:spacing w:before="19" w:line="252" w:lineRule="auto"/>
              <w:ind w:left="44" w:right="58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i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esn't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6112AD9" w14:textId="77777777" w:rsidR="005A77DC" w:rsidRDefault="00DA5D43">
            <w:pPr>
              <w:pStyle w:val="TableParagraph"/>
              <w:spacing w:before="182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BA582DA" w14:textId="77777777" w:rsidR="005A77DC" w:rsidRDefault="00DA5D43">
            <w:pPr>
              <w:pStyle w:val="TableParagraph"/>
              <w:spacing w:before="19" w:line="256" w:lineRule="auto"/>
              <w:ind w:left="60" w:right="4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n'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s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5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ddition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formation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excluded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ervices</w:t>
            </w:r>
            <w:r>
              <w:rPr>
                <w:rFonts w:ascii="Garamond"/>
                <w:sz w:val="24"/>
              </w:rPr>
              <w:t>.</w:t>
            </w:r>
          </w:p>
        </w:tc>
      </w:tr>
    </w:tbl>
    <w:p w14:paraId="2D5A0F70" w14:textId="77777777" w:rsidR="005A77DC" w:rsidRDefault="005A77DC">
      <w:pPr>
        <w:spacing w:line="256" w:lineRule="auto"/>
        <w:rPr>
          <w:rFonts w:ascii="Garamond" w:eastAsia="Garamond" w:hAnsi="Garamond" w:cs="Garamond"/>
          <w:sz w:val="24"/>
          <w:szCs w:val="24"/>
        </w:rPr>
        <w:sectPr w:rsidR="005A77DC">
          <w:headerReference w:type="default" r:id="rId9"/>
          <w:footerReference w:type="default" r:id="rId10"/>
          <w:type w:val="continuous"/>
          <w:pgSz w:w="15840" w:h="12240" w:orient="landscape"/>
          <w:pgMar w:top="1440" w:right="200" w:bottom="940" w:left="220" w:header="231" w:footer="758" w:gutter="0"/>
          <w:pgNumType w:start="1"/>
          <w:cols w:space="720"/>
        </w:sectPr>
      </w:pPr>
    </w:p>
    <w:p w14:paraId="730F0E41" w14:textId="77777777" w:rsidR="005A77DC" w:rsidRDefault="00B176E6">
      <w:pPr>
        <w:spacing w:before="9"/>
        <w:rPr>
          <w:rFonts w:ascii="Times New Roman" w:eastAsia="Times New Roman" w:hAnsi="Times New Roman" w:cs="Times New Roman"/>
          <w:sz w:val="5"/>
          <w:szCs w:val="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81976" behindDoc="1" locked="0" layoutInCell="1" allowOverlap="1" wp14:anchorId="27AB5267" wp14:editId="72850D1C">
                <wp:simplePos x="0" y="0"/>
                <wp:positionH relativeFrom="page">
                  <wp:posOffset>593090</wp:posOffset>
                </wp:positionH>
                <wp:positionV relativeFrom="page">
                  <wp:posOffset>4283075</wp:posOffset>
                </wp:positionV>
                <wp:extent cx="643255" cy="1270"/>
                <wp:effectExtent l="12065" t="6350" r="11430" b="11430"/>
                <wp:wrapNone/>
                <wp:docPr id="190" name="Group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255" cy="1270"/>
                          <a:chOff x="934" y="6745"/>
                          <a:chExt cx="1013" cy="2"/>
                        </a:xfrm>
                      </wpg:grpSpPr>
                      <wps:wsp>
                        <wps:cNvPr id="191" name="Freeform 174"/>
                        <wps:cNvSpPr>
                          <a:spLocks/>
                        </wps:cNvSpPr>
                        <wps:spPr bwMode="auto">
                          <a:xfrm>
                            <a:off x="934" y="6745"/>
                            <a:ext cx="1013" cy="2"/>
                          </a:xfrm>
                          <a:custGeom>
                            <a:avLst/>
                            <a:gdLst>
                              <a:gd name="T0" fmla="+- 0 934 934"/>
                              <a:gd name="T1" fmla="*/ T0 w 1013"/>
                              <a:gd name="T2" fmla="+- 0 1947 934"/>
                              <a:gd name="T3" fmla="*/ T2 w 10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13">
                                <a:moveTo>
                                  <a:pt x="0" y="0"/>
                                </a:moveTo>
                                <a:lnTo>
                                  <a:pt x="101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90F105" id="Group 173" o:spid="_x0000_s1026" style="position:absolute;margin-left:46.7pt;margin-top:337.25pt;width:50.65pt;height:.1pt;z-index:-34504;mso-position-horizontal-relative:page;mso-position-vertical-relative:page" coordorigin="934,6745" coordsize="10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">
                <v:shape id="Freeform 174" o:spid="_x0000_s1027" style="position:absolute;left:934;top:6745;width:1013;height:2;visibility:visible;mso-wrap-style:square;v-text-anchor:top" coordsize="101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WcrlMEA&#10;AADcAAAADwAAAGRycy9kb3ducmV2LnhtbERPS4vCMBC+C/6HMAveNNWD2K5RlkLRm2v3cR6asa02&#10;k9Kktv33m4WFvc3H95z9cTSNeFLnassK1qsIBHFhdc2lgs+PbLkD4TyyxsYyKZjIwfEwn+0x0Xbg&#10;Kz1zX4oQwi5BBZX3bSKlKyoy6Fa2JQ7czXYGfYBdKXWHQwg3jdxE0VYarDk0VNhSWlHxyHuj4D09&#10;nW/3sjG2ry9TnE9f3+gypRYv49srCE+j/xf/uc86zI/X8PtMuEAe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FnK5TBAAAA3AAAAA8AAAAAAAAAAAAAAAAAmAIAAGRycy9kb3du&#10;cmV2LnhtbFBLBQYAAAAABAAEAPUAAACGAwAAAAA=&#10;" path="m,l1013,e" filled="f" strokeweight=".7pt">
                  <v:path arrowok="t" o:connecttype="custom" o:connectlocs="0,0;101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00" behindDoc="1" locked="0" layoutInCell="1" allowOverlap="1" wp14:anchorId="7554E740" wp14:editId="55387AA9">
                <wp:simplePos x="0" y="0"/>
                <wp:positionH relativeFrom="page">
                  <wp:posOffset>245110</wp:posOffset>
                </wp:positionH>
                <wp:positionV relativeFrom="page">
                  <wp:posOffset>977900</wp:posOffset>
                </wp:positionV>
                <wp:extent cx="753745" cy="1714500"/>
                <wp:effectExtent l="0" t="0" r="1270" b="3175"/>
                <wp:wrapNone/>
                <wp:docPr id="180" name="Group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3745" cy="1714500"/>
                          <a:chOff x="386" y="1540"/>
                          <a:chExt cx="1187" cy="2700"/>
                        </a:xfrm>
                      </wpg:grpSpPr>
                      <wpg:grpSp>
                        <wpg:cNvPr id="181" name="Group 171"/>
                        <wpg:cNvGrpSpPr>
                          <a:grpSpLocks/>
                        </wpg:cNvGrpSpPr>
                        <wpg:grpSpPr bwMode="auto">
                          <a:xfrm>
                            <a:off x="1358" y="1690"/>
                            <a:ext cx="79" cy="76"/>
                            <a:chOff x="1358" y="1690"/>
                            <a:chExt cx="79" cy="76"/>
                          </a:xfrm>
                        </wpg:grpSpPr>
                        <wps:wsp>
                          <wps:cNvPr id="182" name="Freeform 172"/>
                          <wps:cNvSpPr>
                            <a:spLocks/>
                          </wps:cNvSpPr>
                          <wps:spPr bwMode="auto">
                            <a:xfrm>
                              <a:off x="1358" y="1690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1690 1690"/>
                                <a:gd name="T3" fmla="*/ 1690 h 76"/>
                                <a:gd name="T4" fmla="+- 0 1386 1358"/>
                                <a:gd name="T5" fmla="*/ T4 w 79"/>
                                <a:gd name="T6" fmla="+- 0 1691 1690"/>
                                <a:gd name="T7" fmla="*/ 1691 h 76"/>
                                <a:gd name="T8" fmla="+- 0 1367 1358"/>
                                <a:gd name="T9" fmla="*/ T8 w 79"/>
                                <a:gd name="T10" fmla="+- 0 1700 1690"/>
                                <a:gd name="T11" fmla="*/ 1700 h 76"/>
                                <a:gd name="T12" fmla="+- 0 1358 1358"/>
                                <a:gd name="T13" fmla="*/ T12 w 79"/>
                                <a:gd name="T14" fmla="+- 0 1715 1690"/>
                                <a:gd name="T15" fmla="*/ 1715 h 76"/>
                                <a:gd name="T16" fmla="+- 0 1361 1358"/>
                                <a:gd name="T17" fmla="*/ T16 w 79"/>
                                <a:gd name="T18" fmla="+- 0 1741 1690"/>
                                <a:gd name="T19" fmla="*/ 1741 h 76"/>
                                <a:gd name="T20" fmla="+- 0 1373 1358"/>
                                <a:gd name="T21" fmla="*/ T20 w 79"/>
                                <a:gd name="T22" fmla="+- 0 1758 1690"/>
                                <a:gd name="T23" fmla="*/ 1758 h 76"/>
                                <a:gd name="T24" fmla="+- 0 1390 1358"/>
                                <a:gd name="T25" fmla="*/ T24 w 79"/>
                                <a:gd name="T26" fmla="+- 0 1766 1690"/>
                                <a:gd name="T27" fmla="*/ 1766 h 76"/>
                                <a:gd name="T28" fmla="+- 0 1414 1358"/>
                                <a:gd name="T29" fmla="*/ T28 w 79"/>
                                <a:gd name="T30" fmla="+- 0 1761 1690"/>
                                <a:gd name="T31" fmla="*/ 1761 h 76"/>
                                <a:gd name="T32" fmla="+- 0 1430 1358"/>
                                <a:gd name="T33" fmla="*/ T32 w 79"/>
                                <a:gd name="T34" fmla="+- 0 1747 1690"/>
                                <a:gd name="T35" fmla="*/ 1747 h 76"/>
                                <a:gd name="T36" fmla="+- 0 1436 1358"/>
                                <a:gd name="T37" fmla="*/ T36 w 79"/>
                                <a:gd name="T38" fmla="+- 0 1727 1690"/>
                                <a:gd name="T39" fmla="*/ 1727 h 76"/>
                                <a:gd name="T40" fmla="+- 0 1436 1358"/>
                                <a:gd name="T41" fmla="*/ T40 w 79"/>
                                <a:gd name="T42" fmla="+- 0 1726 1690"/>
                                <a:gd name="T43" fmla="*/ 1726 h 76"/>
                                <a:gd name="T44" fmla="+- 0 1430 1358"/>
                                <a:gd name="T45" fmla="*/ T44 w 79"/>
                                <a:gd name="T46" fmla="+- 0 1705 1690"/>
                                <a:gd name="T47" fmla="*/ 1705 h 76"/>
                                <a:gd name="T48" fmla="+- 0 1414 1358"/>
                                <a:gd name="T49" fmla="*/ T48 w 79"/>
                                <a:gd name="T50" fmla="+- 0 1690 1690"/>
                                <a:gd name="T51" fmla="*/ 169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" name="Group 169"/>
                        <wpg:cNvGrpSpPr>
                          <a:grpSpLocks/>
                        </wpg:cNvGrpSpPr>
                        <wpg:grpSpPr bwMode="auto">
                          <a:xfrm>
                            <a:off x="1358" y="2070"/>
                            <a:ext cx="79" cy="76"/>
                            <a:chOff x="1358" y="2070"/>
                            <a:chExt cx="79" cy="76"/>
                          </a:xfrm>
                        </wpg:grpSpPr>
                        <wps:wsp>
                          <wps:cNvPr id="184" name="Freeform 170"/>
                          <wps:cNvSpPr>
                            <a:spLocks/>
                          </wps:cNvSpPr>
                          <wps:spPr bwMode="auto">
                            <a:xfrm>
                              <a:off x="1358" y="2070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2070 2070"/>
                                <a:gd name="T3" fmla="*/ 2070 h 76"/>
                                <a:gd name="T4" fmla="+- 0 1386 1358"/>
                                <a:gd name="T5" fmla="*/ T4 w 79"/>
                                <a:gd name="T6" fmla="+- 0 2071 2070"/>
                                <a:gd name="T7" fmla="*/ 2071 h 76"/>
                                <a:gd name="T8" fmla="+- 0 1367 1358"/>
                                <a:gd name="T9" fmla="*/ T8 w 79"/>
                                <a:gd name="T10" fmla="+- 0 2080 2070"/>
                                <a:gd name="T11" fmla="*/ 2080 h 76"/>
                                <a:gd name="T12" fmla="+- 0 1358 1358"/>
                                <a:gd name="T13" fmla="*/ T12 w 79"/>
                                <a:gd name="T14" fmla="+- 0 2095 2070"/>
                                <a:gd name="T15" fmla="*/ 2095 h 76"/>
                                <a:gd name="T16" fmla="+- 0 1361 1358"/>
                                <a:gd name="T17" fmla="*/ T16 w 79"/>
                                <a:gd name="T18" fmla="+- 0 2121 2070"/>
                                <a:gd name="T19" fmla="*/ 2121 h 76"/>
                                <a:gd name="T20" fmla="+- 0 1373 1358"/>
                                <a:gd name="T21" fmla="*/ T20 w 79"/>
                                <a:gd name="T22" fmla="+- 0 2138 2070"/>
                                <a:gd name="T23" fmla="*/ 2138 h 76"/>
                                <a:gd name="T24" fmla="+- 0 1390 1358"/>
                                <a:gd name="T25" fmla="*/ T24 w 79"/>
                                <a:gd name="T26" fmla="+- 0 2146 2070"/>
                                <a:gd name="T27" fmla="*/ 2146 h 76"/>
                                <a:gd name="T28" fmla="+- 0 1414 1358"/>
                                <a:gd name="T29" fmla="*/ T28 w 79"/>
                                <a:gd name="T30" fmla="+- 0 2141 2070"/>
                                <a:gd name="T31" fmla="*/ 2141 h 76"/>
                                <a:gd name="T32" fmla="+- 0 1430 1358"/>
                                <a:gd name="T33" fmla="*/ T32 w 79"/>
                                <a:gd name="T34" fmla="+- 0 2127 2070"/>
                                <a:gd name="T35" fmla="*/ 2127 h 76"/>
                                <a:gd name="T36" fmla="+- 0 1436 1358"/>
                                <a:gd name="T37" fmla="*/ T36 w 79"/>
                                <a:gd name="T38" fmla="+- 0 2107 2070"/>
                                <a:gd name="T39" fmla="*/ 2107 h 76"/>
                                <a:gd name="T40" fmla="+- 0 1436 1358"/>
                                <a:gd name="T41" fmla="*/ T40 w 79"/>
                                <a:gd name="T42" fmla="+- 0 2106 2070"/>
                                <a:gd name="T43" fmla="*/ 2106 h 76"/>
                                <a:gd name="T44" fmla="+- 0 1430 1358"/>
                                <a:gd name="T45" fmla="*/ T44 w 79"/>
                                <a:gd name="T46" fmla="+- 0 2085 2070"/>
                                <a:gd name="T47" fmla="*/ 2085 h 76"/>
                                <a:gd name="T48" fmla="+- 0 1414 1358"/>
                                <a:gd name="T49" fmla="*/ T48 w 79"/>
                                <a:gd name="T50" fmla="+- 0 2070 2070"/>
                                <a:gd name="T51" fmla="*/ 207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" name="Group 167"/>
                        <wpg:cNvGrpSpPr>
                          <a:grpSpLocks/>
                        </wpg:cNvGrpSpPr>
                        <wpg:grpSpPr bwMode="auto">
                          <a:xfrm>
                            <a:off x="1358" y="2934"/>
                            <a:ext cx="79" cy="76"/>
                            <a:chOff x="1358" y="2934"/>
                            <a:chExt cx="79" cy="76"/>
                          </a:xfrm>
                        </wpg:grpSpPr>
                        <wps:wsp>
                          <wps:cNvPr id="186" name="Freeform 168"/>
                          <wps:cNvSpPr>
                            <a:spLocks/>
                          </wps:cNvSpPr>
                          <wps:spPr bwMode="auto">
                            <a:xfrm>
                              <a:off x="1358" y="2934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2934 2934"/>
                                <a:gd name="T3" fmla="*/ 2934 h 76"/>
                                <a:gd name="T4" fmla="+- 0 1386 1358"/>
                                <a:gd name="T5" fmla="*/ T4 w 79"/>
                                <a:gd name="T6" fmla="+- 0 2935 2934"/>
                                <a:gd name="T7" fmla="*/ 2935 h 76"/>
                                <a:gd name="T8" fmla="+- 0 1367 1358"/>
                                <a:gd name="T9" fmla="*/ T8 w 79"/>
                                <a:gd name="T10" fmla="+- 0 2944 2934"/>
                                <a:gd name="T11" fmla="*/ 2944 h 76"/>
                                <a:gd name="T12" fmla="+- 0 1358 1358"/>
                                <a:gd name="T13" fmla="*/ T12 w 79"/>
                                <a:gd name="T14" fmla="+- 0 2959 2934"/>
                                <a:gd name="T15" fmla="*/ 2959 h 76"/>
                                <a:gd name="T16" fmla="+- 0 1361 1358"/>
                                <a:gd name="T17" fmla="*/ T16 w 79"/>
                                <a:gd name="T18" fmla="+- 0 2985 2934"/>
                                <a:gd name="T19" fmla="*/ 2985 h 76"/>
                                <a:gd name="T20" fmla="+- 0 1373 1358"/>
                                <a:gd name="T21" fmla="*/ T20 w 79"/>
                                <a:gd name="T22" fmla="+- 0 3002 2934"/>
                                <a:gd name="T23" fmla="*/ 3002 h 76"/>
                                <a:gd name="T24" fmla="+- 0 1390 1358"/>
                                <a:gd name="T25" fmla="*/ T24 w 79"/>
                                <a:gd name="T26" fmla="+- 0 3010 2934"/>
                                <a:gd name="T27" fmla="*/ 3010 h 76"/>
                                <a:gd name="T28" fmla="+- 0 1414 1358"/>
                                <a:gd name="T29" fmla="*/ T28 w 79"/>
                                <a:gd name="T30" fmla="+- 0 3005 2934"/>
                                <a:gd name="T31" fmla="*/ 3005 h 76"/>
                                <a:gd name="T32" fmla="+- 0 1430 1358"/>
                                <a:gd name="T33" fmla="*/ T32 w 79"/>
                                <a:gd name="T34" fmla="+- 0 2991 2934"/>
                                <a:gd name="T35" fmla="*/ 2991 h 76"/>
                                <a:gd name="T36" fmla="+- 0 1436 1358"/>
                                <a:gd name="T37" fmla="*/ T36 w 79"/>
                                <a:gd name="T38" fmla="+- 0 2971 2934"/>
                                <a:gd name="T39" fmla="*/ 2971 h 76"/>
                                <a:gd name="T40" fmla="+- 0 1436 1358"/>
                                <a:gd name="T41" fmla="*/ T40 w 79"/>
                                <a:gd name="T42" fmla="+- 0 2970 2934"/>
                                <a:gd name="T43" fmla="*/ 2970 h 76"/>
                                <a:gd name="T44" fmla="+- 0 1430 1358"/>
                                <a:gd name="T45" fmla="*/ T44 w 79"/>
                                <a:gd name="T46" fmla="+- 0 2949 2934"/>
                                <a:gd name="T47" fmla="*/ 2949 h 76"/>
                                <a:gd name="T48" fmla="+- 0 1414 1358"/>
                                <a:gd name="T49" fmla="*/ T48 w 79"/>
                                <a:gd name="T50" fmla="+- 0 2934 2934"/>
                                <a:gd name="T51" fmla="*/ 29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" name="Group 164"/>
                        <wpg:cNvGrpSpPr>
                          <a:grpSpLocks/>
                        </wpg:cNvGrpSpPr>
                        <wpg:grpSpPr bwMode="auto">
                          <a:xfrm>
                            <a:off x="1358" y="3772"/>
                            <a:ext cx="79" cy="76"/>
                            <a:chOff x="1358" y="3772"/>
                            <a:chExt cx="79" cy="76"/>
                          </a:xfrm>
                        </wpg:grpSpPr>
                        <wps:wsp>
                          <wps:cNvPr id="188" name="Freeform 166"/>
                          <wps:cNvSpPr>
                            <a:spLocks/>
                          </wps:cNvSpPr>
                          <wps:spPr bwMode="auto">
                            <a:xfrm>
                              <a:off x="1358" y="3772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3772 3772"/>
                                <a:gd name="T3" fmla="*/ 3772 h 76"/>
                                <a:gd name="T4" fmla="+- 0 1386 1358"/>
                                <a:gd name="T5" fmla="*/ T4 w 79"/>
                                <a:gd name="T6" fmla="+- 0 3773 3772"/>
                                <a:gd name="T7" fmla="*/ 3773 h 76"/>
                                <a:gd name="T8" fmla="+- 0 1367 1358"/>
                                <a:gd name="T9" fmla="*/ T8 w 79"/>
                                <a:gd name="T10" fmla="+- 0 3782 3772"/>
                                <a:gd name="T11" fmla="*/ 3782 h 76"/>
                                <a:gd name="T12" fmla="+- 0 1358 1358"/>
                                <a:gd name="T13" fmla="*/ T12 w 79"/>
                                <a:gd name="T14" fmla="+- 0 3797 3772"/>
                                <a:gd name="T15" fmla="*/ 3797 h 76"/>
                                <a:gd name="T16" fmla="+- 0 1361 1358"/>
                                <a:gd name="T17" fmla="*/ T16 w 79"/>
                                <a:gd name="T18" fmla="+- 0 3823 3772"/>
                                <a:gd name="T19" fmla="*/ 3823 h 76"/>
                                <a:gd name="T20" fmla="+- 0 1373 1358"/>
                                <a:gd name="T21" fmla="*/ T20 w 79"/>
                                <a:gd name="T22" fmla="+- 0 3840 3772"/>
                                <a:gd name="T23" fmla="*/ 3840 h 76"/>
                                <a:gd name="T24" fmla="+- 0 1390 1358"/>
                                <a:gd name="T25" fmla="*/ T24 w 79"/>
                                <a:gd name="T26" fmla="+- 0 3848 3772"/>
                                <a:gd name="T27" fmla="*/ 3848 h 76"/>
                                <a:gd name="T28" fmla="+- 0 1414 1358"/>
                                <a:gd name="T29" fmla="*/ T28 w 79"/>
                                <a:gd name="T30" fmla="+- 0 3843 3772"/>
                                <a:gd name="T31" fmla="*/ 3843 h 76"/>
                                <a:gd name="T32" fmla="+- 0 1430 1358"/>
                                <a:gd name="T33" fmla="*/ T32 w 79"/>
                                <a:gd name="T34" fmla="+- 0 3829 3772"/>
                                <a:gd name="T35" fmla="*/ 3829 h 76"/>
                                <a:gd name="T36" fmla="+- 0 1436 1358"/>
                                <a:gd name="T37" fmla="*/ T36 w 79"/>
                                <a:gd name="T38" fmla="+- 0 3809 3772"/>
                                <a:gd name="T39" fmla="*/ 3809 h 76"/>
                                <a:gd name="T40" fmla="+- 0 1436 1358"/>
                                <a:gd name="T41" fmla="*/ T40 w 79"/>
                                <a:gd name="T42" fmla="+- 0 3808 3772"/>
                                <a:gd name="T43" fmla="*/ 3808 h 76"/>
                                <a:gd name="T44" fmla="+- 0 1430 1358"/>
                                <a:gd name="T45" fmla="*/ T44 w 79"/>
                                <a:gd name="T46" fmla="+- 0 3787 3772"/>
                                <a:gd name="T47" fmla="*/ 3787 h 76"/>
                                <a:gd name="T48" fmla="+- 0 1414 1358"/>
                                <a:gd name="T49" fmla="*/ T48 w 79"/>
                                <a:gd name="T50" fmla="+- 0 3772 3772"/>
                                <a:gd name="T51" fmla="*/ 3772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9" name="Picture 16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" y="1540"/>
                              <a:ext cx="1186" cy="27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5AB011" id="Group 163" o:spid="_x0000_s1026" style="position:absolute;margin-left:19.3pt;margin-top:77pt;width:59.35pt;height:135pt;z-index:-34480;mso-position-horizontal-relative:page;mso-position-vertical-relative:page" coordorigin="386,1540" coordsize="1187,2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">
                <v:group id="Group 171" o:spid="_x0000_s1027" style="position:absolute;left:1358;top:1690;width:79;height:76" coordorigin="1358,1690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Vs8ncEAAADcAAAADwAA&#10;AAAAAAAAAAAAAACqAgAAZHJzL2Rvd25yZXYueG1sUEsFBgAAAAAEAAQA+gAAAJgDAAAAAA==&#10;">
                  <v:shape id="Freeform 172" o:spid="_x0000_s1028" style="position:absolute;left:1358;top:1690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QCZMIA&#10;AADcAAAADwAAAGRycy9kb3ducmV2LnhtbERPTWvDMAy9F/YfjAa7lNVJYCWkdUtWGGy7rQ2E3USs&#10;JmGxHGy3Tf79PBj0psf71HY/mUFcyfnesoJ0lYAgbqzuuVVQnd6ecxA+IGscLJOCmTzsdw+LLRba&#10;3viLrsfQihjCvkAFXQhjIaVvOjLoV3YkjtzZOoMhQtdK7fAWw80gsyRZS4M9x4YORzp01PwcL0aB&#10;qWb3oj9t9V3XyyZ1H/XrULJST49TuQERaAp38b/7Xcf5eQZ/z8QL5O4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JAJkwgAAANwAAAAPAAAAAAAAAAAAAAAAAJgCAABkcnMvZG93&#10;bnJldi54bWxQSwUGAAAAAAQABAD1AAAAhwMAAAAA&#10;" path="m56,l28,1,9,10,,25,3,51,15,68r17,8l56,71,72,57,78,37r,-1l72,15,56,xe" fillcolor="black" stroked="f">
                    <v:path arrowok="t" o:connecttype="custom" o:connectlocs="56,1690;28,1691;9,1700;0,1715;3,1741;15,1758;32,1766;56,1761;72,1747;78,1727;78,1726;72,1705;56,1690" o:connectangles="0,0,0,0,0,0,0,0,0,0,0,0,0"/>
                  </v:shape>
                </v:group>
                <v:group id="Group 169" o:spid="_x0000_s1029" style="position:absolute;left:1358;top:2070;width:79;height:76" coordorigin="1358,2070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UHccIAAADc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MnI3g9Ey6Q&#10;8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bFB3HCAAAA3AAAAA8A&#10;AAAAAAAAAAAAAAAAqgIAAGRycy9kb3ducmV2LnhtbFBLBQYAAAAABAAEAPoAAACZAwAAAAA=&#10;">
                  <v:shape id="Freeform 170" o:spid="_x0000_s1030" style="position:absolute;left:1358;top:2070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4E/i8MA&#10;AADcAAAADwAAAGRycy9kb3ducmV2LnhtbERPTWvCQBC9C/0PyxR6kbqxaAmpq9iCUHszBkJvQ3ZM&#10;gtnZsLsm8d93C4Xe5vE+Z7ObTCcGcr61rGC5SEAQV1a3XCsozofnFIQPyBo7y6TgTh5224fZBjNt&#10;Rz7RkIdaxBD2GSpoQugzKX3VkEG/sD1x5C7WGQwRulpqh2MMN518SZJXabDl2NBgTx8NVdf8ZhSY&#10;4u7W+ssW32U5r5buWL53e1bq6XHav4EINIV/8Z/7U8f56Qp+n4kX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4E/i8MAAADcAAAADwAAAAAAAAAAAAAAAACYAgAAZHJzL2Rv&#10;d25yZXYueG1sUEsFBgAAAAAEAAQA9QAAAIgDAAAAAA==&#10;" path="m56,l28,1,9,10,,25,3,51,15,68r17,8l56,71,72,57,78,37r,-1l72,15,56,xe" fillcolor="black" stroked="f">
                    <v:path arrowok="t" o:connecttype="custom" o:connectlocs="56,2070;28,2071;9,2080;0,2095;3,2121;15,2138;32,2146;56,2141;72,2127;78,2107;78,2106;72,2085;56,2070" o:connectangles="0,0,0,0,0,0,0,0,0,0,0,0,0"/>
                  </v:shape>
                </v:group>
                <v:group id="Group 167" o:spid="_x0000_s1031" style="position:absolute;left:1358;top:2934;width:79;height:76" coordorigin="1358,2934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mA6nsQAAADcAAAA&#10;DwAAAAAAAAAAAAAAAACqAgAAZHJzL2Rvd25yZXYueG1sUEsFBgAAAAAEAAQA+gAAAJsDAAAAAA==&#10;">
                  <v:shape id="Freeform 168" o:spid="_x0000_s1032" style="position:absolute;left:1358;top:2934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B8EZ8AA&#10;AADcAAAADwAAAGRycy9kb3ducmV2LnhtbERPTYvCMBC9C/6HMIIX0VRBkWoUXRDU22qheBuasS02&#10;k5Jktf57s7Cwt3m8z1lvO9OIJzlfW1YwnSQgiAuray4VZNfDeAnCB2SNjWVS8CYP202/t8ZU2xd/&#10;0/MSShFD2KeooAqhTaX0RUUG/cS2xJG7W2cwROhKqR2+Yrhp5CxJFtJgzbGhwpa+Kioelx+jwGRv&#10;N9dnm93yfFRM3SnfNztWajjodisQgbrwL/5zH3Wcv1zA7zPxArn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B8EZ8AAAADcAAAADwAAAAAAAAAAAAAAAACYAgAAZHJzL2Rvd25y&#10;ZXYueG1sUEsFBgAAAAAEAAQA9QAAAIUDAAAAAA==&#10;" path="m56,l28,1,9,10,,25,3,51,15,68r17,8l56,71,72,57,78,37r,-1l72,15,56,xe" fillcolor="black" stroked="f">
                    <v:path arrowok="t" o:connecttype="custom" o:connectlocs="56,2934;28,2935;9,2944;0,2959;3,2985;15,3002;32,3010;56,3005;72,2991;78,2971;78,2970;72,2949;56,2934" o:connectangles="0,0,0,0,0,0,0,0,0,0,0,0,0"/>
                  </v:shape>
                </v:group>
                <v:group id="Group 164" o:spid="_x0000_s1033" style="position:absolute;left:1358;top:3772;width:79;height:76" coordorigin="1358,3772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4BcsQAAADcAAAADwAAAGRycy9kb3ducmV2LnhtbERPS2uDQBC+F/Iflink&#10;1qwmtAk2q0hoQg+hkAeU3gZ3oqI7K+5Wzb/vFgq9zcf3nG02mVYM1LvasoJ4EYEgLqyuuVRwveyf&#10;NiCcR9bYWiYFd3KQpbOHLSbajnyi4exLEULYJaig8r5LpHRFRQbdwnbEgbvZ3qAPsC+l7nEM4aaV&#10;yyh6kQZrDg0VdrSrqGjO30bBYcQxX8Vvw7G57e5fl+ePz2NMSs0fp/wVhKfJ/4v/3O86zN+s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4BcsQAAADcAAAA&#10;DwAAAAAAAAAAAAAAAACqAgAAZHJzL2Rvd25yZXYueG1sUEsFBgAAAAAEAAQA+gAAAJsDAAAAAA==&#10;">
                  <v:shape id="Freeform 166" o:spid="_x0000_s1034" style="position:absolute;left:1358;top:3772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sw1jsQA&#10;AADcAAAADwAAAGRycy9kb3ducmV2LnhtbESPQWvCQBCF7wX/wzIFL0U3Ci2SuooWBO2tGgjehuw0&#10;Cc3Oht2txn/vHARvM7w3732zXA+uUxcKsfVsYDbNQBFX3rZcGyhOu8kCVEzIFjvPZOBGEdar0csS&#10;c+uv/EOXY6qVhHDM0UCTUp9rHauGHMap74lF+/XBYZI11NoGvEq46/Q8yz60w5alocGevhqq/o7/&#10;zoArbuHdfvviXJZv1Swcym23YWPGr8PmE1SiIT3Nj+u9FfyF0MozMoF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rMNY7EAAAA3AAAAA8AAAAAAAAAAAAAAAAAmAIAAGRycy9k&#10;b3ducmV2LnhtbFBLBQYAAAAABAAEAPUAAACJAwAAAAA=&#10;" path="m56,l28,1,9,10,,25,3,51,15,68r17,8l56,71,72,57,78,37r,-1l72,15,56,xe" fillcolor="black" stroked="f">
                    <v:path arrowok="t" o:connecttype="custom" o:connectlocs="56,3772;28,3773;9,3782;0,3797;3,3823;15,3840;32,3848;56,3843;72,3829;78,3809;78,3808;72,3787;56,3772" o:connectangles="0,0,0,0,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65" o:spid="_x0000_s1035" type="#_x0000_t75" style="position:absolute;left:386;top:1540;width:1186;height:27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FXSnDAAAA3AAAAA8AAABkcnMvZG93bnJldi54bWxET9tqAjEQfS/0H8IIvtWsClZXo5SqIFiw&#10;3t6HzbhZ3Ey2m7iuf28Khb7N4VxntmhtKRqqfeFYQb+XgCDOnC44V3A6rt/GIHxA1lg6JgUP8rCY&#10;v77MMNXuzntqDiEXMYR9igpMCFUqpc8MWfQ9VxFH7uJqiyHCOpe6xnsMt6UcJMlIWiw4Nhis6NNQ&#10;dj3crAL99bM77wfL4XDSrs7Nyryflt9bpbqd9mMKIlAb/sV/7o2O88cT+H0mXiDn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4VdKcMAAADcAAAADwAAAAAAAAAAAAAAAACf&#10;AgAAZHJzL2Rvd25yZXYueG1sUEsFBgAAAAAEAAQA9wAAAI8DAAAAAA==&#10;">
                    <v:imagedata r:id="rId12" o:title="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8"/>
        <w:gridCol w:w="1162"/>
        <w:gridCol w:w="3780"/>
        <w:gridCol w:w="2340"/>
        <w:gridCol w:w="2340"/>
        <w:gridCol w:w="4298"/>
      </w:tblGrid>
      <w:tr w:rsidR="005A77DC" w14:paraId="50B0DAD1" w14:textId="77777777">
        <w:trPr>
          <w:trHeight w:hRule="exact" w:val="2722"/>
        </w:trPr>
        <w:tc>
          <w:tcPr>
            <w:tcW w:w="1178" w:type="dxa"/>
            <w:tcBorders>
              <w:top w:val="nil"/>
              <w:left w:val="nil"/>
              <w:bottom w:val="single" w:sz="10" w:space="0" w:color="285DA5"/>
              <w:right w:val="nil"/>
            </w:tcBorders>
          </w:tcPr>
          <w:p w14:paraId="23A2DA43" w14:textId="77777777" w:rsidR="005A77DC" w:rsidRDefault="005A77DC"/>
        </w:tc>
        <w:tc>
          <w:tcPr>
            <w:tcW w:w="13920" w:type="dxa"/>
            <w:gridSpan w:val="5"/>
            <w:tcBorders>
              <w:top w:val="nil"/>
              <w:left w:val="nil"/>
              <w:bottom w:val="single" w:sz="10" w:space="0" w:color="285DA5"/>
              <w:right w:val="nil"/>
            </w:tcBorders>
            <w:shd w:val="clear" w:color="auto" w:fill="F4F9FF"/>
          </w:tcPr>
          <w:p w14:paraId="399BFF8D" w14:textId="77777777" w:rsidR="005A77DC" w:rsidRDefault="00DA5D43">
            <w:pPr>
              <w:pStyle w:val="TableParagraph"/>
              <w:spacing w:before="63"/>
              <w:ind w:left="8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Copayment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ix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lla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oun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</w:t>
            </w:r>
            <w:r w:rsidR="00A02EC4"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z w:val="24"/>
              </w:rPr>
              <w:t>5)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uall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ceiv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.</w:t>
            </w:r>
          </w:p>
          <w:p w14:paraId="30A79B71" w14:textId="77777777" w:rsidR="005A77DC" w:rsidRDefault="00DA5D43">
            <w:pPr>
              <w:pStyle w:val="TableParagraph"/>
              <w:spacing w:before="53" w:line="260" w:lineRule="exact"/>
              <w:ind w:left="85" w:right="6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i/>
                <w:sz w:val="24"/>
              </w:rPr>
              <w:t>your</w:t>
            </w:r>
            <w:r>
              <w:rPr>
                <w:rFonts w:ascii="Garamond"/>
                <w:i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h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cula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c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'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nigh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000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paym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oul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200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n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n'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sz w:val="24"/>
              </w:rPr>
              <w:t>.</w:t>
            </w:r>
          </w:p>
          <w:p w14:paraId="29030203" w14:textId="77777777" w:rsidR="005A77DC" w:rsidRDefault="00DA5D43">
            <w:pPr>
              <w:pStyle w:val="TableParagraph"/>
              <w:spacing w:before="89" w:line="260" w:lineRule="exact"/>
              <w:ind w:left="85" w:right="4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ou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as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color w:val="3475CD"/>
                <w:sz w:val="24"/>
              </w:rPr>
              <w:t>.</w:t>
            </w:r>
            <w:r>
              <w:rPr>
                <w:rFonts w:ascii="Garamond"/>
                <w:color w:val="3475C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charg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50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nigh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000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50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bal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billing</w:t>
            </w:r>
            <w:r>
              <w:rPr>
                <w:rFonts w:ascii="Garamond"/>
                <w:sz w:val="24"/>
              </w:rPr>
              <w:t>.)</w:t>
            </w:r>
          </w:p>
          <w:p w14:paraId="7370FD43" w14:textId="77777777" w:rsidR="005A77DC" w:rsidRDefault="00DA5D43">
            <w:pPr>
              <w:pStyle w:val="TableParagraph"/>
              <w:spacing w:before="96"/>
              <w:ind w:left="8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ncourag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etwork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b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ing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owe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payments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mounts.</w:t>
            </w:r>
          </w:p>
        </w:tc>
      </w:tr>
      <w:tr w:rsidR="005A77DC" w14:paraId="51A7218C" w14:textId="77777777">
        <w:trPr>
          <w:trHeight w:hRule="exact" w:val="1149"/>
        </w:trPr>
        <w:tc>
          <w:tcPr>
            <w:tcW w:w="2340" w:type="dxa"/>
            <w:gridSpan w:val="2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2BC757EC" w14:textId="77777777" w:rsidR="005A77DC" w:rsidRDefault="005A77DC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984C3F7" w14:textId="77777777" w:rsidR="005A77DC" w:rsidRDefault="00DA5D43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55E9C4C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9EC09C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A5018EF" w14:textId="77777777" w:rsidR="005A77DC" w:rsidRDefault="00DA5D43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DD950C1" w14:textId="77777777" w:rsidR="005A77DC" w:rsidRDefault="00DA5D43">
            <w:pPr>
              <w:pStyle w:val="TableParagraph"/>
              <w:spacing w:before="45" w:line="256" w:lineRule="auto"/>
              <w:ind w:left="540" w:right="53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54FBE456" w14:textId="77777777" w:rsidR="005A77DC" w:rsidRDefault="00DA5D43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Network</w:t>
            </w:r>
            <w:r>
              <w:rPr>
                <w:rFonts w:ascii="Garamond"/>
                <w:b/>
                <w:color w:val="FFFFFF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5E73AA7B" w14:textId="77777777" w:rsidR="005A77DC" w:rsidRDefault="00DA5D43">
            <w:pPr>
              <w:pStyle w:val="TableParagraph"/>
              <w:spacing w:before="4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16601876" w14:textId="77777777" w:rsidR="005A77DC" w:rsidRDefault="00DA5D43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7F97304B" w14:textId="77777777" w:rsidR="005A77DC" w:rsidRDefault="00DA5D43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298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6624ADBF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2A6602" w14:textId="77777777" w:rsidR="005A77DC" w:rsidRDefault="005A77DC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D982A99" w14:textId="77777777" w:rsidR="005A77DC" w:rsidRDefault="00DA5D43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5A77DC" w14:paraId="29447FFD" w14:textId="77777777">
        <w:trPr>
          <w:trHeight w:hRule="exact" w:val="821"/>
        </w:trPr>
        <w:tc>
          <w:tcPr>
            <w:tcW w:w="2340" w:type="dxa"/>
            <w:gridSpan w:val="2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3BEDC57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17BF56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1415E4" w14:textId="77777777" w:rsidR="005A77DC" w:rsidRDefault="005A77DC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B98A8E3" w14:textId="77777777" w:rsidR="005A77DC" w:rsidRDefault="00DA5D43">
            <w:pPr>
              <w:pStyle w:val="TableParagraph"/>
              <w:spacing w:line="256" w:lineRule="auto"/>
              <w:ind w:left="43" w:right="15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visit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are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's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ffic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linic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0A93FD3C" w14:textId="77777777" w:rsidR="005A77DC" w:rsidRDefault="00DA5D43">
            <w:pPr>
              <w:pStyle w:val="TableParagraph"/>
              <w:spacing w:before="174" w:line="240" w:lineRule="exact"/>
              <w:ind w:left="44" w:right="24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imar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jur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 illness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A66A86F" w14:textId="77777777" w:rsidR="005A77DC" w:rsidRDefault="005A77DC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5888A8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25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27F892D" w14:textId="77777777" w:rsidR="005A77DC" w:rsidRDefault="005A77DC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BE2570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26AF2C55" w14:textId="77777777" w:rsidR="005A77DC" w:rsidRDefault="00DA5D43">
            <w:pPr>
              <w:pStyle w:val="TableParagraph"/>
              <w:spacing w:before="44" w:line="240" w:lineRule="exact"/>
              <w:ind w:left="48" w:right="75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cludes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ternist,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eneral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ian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actitioner,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diatrician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ynecologist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bstetrician.</w:t>
            </w:r>
          </w:p>
        </w:tc>
      </w:tr>
      <w:tr w:rsidR="005A77DC" w14:paraId="120F359A" w14:textId="77777777">
        <w:trPr>
          <w:trHeight w:hRule="exact" w:val="331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3EECED9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B822EAD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pecialist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C458681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245CCAA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2AC992BD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0C2F1BA1" w14:textId="77777777">
        <w:trPr>
          <w:trHeight w:hRule="exact" w:val="809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C881FB9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3D35E0B0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6F989BE" w14:textId="77777777" w:rsidR="005A77DC" w:rsidRDefault="00DA5D43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actitione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E2614A4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5F2B084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A6AA918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8E5E233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36238842" w14:textId="77777777" w:rsidR="005A77DC" w:rsidRDefault="00DA5D43" w:rsidP="00242148">
            <w:pPr>
              <w:pStyle w:val="TableParagraph"/>
              <w:spacing w:before="37" w:line="240" w:lineRule="exact"/>
              <w:ind w:left="48" w:right="19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242148">
              <w:rPr>
                <w:rFonts w:ascii="Garamond"/>
                <w:spacing w:val="-6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iroprac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5A77DC" w14:paraId="67A5E902" w14:textId="77777777">
        <w:trPr>
          <w:trHeight w:hRule="exact" w:val="571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0643A631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6C4B49D7" w14:textId="77777777" w:rsidR="005A77DC" w:rsidRDefault="00DA5D43">
            <w:pPr>
              <w:pStyle w:val="TableParagraph"/>
              <w:spacing w:before="33" w:line="255" w:lineRule="exact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screening</w:t>
            </w:r>
          </w:p>
          <w:p w14:paraId="1F5CA51C" w14:textId="77777777" w:rsidR="005A77DC" w:rsidRDefault="00DA5D43">
            <w:pPr>
              <w:pStyle w:val="TableParagraph"/>
              <w:spacing w:line="255" w:lineRule="exact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/immunization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4036DB25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1381E838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79B674A5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Ag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requenc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hedule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y.</w:t>
            </w:r>
          </w:p>
        </w:tc>
      </w:tr>
      <w:tr w:rsidR="005A77DC" w14:paraId="2B7DA042" w14:textId="77777777">
        <w:trPr>
          <w:trHeight w:hRule="exact" w:val="331"/>
        </w:trPr>
        <w:tc>
          <w:tcPr>
            <w:tcW w:w="2340" w:type="dxa"/>
            <w:gridSpan w:val="2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2E8D05C" w14:textId="77777777" w:rsidR="005A77DC" w:rsidRDefault="00DA5D43">
            <w:pPr>
              <w:pStyle w:val="TableParagraph"/>
              <w:spacing w:before="146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es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88E4313" w14:textId="77777777" w:rsidR="005A77DC" w:rsidRDefault="00DA5D43">
            <w:pPr>
              <w:pStyle w:val="TableParagraph"/>
              <w:spacing w:before="28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iagnos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s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x-ray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loo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ork)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24AFE7BA" w14:textId="77777777" w:rsidR="005A77DC" w:rsidRDefault="00DA5D43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B598A6A" w14:textId="77777777" w:rsidR="005A77DC" w:rsidRDefault="00DA5D43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51FAEB2" w14:textId="77777777" w:rsidR="005A77DC" w:rsidRDefault="00DA5D43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0DBF065C" w14:textId="77777777">
        <w:trPr>
          <w:trHeight w:hRule="exact" w:val="335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bottom w:val="single" w:sz="13" w:space="0" w:color="285DA5"/>
              <w:right w:val="single" w:sz="10" w:space="0" w:color="285DA5"/>
            </w:tcBorders>
            <w:shd w:val="clear" w:color="auto" w:fill="BFE8FB"/>
          </w:tcPr>
          <w:p w14:paraId="0D79C34B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1345DA62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maging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CT/PE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ans,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RIs)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79D795AC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5E95F0E7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10" w:space="0" w:color="285DA5"/>
            </w:tcBorders>
            <w:shd w:val="clear" w:color="auto" w:fill="EFF9FF"/>
          </w:tcPr>
          <w:p w14:paraId="3947ACDA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</w:tbl>
    <w:p w14:paraId="74639EC2" w14:textId="77777777" w:rsidR="005A77DC" w:rsidRDefault="005A77DC">
      <w:pPr>
        <w:rPr>
          <w:rFonts w:ascii="Garamond" w:eastAsia="Garamond" w:hAnsi="Garamond" w:cs="Garamond"/>
          <w:sz w:val="24"/>
          <w:szCs w:val="24"/>
        </w:rPr>
        <w:sectPr w:rsidR="005A77DC">
          <w:pgSz w:w="15840" w:h="12240" w:orient="landscape"/>
          <w:pgMar w:top="1460" w:right="200" w:bottom="940" w:left="220" w:header="231" w:footer="758" w:gutter="0"/>
          <w:cols w:space="720"/>
        </w:sectPr>
      </w:pPr>
    </w:p>
    <w:p w14:paraId="2CCE602E" w14:textId="77777777" w:rsidR="005A77DC" w:rsidRDefault="005A77DC">
      <w:pPr>
        <w:spacing w:before="6"/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W w:w="0" w:type="auto"/>
        <w:tblInd w:w="1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2730"/>
        <w:gridCol w:w="1050"/>
        <w:gridCol w:w="1170"/>
        <w:gridCol w:w="1470"/>
        <w:gridCol w:w="2040"/>
        <w:gridCol w:w="4320"/>
      </w:tblGrid>
      <w:tr w:rsidR="0042548D" w14:paraId="2667AC21" w14:textId="77777777" w:rsidTr="0042548D">
        <w:trPr>
          <w:trHeight w:hRule="exact" w:val="1922"/>
        </w:trPr>
        <w:tc>
          <w:tcPr>
            <w:tcW w:w="2340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044C872D" w14:textId="77777777" w:rsidR="0042548D" w:rsidRDefault="0042548D" w:rsidP="0042548D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06EA813F" w14:textId="77777777" w:rsidR="0042548D" w:rsidRDefault="0042548D" w:rsidP="0042548D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273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6D6D14B1" w14:textId="77777777" w:rsidR="0042548D" w:rsidRDefault="0042548D" w:rsidP="0042548D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CBFBD18" w14:textId="77777777" w:rsidR="0042548D" w:rsidRDefault="0042548D" w:rsidP="0042548D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2C5FFB0" w14:textId="77777777" w:rsidR="0042548D" w:rsidRDefault="0042548D" w:rsidP="0042548D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220" w:type="dxa"/>
            <w:gridSpan w:val="2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70EEBEBA" w14:textId="77777777" w:rsidR="0042548D" w:rsidRDefault="0042548D" w:rsidP="0042548D">
            <w:pPr>
              <w:pStyle w:val="TableParagraph"/>
              <w:spacing w:before="85" w:line="256" w:lineRule="auto"/>
              <w:ind w:left="527" w:right="520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 w:rsidRPr="0008018B">
              <w:rPr>
                <w:rFonts w:ascii="Garamond"/>
                <w:b/>
                <w:color w:val="FFFFFF"/>
                <w:sz w:val="24"/>
              </w:rPr>
              <w:t xml:space="preserve">Your Cost If You Use </w:t>
            </w:r>
            <w:r>
              <w:rPr>
                <w:rFonts w:ascii="Garamond"/>
                <w:b/>
                <w:color w:val="FFFFFF"/>
                <w:sz w:val="24"/>
              </w:rPr>
              <w:t>CVS Retail or Caremark Mail</w:t>
            </w:r>
          </w:p>
        </w:tc>
        <w:tc>
          <w:tcPr>
            <w:tcW w:w="147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217E3D4" w14:textId="77777777" w:rsidR="0042548D" w:rsidRPr="0008018B" w:rsidRDefault="0042548D" w:rsidP="0042548D">
            <w:pPr>
              <w:pStyle w:val="TableParagraph"/>
              <w:jc w:val="center"/>
              <w:rPr>
                <w:rFonts w:ascii="Garamond"/>
                <w:b/>
                <w:color w:val="FFFFFF"/>
                <w:sz w:val="24"/>
              </w:rPr>
            </w:pPr>
            <w:r w:rsidRPr="0008018B">
              <w:rPr>
                <w:rFonts w:ascii="Garamond"/>
                <w:b/>
                <w:color w:val="FFFFFF"/>
                <w:sz w:val="24"/>
              </w:rPr>
              <w:t>Your Cost If You Use another</w:t>
            </w:r>
          </w:p>
          <w:p w14:paraId="398BF20A" w14:textId="77777777" w:rsidR="0042548D" w:rsidRDefault="0042548D" w:rsidP="0042548D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 w:rsidRPr="0008018B">
              <w:rPr>
                <w:rFonts w:ascii="Garamond"/>
                <w:b/>
                <w:color w:val="FFFFFF"/>
                <w:sz w:val="24"/>
              </w:rPr>
              <w:t>In-Network Pharmacy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48D1420C" w14:textId="77777777" w:rsidR="0042548D" w:rsidRDefault="0042548D" w:rsidP="0042548D">
            <w:pPr>
              <w:pStyle w:val="TableParagraph"/>
              <w:spacing w:before="2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1EDFAD17" w14:textId="77777777" w:rsidR="0042548D" w:rsidRDefault="0042548D" w:rsidP="0042548D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05FFFFF6" w14:textId="77777777" w:rsidR="0042548D" w:rsidRDefault="0042548D" w:rsidP="0042548D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490B211C" w14:textId="77777777" w:rsidR="0042548D" w:rsidRDefault="0042548D" w:rsidP="0042548D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021779" w14:textId="77777777" w:rsidR="0042548D" w:rsidRDefault="0042548D" w:rsidP="0042548D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4B50CE" w14:textId="77777777" w:rsidR="0042548D" w:rsidRDefault="0042548D" w:rsidP="0042548D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42548D" w14:paraId="5601B804" w14:textId="77777777" w:rsidTr="0042548D">
        <w:trPr>
          <w:trHeight w:hRule="exact" w:val="356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724337CA" w14:textId="77777777" w:rsidR="0042548D" w:rsidRDefault="0042548D" w:rsidP="0042548D">
            <w:pPr>
              <w:pStyle w:val="TableParagraph"/>
              <w:spacing w:line="243" w:lineRule="auto"/>
              <w:ind w:left="43" w:right="2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rug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o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rea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llnes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ndition</w:t>
            </w:r>
          </w:p>
          <w:p w14:paraId="17C03D5E" w14:textId="77777777" w:rsidR="0042548D" w:rsidRDefault="0042548D" w:rsidP="0042548D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4FEF1BA" w14:textId="77777777" w:rsidR="0042548D" w:rsidRDefault="0042548D" w:rsidP="0042548D">
            <w:pPr>
              <w:pStyle w:val="TableParagraph"/>
              <w:spacing w:line="243" w:lineRule="auto"/>
              <w:ind w:left="43" w:righ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1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formation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escription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rug</w:t>
            </w:r>
            <w:r>
              <w:rPr>
                <w:rFonts w:ascii="Garamond"/>
                <w:b/>
                <w:spacing w:val="-8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verage</w:t>
            </w:r>
            <w:r>
              <w:rPr>
                <w:rFonts w:ascii="Garamond"/>
                <w:b/>
                <w:spacing w:val="-8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vailabl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t</w:t>
            </w:r>
            <w:hyperlink w:history="1">
              <w:r w:rsidRPr="00A83A56">
                <w:rPr>
                  <w:rStyle w:val="Hyperlink"/>
                  <w:rFonts w:ascii="Garamond"/>
                  <w:w w:val="99"/>
                  <w:sz w:val="24"/>
                </w:rPr>
                <w:t xml:space="preserve"> </w:t>
              </w:r>
              <w:r w:rsidRPr="00B70187">
                <w:rPr>
                  <w:rStyle w:val="Hyperlink"/>
                  <w:rFonts w:ascii="Garamond"/>
                  <w:sz w:val="24"/>
                </w:rPr>
                <w:t>www.caremark.com</w:t>
              </w:r>
            </w:hyperlink>
          </w:p>
        </w:tc>
        <w:tc>
          <w:tcPr>
            <w:tcW w:w="273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38C375A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Generic Non-Maintenance</w:t>
            </w:r>
          </w:p>
        </w:tc>
        <w:tc>
          <w:tcPr>
            <w:tcW w:w="2220" w:type="dxa"/>
            <w:gridSpan w:val="2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353435D0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B70187">
              <w:rPr>
                <w:rFonts w:ascii="Garamond"/>
                <w:sz w:val="24"/>
              </w:rPr>
              <w:t>Copay</w:t>
            </w:r>
          </w:p>
        </w:tc>
        <w:tc>
          <w:tcPr>
            <w:tcW w:w="147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F01364B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B70187">
              <w:rPr>
                <w:rFonts w:ascii="Garamond"/>
                <w:sz w:val="24"/>
              </w:rPr>
              <w:t>Copay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5C8CAAE5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vMerge w:val="restart"/>
            <w:tcBorders>
              <w:top w:val="single" w:sz="10" w:space="0" w:color="285DA5"/>
              <w:left w:val="single" w:sz="13" w:space="0" w:color="285DA5"/>
              <w:right w:val="single" w:sz="10" w:space="0" w:color="285DA5"/>
            </w:tcBorders>
          </w:tcPr>
          <w:p w14:paraId="1B84F041" w14:textId="77777777" w:rsidR="0042548D" w:rsidRPr="00B70187" w:rsidRDefault="0042548D" w:rsidP="006D34A0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$0 Copay for 90 day supplies of ONLY Maint drugs at CVS Retail or Caremark Mail</w:t>
            </w:r>
          </w:p>
        </w:tc>
      </w:tr>
      <w:tr w:rsidR="0042548D" w14:paraId="213F9627" w14:textId="77777777" w:rsidTr="0042548D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AFD5975" w14:textId="77777777" w:rsidR="0042548D" w:rsidRDefault="0042548D" w:rsidP="0042548D"/>
        </w:tc>
        <w:tc>
          <w:tcPr>
            <w:tcW w:w="273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45D957B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Generic Maintenance</w:t>
            </w:r>
          </w:p>
          <w:p w14:paraId="153C3719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</w:p>
          <w:p w14:paraId="421A8263" w14:textId="77777777" w:rsidR="0042548D" w:rsidRPr="00B70187" w:rsidRDefault="0042548D" w:rsidP="0042548D">
            <w:pPr>
              <w:pStyle w:val="TableParagraph"/>
              <w:spacing w:before="40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220" w:type="dxa"/>
            <w:gridSpan w:val="2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E08F4AC" w14:textId="77777777" w:rsidR="0042548D" w:rsidRPr="00B70187" w:rsidRDefault="0042548D" w:rsidP="0042548D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B70187">
              <w:rPr>
                <w:rFonts w:ascii="Garamond"/>
                <w:sz w:val="24"/>
              </w:rPr>
              <w:t>Copay</w:t>
            </w:r>
          </w:p>
        </w:tc>
        <w:tc>
          <w:tcPr>
            <w:tcW w:w="147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89F22C2" w14:textId="77777777" w:rsidR="0042548D" w:rsidRPr="00B70187" w:rsidRDefault="0042548D" w:rsidP="0042548D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 xml:space="preserve">$20 </w:t>
            </w:r>
            <w:r w:rsidRPr="00B70187">
              <w:rPr>
                <w:rFonts w:ascii="Garamond"/>
                <w:sz w:val="24"/>
              </w:rPr>
              <w:t>Copay</w:t>
            </w:r>
          </w:p>
          <w:p w14:paraId="5C052FC3" w14:textId="77777777" w:rsidR="0042548D" w:rsidRPr="00B70187" w:rsidRDefault="0042548D" w:rsidP="0042548D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4E062A06" w14:textId="77777777" w:rsidR="0042548D" w:rsidRPr="00B70187" w:rsidRDefault="0042548D" w:rsidP="0042548D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vMerge/>
            <w:tcBorders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5D870E61" w14:textId="77777777" w:rsidR="0042548D" w:rsidRPr="00B70187" w:rsidRDefault="0042548D" w:rsidP="0042548D">
            <w:pPr>
              <w:pStyle w:val="TableParagraph"/>
              <w:spacing w:before="29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42548D" w14:paraId="55DF138F" w14:textId="77777777" w:rsidTr="007D1C81">
        <w:trPr>
          <w:trHeight w:hRule="exact" w:val="382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F7013C3" w14:textId="77777777" w:rsidR="0042548D" w:rsidRDefault="0042548D" w:rsidP="0042548D"/>
        </w:tc>
        <w:tc>
          <w:tcPr>
            <w:tcW w:w="273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9B2DF28" w14:textId="77777777" w:rsidR="0042548D" w:rsidRPr="00B70187" w:rsidRDefault="0042548D" w:rsidP="0042548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Preferred</w:t>
            </w:r>
            <w:r w:rsidRPr="00B70187">
              <w:rPr>
                <w:rFonts w:ascii="Garamond"/>
                <w:spacing w:val="-7"/>
                <w:sz w:val="24"/>
              </w:rPr>
              <w:t xml:space="preserve"> </w:t>
            </w:r>
            <w:r w:rsidR="007D1C81" w:rsidRPr="00B70187">
              <w:rPr>
                <w:rFonts w:ascii="Garamond"/>
                <w:sz w:val="24"/>
              </w:rPr>
              <w:t>brand Non-Maint</w:t>
            </w:r>
          </w:p>
          <w:p w14:paraId="4E27C7AA" w14:textId="77777777" w:rsidR="0042548D" w:rsidRPr="00B70187" w:rsidRDefault="0042548D" w:rsidP="0042548D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22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7239F32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$35 Copay</w:t>
            </w:r>
          </w:p>
        </w:tc>
        <w:tc>
          <w:tcPr>
            <w:tcW w:w="14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C9F2438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$35 Copay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03D5720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vMerge w:val="restart"/>
            <w:tcBorders>
              <w:top w:val="single" w:sz="6" w:space="0" w:color="285DA5"/>
              <w:left w:val="single" w:sz="6" w:space="0" w:color="285DA5"/>
              <w:right w:val="single" w:sz="10" w:space="0" w:color="285DA5"/>
            </w:tcBorders>
            <w:shd w:val="clear" w:color="auto" w:fill="EFF9FF"/>
          </w:tcPr>
          <w:p w14:paraId="2C445E36" w14:textId="77777777" w:rsidR="0042548D" w:rsidRPr="00B70187" w:rsidRDefault="0042548D" w:rsidP="0042548D">
            <w:pPr>
              <w:pStyle w:val="TableParagraph"/>
              <w:spacing w:before="22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$70 Copay for 90 day supplies of ONLY Maintenance drugs at CVS Retail or Caremark Mail</w:t>
            </w:r>
          </w:p>
        </w:tc>
      </w:tr>
      <w:tr w:rsidR="0042548D" w14:paraId="64117EE4" w14:textId="77777777" w:rsidTr="007D1C81">
        <w:trPr>
          <w:trHeight w:hRule="exact" w:val="454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9FE3BE6" w14:textId="77777777" w:rsidR="0042548D" w:rsidRDefault="0042548D" w:rsidP="0042548D"/>
        </w:tc>
        <w:tc>
          <w:tcPr>
            <w:tcW w:w="273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94CD66C" w14:textId="77777777" w:rsidR="0042548D" w:rsidRPr="00B70187" w:rsidRDefault="0042548D" w:rsidP="0042548D">
            <w:pPr>
              <w:pStyle w:val="TableParagraph"/>
              <w:spacing w:before="33"/>
              <w:ind w:left="44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Preferred</w:t>
            </w:r>
            <w:r w:rsidRPr="00B70187">
              <w:rPr>
                <w:rFonts w:ascii="Garamond"/>
                <w:spacing w:val="-7"/>
                <w:sz w:val="24"/>
              </w:rPr>
              <w:t xml:space="preserve"> </w:t>
            </w:r>
            <w:r w:rsidRPr="00B70187">
              <w:rPr>
                <w:rFonts w:ascii="Garamond"/>
                <w:sz w:val="24"/>
              </w:rPr>
              <w:t>brand</w:t>
            </w:r>
            <w:r w:rsidRPr="00B70187">
              <w:rPr>
                <w:rFonts w:ascii="Garamond"/>
                <w:spacing w:val="-7"/>
                <w:sz w:val="24"/>
              </w:rPr>
              <w:t xml:space="preserve"> </w:t>
            </w:r>
            <w:r w:rsidR="007D1C81" w:rsidRPr="00B70187">
              <w:rPr>
                <w:rFonts w:ascii="Garamond"/>
                <w:sz w:val="24"/>
              </w:rPr>
              <w:t>Maint</w:t>
            </w:r>
          </w:p>
        </w:tc>
        <w:tc>
          <w:tcPr>
            <w:tcW w:w="222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3CACE57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$35 Copay</w:t>
            </w:r>
          </w:p>
        </w:tc>
        <w:tc>
          <w:tcPr>
            <w:tcW w:w="14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65AC908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$35 Copay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3DF0143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/>
                <w:sz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vMerge/>
            <w:tcBorders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3D403A83" w14:textId="77777777" w:rsidR="0042548D" w:rsidRPr="00B70187" w:rsidRDefault="0042548D" w:rsidP="0042548D">
            <w:pPr>
              <w:pStyle w:val="TableParagraph"/>
              <w:spacing w:before="22"/>
              <w:ind w:left="43"/>
              <w:rPr>
                <w:rFonts w:ascii="Garamond"/>
                <w:sz w:val="24"/>
              </w:rPr>
            </w:pPr>
          </w:p>
        </w:tc>
      </w:tr>
      <w:tr w:rsidR="0042548D" w14:paraId="7F1F450B" w14:textId="77777777" w:rsidTr="0042548D">
        <w:trPr>
          <w:trHeight w:hRule="exact" w:val="544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E3DDFBA" w14:textId="77777777" w:rsidR="0042548D" w:rsidRDefault="0042548D" w:rsidP="0042548D"/>
        </w:tc>
        <w:tc>
          <w:tcPr>
            <w:tcW w:w="273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76BC8F73" w14:textId="77777777" w:rsidR="0042548D" w:rsidRPr="00B70187" w:rsidRDefault="0042548D" w:rsidP="0042548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Non-preferred</w:t>
            </w:r>
            <w:r w:rsidRPr="00B70187">
              <w:rPr>
                <w:rFonts w:ascii="Garamond"/>
                <w:spacing w:val="-10"/>
                <w:sz w:val="24"/>
              </w:rPr>
              <w:t xml:space="preserve"> </w:t>
            </w:r>
            <w:r w:rsidRPr="00B70187">
              <w:rPr>
                <w:rFonts w:ascii="Garamond"/>
                <w:sz w:val="24"/>
              </w:rPr>
              <w:t>brand Non-Maintenance</w:t>
            </w:r>
          </w:p>
          <w:p w14:paraId="3AD8276A" w14:textId="77777777" w:rsidR="0042548D" w:rsidRPr="00B70187" w:rsidRDefault="0042548D" w:rsidP="0042548D">
            <w:pPr>
              <w:pStyle w:val="TableParagraph"/>
              <w:spacing w:before="33"/>
              <w:ind w:left="44"/>
              <w:rPr>
                <w:rFonts w:ascii="Garamond"/>
                <w:sz w:val="24"/>
              </w:rPr>
            </w:pPr>
          </w:p>
        </w:tc>
        <w:tc>
          <w:tcPr>
            <w:tcW w:w="222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16CD212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$50 Copay</w:t>
            </w:r>
          </w:p>
        </w:tc>
        <w:tc>
          <w:tcPr>
            <w:tcW w:w="14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6C3B7BC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$50 Copay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D6C6DCD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/>
                <w:sz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vMerge w:val="restart"/>
            <w:tcBorders>
              <w:top w:val="single" w:sz="6" w:space="0" w:color="285DA5"/>
              <w:left w:val="single" w:sz="6" w:space="0" w:color="285DA5"/>
              <w:right w:val="single" w:sz="10" w:space="0" w:color="285DA5"/>
            </w:tcBorders>
          </w:tcPr>
          <w:p w14:paraId="73BD4EC0" w14:textId="77777777" w:rsidR="0042548D" w:rsidRPr="00B70187" w:rsidRDefault="0042548D" w:rsidP="0042548D">
            <w:pPr>
              <w:pStyle w:val="TableParagraph"/>
              <w:spacing w:before="22"/>
              <w:ind w:left="48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$100 Copay for 90 day supplies of ONLY Maintenance drugs at CVS Retail or Caremark Mail</w:t>
            </w:r>
          </w:p>
          <w:p w14:paraId="40831090" w14:textId="77777777" w:rsidR="0042548D" w:rsidRPr="00B70187" w:rsidRDefault="0042548D" w:rsidP="0042548D">
            <w:pPr>
              <w:pStyle w:val="TableParagraph"/>
              <w:spacing w:before="22"/>
              <w:ind w:left="48"/>
              <w:rPr>
                <w:rFonts w:ascii="Garamond"/>
                <w:sz w:val="24"/>
              </w:rPr>
            </w:pPr>
          </w:p>
        </w:tc>
      </w:tr>
      <w:tr w:rsidR="0042548D" w14:paraId="1B904324" w14:textId="77777777" w:rsidTr="007D1C81">
        <w:trPr>
          <w:trHeight w:hRule="exact" w:val="454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DA8A3F0" w14:textId="77777777" w:rsidR="0042548D" w:rsidRDefault="0042548D" w:rsidP="0042548D"/>
        </w:tc>
        <w:tc>
          <w:tcPr>
            <w:tcW w:w="273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79A63295" w14:textId="77777777" w:rsidR="0042548D" w:rsidRPr="00B70187" w:rsidRDefault="0042548D" w:rsidP="0042548D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B70187">
              <w:rPr>
                <w:rFonts w:ascii="Garamond"/>
                <w:sz w:val="24"/>
              </w:rPr>
              <w:t>Non-preferred</w:t>
            </w:r>
            <w:r w:rsidRPr="00B70187">
              <w:rPr>
                <w:rFonts w:ascii="Garamond"/>
                <w:spacing w:val="-10"/>
                <w:sz w:val="24"/>
              </w:rPr>
              <w:t xml:space="preserve"> </w:t>
            </w:r>
            <w:r w:rsidR="007D1C81" w:rsidRPr="00B70187">
              <w:rPr>
                <w:rFonts w:ascii="Garamond"/>
                <w:sz w:val="24"/>
              </w:rPr>
              <w:t>brand Maint</w:t>
            </w:r>
          </w:p>
          <w:p w14:paraId="77EF7CD4" w14:textId="77777777" w:rsidR="0042548D" w:rsidRPr="00B70187" w:rsidRDefault="0042548D" w:rsidP="0042548D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22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994D737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$50 Copay</w:t>
            </w:r>
          </w:p>
        </w:tc>
        <w:tc>
          <w:tcPr>
            <w:tcW w:w="14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E1118BF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sz w:val="24"/>
              </w:rPr>
              <w:t>$50 Copay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0EF20F8" w14:textId="77777777" w:rsidR="0042548D" w:rsidRPr="00B70187" w:rsidRDefault="0042548D" w:rsidP="0042548D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vMerge/>
            <w:tcBorders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40D08BCE" w14:textId="77777777" w:rsidR="0042548D" w:rsidRPr="00B70187" w:rsidRDefault="0042548D" w:rsidP="0042548D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42548D" w14:paraId="05D17AD6" w14:textId="77777777" w:rsidTr="0042548D">
        <w:trPr>
          <w:trHeight w:hRule="exact" w:val="1192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086C85BD" w14:textId="77777777" w:rsidR="0042548D" w:rsidRDefault="0042548D" w:rsidP="0042548D"/>
        </w:tc>
        <w:tc>
          <w:tcPr>
            <w:tcW w:w="2730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465345FA" w14:textId="77777777" w:rsidR="0042548D" w:rsidRPr="00B70187" w:rsidRDefault="0042548D" w:rsidP="0042548D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Specialty Drugs</w:t>
            </w:r>
          </w:p>
        </w:tc>
        <w:tc>
          <w:tcPr>
            <w:tcW w:w="2220" w:type="dxa"/>
            <w:gridSpan w:val="2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03B06902" w14:textId="77777777" w:rsidR="0042548D" w:rsidRPr="00B70187" w:rsidRDefault="0042548D" w:rsidP="0042548D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Must be ordered through Caremark Specialty Pharmacy at 1-800-237-2767</w:t>
            </w:r>
          </w:p>
        </w:tc>
        <w:tc>
          <w:tcPr>
            <w:tcW w:w="147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21B91565" w14:textId="77777777" w:rsidR="0042548D" w:rsidRPr="00B70187" w:rsidRDefault="0042548D" w:rsidP="0042548D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A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547688D9" w14:textId="77777777" w:rsidR="0042548D" w:rsidRPr="00B70187" w:rsidRDefault="0042548D" w:rsidP="0042548D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626CDFC5" w14:textId="77777777" w:rsidR="0042548D" w:rsidRPr="00B70187" w:rsidRDefault="0042548D" w:rsidP="0042548D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 w:eastAsia="Garamond" w:hAnsi="Garamond" w:cs="Garamond"/>
                <w:sz w:val="24"/>
                <w:szCs w:val="24"/>
              </w:rPr>
              <w:t>Limited to a 30 day supply and may require prior authorization or step therapy.</w:t>
            </w:r>
          </w:p>
        </w:tc>
      </w:tr>
      <w:tr w:rsidR="0042548D" w14:paraId="6D66076E" w14:textId="77777777" w:rsidTr="0042548D">
        <w:trPr>
          <w:trHeight w:hRule="exact" w:val="1129"/>
        </w:trPr>
        <w:tc>
          <w:tcPr>
            <w:tcW w:w="2340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5062174B" w14:textId="77777777" w:rsidR="0042548D" w:rsidRDefault="0042548D" w:rsidP="0042548D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5E2470E2" w14:textId="77777777" w:rsidR="0042548D" w:rsidRDefault="0042548D" w:rsidP="0042548D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780" w:type="dxa"/>
            <w:gridSpan w:val="2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70B89BC" w14:textId="77777777" w:rsidR="0042548D" w:rsidRDefault="0042548D" w:rsidP="0042548D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AFBFE5" w14:textId="77777777" w:rsidR="0042548D" w:rsidRDefault="0042548D" w:rsidP="0042548D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0161A2CA" w14:textId="77777777" w:rsidR="0042548D" w:rsidRDefault="0042548D" w:rsidP="0042548D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640" w:type="dxa"/>
            <w:gridSpan w:val="2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9AED6C2" w14:textId="77777777" w:rsidR="0042548D" w:rsidRDefault="0042548D" w:rsidP="0042548D">
            <w:pPr>
              <w:pStyle w:val="TableParagraph"/>
              <w:spacing w:before="25" w:line="256" w:lineRule="auto"/>
              <w:ind w:left="540" w:right="53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63718CDE" w14:textId="77777777" w:rsidR="0042548D" w:rsidRDefault="0042548D" w:rsidP="0042548D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Network</w:t>
            </w:r>
            <w:r>
              <w:rPr>
                <w:rFonts w:ascii="Garamond"/>
                <w:b/>
                <w:color w:val="FFFFFF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1636156D" w14:textId="77777777" w:rsidR="0042548D" w:rsidRDefault="0042548D" w:rsidP="0042548D">
            <w:pPr>
              <w:pStyle w:val="TableParagraph"/>
              <w:spacing w:before="2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33E0C0A1" w14:textId="77777777" w:rsidR="0042548D" w:rsidRDefault="0042548D" w:rsidP="0042548D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504AA5A5" w14:textId="77777777" w:rsidR="0042548D" w:rsidRDefault="0042548D" w:rsidP="0042548D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5AC19DE1" w14:textId="77777777" w:rsidR="0042548D" w:rsidRDefault="0042548D" w:rsidP="0042548D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D2B301" w14:textId="77777777" w:rsidR="0042548D" w:rsidRDefault="0042548D" w:rsidP="0042548D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2A0747" w14:textId="77777777" w:rsidR="0042548D" w:rsidRDefault="0042548D" w:rsidP="0042548D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5A77DC" w14:paraId="35397C89" w14:textId="77777777" w:rsidTr="0042548D">
        <w:trPr>
          <w:trHeight w:hRule="exact" w:val="571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7E380297" w14:textId="77777777" w:rsidR="005A77DC" w:rsidRDefault="00DA5D43">
            <w:pPr>
              <w:pStyle w:val="TableParagraph"/>
              <w:spacing w:before="122" w:line="256" w:lineRule="auto"/>
              <w:ind w:left="43" w:right="41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utpatient</w:t>
            </w:r>
            <w:r>
              <w:rPr>
                <w:rFonts w:ascii="Garamond"/>
                <w:b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urgery</w:t>
            </w:r>
          </w:p>
        </w:tc>
        <w:tc>
          <w:tcPr>
            <w:tcW w:w="3780" w:type="dxa"/>
            <w:gridSpan w:val="2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45C84FF8" w14:textId="77777777" w:rsidR="005A77DC" w:rsidRDefault="00DA5D43">
            <w:pPr>
              <w:pStyle w:val="TableParagraph"/>
              <w:spacing w:before="43" w:line="240" w:lineRule="exact"/>
              <w:ind w:left="44" w:right="3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acilit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e.g.,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bulator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rger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enter)</w:t>
            </w:r>
          </w:p>
        </w:tc>
        <w:tc>
          <w:tcPr>
            <w:tcW w:w="264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0B0B356" w14:textId="77777777" w:rsidR="005A77DC" w:rsidRDefault="00DA5D43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5DCC6B5" w14:textId="77777777" w:rsidR="005A77DC" w:rsidRDefault="00DA5D43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1BFC6C7" w14:textId="77777777" w:rsidR="005A77DC" w:rsidRDefault="00DA5D43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6482CF0A" w14:textId="77777777" w:rsidTr="0042548D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796B6F1B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29925FC3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hysician/surge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s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6F70868A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4AE66002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02FDFA95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096ED180" w14:textId="77777777" w:rsidTr="0042548D">
        <w:trPr>
          <w:trHeight w:hRule="exact" w:val="331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94D9339" w14:textId="77777777" w:rsidR="005A77DC" w:rsidRDefault="00DA5D43">
            <w:pPr>
              <w:pStyle w:val="TableParagraph"/>
              <w:spacing w:before="142" w:line="256" w:lineRule="auto"/>
              <w:ind w:left="43" w:right="3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mmediate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dic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ttention</w:t>
            </w:r>
          </w:p>
        </w:tc>
        <w:tc>
          <w:tcPr>
            <w:tcW w:w="3780" w:type="dxa"/>
            <w:gridSpan w:val="2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00159AFF" w14:textId="77777777" w:rsidR="005A77DC" w:rsidRDefault="00DA5D43">
            <w:pPr>
              <w:pStyle w:val="TableParagraph"/>
              <w:spacing w:before="28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om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64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7E7DF55" w14:textId="77777777" w:rsidR="005A77DC" w:rsidRDefault="00DA5D43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756FB0A5" w14:textId="77777777" w:rsidR="005A77DC" w:rsidRDefault="00DA5D43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58D89F94" w14:textId="77777777" w:rsidR="005A77DC" w:rsidRDefault="00DA5D43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218B1FDF" w14:textId="77777777" w:rsidTr="0042548D">
        <w:trPr>
          <w:trHeight w:hRule="exact" w:val="56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7B67E214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B591D83" w14:textId="77777777" w:rsidR="005A77DC" w:rsidRDefault="00DA5D43">
            <w:pPr>
              <w:pStyle w:val="TableParagraph"/>
              <w:spacing w:before="152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nsportation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4CE1B5C" w14:textId="77777777" w:rsidR="005A77DC" w:rsidRDefault="00DA5D43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1FC5A0E" w14:textId="77777777" w:rsidR="005A77DC" w:rsidRDefault="00DA5D43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7917CFC8" w14:textId="77777777" w:rsidR="005A77DC" w:rsidRDefault="00DA5D43">
            <w:pPr>
              <w:pStyle w:val="TableParagraph"/>
              <w:spacing w:before="37" w:line="240" w:lineRule="exact"/>
              <w:ind w:left="48" w:right="82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on-emergenc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nsport.</w:t>
            </w:r>
          </w:p>
        </w:tc>
      </w:tr>
      <w:tr w:rsidR="005A77DC" w14:paraId="015FDB55" w14:textId="77777777" w:rsidTr="0042548D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71527D5C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04A019FA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Urgent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0D114080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69E41636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6E34F9CB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7D48E731" w14:textId="77777777" w:rsidTr="0042548D">
        <w:trPr>
          <w:trHeight w:hRule="exact" w:val="569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56E05A6" w14:textId="77777777" w:rsidR="005A77DC" w:rsidRDefault="00DA5D43">
            <w:pPr>
              <w:pStyle w:val="TableParagraph"/>
              <w:spacing w:before="121" w:line="256" w:lineRule="auto"/>
              <w:ind w:left="43" w:right="9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ospit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tay</w:t>
            </w:r>
          </w:p>
        </w:tc>
        <w:tc>
          <w:tcPr>
            <w:tcW w:w="3780" w:type="dxa"/>
            <w:gridSpan w:val="2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8DB8CDD" w14:textId="77777777" w:rsidR="005A77DC" w:rsidRDefault="00DA5D43">
            <w:pPr>
              <w:pStyle w:val="TableParagraph"/>
              <w:spacing w:before="147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acilit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e.g.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om)</w:t>
            </w:r>
          </w:p>
        </w:tc>
        <w:tc>
          <w:tcPr>
            <w:tcW w:w="264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9B8049B" w14:textId="77777777" w:rsidR="005A77DC" w:rsidRDefault="00DA5D43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3956DC6" w14:textId="77777777" w:rsidR="005A77DC" w:rsidRDefault="00DA5D43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56A11900" w14:textId="77777777" w:rsidR="005A77DC" w:rsidRDefault="00DA5D43">
            <w:pPr>
              <w:pStyle w:val="TableParagraph"/>
              <w:spacing w:before="32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5A77DC" w14:paraId="102E43FD" w14:textId="77777777" w:rsidTr="0042548D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70DA4CF7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01C79DD7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hysician/surge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61FEE931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0B44DD77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6BF0CE7B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2A29F06D" w14:textId="77777777" w:rsidTr="0042548D">
        <w:trPr>
          <w:trHeight w:hRule="exact" w:val="571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9F30BC3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172349" w14:textId="77777777" w:rsidR="005A77DC" w:rsidRDefault="005A77DC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7EB1937D" w14:textId="77777777" w:rsidR="005A77DC" w:rsidRDefault="00DA5D43">
            <w:pPr>
              <w:pStyle w:val="TableParagraph"/>
              <w:spacing w:line="256" w:lineRule="auto"/>
              <w:ind w:left="43" w:right="23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nt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behavior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ubstanc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buse</w:t>
            </w:r>
            <w:r>
              <w:rPr>
                <w:rFonts w:ascii="Garamond"/>
                <w:b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</w:tc>
        <w:tc>
          <w:tcPr>
            <w:tcW w:w="3780" w:type="dxa"/>
            <w:gridSpan w:val="2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D7418CB" w14:textId="77777777" w:rsidR="005A77DC" w:rsidRDefault="00DA5D43">
            <w:pPr>
              <w:pStyle w:val="TableParagraph"/>
              <w:spacing w:before="43" w:line="240" w:lineRule="exact"/>
              <w:ind w:left="44" w:righ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ntal/Behavioral</w:t>
            </w:r>
            <w:r>
              <w:rPr>
                <w:rFonts w:ascii="Garamond"/>
                <w:spacing w:val="-1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64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9E823A5" w14:textId="77777777" w:rsidR="005A77DC" w:rsidRDefault="00DA5D43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9AC738C" w14:textId="77777777" w:rsidR="005A77DC" w:rsidRDefault="00DA5D43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37D965FA" w14:textId="77777777" w:rsidR="005A77DC" w:rsidRDefault="00DA5D43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3BFBB202" w14:textId="77777777" w:rsidTr="0042548D">
        <w:trPr>
          <w:trHeight w:hRule="exact" w:val="57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5F95FD0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6ADD7CB6" w14:textId="77777777" w:rsidR="005A77DC" w:rsidRDefault="00DA5D43">
            <w:pPr>
              <w:pStyle w:val="TableParagraph"/>
              <w:spacing w:before="48" w:line="240" w:lineRule="exact"/>
              <w:ind w:left="44" w:right="4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ntal/Behavioral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E063D44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06929F3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3D7B3DB9" w14:textId="77777777" w:rsidR="005A77DC" w:rsidRDefault="00DA5D43">
            <w:pPr>
              <w:pStyle w:val="TableParagraph"/>
              <w:spacing w:before="37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5A77DC" w14:paraId="65919C38" w14:textId="77777777" w:rsidTr="0042548D">
        <w:trPr>
          <w:trHeight w:hRule="exact" w:val="57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1E8BB5C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868A0F3" w14:textId="77777777" w:rsidR="005A77DC" w:rsidRDefault="00DA5D43">
            <w:pPr>
              <w:pStyle w:val="TableParagraph"/>
              <w:spacing w:before="48" w:line="240" w:lineRule="exact"/>
              <w:ind w:left="44" w:right="5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ubstanc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sorder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0F34CAB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0D0ED0D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3A22D6A7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53995FAF" w14:textId="77777777" w:rsidTr="0042548D">
        <w:trPr>
          <w:trHeight w:hRule="exact" w:val="575"/>
        </w:trPr>
        <w:tc>
          <w:tcPr>
            <w:tcW w:w="2340" w:type="dxa"/>
            <w:vMerge/>
            <w:tcBorders>
              <w:left w:val="single" w:sz="10" w:space="0" w:color="285DA5"/>
              <w:bottom w:val="single" w:sz="13" w:space="0" w:color="285DA5"/>
              <w:right w:val="single" w:sz="10" w:space="0" w:color="285DA5"/>
            </w:tcBorders>
            <w:shd w:val="clear" w:color="auto" w:fill="BFE8FB"/>
          </w:tcPr>
          <w:p w14:paraId="1E2306E2" w14:textId="77777777" w:rsidR="005A77DC" w:rsidRDefault="005A77DC"/>
        </w:tc>
        <w:tc>
          <w:tcPr>
            <w:tcW w:w="3780" w:type="dxa"/>
            <w:gridSpan w:val="2"/>
            <w:tcBorders>
              <w:top w:val="single" w:sz="6" w:space="0" w:color="285DA5"/>
              <w:left w:val="single" w:sz="10" w:space="0" w:color="285DA5"/>
              <w:bottom w:val="single" w:sz="13" w:space="0" w:color="285DA5"/>
              <w:right w:val="single" w:sz="6" w:space="0" w:color="285DA5"/>
            </w:tcBorders>
          </w:tcPr>
          <w:p w14:paraId="40CBCD37" w14:textId="77777777" w:rsidR="005A77DC" w:rsidRDefault="00DA5D43">
            <w:pPr>
              <w:pStyle w:val="TableParagraph"/>
              <w:spacing w:before="48" w:line="240" w:lineRule="exact"/>
              <w:ind w:left="44" w:right="72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ubstanc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sorder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640" w:type="dxa"/>
            <w:gridSpan w:val="2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658C8AE6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04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5BB9842D" w14:textId="77777777" w:rsidR="005A77DC" w:rsidRDefault="00DA5D43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10" w:space="0" w:color="285DA5"/>
            </w:tcBorders>
          </w:tcPr>
          <w:p w14:paraId="77109E64" w14:textId="77777777" w:rsidR="005A77DC" w:rsidRDefault="00DA5D43">
            <w:pPr>
              <w:pStyle w:val="TableParagraph"/>
              <w:spacing w:before="37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</w:tbl>
    <w:p w14:paraId="3DF89211" w14:textId="77777777" w:rsidR="005A77DC" w:rsidRDefault="005A77DC">
      <w:pPr>
        <w:spacing w:line="240" w:lineRule="exact"/>
        <w:rPr>
          <w:rFonts w:ascii="Garamond" w:eastAsia="Garamond" w:hAnsi="Garamond" w:cs="Garamond"/>
          <w:sz w:val="24"/>
          <w:szCs w:val="24"/>
        </w:rPr>
        <w:sectPr w:rsidR="005A77DC">
          <w:pgSz w:w="15840" w:h="12240" w:orient="landscape"/>
          <w:pgMar w:top="1460" w:right="200" w:bottom="940" w:left="220" w:header="231" w:footer="758" w:gutter="0"/>
          <w:cols w:space="720"/>
        </w:sectPr>
      </w:pPr>
    </w:p>
    <w:p w14:paraId="040879AF" w14:textId="77777777" w:rsidR="005A77DC" w:rsidRDefault="005A77DC">
      <w:pPr>
        <w:spacing w:before="11"/>
        <w:rPr>
          <w:rFonts w:ascii="Times New Roman" w:eastAsia="Times New Roman" w:hAnsi="Times New Roman" w:cs="Times New Roman"/>
          <w:sz w:val="9"/>
          <w:szCs w:val="9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3780"/>
        <w:gridCol w:w="2340"/>
        <w:gridCol w:w="2340"/>
        <w:gridCol w:w="4320"/>
      </w:tblGrid>
      <w:tr w:rsidR="005A77DC" w14:paraId="0037953A" w14:textId="77777777">
        <w:trPr>
          <w:trHeight w:hRule="exact" w:val="1129"/>
        </w:trPr>
        <w:tc>
          <w:tcPr>
            <w:tcW w:w="2340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5430EA71" w14:textId="77777777" w:rsidR="005A77DC" w:rsidRDefault="005A77D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739ECFE8" w14:textId="77777777" w:rsidR="005A77DC" w:rsidRDefault="00DA5D43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2E9AF5D6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D5E4A4" w14:textId="77777777" w:rsidR="005A77DC" w:rsidRDefault="005A77DC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6DB12F82" w14:textId="77777777" w:rsidR="005A77DC" w:rsidRDefault="00DA5D43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41787674" w14:textId="77777777" w:rsidR="005A77DC" w:rsidRDefault="00DA5D43">
            <w:pPr>
              <w:pStyle w:val="TableParagraph"/>
              <w:spacing w:before="25" w:line="256" w:lineRule="auto"/>
              <w:ind w:left="540" w:right="53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45650D18" w14:textId="77777777" w:rsidR="005A77DC" w:rsidRDefault="00DA5D43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Network</w:t>
            </w:r>
            <w:r>
              <w:rPr>
                <w:rFonts w:ascii="Garamond"/>
                <w:b/>
                <w:color w:val="FFFFFF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50B41A19" w14:textId="77777777" w:rsidR="005A77DC" w:rsidRDefault="00DA5D43">
            <w:pPr>
              <w:pStyle w:val="TableParagraph"/>
              <w:spacing w:before="2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285A1CC1" w14:textId="77777777" w:rsidR="005A77DC" w:rsidRDefault="00DA5D43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240DF2A1" w14:textId="77777777" w:rsidR="005A77DC" w:rsidRDefault="00DA5D43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4621CE26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EE6278" w14:textId="77777777" w:rsidR="005A77DC" w:rsidRDefault="005A77DC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446730" w14:textId="77777777" w:rsidR="005A77DC" w:rsidRDefault="00DA5D43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5A77DC" w14:paraId="12B49A86" w14:textId="77777777">
        <w:trPr>
          <w:trHeight w:hRule="exact" w:val="343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F647E0D" w14:textId="77777777" w:rsidR="005A77DC" w:rsidRDefault="005A77DC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7D44AA76" w14:textId="77777777" w:rsidR="005A77DC" w:rsidRDefault="00DA5D43">
            <w:pPr>
              <w:pStyle w:val="TableParagraph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egnan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E4C751D" w14:textId="77777777" w:rsidR="005A77DC" w:rsidRDefault="00DA5D43">
            <w:pPr>
              <w:pStyle w:val="TableParagraph"/>
              <w:spacing w:before="40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nat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stna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635CA4D" w14:textId="77777777" w:rsidR="005A77DC" w:rsidRDefault="00DA5D43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BFC3F2"/>
            </w:tcBorders>
            <w:shd w:val="clear" w:color="auto" w:fill="EFF9FF"/>
          </w:tcPr>
          <w:p w14:paraId="389ED3F9" w14:textId="77777777" w:rsidR="005A77DC" w:rsidRDefault="00DA5D43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10" w:space="0" w:color="BFC3F2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4036D5CB" w14:textId="77777777" w:rsidR="005A77DC" w:rsidRDefault="00DA5D43">
            <w:pPr>
              <w:pStyle w:val="TableParagraph"/>
              <w:spacing w:before="29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6CE77042" w14:textId="77777777">
        <w:trPr>
          <w:trHeight w:hRule="exact" w:val="809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3598CEFD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42497E40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187D3BE3" w14:textId="77777777" w:rsidR="005A77DC" w:rsidRDefault="00DA5D43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liver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176F36C1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209441F0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72B25406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E4E6117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5FEF9362" w14:textId="77777777" w:rsidR="005A77DC" w:rsidRDefault="00DA5D43">
            <w:pPr>
              <w:pStyle w:val="TableParagraph"/>
              <w:spacing w:before="22" w:line="255" w:lineRule="exact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cludes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stnatal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  <w:p w14:paraId="04F60340" w14:textId="77777777" w:rsidR="005A77DC" w:rsidRDefault="00DA5D43">
            <w:pPr>
              <w:pStyle w:val="TableParagraph"/>
              <w:spacing w:line="240" w:lineRule="exact"/>
              <w:ind w:left="48" w:right="7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5A77DC" w14:paraId="13CAD60D" w14:textId="77777777">
        <w:trPr>
          <w:trHeight w:hRule="exact" w:val="569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5CA9528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C8D8B4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2E3B91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B02323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F40BA20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313140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273B0CA3" w14:textId="77777777" w:rsidR="005A77DC" w:rsidRDefault="00DA5D43">
            <w:pPr>
              <w:pStyle w:val="TableParagraph"/>
              <w:spacing w:line="256" w:lineRule="auto"/>
              <w:ind w:left="43" w:right="29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lp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recovering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al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F609F62" w14:textId="77777777" w:rsidR="005A77DC" w:rsidRDefault="00DA5D43">
            <w:pPr>
              <w:pStyle w:val="TableParagraph"/>
              <w:spacing w:before="147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8CF4818" w14:textId="77777777" w:rsidR="005A77DC" w:rsidRDefault="00DA5D43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30DA43A" w14:textId="77777777" w:rsidR="005A77DC" w:rsidRDefault="00DA5D43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5D6200F0" w14:textId="77777777" w:rsidR="005A77DC" w:rsidRDefault="00DA5D43">
            <w:pPr>
              <w:pStyle w:val="TableParagraph"/>
              <w:spacing w:before="32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5A77DC" w14:paraId="67E8CB0A" w14:textId="77777777">
        <w:trPr>
          <w:trHeight w:hRule="exact" w:val="104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782628C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00B8D0C" w14:textId="77777777" w:rsidR="005A77DC" w:rsidRDefault="005A77D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262EC653" w14:textId="77777777" w:rsidR="005A77DC" w:rsidRDefault="00DA5D43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B7B2422" w14:textId="77777777" w:rsidR="005A77DC" w:rsidRDefault="005A77D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6E261F37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7886C5A" w14:textId="77777777" w:rsidR="005A77DC" w:rsidRDefault="005A77D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57B19DC6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53FE900B" w14:textId="77777777" w:rsidR="005A77DC" w:rsidRDefault="00DA5D43" w:rsidP="00242148">
            <w:pPr>
              <w:pStyle w:val="TableParagraph"/>
              <w:spacing w:before="37" w:line="240" w:lineRule="exact"/>
              <w:ind w:left="48" w:right="2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242148">
              <w:rPr>
                <w:rFonts w:ascii="Garamond"/>
                <w:spacing w:val="-6"/>
                <w:sz w:val="24"/>
              </w:rPr>
              <w:t>plan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al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ccupation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 Chiroprac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 w:rsidR="00242148">
              <w:rPr>
                <w:rFonts w:ascii="Garamond"/>
                <w:w w:val="99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ech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.</w:t>
            </w:r>
          </w:p>
        </w:tc>
      </w:tr>
      <w:tr w:rsidR="005A77DC" w14:paraId="35F3657B" w14:textId="77777777">
        <w:trPr>
          <w:trHeight w:hRule="exact" w:val="128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8C21EB0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A2040E4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666DCE" w14:textId="77777777" w:rsidR="005A77DC" w:rsidRDefault="005A77DC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E8F3ECA" w14:textId="77777777" w:rsidR="005A77DC" w:rsidRDefault="00DA5D43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abilitation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868CC1D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6B2A69" w14:textId="77777777" w:rsidR="005A77DC" w:rsidRDefault="005A77DC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546C8A0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5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78B6ABB" w14:textId="77777777" w:rsidR="005A77DC" w:rsidRDefault="005A77DC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8A6226" w14:textId="77777777" w:rsidR="005A77DC" w:rsidRDefault="005A77DC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9E419F5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5EC490C9" w14:textId="77777777" w:rsidR="005A77DC" w:rsidRDefault="00DA5D43" w:rsidP="00242148">
            <w:pPr>
              <w:pStyle w:val="TableParagraph"/>
              <w:spacing w:before="37" w:line="240" w:lineRule="exact"/>
              <w:ind w:left="48" w:right="20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242148">
              <w:rPr>
                <w:rFonts w:ascii="Garamond"/>
                <w:spacing w:val="-6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utis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ccupational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 w:rsidR="00242148">
              <w:rPr>
                <w:rFonts w:ascii="Garamond"/>
                <w:spacing w:val="-7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utism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ech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,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5A77DC" w14:paraId="4D60A559" w14:textId="77777777">
        <w:trPr>
          <w:trHeight w:hRule="exact" w:val="80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5890031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03D92FD8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E0D355B" w14:textId="77777777" w:rsidR="005A77DC" w:rsidRDefault="00DA5D43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killed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ursing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BC4AD44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6337CEEF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F0AA0BB" w14:textId="77777777" w:rsidR="005A77DC" w:rsidRDefault="005A77D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5C51415" w14:textId="77777777" w:rsidR="005A77DC" w:rsidRDefault="00DA5D43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74A01DB4" w14:textId="77777777" w:rsidR="005A77DC" w:rsidRDefault="00DA5D43">
            <w:pPr>
              <w:pStyle w:val="TableParagraph"/>
              <w:spacing w:before="37" w:line="240" w:lineRule="exact"/>
              <w:ind w:left="48" w:right="28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6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ay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 w:rsidR="00242148">
              <w:rPr>
                <w:rFonts w:ascii="Garamond"/>
                <w:spacing w:val="-5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.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  <w:p w14:paraId="3DA06572" w14:textId="77777777" w:rsidR="005A77DC" w:rsidRDefault="00DA5D43">
            <w:pPr>
              <w:pStyle w:val="TableParagraph"/>
              <w:spacing w:line="255" w:lineRule="exact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5A77DC" w14:paraId="7BBF8918" w14:textId="77777777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FB4267F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D357D7A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urable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quipmen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81B72A8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00A7FDB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1DD7D2D2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5A77DC" w14:paraId="3E3EC070" w14:textId="77777777">
        <w:trPr>
          <w:trHeight w:hRule="exact" w:val="569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7DFB5081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2D4C6F8F" w14:textId="77777777" w:rsidR="005A77DC" w:rsidRDefault="00DA5D43">
            <w:pPr>
              <w:pStyle w:val="TableParagraph"/>
              <w:spacing w:before="152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spice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68607CD1" w14:textId="77777777" w:rsidR="005A77DC" w:rsidRDefault="00DA5D43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58A13CC9" w14:textId="77777777" w:rsidR="005A77DC" w:rsidRDefault="00DA5D43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3CA5C336" w14:textId="77777777" w:rsidR="005A77DC" w:rsidRDefault="00DA5D43">
            <w:pPr>
              <w:pStyle w:val="TableParagraph"/>
              <w:spacing w:before="37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5A77DC" w14:paraId="6CE5733B" w14:textId="77777777">
        <w:trPr>
          <w:trHeight w:hRule="exact" w:val="569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08697004" w14:textId="77777777" w:rsidR="005A77DC" w:rsidRDefault="005A77DC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FB0F6F" w14:textId="77777777" w:rsidR="005A77DC" w:rsidRDefault="00DA5D43">
            <w:pPr>
              <w:pStyle w:val="TableParagraph"/>
              <w:spacing w:line="256" w:lineRule="auto"/>
              <w:ind w:left="43" w:right="37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ild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ental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ey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are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D8C0830" w14:textId="77777777" w:rsidR="005A77DC" w:rsidRDefault="00DA5D43">
            <w:pPr>
              <w:pStyle w:val="TableParagraph"/>
              <w:spacing w:before="147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02304BC" w14:textId="77777777" w:rsidR="005A77DC" w:rsidRDefault="00DA5D43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A797E55" w14:textId="77777777" w:rsidR="005A77DC" w:rsidRDefault="00DA5D43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31F05B25" w14:textId="77777777" w:rsidR="005A77DC" w:rsidRDefault="00DA5D43" w:rsidP="00242148">
            <w:pPr>
              <w:pStyle w:val="TableParagraph"/>
              <w:spacing w:before="32" w:line="240" w:lineRule="exact"/>
              <w:ind w:left="48" w:right="41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1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 w:rsidR="00242148">
              <w:rPr>
                <w:rFonts w:ascii="Garamond"/>
                <w:spacing w:val="-8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.</w:t>
            </w:r>
          </w:p>
        </w:tc>
      </w:tr>
      <w:tr w:rsidR="005A77DC" w14:paraId="4AFB611D" w14:textId="77777777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98281A4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5EB436EF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Glass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2AC5E2B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9A56E50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A85D2F9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.</w:t>
            </w:r>
          </w:p>
        </w:tc>
      </w:tr>
      <w:tr w:rsidR="005A77DC" w14:paraId="339AFC21" w14:textId="77777777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28C97A64" w14:textId="77777777" w:rsidR="005A77DC" w:rsidRDefault="005A77DC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54691489" w14:textId="77777777" w:rsidR="005A77DC" w:rsidRDefault="00DA5D43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ntal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eck-up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5E45AD2D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32117648" w14:textId="77777777" w:rsidR="005A77DC" w:rsidRDefault="00DA5D43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62F38750" w14:textId="77777777" w:rsidR="005A77DC" w:rsidRDefault="00DA5D43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.</w:t>
            </w:r>
          </w:p>
        </w:tc>
      </w:tr>
    </w:tbl>
    <w:p w14:paraId="5BC73F53" w14:textId="77777777" w:rsidR="005A77DC" w:rsidRDefault="005A77DC">
      <w:pPr>
        <w:rPr>
          <w:rFonts w:ascii="Garamond" w:eastAsia="Garamond" w:hAnsi="Garamond" w:cs="Garamond"/>
          <w:sz w:val="24"/>
          <w:szCs w:val="24"/>
        </w:rPr>
        <w:sectPr w:rsidR="005A77DC">
          <w:pgSz w:w="15840" w:h="12240" w:orient="landscape"/>
          <w:pgMar w:top="1440" w:right="200" w:bottom="940" w:left="260" w:header="231" w:footer="758" w:gutter="0"/>
          <w:cols w:space="720"/>
        </w:sectPr>
      </w:pPr>
    </w:p>
    <w:p w14:paraId="05D53BFB" w14:textId="77777777" w:rsidR="005A77DC" w:rsidRDefault="00B176E6">
      <w:pPr>
        <w:spacing w:before="172"/>
        <w:ind w:left="117"/>
        <w:rPr>
          <w:rFonts w:ascii="Garamond" w:eastAsia="Garamond" w:hAnsi="Garamond" w:cs="Garamond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024" behindDoc="1" locked="0" layoutInCell="1" allowOverlap="1" wp14:anchorId="72C67B56" wp14:editId="43767932">
                <wp:simplePos x="0" y="0"/>
                <wp:positionH relativeFrom="page">
                  <wp:posOffset>211455</wp:posOffset>
                </wp:positionH>
                <wp:positionV relativeFrom="paragraph">
                  <wp:posOffset>741680</wp:posOffset>
                </wp:positionV>
                <wp:extent cx="34290" cy="34290"/>
                <wp:effectExtent l="1905" t="8255" r="1905" b="5080"/>
                <wp:wrapNone/>
                <wp:docPr id="175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168"/>
                          <a:chExt cx="54" cy="54"/>
                        </a:xfrm>
                      </wpg:grpSpPr>
                      <wpg:grpSp>
                        <wpg:cNvPr id="176" name="Group 161"/>
                        <wpg:cNvGrpSpPr>
                          <a:grpSpLocks/>
                        </wpg:cNvGrpSpPr>
                        <wpg:grpSpPr bwMode="auto">
                          <a:xfrm>
                            <a:off x="340" y="1175"/>
                            <a:ext cx="40" cy="40"/>
                            <a:chOff x="340" y="1175"/>
                            <a:chExt cx="40" cy="40"/>
                          </a:xfrm>
                        </wpg:grpSpPr>
                        <wps:wsp>
                          <wps:cNvPr id="177" name="Freeform 162"/>
                          <wps:cNvSpPr>
                            <a:spLocks/>
                          </wps:cNvSpPr>
                          <wps:spPr bwMode="auto">
                            <a:xfrm>
                              <a:off x="340" y="1175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175 1175"/>
                                <a:gd name="T3" fmla="*/ 1175 h 40"/>
                                <a:gd name="T4" fmla="+- 0 349 340"/>
                                <a:gd name="T5" fmla="*/ T4 w 40"/>
                                <a:gd name="T6" fmla="+- 0 1175 1175"/>
                                <a:gd name="T7" fmla="*/ 1175 h 40"/>
                                <a:gd name="T8" fmla="+- 0 340 340"/>
                                <a:gd name="T9" fmla="*/ T8 w 40"/>
                                <a:gd name="T10" fmla="+- 0 1184 1175"/>
                                <a:gd name="T11" fmla="*/ 1184 h 40"/>
                                <a:gd name="T12" fmla="+- 0 340 340"/>
                                <a:gd name="T13" fmla="*/ T12 w 40"/>
                                <a:gd name="T14" fmla="+- 0 1206 1175"/>
                                <a:gd name="T15" fmla="*/ 1206 h 40"/>
                                <a:gd name="T16" fmla="+- 0 349 340"/>
                                <a:gd name="T17" fmla="*/ T16 w 40"/>
                                <a:gd name="T18" fmla="+- 0 1215 1175"/>
                                <a:gd name="T19" fmla="*/ 1215 h 40"/>
                                <a:gd name="T20" fmla="+- 0 371 340"/>
                                <a:gd name="T21" fmla="*/ T20 w 40"/>
                                <a:gd name="T22" fmla="+- 0 1215 1175"/>
                                <a:gd name="T23" fmla="*/ 1215 h 40"/>
                                <a:gd name="T24" fmla="+- 0 380 340"/>
                                <a:gd name="T25" fmla="*/ T24 w 40"/>
                                <a:gd name="T26" fmla="+- 0 1206 1175"/>
                                <a:gd name="T27" fmla="*/ 1206 h 40"/>
                                <a:gd name="T28" fmla="+- 0 380 340"/>
                                <a:gd name="T29" fmla="*/ T28 w 40"/>
                                <a:gd name="T30" fmla="+- 0 1184 1175"/>
                                <a:gd name="T31" fmla="*/ 1184 h 40"/>
                                <a:gd name="T32" fmla="+- 0 371 340"/>
                                <a:gd name="T33" fmla="*/ T32 w 40"/>
                                <a:gd name="T34" fmla="+- 0 1175 1175"/>
                                <a:gd name="T35" fmla="*/ 117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59"/>
                        <wpg:cNvGrpSpPr>
                          <a:grpSpLocks/>
                        </wpg:cNvGrpSpPr>
                        <wpg:grpSpPr bwMode="auto">
                          <a:xfrm>
                            <a:off x="340" y="1175"/>
                            <a:ext cx="40" cy="40"/>
                            <a:chOff x="340" y="1175"/>
                            <a:chExt cx="40" cy="40"/>
                          </a:xfrm>
                        </wpg:grpSpPr>
                        <wps:wsp>
                          <wps:cNvPr id="179" name="Freeform 160"/>
                          <wps:cNvSpPr>
                            <a:spLocks/>
                          </wps:cNvSpPr>
                          <wps:spPr bwMode="auto">
                            <a:xfrm>
                              <a:off x="340" y="1175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195 1175"/>
                                <a:gd name="T3" fmla="*/ 1195 h 40"/>
                                <a:gd name="T4" fmla="+- 0 380 340"/>
                                <a:gd name="T5" fmla="*/ T4 w 40"/>
                                <a:gd name="T6" fmla="+- 0 1184 1175"/>
                                <a:gd name="T7" fmla="*/ 1184 h 40"/>
                                <a:gd name="T8" fmla="+- 0 371 340"/>
                                <a:gd name="T9" fmla="*/ T8 w 40"/>
                                <a:gd name="T10" fmla="+- 0 1175 1175"/>
                                <a:gd name="T11" fmla="*/ 1175 h 40"/>
                                <a:gd name="T12" fmla="+- 0 360 340"/>
                                <a:gd name="T13" fmla="*/ T12 w 40"/>
                                <a:gd name="T14" fmla="+- 0 1175 1175"/>
                                <a:gd name="T15" fmla="*/ 1175 h 40"/>
                                <a:gd name="T16" fmla="+- 0 349 340"/>
                                <a:gd name="T17" fmla="*/ T16 w 40"/>
                                <a:gd name="T18" fmla="+- 0 1175 1175"/>
                                <a:gd name="T19" fmla="*/ 1175 h 40"/>
                                <a:gd name="T20" fmla="+- 0 340 340"/>
                                <a:gd name="T21" fmla="*/ T20 w 40"/>
                                <a:gd name="T22" fmla="+- 0 1184 1175"/>
                                <a:gd name="T23" fmla="*/ 1184 h 40"/>
                                <a:gd name="T24" fmla="+- 0 340 340"/>
                                <a:gd name="T25" fmla="*/ T24 w 40"/>
                                <a:gd name="T26" fmla="+- 0 1195 1175"/>
                                <a:gd name="T27" fmla="*/ 1195 h 40"/>
                                <a:gd name="T28" fmla="+- 0 340 340"/>
                                <a:gd name="T29" fmla="*/ T28 w 40"/>
                                <a:gd name="T30" fmla="+- 0 1206 1175"/>
                                <a:gd name="T31" fmla="*/ 1206 h 40"/>
                                <a:gd name="T32" fmla="+- 0 349 340"/>
                                <a:gd name="T33" fmla="*/ T32 w 40"/>
                                <a:gd name="T34" fmla="+- 0 1215 1175"/>
                                <a:gd name="T35" fmla="*/ 1215 h 40"/>
                                <a:gd name="T36" fmla="+- 0 360 340"/>
                                <a:gd name="T37" fmla="*/ T36 w 40"/>
                                <a:gd name="T38" fmla="+- 0 1215 1175"/>
                                <a:gd name="T39" fmla="*/ 1215 h 40"/>
                                <a:gd name="T40" fmla="+- 0 371 340"/>
                                <a:gd name="T41" fmla="*/ T40 w 40"/>
                                <a:gd name="T42" fmla="+- 0 1215 1175"/>
                                <a:gd name="T43" fmla="*/ 1215 h 40"/>
                                <a:gd name="T44" fmla="+- 0 380 340"/>
                                <a:gd name="T45" fmla="*/ T44 w 40"/>
                                <a:gd name="T46" fmla="+- 0 1206 1175"/>
                                <a:gd name="T47" fmla="*/ 1206 h 40"/>
                                <a:gd name="T48" fmla="+- 0 380 340"/>
                                <a:gd name="T49" fmla="*/ T48 w 40"/>
                                <a:gd name="T50" fmla="+- 0 1195 1175"/>
                                <a:gd name="T51" fmla="*/ 119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69C034" id="Group 158" o:spid="_x0000_s1026" style="position:absolute;margin-left:16.65pt;margin-top:58.4pt;width:2.7pt;height:2.7pt;z-index:-34456;mso-position-horizontal-relative:page" coordorigin="333,1168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">
                <v:group id="Group 161" o:spid="_x0000_s1027" style="position:absolute;left:340;top:1175;width:40;height:40" coordorigin="340,117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2fUzs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s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Z9TOwwAAANwAAAAP&#10;AAAAAAAAAAAAAAAAAKoCAABkcnMvZG93bnJldi54bWxQSwUGAAAAAAQABAD6AAAAmgMAAAAA&#10;">
                  <v:shape id="Freeform 162" o:spid="_x0000_s1028" style="position:absolute;left:340;top:117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slesMA&#10;AADcAAAADwAAAGRycy9kb3ducmV2LnhtbERPTWvCQBC9C/0PywjedKNILamrlIqg4kVTWnqbZsds&#10;MDsbsquJ/74rCN7m8T5nvuxsJa7U+NKxgvEoAUGcO11yoeArWw/fQPiArLFyTApu5GG5eOnNMdWu&#10;5QNdj6EQMYR9igpMCHUqpc8NWfQjVxNH7uQaiyHCppC6wTaG20pOkuRVWiw5Nhis6dNQfj5erIL2&#10;5/vk97ft6mwOf8VvxtPd3kyVGvS7j3cQgbrwFD/cGx3nz2ZwfyZeIB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vslesMAAADcAAAADwAAAAAAAAAAAAAAAACYAgAAZHJzL2Rv&#10;d25yZXYueG1sUEsFBgAAAAAEAAQA9QAAAIgDAAAAAA==&#10;" path="m31,l9,,,9,,31r9,9l31,40r9,-9l40,9,31,xe" fillcolor="black" stroked="f">
                    <v:path arrowok="t" o:connecttype="custom" o:connectlocs="31,1175;9,1175;0,1184;0,1206;9,1215;31,1215;40,1206;40,1184;31,1175" o:connectangles="0,0,0,0,0,0,0,0,0"/>
                  </v:shape>
                </v:group>
                <v:group id="Group 159" o:spid="_x0000_s1029" style="position:absolute;left:340;top:1175;width:40;height:40" coordorigin="340,117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bTlJ8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d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tOUnxgAAANwA&#10;AAAPAAAAAAAAAAAAAAAAAKoCAABkcnMvZG93bnJldi54bWxQSwUGAAAAAAQABAD6AAAAnQMAAAAA&#10;">
                  <v:shape id="Freeform 160" o:spid="_x0000_s1030" style="position:absolute;left:340;top:117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3RP8MA&#10;AADcAAAADwAAAGRycy9kb3ducmV2LnhtbERPTWsCMRC9C/6HMEJvmq0H226NIoJYL4rbgu1tuplu&#10;lm4myyau6b83QsHbPN7nzJfRNqKnzteOFTxOMhDEpdM1Vwo+3jfjZxA+IGtsHJOCP/KwXAwHc8y1&#10;u/CR+iJUIoWwz1GBCaHNpfSlIYt+4lrixP24zmJIsKuk7vCSwm0jp1k2kxZrTg0GW1obKn+Ls1Ww&#10;XxWH037bm2xmXfzefX7F03mn1MMorl5BBIrhLv53v+k0/+kFbs+kC+Ti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3RP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5;40,1184;31,1175;20,1175;9,1175;0,1184;0,1195;0,1206;9,1215;20,1215;31,1215;40,1206;40,119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48" behindDoc="1" locked="0" layoutInCell="1" allowOverlap="1" wp14:anchorId="33143CD2" wp14:editId="2A6E0CF9">
                <wp:simplePos x="0" y="0"/>
                <wp:positionH relativeFrom="page">
                  <wp:posOffset>211455</wp:posOffset>
                </wp:positionH>
                <wp:positionV relativeFrom="paragraph">
                  <wp:posOffset>915035</wp:posOffset>
                </wp:positionV>
                <wp:extent cx="34290" cy="34290"/>
                <wp:effectExtent l="1905" t="635" r="1905" b="3175"/>
                <wp:wrapNone/>
                <wp:docPr id="170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441"/>
                          <a:chExt cx="54" cy="54"/>
                        </a:xfrm>
                      </wpg:grpSpPr>
                      <wpg:grpSp>
                        <wpg:cNvPr id="171" name="Group 156"/>
                        <wpg:cNvGrpSpPr>
                          <a:grpSpLocks/>
                        </wpg:cNvGrpSpPr>
                        <wpg:grpSpPr bwMode="auto">
                          <a:xfrm>
                            <a:off x="340" y="1448"/>
                            <a:ext cx="40" cy="40"/>
                            <a:chOff x="340" y="1448"/>
                            <a:chExt cx="40" cy="40"/>
                          </a:xfrm>
                        </wpg:grpSpPr>
                        <wps:wsp>
                          <wps:cNvPr id="172" name="Freeform 157"/>
                          <wps:cNvSpPr>
                            <a:spLocks/>
                          </wps:cNvSpPr>
                          <wps:spPr bwMode="auto">
                            <a:xfrm>
                              <a:off x="340" y="1448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448 1448"/>
                                <a:gd name="T3" fmla="*/ 1448 h 40"/>
                                <a:gd name="T4" fmla="+- 0 349 340"/>
                                <a:gd name="T5" fmla="*/ T4 w 40"/>
                                <a:gd name="T6" fmla="+- 0 1448 1448"/>
                                <a:gd name="T7" fmla="*/ 1448 h 40"/>
                                <a:gd name="T8" fmla="+- 0 340 340"/>
                                <a:gd name="T9" fmla="*/ T8 w 40"/>
                                <a:gd name="T10" fmla="+- 0 1457 1448"/>
                                <a:gd name="T11" fmla="*/ 1457 h 40"/>
                                <a:gd name="T12" fmla="+- 0 340 340"/>
                                <a:gd name="T13" fmla="*/ T12 w 40"/>
                                <a:gd name="T14" fmla="+- 0 1479 1448"/>
                                <a:gd name="T15" fmla="*/ 1479 h 40"/>
                                <a:gd name="T16" fmla="+- 0 349 340"/>
                                <a:gd name="T17" fmla="*/ T16 w 40"/>
                                <a:gd name="T18" fmla="+- 0 1488 1448"/>
                                <a:gd name="T19" fmla="*/ 1488 h 40"/>
                                <a:gd name="T20" fmla="+- 0 371 340"/>
                                <a:gd name="T21" fmla="*/ T20 w 40"/>
                                <a:gd name="T22" fmla="+- 0 1488 1448"/>
                                <a:gd name="T23" fmla="*/ 1488 h 40"/>
                                <a:gd name="T24" fmla="+- 0 380 340"/>
                                <a:gd name="T25" fmla="*/ T24 w 40"/>
                                <a:gd name="T26" fmla="+- 0 1479 1448"/>
                                <a:gd name="T27" fmla="*/ 1479 h 40"/>
                                <a:gd name="T28" fmla="+- 0 380 340"/>
                                <a:gd name="T29" fmla="*/ T28 w 40"/>
                                <a:gd name="T30" fmla="+- 0 1457 1448"/>
                                <a:gd name="T31" fmla="*/ 1457 h 40"/>
                                <a:gd name="T32" fmla="+- 0 371 340"/>
                                <a:gd name="T33" fmla="*/ T32 w 40"/>
                                <a:gd name="T34" fmla="+- 0 1448 1448"/>
                                <a:gd name="T35" fmla="*/ 1448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154"/>
                        <wpg:cNvGrpSpPr>
                          <a:grpSpLocks/>
                        </wpg:cNvGrpSpPr>
                        <wpg:grpSpPr bwMode="auto">
                          <a:xfrm>
                            <a:off x="340" y="1448"/>
                            <a:ext cx="40" cy="40"/>
                            <a:chOff x="340" y="1448"/>
                            <a:chExt cx="40" cy="40"/>
                          </a:xfrm>
                        </wpg:grpSpPr>
                        <wps:wsp>
                          <wps:cNvPr id="174" name="Freeform 155"/>
                          <wps:cNvSpPr>
                            <a:spLocks/>
                          </wps:cNvSpPr>
                          <wps:spPr bwMode="auto">
                            <a:xfrm>
                              <a:off x="340" y="1448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468 1448"/>
                                <a:gd name="T3" fmla="*/ 1468 h 40"/>
                                <a:gd name="T4" fmla="+- 0 380 340"/>
                                <a:gd name="T5" fmla="*/ T4 w 40"/>
                                <a:gd name="T6" fmla="+- 0 1457 1448"/>
                                <a:gd name="T7" fmla="*/ 1457 h 40"/>
                                <a:gd name="T8" fmla="+- 0 371 340"/>
                                <a:gd name="T9" fmla="*/ T8 w 40"/>
                                <a:gd name="T10" fmla="+- 0 1448 1448"/>
                                <a:gd name="T11" fmla="*/ 1448 h 40"/>
                                <a:gd name="T12" fmla="+- 0 360 340"/>
                                <a:gd name="T13" fmla="*/ T12 w 40"/>
                                <a:gd name="T14" fmla="+- 0 1448 1448"/>
                                <a:gd name="T15" fmla="*/ 1448 h 40"/>
                                <a:gd name="T16" fmla="+- 0 349 340"/>
                                <a:gd name="T17" fmla="*/ T16 w 40"/>
                                <a:gd name="T18" fmla="+- 0 1448 1448"/>
                                <a:gd name="T19" fmla="*/ 1448 h 40"/>
                                <a:gd name="T20" fmla="+- 0 340 340"/>
                                <a:gd name="T21" fmla="*/ T20 w 40"/>
                                <a:gd name="T22" fmla="+- 0 1457 1448"/>
                                <a:gd name="T23" fmla="*/ 1457 h 40"/>
                                <a:gd name="T24" fmla="+- 0 340 340"/>
                                <a:gd name="T25" fmla="*/ T24 w 40"/>
                                <a:gd name="T26" fmla="+- 0 1468 1448"/>
                                <a:gd name="T27" fmla="*/ 1468 h 40"/>
                                <a:gd name="T28" fmla="+- 0 340 340"/>
                                <a:gd name="T29" fmla="*/ T28 w 40"/>
                                <a:gd name="T30" fmla="+- 0 1479 1448"/>
                                <a:gd name="T31" fmla="*/ 1479 h 40"/>
                                <a:gd name="T32" fmla="+- 0 349 340"/>
                                <a:gd name="T33" fmla="*/ T32 w 40"/>
                                <a:gd name="T34" fmla="+- 0 1488 1448"/>
                                <a:gd name="T35" fmla="*/ 1488 h 40"/>
                                <a:gd name="T36" fmla="+- 0 360 340"/>
                                <a:gd name="T37" fmla="*/ T36 w 40"/>
                                <a:gd name="T38" fmla="+- 0 1488 1448"/>
                                <a:gd name="T39" fmla="*/ 1488 h 40"/>
                                <a:gd name="T40" fmla="+- 0 371 340"/>
                                <a:gd name="T41" fmla="*/ T40 w 40"/>
                                <a:gd name="T42" fmla="+- 0 1488 1448"/>
                                <a:gd name="T43" fmla="*/ 1488 h 40"/>
                                <a:gd name="T44" fmla="+- 0 380 340"/>
                                <a:gd name="T45" fmla="*/ T44 w 40"/>
                                <a:gd name="T46" fmla="+- 0 1479 1448"/>
                                <a:gd name="T47" fmla="*/ 1479 h 40"/>
                                <a:gd name="T48" fmla="+- 0 380 340"/>
                                <a:gd name="T49" fmla="*/ T48 w 40"/>
                                <a:gd name="T50" fmla="+- 0 1468 1448"/>
                                <a:gd name="T51" fmla="*/ 1468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F3AC17" id="Group 153" o:spid="_x0000_s1026" style="position:absolute;margin-left:16.65pt;margin-top:72.05pt;width:2.7pt;height:2.7pt;z-index:-34432;mso-position-horizontal-relative:page" coordorigin="333,1441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">
                <v:group id="Group 156" o:spid="_x0000_s1027" style="position:absolute;left:340;top:1448;width:40;height:40" coordorigin="340,1448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5Mus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a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5MusQAAADcAAAA&#10;DwAAAAAAAAAAAAAAAACqAgAAZHJzL2Rvd25yZXYueG1sUEsFBgAAAAAEAAQA+gAAAJsDAAAAAA==&#10;">
                  <v:shape id="Freeform 157" o:spid="_x0000_s1028" style="position:absolute;left:340;top:1448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yG4sQA&#10;AADcAAAADwAAAGRycy9kb3ducmV2LnhtbERPTWvCQBC9C/0PyxR6001FakldQ6kItXjRlJbeptkx&#10;G5KdDdnVxH/vCoK3ebzPWWSDbcSJOl85VvA8SUAQF05XXCr4ztfjVxA+IGtsHJOCM3nIlg+jBaba&#10;9byj0z6UIoawT1GBCaFNpfSFIYt+4lriyB1cZzFE2JVSd9jHcNvIaZK8SIsVxwaDLX0YKur90Sro&#10;f38OfnverGqz+y//cp59bc1MqafH4f0NRKAh3MU396eO8+dTuD4TL5D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qMhuLEAAAA3AAAAA8AAAAAAAAAAAAAAAAAmAIAAGRycy9k&#10;b3ducmV2LnhtbFBLBQYAAAAABAAEAPUAAACJAwAAAAA=&#10;" path="m31,l9,,,9,,31r9,9l31,40r9,-9l40,9,31,xe" fillcolor="black" stroked="f">
                    <v:path arrowok="t" o:connecttype="custom" o:connectlocs="31,1448;9,1448;0,1457;0,1479;9,1488;31,1488;40,1479;40,1457;31,1448" o:connectangles="0,0,0,0,0,0,0,0,0"/>
                  </v:shape>
                </v:group>
                <v:group id="Group 154" o:spid="_x0000_s1029" style="position:absolute;left:340;top:1448;width:40;height:40" coordorigin="340,1448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xB3Vs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H9N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xB3VsQAAADcAAAA&#10;DwAAAAAAAAAAAAAAAACqAgAAZHJzL2Rvd25yZXYueG1sUEsFBgAAAAAEAAQA+gAAAJsDAAAAAA==&#10;">
                  <v:shape id="Freeform 155" o:spid="_x0000_s1030" style="position:absolute;left:340;top:1448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x+ocMA&#10;AADcAAAADwAAAGRycy9kb3ducmV2LnhtbERPTWsCMRC9F/wPYQRvNVspVlajSKFYL5augnqbbqab&#10;pZvJsolr/PdNoeBtHu9zFqtoG9FT52vHCp7GGQji0umaKwWH/dvjDIQPyBobx6TgRh5Wy8HDAnPt&#10;rvxJfREqkULY56jAhNDmUvrSkEU/di1x4r5dZzEk2FVSd3hN4baRkyybSos1pwaDLb0aKn+Ki1Ww&#10;Wxcfx92mN9nUuvi1PZ3j8bJVajSM6zmIQDHcxf/ud53mvzzD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+x+oc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8;40,1457;31,1448;20,1448;9,1448;0,1457;0,1468;0,1479;9,1488;20,1488;31,1488;40,1479;40,1468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72" behindDoc="1" locked="0" layoutInCell="1" allowOverlap="1" wp14:anchorId="5AF46746" wp14:editId="6D2AD8D2">
                <wp:simplePos x="0" y="0"/>
                <wp:positionH relativeFrom="page">
                  <wp:posOffset>211455</wp:posOffset>
                </wp:positionH>
                <wp:positionV relativeFrom="paragraph">
                  <wp:posOffset>1088390</wp:posOffset>
                </wp:positionV>
                <wp:extent cx="34290" cy="34290"/>
                <wp:effectExtent l="1905" t="2540" r="1905" b="1270"/>
                <wp:wrapNone/>
                <wp:docPr id="165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714"/>
                          <a:chExt cx="54" cy="54"/>
                        </a:xfrm>
                      </wpg:grpSpPr>
                      <wpg:grpSp>
                        <wpg:cNvPr id="166" name="Group 151"/>
                        <wpg:cNvGrpSpPr>
                          <a:grpSpLocks/>
                        </wpg:cNvGrpSpPr>
                        <wpg:grpSpPr bwMode="auto">
                          <a:xfrm>
                            <a:off x="340" y="1721"/>
                            <a:ext cx="40" cy="40"/>
                            <a:chOff x="340" y="1721"/>
                            <a:chExt cx="40" cy="40"/>
                          </a:xfrm>
                        </wpg:grpSpPr>
                        <wps:wsp>
                          <wps:cNvPr id="167" name="Freeform 152"/>
                          <wps:cNvSpPr>
                            <a:spLocks/>
                          </wps:cNvSpPr>
                          <wps:spPr bwMode="auto">
                            <a:xfrm>
                              <a:off x="340" y="1721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721 1721"/>
                                <a:gd name="T3" fmla="*/ 1721 h 40"/>
                                <a:gd name="T4" fmla="+- 0 349 340"/>
                                <a:gd name="T5" fmla="*/ T4 w 40"/>
                                <a:gd name="T6" fmla="+- 0 1721 1721"/>
                                <a:gd name="T7" fmla="*/ 1721 h 40"/>
                                <a:gd name="T8" fmla="+- 0 340 340"/>
                                <a:gd name="T9" fmla="*/ T8 w 40"/>
                                <a:gd name="T10" fmla="+- 0 1730 1721"/>
                                <a:gd name="T11" fmla="*/ 1730 h 40"/>
                                <a:gd name="T12" fmla="+- 0 340 340"/>
                                <a:gd name="T13" fmla="*/ T12 w 40"/>
                                <a:gd name="T14" fmla="+- 0 1752 1721"/>
                                <a:gd name="T15" fmla="*/ 1752 h 40"/>
                                <a:gd name="T16" fmla="+- 0 349 340"/>
                                <a:gd name="T17" fmla="*/ T16 w 40"/>
                                <a:gd name="T18" fmla="+- 0 1761 1721"/>
                                <a:gd name="T19" fmla="*/ 1761 h 40"/>
                                <a:gd name="T20" fmla="+- 0 371 340"/>
                                <a:gd name="T21" fmla="*/ T20 w 40"/>
                                <a:gd name="T22" fmla="+- 0 1761 1721"/>
                                <a:gd name="T23" fmla="*/ 1761 h 40"/>
                                <a:gd name="T24" fmla="+- 0 380 340"/>
                                <a:gd name="T25" fmla="*/ T24 w 40"/>
                                <a:gd name="T26" fmla="+- 0 1752 1721"/>
                                <a:gd name="T27" fmla="*/ 1752 h 40"/>
                                <a:gd name="T28" fmla="+- 0 380 340"/>
                                <a:gd name="T29" fmla="*/ T28 w 40"/>
                                <a:gd name="T30" fmla="+- 0 1730 1721"/>
                                <a:gd name="T31" fmla="*/ 1730 h 40"/>
                                <a:gd name="T32" fmla="+- 0 371 340"/>
                                <a:gd name="T33" fmla="*/ T32 w 40"/>
                                <a:gd name="T34" fmla="+- 0 1721 1721"/>
                                <a:gd name="T35" fmla="*/ 172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9"/>
                        <wpg:cNvGrpSpPr>
                          <a:grpSpLocks/>
                        </wpg:cNvGrpSpPr>
                        <wpg:grpSpPr bwMode="auto">
                          <a:xfrm>
                            <a:off x="340" y="1721"/>
                            <a:ext cx="40" cy="40"/>
                            <a:chOff x="340" y="1721"/>
                            <a:chExt cx="40" cy="40"/>
                          </a:xfrm>
                        </wpg:grpSpPr>
                        <wps:wsp>
                          <wps:cNvPr id="169" name="Freeform 150"/>
                          <wps:cNvSpPr>
                            <a:spLocks/>
                          </wps:cNvSpPr>
                          <wps:spPr bwMode="auto">
                            <a:xfrm>
                              <a:off x="340" y="1721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741 1721"/>
                                <a:gd name="T3" fmla="*/ 1741 h 40"/>
                                <a:gd name="T4" fmla="+- 0 380 340"/>
                                <a:gd name="T5" fmla="*/ T4 w 40"/>
                                <a:gd name="T6" fmla="+- 0 1730 1721"/>
                                <a:gd name="T7" fmla="*/ 1730 h 40"/>
                                <a:gd name="T8" fmla="+- 0 371 340"/>
                                <a:gd name="T9" fmla="*/ T8 w 40"/>
                                <a:gd name="T10" fmla="+- 0 1721 1721"/>
                                <a:gd name="T11" fmla="*/ 1721 h 40"/>
                                <a:gd name="T12" fmla="+- 0 360 340"/>
                                <a:gd name="T13" fmla="*/ T12 w 40"/>
                                <a:gd name="T14" fmla="+- 0 1721 1721"/>
                                <a:gd name="T15" fmla="*/ 1721 h 40"/>
                                <a:gd name="T16" fmla="+- 0 349 340"/>
                                <a:gd name="T17" fmla="*/ T16 w 40"/>
                                <a:gd name="T18" fmla="+- 0 1721 1721"/>
                                <a:gd name="T19" fmla="*/ 1721 h 40"/>
                                <a:gd name="T20" fmla="+- 0 340 340"/>
                                <a:gd name="T21" fmla="*/ T20 w 40"/>
                                <a:gd name="T22" fmla="+- 0 1730 1721"/>
                                <a:gd name="T23" fmla="*/ 1730 h 40"/>
                                <a:gd name="T24" fmla="+- 0 340 340"/>
                                <a:gd name="T25" fmla="*/ T24 w 40"/>
                                <a:gd name="T26" fmla="+- 0 1741 1721"/>
                                <a:gd name="T27" fmla="*/ 1741 h 40"/>
                                <a:gd name="T28" fmla="+- 0 340 340"/>
                                <a:gd name="T29" fmla="*/ T28 w 40"/>
                                <a:gd name="T30" fmla="+- 0 1752 1721"/>
                                <a:gd name="T31" fmla="*/ 1752 h 40"/>
                                <a:gd name="T32" fmla="+- 0 349 340"/>
                                <a:gd name="T33" fmla="*/ T32 w 40"/>
                                <a:gd name="T34" fmla="+- 0 1761 1721"/>
                                <a:gd name="T35" fmla="*/ 1761 h 40"/>
                                <a:gd name="T36" fmla="+- 0 360 340"/>
                                <a:gd name="T37" fmla="*/ T36 w 40"/>
                                <a:gd name="T38" fmla="+- 0 1761 1721"/>
                                <a:gd name="T39" fmla="*/ 1761 h 40"/>
                                <a:gd name="T40" fmla="+- 0 371 340"/>
                                <a:gd name="T41" fmla="*/ T40 w 40"/>
                                <a:gd name="T42" fmla="+- 0 1761 1721"/>
                                <a:gd name="T43" fmla="*/ 1761 h 40"/>
                                <a:gd name="T44" fmla="+- 0 380 340"/>
                                <a:gd name="T45" fmla="*/ T44 w 40"/>
                                <a:gd name="T46" fmla="+- 0 1752 1721"/>
                                <a:gd name="T47" fmla="*/ 1752 h 40"/>
                                <a:gd name="T48" fmla="+- 0 380 340"/>
                                <a:gd name="T49" fmla="*/ T48 w 40"/>
                                <a:gd name="T50" fmla="+- 0 1741 1721"/>
                                <a:gd name="T51" fmla="*/ 174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8F6B27" id="Group 148" o:spid="_x0000_s1026" style="position:absolute;margin-left:16.65pt;margin-top:85.7pt;width:2.7pt;height:2.7pt;z-index:-34408;mso-position-horizontal-relative:page" coordorigin="333,1714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">
                <v:group id="Group 151" o:spid="_x0000_s1027" style="position:absolute;left:340;top:1721;width:40;height:40" coordorigin="340,172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5CE8MAAADcAAAADwAAAGRycy9kb3ducmV2LnhtbERPTWuDQBC9B/Iflgn0&#10;lqymVIrJRkSS0kMoNCmU3gZ3oqI7K+5Wzb/vFgq9zeN9zj6bTSdGGlxjWUG8iUAQl1Y3XCn4uJ7W&#10;zyCcR9bYWSYFd3KQHZaLPabaTvxO48VXIoSwS1FB7X2fSunKmgy6je2JA3ezg0Ef4FBJPeAUwk0n&#10;t1GUSIMNh4YaeypqKtvLt1HwMuGUP8bH8dzeivvX9ent8xyTUg+rOd+B8DT7f/Gf+1WH+Uk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vkITwwAAANwAAAAP&#10;AAAAAAAAAAAAAAAAAKoCAABkcnMvZG93bnJldi54bWxQSwUGAAAAAAQABAD6AAAAmgMAAAAA&#10;">
                  <v:shape id="Freeform 152" o:spid="_x0000_s1028" style="position:absolute;left:340;top:172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Kzp8QA&#10;AADcAAAADwAAAGRycy9kb3ducmV2LnhtbERPTWvCQBC9C/0Pywi96UYRLalrKJVCW7xoSktv0+yY&#10;DcnOhuzWxH/vCoK3ebzPWWeDbcSJOl85VjCbJiCIC6crLhV85W+TJxA+IGtsHJOCM3nINg+jNaba&#10;9byn0yGUIoawT1GBCaFNpfSFIYt+6lriyB1dZzFE2JVSd9jHcNvIeZIspcWKY4PBll4NFfXh3yro&#10;f76Pfnf+2NZm/1f+5rz43JmFUo/j4eUZRKAh3MU397uO85cruD4TL5Cb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8is6fEAAAA3AAAAA8AAAAAAAAAAAAAAAAAmAIAAGRycy9k&#10;b3ducmV2LnhtbFBLBQYAAAAABAAEAPUAAACJAwAAAAA=&#10;" path="m31,l9,,,9,,31r9,9l31,40r9,-9l40,9,31,xe" fillcolor="black" stroked="f">
                    <v:path arrowok="t" o:connecttype="custom" o:connectlocs="31,1721;9,1721;0,1730;0,1752;9,1761;31,1761;40,1752;40,1730;31,1721" o:connectangles="0,0,0,0,0,0,0,0,0"/>
                  </v:shape>
                </v:group>
                <v:group id="Group 149" o:spid="_x0000_s1029" style="position:absolute;left:340;top:1721;width:40;height:40" coordorigin="340,172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1z+s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bXP6xgAAANwA&#10;AAAPAAAAAAAAAAAAAAAAAKoCAABkcnMvZG93bnJldi54bWxQSwUGAAAAAAQABAD6AAAAnQMAAAAA&#10;">
                  <v:shape id="Freeform 150" o:spid="_x0000_s1030" style="position:absolute;left:340;top:172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RH4sMA&#10;AADcAAAADwAAAGRycy9kb3ducmV2LnhtbERPTWsCMRC9C/6HMEJvmm0PS90aRQpivVi6Cra36Wa6&#10;WbqZLJu4pv++EQRv83ifs1hF24qBet84VvA4y0AQV043XCs4HjbTZxA+IGtsHZOCP/KwWo5HCyy0&#10;u/AHDWWoRQphX6ACE0JXSOkrQxb9zHXEiftxvcWQYF9L3eMlhdtWPmVZLi02nBoMdvRqqPotz1bB&#10;fl2+n/bbwWS5dfF79/kVT+edUg+TuH4BESiGu/jmftNpfj6H6zPpArn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DRH4sMAAADcAAAADwAAAAAAAAAAAAAAAACYAgAAZHJzL2Rv&#10;d25yZXYueG1sUEsFBgAAAAAEAAQA9QAAAIgDAAAAAA==&#10;" path="m40,20l40,9,31,,20,,9,,,9,,20,,31r9,9l20,40r11,l40,31r,-11e" filled="f" strokeweight=".7pt">
                    <v:path arrowok="t" o:connecttype="custom" o:connectlocs="40,1741;40,1730;31,1721;20,1721;9,1721;0,1730;0,1741;0,1752;9,1761;20,1761;31,1761;40,1752;40,1741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96" behindDoc="1" locked="0" layoutInCell="1" allowOverlap="1" wp14:anchorId="1FCCDBD0" wp14:editId="11198738">
                <wp:simplePos x="0" y="0"/>
                <wp:positionH relativeFrom="page">
                  <wp:posOffset>211455</wp:posOffset>
                </wp:positionH>
                <wp:positionV relativeFrom="paragraph">
                  <wp:posOffset>1261745</wp:posOffset>
                </wp:positionV>
                <wp:extent cx="34290" cy="34290"/>
                <wp:effectExtent l="1905" t="4445" r="1905" b="8890"/>
                <wp:wrapNone/>
                <wp:docPr id="160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987"/>
                          <a:chExt cx="54" cy="54"/>
                        </a:xfrm>
                      </wpg:grpSpPr>
                      <wpg:grpSp>
                        <wpg:cNvPr id="161" name="Group 146"/>
                        <wpg:cNvGrpSpPr>
                          <a:grpSpLocks/>
                        </wpg:cNvGrpSpPr>
                        <wpg:grpSpPr bwMode="auto">
                          <a:xfrm>
                            <a:off x="340" y="1994"/>
                            <a:ext cx="40" cy="40"/>
                            <a:chOff x="340" y="1994"/>
                            <a:chExt cx="40" cy="40"/>
                          </a:xfrm>
                        </wpg:grpSpPr>
                        <wps:wsp>
                          <wps:cNvPr id="162" name="Freeform 147"/>
                          <wps:cNvSpPr>
                            <a:spLocks/>
                          </wps:cNvSpPr>
                          <wps:spPr bwMode="auto">
                            <a:xfrm>
                              <a:off x="340" y="1994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994 1994"/>
                                <a:gd name="T3" fmla="*/ 1994 h 40"/>
                                <a:gd name="T4" fmla="+- 0 349 340"/>
                                <a:gd name="T5" fmla="*/ T4 w 40"/>
                                <a:gd name="T6" fmla="+- 0 1994 1994"/>
                                <a:gd name="T7" fmla="*/ 1994 h 40"/>
                                <a:gd name="T8" fmla="+- 0 340 340"/>
                                <a:gd name="T9" fmla="*/ T8 w 40"/>
                                <a:gd name="T10" fmla="+- 0 2003 1994"/>
                                <a:gd name="T11" fmla="*/ 2003 h 40"/>
                                <a:gd name="T12" fmla="+- 0 340 340"/>
                                <a:gd name="T13" fmla="*/ T12 w 40"/>
                                <a:gd name="T14" fmla="+- 0 2025 1994"/>
                                <a:gd name="T15" fmla="*/ 2025 h 40"/>
                                <a:gd name="T16" fmla="+- 0 349 340"/>
                                <a:gd name="T17" fmla="*/ T16 w 40"/>
                                <a:gd name="T18" fmla="+- 0 2034 1994"/>
                                <a:gd name="T19" fmla="*/ 2034 h 40"/>
                                <a:gd name="T20" fmla="+- 0 371 340"/>
                                <a:gd name="T21" fmla="*/ T20 w 40"/>
                                <a:gd name="T22" fmla="+- 0 2034 1994"/>
                                <a:gd name="T23" fmla="*/ 2034 h 40"/>
                                <a:gd name="T24" fmla="+- 0 380 340"/>
                                <a:gd name="T25" fmla="*/ T24 w 40"/>
                                <a:gd name="T26" fmla="+- 0 2025 1994"/>
                                <a:gd name="T27" fmla="*/ 2025 h 40"/>
                                <a:gd name="T28" fmla="+- 0 380 340"/>
                                <a:gd name="T29" fmla="*/ T28 w 40"/>
                                <a:gd name="T30" fmla="+- 0 2003 1994"/>
                                <a:gd name="T31" fmla="*/ 2003 h 40"/>
                                <a:gd name="T32" fmla="+- 0 371 340"/>
                                <a:gd name="T33" fmla="*/ T32 w 40"/>
                                <a:gd name="T34" fmla="+- 0 1994 1994"/>
                                <a:gd name="T35" fmla="*/ 199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44"/>
                        <wpg:cNvGrpSpPr>
                          <a:grpSpLocks/>
                        </wpg:cNvGrpSpPr>
                        <wpg:grpSpPr bwMode="auto">
                          <a:xfrm>
                            <a:off x="340" y="1994"/>
                            <a:ext cx="40" cy="40"/>
                            <a:chOff x="340" y="1994"/>
                            <a:chExt cx="40" cy="40"/>
                          </a:xfrm>
                        </wpg:grpSpPr>
                        <wps:wsp>
                          <wps:cNvPr id="164" name="Freeform 145"/>
                          <wps:cNvSpPr>
                            <a:spLocks/>
                          </wps:cNvSpPr>
                          <wps:spPr bwMode="auto">
                            <a:xfrm>
                              <a:off x="340" y="1994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2014 1994"/>
                                <a:gd name="T3" fmla="*/ 2014 h 40"/>
                                <a:gd name="T4" fmla="+- 0 380 340"/>
                                <a:gd name="T5" fmla="*/ T4 w 40"/>
                                <a:gd name="T6" fmla="+- 0 2003 1994"/>
                                <a:gd name="T7" fmla="*/ 2003 h 40"/>
                                <a:gd name="T8" fmla="+- 0 371 340"/>
                                <a:gd name="T9" fmla="*/ T8 w 40"/>
                                <a:gd name="T10" fmla="+- 0 1994 1994"/>
                                <a:gd name="T11" fmla="*/ 1994 h 40"/>
                                <a:gd name="T12" fmla="+- 0 360 340"/>
                                <a:gd name="T13" fmla="*/ T12 w 40"/>
                                <a:gd name="T14" fmla="+- 0 1994 1994"/>
                                <a:gd name="T15" fmla="*/ 1994 h 40"/>
                                <a:gd name="T16" fmla="+- 0 349 340"/>
                                <a:gd name="T17" fmla="*/ T16 w 40"/>
                                <a:gd name="T18" fmla="+- 0 1994 1994"/>
                                <a:gd name="T19" fmla="*/ 1994 h 40"/>
                                <a:gd name="T20" fmla="+- 0 340 340"/>
                                <a:gd name="T21" fmla="*/ T20 w 40"/>
                                <a:gd name="T22" fmla="+- 0 2003 1994"/>
                                <a:gd name="T23" fmla="*/ 2003 h 40"/>
                                <a:gd name="T24" fmla="+- 0 340 340"/>
                                <a:gd name="T25" fmla="*/ T24 w 40"/>
                                <a:gd name="T26" fmla="+- 0 2014 1994"/>
                                <a:gd name="T27" fmla="*/ 2014 h 40"/>
                                <a:gd name="T28" fmla="+- 0 340 340"/>
                                <a:gd name="T29" fmla="*/ T28 w 40"/>
                                <a:gd name="T30" fmla="+- 0 2025 1994"/>
                                <a:gd name="T31" fmla="*/ 2025 h 40"/>
                                <a:gd name="T32" fmla="+- 0 349 340"/>
                                <a:gd name="T33" fmla="*/ T32 w 40"/>
                                <a:gd name="T34" fmla="+- 0 2034 1994"/>
                                <a:gd name="T35" fmla="*/ 2034 h 40"/>
                                <a:gd name="T36" fmla="+- 0 360 340"/>
                                <a:gd name="T37" fmla="*/ T36 w 40"/>
                                <a:gd name="T38" fmla="+- 0 2034 1994"/>
                                <a:gd name="T39" fmla="*/ 2034 h 40"/>
                                <a:gd name="T40" fmla="+- 0 371 340"/>
                                <a:gd name="T41" fmla="*/ T40 w 40"/>
                                <a:gd name="T42" fmla="+- 0 2034 1994"/>
                                <a:gd name="T43" fmla="*/ 2034 h 40"/>
                                <a:gd name="T44" fmla="+- 0 380 340"/>
                                <a:gd name="T45" fmla="*/ T44 w 40"/>
                                <a:gd name="T46" fmla="+- 0 2025 1994"/>
                                <a:gd name="T47" fmla="*/ 2025 h 40"/>
                                <a:gd name="T48" fmla="+- 0 380 340"/>
                                <a:gd name="T49" fmla="*/ T48 w 40"/>
                                <a:gd name="T50" fmla="+- 0 2014 1994"/>
                                <a:gd name="T51" fmla="*/ 201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FC525D" id="Group 143" o:spid="_x0000_s1026" style="position:absolute;margin-left:16.65pt;margin-top:99.35pt;width:2.7pt;height:2.7pt;z-index:-34384;mso-position-horizontal-relative:page" coordorigin="333,1987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">
                <v:group id="Group 146" o:spid="_x0000_s1027" style="position:absolute;left:340;top:1994;width:40;height:40" coordorigin="340,199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<v:shape id="Freeform 147" o:spid="_x0000_s1028" style="position:absolute;left:340;top:199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1UQP8QA&#10;AADcAAAADwAAAGRycy9kb3ducmV2LnhtbERPS2sCMRC+F/wPYQq91WxlWcpqlFIptMWLD5Tepptx&#10;s7iZLEnqrv/eCAVv8/E9Z7YYbCvO5EPjWMHLOANBXDndcK1gt/14fgURIrLG1jEpuFCAxXz0MMNS&#10;u57XdN7EWqQQDiUqMDF2pZShMmQxjF1HnLij8xZjgr6W2mOfwm0rJ1lWSIsNpwaDHb0bqk6bP6ug&#10;P+yPYXX5Wp7M+rf+2XL+vTK5Uk+Pw9sURKQh3sX/7k+d5hcTuD2TLpD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9VED/EAAAA3AAAAA8AAAAAAAAAAAAAAAAAmAIAAGRycy9k&#10;b3ducmV2LnhtbFBLBQYAAAAABAAEAPUAAACJAwAAAAA=&#10;" path="m31,l9,,,9,,31r9,9l31,40r9,-9l40,9,31,xe" fillcolor="black" stroked="f">
                    <v:path arrowok="t" o:connecttype="custom" o:connectlocs="31,1994;9,1994;0,2003;0,2025;9,2034;31,2034;40,2025;40,2003;31,1994" o:connectangles="0,0,0,0,0,0,0,0,0"/>
                  </v:shape>
                </v:group>
                <v:group id="Group 144" o:spid="_x0000_s1029" style="position:absolute;left:340;top:1994;width:40;height:40" coordorigin="340,199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45" o:spid="_x0000_s1030" style="position:absolute;left:340;top:199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ofMMA&#10;AADcAAAADwAAAGRycy9kb3ducmV2LnhtbERP32vCMBB+H/g/hBP2punGKNIZRQbifHGsGzjfzuZs&#10;is2lNLFm//0iCHu7j+/nzZfRtmKg3jeOFTxNMxDEldMN1wq+v9aTGQgfkDW2jknBL3lYLkYPcyy0&#10;u/InDWWoRQphX6ACE0JXSOkrQxb91HXEiTu53mJIsK+l7vGawm0rn7MslxYbTg0GO3ozVJ3Li1Ww&#10;W5Uf+91mMFluXTxufw5xf9kq9TiOq1cQgWL4F9/d7zrNz1/g9ky6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jXofMMAAADcAAAADwAAAAAAAAAAAAAAAACYAgAAZHJzL2Rv&#10;d25yZXYueG1sUEsFBgAAAAAEAAQA9QAAAIgDAAAAAA==&#10;" path="m40,20l40,9,31,,20,,9,,,9,,20,,31r9,9l20,40r11,l40,31r,-11e" filled="f" strokeweight=".7pt">
                    <v:path arrowok="t" o:connecttype="custom" o:connectlocs="40,2014;40,2003;31,1994;20,1994;9,1994;0,2003;0,2014;0,2025;9,2034;20,2034;31,2034;40,2025;40,2014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20" behindDoc="1" locked="0" layoutInCell="1" allowOverlap="1" wp14:anchorId="1B651BDB" wp14:editId="10EA4FFE">
                <wp:simplePos x="0" y="0"/>
                <wp:positionH relativeFrom="page">
                  <wp:posOffset>3399155</wp:posOffset>
                </wp:positionH>
                <wp:positionV relativeFrom="paragraph">
                  <wp:posOffset>740410</wp:posOffset>
                </wp:positionV>
                <wp:extent cx="34290" cy="34290"/>
                <wp:effectExtent l="8255" t="6985" r="5080" b="6350"/>
                <wp:wrapNone/>
                <wp:docPr id="155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166"/>
                          <a:chExt cx="54" cy="54"/>
                        </a:xfrm>
                      </wpg:grpSpPr>
                      <wpg:grpSp>
                        <wpg:cNvPr id="156" name="Group 141"/>
                        <wpg:cNvGrpSpPr>
                          <a:grpSpLocks/>
                        </wpg:cNvGrpSpPr>
                        <wpg:grpSpPr bwMode="auto">
                          <a:xfrm>
                            <a:off x="5360" y="1173"/>
                            <a:ext cx="40" cy="40"/>
                            <a:chOff x="5360" y="1173"/>
                            <a:chExt cx="40" cy="40"/>
                          </a:xfrm>
                        </wpg:grpSpPr>
                        <wps:wsp>
                          <wps:cNvPr id="157" name="Freeform 142"/>
                          <wps:cNvSpPr>
                            <a:spLocks/>
                          </wps:cNvSpPr>
                          <wps:spPr bwMode="auto">
                            <a:xfrm>
                              <a:off x="5360" y="1173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173 1173"/>
                                <a:gd name="T3" fmla="*/ 1173 h 40"/>
                                <a:gd name="T4" fmla="+- 0 5369 5360"/>
                                <a:gd name="T5" fmla="*/ T4 w 40"/>
                                <a:gd name="T6" fmla="+- 0 1173 1173"/>
                                <a:gd name="T7" fmla="*/ 1173 h 40"/>
                                <a:gd name="T8" fmla="+- 0 5360 5360"/>
                                <a:gd name="T9" fmla="*/ T8 w 40"/>
                                <a:gd name="T10" fmla="+- 0 1182 1173"/>
                                <a:gd name="T11" fmla="*/ 1182 h 40"/>
                                <a:gd name="T12" fmla="+- 0 5360 5360"/>
                                <a:gd name="T13" fmla="*/ T12 w 40"/>
                                <a:gd name="T14" fmla="+- 0 1204 1173"/>
                                <a:gd name="T15" fmla="*/ 1204 h 40"/>
                                <a:gd name="T16" fmla="+- 0 5369 5360"/>
                                <a:gd name="T17" fmla="*/ T16 w 40"/>
                                <a:gd name="T18" fmla="+- 0 1213 1173"/>
                                <a:gd name="T19" fmla="*/ 1213 h 40"/>
                                <a:gd name="T20" fmla="+- 0 5391 5360"/>
                                <a:gd name="T21" fmla="*/ T20 w 40"/>
                                <a:gd name="T22" fmla="+- 0 1213 1173"/>
                                <a:gd name="T23" fmla="*/ 1213 h 40"/>
                                <a:gd name="T24" fmla="+- 0 5400 5360"/>
                                <a:gd name="T25" fmla="*/ T24 w 40"/>
                                <a:gd name="T26" fmla="+- 0 1204 1173"/>
                                <a:gd name="T27" fmla="*/ 1204 h 40"/>
                                <a:gd name="T28" fmla="+- 0 5400 5360"/>
                                <a:gd name="T29" fmla="*/ T28 w 40"/>
                                <a:gd name="T30" fmla="+- 0 1182 1173"/>
                                <a:gd name="T31" fmla="*/ 1182 h 40"/>
                                <a:gd name="T32" fmla="+- 0 5391 5360"/>
                                <a:gd name="T33" fmla="*/ T32 w 40"/>
                                <a:gd name="T34" fmla="+- 0 1173 1173"/>
                                <a:gd name="T35" fmla="*/ 117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39"/>
                        <wpg:cNvGrpSpPr>
                          <a:grpSpLocks/>
                        </wpg:cNvGrpSpPr>
                        <wpg:grpSpPr bwMode="auto">
                          <a:xfrm>
                            <a:off x="5360" y="1173"/>
                            <a:ext cx="40" cy="40"/>
                            <a:chOff x="5360" y="1173"/>
                            <a:chExt cx="40" cy="40"/>
                          </a:xfrm>
                        </wpg:grpSpPr>
                        <wps:wsp>
                          <wps:cNvPr id="159" name="Freeform 140"/>
                          <wps:cNvSpPr>
                            <a:spLocks/>
                          </wps:cNvSpPr>
                          <wps:spPr bwMode="auto">
                            <a:xfrm>
                              <a:off x="5360" y="1173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193 1173"/>
                                <a:gd name="T3" fmla="*/ 1193 h 40"/>
                                <a:gd name="T4" fmla="+- 0 5400 5360"/>
                                <a:gd name="T5" fmla="*/ T4 w 40"/>
                                <a:gd name="T6" fmla="+- 0 1182 1173"/>
                                <a:gd name="T7" fmla="*/ 1182 h 40"/>
                                <a:gd name="T8" fmla="+- 0 5391 5360"/>
                                <a:gd name="T9" fmla="*/ T8 w 40"/>
                                <a:gd name="T10" fmla="+- 0 1173 1173"/>
                                <a:gd name="T11" fmla="*/ 1173 h 40"/>
                                <a:gd name="T12" fmla="+- 0 5380 5360"/>
                                <a:gd name="T13" fmla="*/ T12 w 40"/>
                                <a:gd name="T14" fmla="+- 0 1173 1173"/>
                                <a:gd name="T15" fmla="*/ 1173 h 40"/>
                                <a:gd name="T16" fmla="+- 0 5369 5360"/>
                                <a:gd name="T17" fmla="*/ T16 w 40"/>
                                <a:gd name="T18" fmla="+- 0 1173 1173"/>
                                <a:gd name="T19" fmla="*/ 1173 h 40"/>
                                <a:gd name="T20" fmla="+- 0 5360 5360"/>
                                <a:gd name="T21" fmla="*/ T20 w 40"/>
                                <a:gd name="T22" fmla="+- 0 1182 1173"/>
                                <a:gd name="T23" fmla="*/ 1182 h 40"/>
                                <a:gd name="T24" fmla="+- 0 5360 5360"/>
                                <a:gd name="T25" fmla="*/ T24 w 40"/>
                                <a:gd name="T26" fmla="+- 0 1193 1173"/>
                                <a:gd name="T27" fmla="*/ 1193 h 40"/>
                                <a:gd name="T28" fmla="+- 0 5360 5360"/>
                                <a:gd name="T29" fmla="*/ T28 w 40"/>
                                <a:gd name="T30" fmla="+- 0 1204 1173"/>
                                <a:gd name="T31" fmla="*/ 1204 h 40"/>
                                <a:gd name="T32" fmla="+- 0 5369 5360"/>
                                <a:gd name="T33" fmla="*/ T32 w 40"/>
                                <a:gd name="T34" fmla="+- 0 1213 1173"/>
                                <a:gd name="T35" fmla="*/ 1213 h 40"/>
                                <a:gd name="T36" fmla="+- 0 5380 5360"/>
                                <a:gd name="T37" fmla="*/ T36 w 40"/>
                                <a:gd name="T38" fmla="+- 0 1213 1173"/>
                                <a:gd name="T39" fmla="*/ 1213 h 40"/>
                                <a:gd name="T40" fmla="+- 0 5391 5360"/>
                                <a:gd name="T41" fmla="*/ T40 w 40"/>
                                <a:gd name="T42" fmla="+- 0 1213 1173"/>
                                <a:gd name="T43" fmla="*/ 1213 h 40"/>
                                <a:gd name="T44" fmla="+- 0 5400 5360"/>
                                <a:gd name="T45" fmla="*/ T44 w 40"/>
                                <a:gd name="T46" fmla="+- 0 1204 1173"/>
                                <a:gd name="T47" fmla="*/ 1204 h 40"/>
                                <a:gd name="T48" fmla="+- 0 5400 5360"/>
                                <a:gd name="T49" fmla="*/ T48 w 40"/>
                                <a:gd name="T50" fmla="+- 0 1193 1173"/>
                                <a:gd name="T51" fmla="*/ 119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B9962" id="Group 138" o:spid="_x0000_s1026" style="position:absolute;margin-left:267.65pt;margin-top:58.3pt;width:2.7pt;height:2.7pt;z-index:-34360;mso-position-horizontal-relative:page" coordorigin="5353,1166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">
                <v:group id="Group 141" o:spid="_x0000_s1027" style="position:absolute;left:5360;top:1173;width:40;height:40" coordorigin="5360,1173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KIrs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bA7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jSiK7CAAAA3AAAAA8A&#10;AAAAAAAAAAAAAAAAqgIAAGRycy9kb3ducmV2LnhtbFBLBQYAAAAABAAEAPoAAACZAwAAAAA=&#10;">
                  <v:shape id="Freeform 142" o:spid="_x0000_s1028" style="position:absolute;left:5360;top:1173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55GsMA&#10;AADcAAAADwAAAGRycy9kb3ducmV2LnhtbERPS2sCMRC+F/wPYQRvNWvxUVajiEWoxYtaWryNm3Gz&#10;uJksm9Rd/70pCN7m43vObNHaUlyp9oVjBYN+AoI4c7rgXMH3Yf36DsIHZI2lY1JwIw+Leedlhql2&#10;De/oug+5iCHsU1RgQqhSKX1myKLvu4o4cmdXWwwR1rnUNTYx3JbyLUnG0mLBscFgRStD2WX/ZxU0&#10;vz9nv71tPi5md8qPBx5+bc1QqV63XU5BBGrDU/xwf+o4fzSB/2fiBX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U55GsMAAADcAAAADwAAAAAAAAAAAAAAAACYAgAAZHJzL2Rv&#10;d25yZXYueG1sUEsFBgAAAAAEAAQA9QAAAIgDAAAAAA==&#10;" path="m31,l9,,,9,,31r9,9l31,40r9,-9l40,9,31,xe" fillcolor="black" stroked="f">
                    <v:path arrowok="t" o:connecttype="custom" o:connectlocs="31,1173;9,1173;0,1182;0,1204;9,1213;31,1213;40,1204;40,1182;31,1173" o:connectangles="0,0,0,0,0,0,0,0,0"/>
                  </v:shape>
                </v:group>
                <v:group id="Group 139" o:spid="_x0000_s1029" style="position:absolute;left:5360;top:1173;width:40;height:40" coordorigin="5360,1173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G5R8YAAADc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mAblHxgAAANwA&#10;AAAPAAAAAAAAAAAAAAAAAKoCAABkcnMvZG93bnJldi54bWxQSwUGAAAAAAQABAD6AAAAnQMAAAAA&#10;">
                  <v:shape id="Freeform 140" o:spid="_x0000_s1030" style="position:absolute;left:5360;top:1173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iNX8MA&#10;AADcAAAADwAAAGRycy9kb3ducmV2LnhtbERPTWsCMRC9F/wPYQRvNVuh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liNX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3;40,1182;31,1173;20,1173;9,1173;0,1182;0,1193;0,1204;9,1213;20,1213;31,1213;40,1204;40,1193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44" behindDoc="1" locked="0" layoutInCell="1" allowOverlap="1" wp14:anchorId="080B75EE" wp14:editId="3AB7D6D8">
                <wp:simplePos x="0" y="0"/>
                <wp:positionH relativeFrom="page">
                  <wp:posOffset>3399155</wp:posOffset>
                </wp:positionH>
                <wp:positionV relativeFrom="paragraph">
                  <wp:posOffset>913765</wp:posOffset>
                </wp:positionV>
                <wp:extent cx="34290" cy="34290"/>
                <wp:effectExtent l="8255" t="8890" r="5080" b="4445"/>
                <wp:wrapNone/>
                <wp:docPr id="150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439"/>
                          <a:chExt cx="54" cy="54"/>
                        </a:xfrm>
                      </wpg:grpSpPr>
                      <wpg:grpSp>
                        <wpg:cNvPr id="151" name="Group 136"/>
                        <wpg:cNvGrpSpPr>
                          <a:grpSpLocks/>
                        </wpg:cNvGrpSpPr>
                        <wpg:grpSpPr bwMode="auto">
                          <a:xfrm>
                            <a:off x="5360" y="1446"/>
                            <a:ext cx="40" cy="40"/>
                            <a:chOff x="5360" y="1446"/>
                            <a:chExt cx="40" cy="40"/>
                          </a:xfrm>
                        </wpg:grpSpPr>
                        <wps:wsp>
                          <wps:cNvPr id="152" name="Freeform 137"/>
                          <wps:cNvSpPr>
                            <a:spLocks/>
                          </wps:cNvSpPr>
                          <wps:spPr bwMode="auto">
                            <a:xfrm>
                              <a:off x="5360" y="1446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446 1446"/>
                                <a:gd name="T3" fmla="*/ 1446 h 40"/>
                                <a:gd name="T4" fmla="+- 0 5369 5360"/>
                                <a:gd name="T5" fmla="*/ T4 w 40"/>
                                <a:gd name="T6" fmla="+- 0 1446 1446"/>
                                <a:gd name="T7" fmla="*/ 1446 h 40"/>
                                <a:gd name="T8" fmla="+- 0 5360 5360"/>
                                <a:gd name="T9" fmla="*/ T8 w 40"/>
                                <a:gd name="T10" fmla="+- 0 1455 1446"/>
                                <a:gd name="T11" fmla="*/ 1455 h 40"/>
                                <a:gd name="T12" fmla="+- 0 5360 5360"/>
                                <a:gd name="T13" fmla="*/ T12 w 40"/>
                                <a:gd name="T14" fmla="+- 0 1477 1446"/>
                                <a:gd name="T15" fmla="*/ 1477 h 40"/>
                                <a:gd name="T16" fmla="+- 0 5369 5360"/>
                                <a:gd name="T17" fmla="*/ T16 w 40"/>
                                <a:gd name="T18" fmla="+- 0 1486 1446"/>
                                <a:gd name="T19" fmla="*/ 1486 h 40"/>
                                <a:gd name="T20" fmla="+- 0 5391 5360"/>
                                <a:gd name="T21" fmla="*/ T20 w 40"/>
                                <a:gd name="T22" fmla="+- 0 1486 1446"/>
                                <a:gd name="T23" fmla="*/ 1486 h 40"/>
                                <a:gd name="T24" fmla="+- 0 5400 5360"/>
                                <a:gd name="T25" fmla="*/ T24 w 40"/>
                                <a:gd name="T26" fmla="+- 0 1477 1446"/>
                                <a:gd name="T27" fmla="*/ 1477 h 40"/>
                                <a:gd name="T28" fmla="+- 0 5400 5360"/>
                                <a:gd name="T29" fmla="*/ T28 w 40"/>
                                <a:gd name="T30" fmla="+- 0 1455 1446"/>
                                <a:gd name="T31" fmla="*/ 1455 h 40"/>
                                <a:gd name="T32" fmla="+- 0 5391 5360"/>
                                <a:gd name="T33" fmla="*/ T32 w 40"/>
                                <a:gd name="T34" fmla="+- 0 1446 1446"/>
                                <a:gd name="T35" fmla="*/ 1446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34"/>
                        <wpg:cNvGrpSpPr>
                          <a:grpSpLocks/>
                        </wpg:cNvGrpSpPr>
                        <wpg:grpSpPr bwMode="auto">
                          <a:xfrm>
                            <a:off x="5360" y="1446"/>
                            <a:ext cx="40" cy="40"/>
                            <a:chOff x="5360" y="1446"/>
                            <a:chExt cx="40" cy="40"/>
                          </a:xfrm>
                        </wpg:grpSpPr>
                        <wps:wsp>
                          <wps:cNvPr id="154" name="Freeform 135"/>
                          <wps:cNvSpPr>
                            <a:spLocks/>
                          </wps:cNvSpPr>
                          <wps:spPr bwMode="auto">
                            <a:xfrm>
                              <a:off x="5360" y="1446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466 1446"/>
                                <a:gd name="T3" fmla="*/ 1466 h 40"/>
                                <a:gd name="T4" fmla="+- 0 5400 5360"/>
                                <a:gd name="T5" fmla="*/ T4 w 40"/>
                                <a:gd name="T6" fmla="+- 0 1455 1446"/>
                                <a:gd name="T7" fmla="*/ 1455 h 40"/>
                                <a:gd name="T8" fmla="+- 0 5391 5360"/>
                                <a:gd name="T9" fmla="*/ T8 w 40"/>
                                <a:gd name="T10" fmla="+- 0 1446 1446"/>
                                <a:gd name="T11" fmla="*/ 1446 h 40"/>
                                <a:gd name="T12" fmla="+- 0 5380 5360"/>
                                <a:gd name="T13" fmla="*/ T12 w 40"/>
                                <a:gd name="T14" fmla="+- 0 1446 1446"/>
                                <a:gd name="T15" fmla="*/ 1446 h 40"/>
                                <a:gd name="T16" fmla="+- 0 5369 5360"/>
                                <a:gd name="T17" fmla="*/ T16 w 40"/>
                                <a:gd name="T18" fmla="+- 0 1446 1446"/>
                                <a:gd name="T19" fmla="*/ 1446 h 40"/>
                                <a:gd name="T20" fmla="+- 0 5360 5360"/>
                                <a:gd name="T21" fmla="*/ T20 w 40"/>
                                <a:gd name="T22" fmla="+- 0 1455 1446"/>
                                <a:gd name="T23" fmla="*/ 1455 h 40"/>
                                <a:gd name="T24" fmla="+- 0 5360 5360"/>
                                <a:gd name="T25" fmla="*/ T24 w 40"/>
                                <a:gd name="T26" fmla="+- 0 1466 1446"/>
                                <a:gd name="T27" fmla="*/ 1466 h 40"/>
                                <a:gd name="T28" fmla="+- 0 5360 5360"/>
                                <a:gd name="T29" fmla="*/ T28 w 40"/>
                                <a:gd name="T30" fmla="+- 0 1477 1446"/>
                                <a:gd name="T31" fmla="*/ 1477 h 40"/>
                                <a:gd name="T32" fmla="+- 0 5369 5360"/>
                                <a:gd name="T33" fmla="*/ T32 w 40"/>
                                <a:gd name="T34" fmla="+- 0 1486 1446"/>
                                <a:gd name="T35" fmla="*/ 1486 h 40"/>
                                <a:gd name="T36" fmla="+- 0 5380 5360"/>
                                <a:gd name="T37" fmla="*/ T36 w 40"/>
                                <a:gd name="T38" fmla="+- 0 1486 1446"/>
                                <a:gd name="T39" fmla="*/ 1486 h 40"/>
                                <a:gd name="T40" fmla="+- 0 5391 5360"/>
                                <a:gd name="T41" fmla="*/ T40 w 40"/>
                                <a:gd name="T42" fmla="+- 0 1486 1446"/>
                                <a:gd name="T43" fmla="*/ 1486 h 40"/>
                                <a:gd name="T44" fmla="+- 0 5400 5360"/>
                                <a:gd name="T45" fmla="*/ T44 w 40"/>
                                <a:gd name="T46" fmla="+- 0 1477 1446"/>
                                <a:gd name="T47" fmla="*/ 1477 h 40"/>
                                <a:gd name="T48" fmla="+- 0 5400 5360"/>
                                <a:gd name="T49" fmla="*/ T48 w 40"/>
                                <a:gd name="T50" fmla="+- 0 1466 1446"/>
                                <a:gd name="T51" fmla="*/ 1466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9D2275" id="Group 133" o:spid="_x0000_s1026" style="position:absolute;margin-left:267.65pt;margin-top:71.95pt;width:2.7pt;height:2.7pt;z-index:-34336;mso-position-horizontal-relative:page" coordorigin="5353,1439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">
                <v:group id="Group 136" o:spid="_x0000_s1027" style="position:absolute;left:5360;top:1446;width:40;height:40" coordorigin="5360,1446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37" o:spid="_x0000_s1028" style="position:absolute;left:5360;top:1446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nagsQA&#10;AADcAAAADwAAAGRycy9kb3ducmV2LnhtbERPTWvCQBC9C/0PyxR6003FSkldQ6kItXjRlJbeptkx&#10;G5KdDdnVxH/vCoK3ebzPWWSDbcSJOl85VvA8SUAQF05XXCr4ztfjVxA+IGtsHJOCM3nIlg+jBaba&#10;9byj0z6UIoawT1GBCaFNpfSFIYt+4lriyB1cZzFE2JVSd9jHcNvIaZLMpcWKY4PBlj4MFfX+aBX0&#10;vz8Hvz1vVrXZ/Zd/Oc++tmam1NPj8P4GItAQ7uKb+1PH+S9TuD4TL5D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52oLEAAAA3AAAAA8AAAAAAAAAAAAAAAAAmAIAAGRycy9k&#10;b3ducmV2LnhtbFBLBQYAAAAABAAEAPUAAACJAwAAAAA=&#10;" path="m31,l9,,,9,,31r9,9l31,40r9,-9l40,9,31,xe" fillcolor="black" stroked="f">
                    <v:path arrowok="t" o:connecttype="custom" o:connectlocs="31,1446;9,1446;0,1455;0,1477;9,1486;31,1486;40,1477;40,1455;31,1446" o:connectangles="0,0,0,0,0,0,0,0,0"/>
                  </v:shape>
                </v:group>
                <v:group id="Group 134" o:spid="_x0000_s1029" style="position:absolute;left:5360;top:1446;width:40;height:40" coordorigin="5360,1446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<v:shape id="Freeform 135" o:spid="_x0000_s1030" style="position:absolute;left:5360;top:1446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kiwcMA&#10;AADcAAAADwAAAGRycy9kb3ducmV2LnhtbERPTWsCMRC9F/wPYQRvNVupIlujSKFYL0rXgu1tuplu&#10;lm4myyau8d8boeBtHu9zFqtoG9FT52vHCp7GGQji0umaKwWfh7fHOQgfkDU2jknBhTysloOHBeba&#10;nfmD+iJUIoWwz1GBCaHNpfSlIYt+7FrixP26zmJIsKuk7vCcwm0jJ1k2kxZrTg0GW3o1VP4VJ6tg&#10;ty72x92mN9nMuviz/fqOx9NWqdEwrl9ABIrhLv53v+s0f/oMt2fSBX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Fkiwc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6;40,1455;31,1446;20,1446;9,1446;0,1455;0,1466;0,1477;9,1486;20,1486;31,1486;40,1477;40,1466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68" behindDoc="1" locked="0" layoutInCell="1" allowOverlap="1" wp14:anchorId="39B9FCD4" wp14:editId="2F251B1F">
                <wp:simplePos x="0" y="0"/>
                <wp:positionH relativeFrom="page">
                  <wp:posOffset>3399155</wp:posOffset>
                </wp:positionH>
                <wp:positionV relativeFrom="paragraph">
                  <wp:posOffset>1224280</wp:posOffset>
                </wp:positionV>
                <wp:extent cx="34290" cy="34290"/>
                <wp:effectExtent l="8255" t="5080" r="5080" b="8255"/>
                <wp:wrapNone/>
                <wp:docPr id="145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928"/>
                          <a:chExt cx="54" cy="54"/>
                        </a:xfrm>
                      </wpg:grpSpPr>
                      <wpg:grpSp>
                        <wpg:cNvPr id="146" name="Group 131"/>
                        <wpg:cNvGrpSpPr>
                          <a:grpSpLocks/>
                        </wpg:cNvGrpSpPr>
                        <wpg:grpSpPr bwMode="auto">
                          <a:xfrm>
                            <a:off x="5360" y="1935"/>
                            <a:ext cx="40" cy="40"/>
                            <a:chOff x="5360" y="1935"/>
                            <a:chExt cx="40" cy="40"/>
                          </a:xfrm>
                        </wpg:grpSpPr>
                        <wps:wsp>
                          <wps:cNvPr id="147" name="Freeform 132"/>
                          <wps:cNvSpPr>
                            <a:spLocks/>
                          </wps:cNvSpPr>
                          <wps:spPr bwMode="auto">
                            <a:xfrm>
                              <a:off x="5360" y="1935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935 1935"/>
                                <a:gd name="T3" fmla="*/ 1935 h 40"/>
                                <a:gd name="T4" fmla="+- 0 5369 5360"/>
                                <a:gd name="T5" fmla="*/ T4 w 40"/>
                                <a:gd name="T6" fmla="+- 0 1935 1935"/>
                                <a:gd name="T7" fmla="*/ 1935 h 40"/>
                                <a:gd name="T8" fmla="+- 0 5360 5360"/>
                                <a:gd name="T9" fmla="*/ T8 w 40"/>
                                <a:gd name="T10" fmla="+- 0 1944 1935"/>
                                <a:gd name="T11" fmla="*/ 1944 h 40"/>
                                <a:gd name="T12" fmla="+- 0 5360 5360"/>
                                <a:gd name="T13" fmla="*/ T12 w 40"/>
                                <a:gd name="T14" fmla="+- 0 1966 1935"/>
                                <a:gd name="T15" fmla="*/ 1966 h 40"/>
                                <a:gd name="T16" fmla="+- 0 5369 5360"/>
                                <a:gd name="T17" fmla="*/ T16 w 40"/>
                                <a:gd name="T18" fmla="+- 0 1975 1935"/>
                                <a:gd name="T19" fmla="*/ 1975 h 40"/>
                                <a:gd name="T20" fmla="+- 0 5391 5360"/>
                                <a:gd name="T21" fmla="*/ T20 w 40"/>
                                <a:gd name="T22" fmla="+- 0 1975 1935"/>
                                <a:gd name="T23" fmla="*/ 1975 h 40"/>
                                <a:gd name="T24" fmla="+- 0 5400 5360"/>
                                <a:gd name="T25" fmla="*/ T24 w 40"/>
                                <a:gd name="T26" fmla="+- 0 1966 1935"/>
                                <a:gd name="T27" fmla="*/ 1966 h 40"/>
                                <a:gd name="T28" fmla="+- 0 5400 5360"/>
                                <a:gd name="T29" fmla="*/ T28 w 40"/>
                                <a:gd name="T30" fmla="+- 0 1944 1935"/>
                                <a:gd name="T31" fmla="*/ 1944 h 40"/>
                                <a:gd name="T32" fmla="+- 0 5391 5360"/>
                                <a:gd name="T33" fmla="*/ T32 w 40"/>
                                <a:gd name="T34" fmla="+- 0 1935 1935"/>
                                <a:gd name="T35" fmla="*/ 193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29"/>
                        <wpg:cNvGrpSpPr>
                          <a:grpSpLocks/>
                        </wpg:cNvGrpSpPr>
                        <wpg:grpSpPr bwMode="auto">
                          <a:xfrm>
                            <a:off x="5360" y="1935"/>
                            <a:ext cx="40" cy="40"/>
                            <a:chOff x="5360" y="1935"/>
                            <a:chExt cx="40" cy="40"/>
                          </a:xfrm>
                        </wpg:grpSpPr>
                        <wps:wsp>
                          <wps:cNvPr id="149" name="Freeform 130"/>
                          <wps:cNvSpPr>
                            <a:spLocks/>
                          </wps:cNvSpPr>
                          <wps:spPr bwMode="auto">
                            <a:xfrm>
                              <a:off x="5360" y="1935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955 1935"/>
                                <a:gd name="T3" fmla="*/ 1955 h 40"/>
                                <a:gd name="T4" fmla="+- 0 5400 5360"/>
                                <a:gd name="T5" fmla="*/ T4 w 40"/>
                                <a:gd name="T6" fmla="+- 0 1944 1935"/>
                                <a:gd name="T7" fmla="*/ 1944 h 40"/>
                                <a:gd name="T8" fmla="+- 0 5391 5360"/>
                                <a:gd name="T9" fmla="*/ T8 w 40"/>
                                <a:gd name="T10" fmla="+- 0 1935 1935"/>
                                <a:gd name="T11" fmla="*/ 1935 h 40"/>
                                <a:gd name="T12" fmla="+- 0 5380 5360"/>
                                <a:gd name="T13" fmla="*/ T12 w 40"/>
                                <a:gd name="T14" fmla="+- 0 1935 1935"/>
                                <a:gd name="T15" fmla="*/ 1935 h 40"/>
                                <a:gd name="T16" fmla="+- 0 5369 5360"/>
                                <a:gd name="T17" fmla="*/ T16 w 40"/>
                                <a:gd name="T18" fmla="+- 0 1935 1935"/>
                                <a:gd name="T19" fmla="*/ 1935 h 40"/>
                                <a:gd name="T20" fmla="+- 0 5360 5360"/>
                                <a:gd name="T21" fmla="*/ T20 w 40"/>
                                <a:gd name="T22" fmla="+- 0 1944 1935"/>
                                <a:gd name="T23" fmla="*/ 1944 h 40"/>
                                <a:gd name="T24" fmla="+- 0 5360 5360"/>
                                <a:gd name="T25" fmla="*/ T24 w 40"/>
                                <a:gd name="T26" fmla="+- 0 1955 1935"/>
                                <a:gd name="T27" fmla="*/ 1955 h 40"/>
                                <a:gd name="T28" fmla="+- 0 5360 5360"/>
                                <a:gd name="T29" fmla="*/ T28 w 40"/>
                                <a:gd name="T30" fmla="+- 0 1966 1935"/>
                                <a:gd name="T31" fmla="*/ 1966 h 40"/>
                                <a:gd name="T32" fmla="+- 0 5369 5360"/>
                                <a:gd name="T33" fmla="*/ T32 w 40"/>
                                <a:gd name="T34" fmla="+- 0 1975 1935"/>
                                <a:gd name="T35" fmla="*/ 1975 h 40"/>
                                <a:gd name="T36" fmla="+- 0 5380 5360"/>
                                <a:gd name="T37" fmla="*/ T36 w 40"/>
                                <a:gd name="T38" fmla="+- 0 1975 1935"/>
                                <a:gd name="T39" fmla="*/ 1975 h 40"/>
                                <a:gd name="T40" fmla="+- 0 5391 5360"/>
                                <a:gd name="T41" fmla="*/ T40 w 40"/>
                                <a:gd name="T42" fmla="+- 0 1975 1935"/>
                                <a:gd name="T43" fmla="*/ 1975 h 40"/>
                                <a:gd name="T44" fmla="+- 0 5400 5360"/>
                                <a:gd name="T45" fmla="*/ T44 w 40"/>
                                <a:gd name="T46" fmla="+- 0 1966 1935"/>
                                <a:gd name="T47" fmla="*/ 1966 h 40"/>
                                <a:gd name="T48" fmla="+- 0 5400 5360"/>
                                <a:gd name="T49" fmla="*/ T48 w 40"/>
                                <a:gd name="T50" fmla="+- 0 1955 1935"/>
                                <a:gd name="T51" fmla="*/ 195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6E54CF" id="Group 128" o:spid="_x0000_s1026" style="position:absolute;margin-left:267.65pt;margin-top:96.4pt;width:2.7pt;height:2.7pt;z-index:-34312;mso-position-horizontal-relative:page" coordorigin="5353,1928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">
                <v:group id="Group 131" o:spid="_x0000_s1027" style="position:absolute;left:5360;top:1935;width:40;height:40" coordorigin="5360,193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<v:shape id="Freeform 132" o:spid="_x0000_s1028" style="position:absolute;left:5360;top:193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fvx8MA&#10;AADcAAAADwAAAGRycy9kb3ducmV2LnhtbERPS2vCQBC+F/wPywi91Y0l2BJdRZRCFS8+ULyN2TEb&#10;zM6G7Griv+8WCr3Nx/ecyayzlXhQ40vHCoaDBARx7nTJhYLD/uvtE4QPyBorx6TgSR5m097LBDPt&#10;Wt7SYxcKEUPYZ6jAhFBnUvrckEU/cDVx5K6usRgibAqpG2xjuK3ke5KMpMWSY4PBmhaG8tvubhW0&#10;p+PVb56r5c1sL8V5z+l6Y1KlXvvdfAwiUBf+xX/ubx3npx/w+0y8QE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Jfvx8MAAADcAAAADwAAAAAAAAAAAAAAAACYAgAAZHJzL2Rv&#10;d25yZXYueG1sUEsFBgAAAAAEAAQA9QAAAIgDAAAAAA==&#10;" path="m31,l9,,,9,,31r9,9l31,40r9,-9l40,9,31,xe" fillcolor="black" stroked="f">
                    <v:path arrowok="t" o:connecttype="custom" o:connectlocs="31,1935;9,1935;0,1944;0,1966;9,1975;31,1975;40,1966;40,1944;31,1935" o:connectangles="0,0,0,0,0,0,0,0,0"/>
                  </v:shape>
                </v:group>
                <v:group id="Group 129" o:spid="_x0000_s1029" style="position:absolute;left:5360;top:1935;width:40;height:40" coordorigin="5360,193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<v:shape id="Freeform 130" o:spid="_x0000_s1030" style="position:absolute;left:5360;top:193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EbgsMA&#10;AADcAAAADwAAAGRycy9kb3ducmV2LnhtbERPTWsCMRC9F/wPYQRvNVsp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4EbgsMAAADcAAAADwAAAAAAAAAAAAAAAACYAgAAZHJzL2Rv&#10;d25yZXYueG1sUEsFBgAAAAAEAAQA9QAAAIgDAAAAAA==&#10;" path="m40,20l40,9,31,,20,,9,,,9,,20,,31r9,9l20,40r11,l40,31r,-11e" filled="f" strokeweight=".7pt">
                    <v:path arrowok="t" o:connecttype="custom" o:connectlocs="40,1955;40,1944;31,1935;20,1935;9,1935;0,1944;0,1955;0,1966;9,1975;20,1975;31,1975;40,1966;40,195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92" behindDoc="1" locked="0" layoutInCell="1" allowOverlap="1" wp14:anchorId="3D8E4064" wp14:editId="154904C9">
                <wp:simplePos x="0" y="0"/>
                <wp:positionH relativeFrom="page">
                  <wp:posOffset>6610985</wp:posOffset>
                </wp:positionH>
                <wp:positionV relativeFrom="paragraph">
                  <wp:posOffset>739140</wp:posOffset>
                </wp:positionV>
                <wp:extent cx="34290" cy="34290"/>
                <wp:effectExtent l="635" t="5715" r="3175" b="7620"/>
                <wp:wrapNone/>
                <wp:docPr id="140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10411" y="1164"/>
                          <a:chExt cx="54" cy="54"/>
                        </a:xfrm>
                      </wpg:grpSpPr>
                      <wpg:grpSp>
                        <wpg:cNvPr id="141" name="Group 126"/>
                        <wpg:cNvGrpSpPr>
                          <a:grpSpLocks/>
                        </wpg:cNvGrpSpPr>
                        <wpg:grpSpPr bwMode="auto">
                          <a:xfrm>
                            <a:off x="10418" y="1171"/>
                            <a:ext cx="40" cy="40"/>
                            <a:chOff x="10418" y="1171"/>
                            <a:chExt cx="40" cy="40"/>
                          </a:xfrm>
                        </wpg:grpSpPr>
                        <wps:wsp>
                          <wps:cNvPr id="142" name="Freeform 127"/>
                          <wps:cNvSpPr>
                            <a:spLocks/>
                          </wps:cNvSpPr>
                          <wps:spPr bwMode="auto">
                            <a:xfrm>
                              <a:off x="10418" y="1171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49 10418"/>
                                <a:gd name="T1" fmla="*/ T0 w 40"/>
                                <a:gd name="T2" fmla="+- 0 1171 1171"/>
                                <a:gd name="T3" fmla="*/ 1171 h 40"/>
                                <a:gd name="T4" fmla="+- 0 10427 10418"/>
                                <a:gd name="T5" fmla="*/ T4 w 40"/>
                                <a:gd name="T6" fmla="+- 0 1171 1171"/>
                                <a:gd name="T7" fmla="*/ 1171 h 40"/>
                                <a:gd name="T8" fmla="+- 0 10418 10418"/>
                                <a:gd name="T9" fmla="*/ T8 w 40"/>
                                <a:gd name="T10" fmla="+- 0 1180 1171"/>
                                <a:gd name="T11" fmla="*/ 1180 h 40"/>
                                <a:gd name="T12" fmla="+- 0 10418 10418"/>
                                <a:gd name="T13" fmla="*/ T12 w 40"/>
                                <a:gd name="T14" fmla="+- 0 1202 1171"/>
                                <a:gd name="T15" fmla="*/ 1202 h 40"/>
                                <a:gd name="T16" fmla="+- 0 10427 10418"/>
                                <a:gd name="T17" fmla="*/ T16 w 40"/>
                                <a:gd name="T18" fmla="+- 0 1211 1171"/>
                                <a:gd name="T19" fmla="*/ 1211 h 40"/>
                                <a:gd name="T20" fmla="+- 0 10449 10418"/>
                                <a:gd name="T21" fmla="*/ T20 w 40"/>
                                <a:gd name="T22" fmla="+- 0 1211 1171"/>
                                <a:gd name="T23" fmla="*/ 1211 h 40"/>
                                <a:gd name="T24" fmla="+- 0 10458 10418"/>
                                <a:gd name="T25" fmla="*/ T24 w 40"/>
                                <a:gd name="T26" fmla="+- 0 1202 1171"/>
                                <a:gd name="T27" fmla="*/ 1202 h 40"/>
                                <a:gd name="T28" fmla="+- 0 10458 10418"/>
                                <a:gd name="T29" fmla="*/ T28 w 40"/>
                                <a:gd name="T30" fmla="+- 0 1180 1171"/>
                                <a:gd name="T31" fmla="*/ 1180 h 40"/>
                                <a:gd name="T32" fmla="+- 0 10449 10418"/>
                                <a:gd name="T33" fmla="*/ T32 w 40"/>
                                <a:gd name="T34" fmla="+- 0 1171 1171"/>
                                <a:gd name="T35" fmla="*/ 117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24"/>
                        <wpg:cNvGrpSpPr>
                          <a:grpSpLocks/>
                        </wpg:cNvGrpSpPr>
                        <wpg:grpSpPr bwMode="auto">
                          <a:xfrm>
                            <a:off x="10418" y="1171"/>
                            <a:ext cx="40" cy="40"/>
                            <a:chOff x="10418" y="1171"/>
                            <a:chExt cx="40" cy="40"/>
                          </a:xfrm>
                        </wpg:grpSpPr>
                        <wps:wsp>
                          <wps:cNvPr id="144" name="Freeform 125"/>
                          <wps:cNvSpPr>
                            <a:spLocks/>
                          </wps:cNvSpPr>
                          <wps:spPr bwMode="auto">
                            <a:xfrm>
                              <a:off x="10418" y="1171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58 10418"/>
                                <a:gd name="T1" fmla="*/ T0 w 40"/>
                                <a:gd name="T2" fmla="+- 0 1191 1171"/>
                                <a:gd name="T3" fmla="*/ 1191 h 40"/>
                                <a:gd name="T4" fmla="+- 0 10458 10418"/>
                                <a:gd name="T5" fmla="*/ T4 w 40"/>
                                <a:gd name="T6" fmla="+- 0 1180 1171"/>
                                <a:gd name="T7" fmla="*/ 1180 h 40"/>
                                <a:gd name="T8" fmla="+- 0 10449 10418"/>
                                <a:gd name="T9" fmla="*/ T8 w 40"/>
                                <a:gd name="T10" fmla="+- 0 1171 1171"/>
                                <a:gd name="T11" fmla="*/ 1171 h 40"/>
                                <a:gd name="T12" fmla="+- 0 10438 10418"/>
                                <a:gd name="T13" fmla="*/ T12 w 40"/>
                                <a:gd name="T14" fmla="+- 0 1171 1171"/>
                                <a:gd name="T15" fmla="*/ 1171 h 40"/>
                                <a:gd name="T16" fmla="+- 0 10427 10418"/>
                                <a:gd name="T17" fmla="*/ T16 w 40"/>
                                <a:gd name="T18" fmla="+- 0 1171 1171"/>
                                <a:gd name="T19" fmla="*/ 1171 h 40"/>
                                <a:gd name="T20" fmla="+- 0 10418 10418"/>
                                <a:gd name="T21" fmla="*/ T20 w 40"/>
                                <a:gd name="T22" fmla="+- 0 1180 1171"/>
                                <a:gd name="T23" fmla="*/ 1180 h 40"/>
                                <a:gd name="T24" fmla="+- 0 10418 10418"/>
                                <a:gd name="T25" fmla="*/ T24 w 40"/>
                                <a:gd name="T26" fmla="+- 0 1191 1171"/>
                                <a:gd name="T27" fmla="*/ 1191 h 40"/>
                                <a:gd name="T28" fmla="+- 0 10418 10418"/>
                                <a:gd name="T29" fmla="*/ T28 w 40"/>
                                <a:gd name="T30" fmla="+- 0 1202 1171"/>
                                <a:gd name="T31" fmla="*/ 1202 h 40"/>
                                <a:gd name="T32" fmla="+- 0 10427 10418"/>
                                <a:gd name="T33" fmla="*/ T32 w 40"/>
                                <a:gd name="T34" fmla="+- 0 1211 1171"/>
                                <a:gd name="T35" fmla="*/ 1211 h 40"/>
                                <a:gd name="T36" fmla="+- 0 10438 10418"/>
                                <a:gd name="T37" fmla="*/ T36 w 40"/>
                                <a:gd name="T38" fmla="+- 0 1211 1171"/>
                                <a:gd name="T39" fmla="*/ 1211 h 40"/>
                                <a:gd name="T40" fmla="+- 0 10449 10418"/>
                                <a:gd name="T41" fmla="*/ T40 w 40"/>
                                <a:gd name="T42" fmla="+- 0 1211 1171"/>
                                <a:gd name="T43" fmla="*/ 1211 h 40"/>
                                <a:gd name="T44" fmla="+- 0 10458 10418"/>
                                <a:gd name="T45" fmla="*/ T44 w 40"/>
                                <a:gd name="T46" fmla="+- 0 1202 1171"/>
                                <a:gd name="T47" fmla="*/ 1202 h 40"/>
                                <a:gd name="T48" fmla="+- 0 10458 10418"/>
                                <a:gd name="T49" fmla="*/ T48 w 40"/>
                                <a:gd name="T50" fmla="+- 0 1191 1171"/>
                                <a:gd name="T51" fmla="*/ 119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D1D6A8" id="Group 123" o:spid="_x0000_s1026" style="position:absolute;margin-left:520.55pt;margin-top:58.2pt;width:2.7pt;height:2.7pt;z-index:-34288;mso-position-horizontal-relative:page" coordorigin="10411,1164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">
                <v:group id="Group 126" o:spid="_x0000_s1027" style="position:absolute;left:10418;top:1171;width:40;height:40" coordorigin="10418,117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uKGB8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uKGB8QAAADcAAAA&#10;DwAAAAAAAAAAAAAAAACqAgAAZHJzL2Rvd25yZXYueG1sUEsFBgAAAAAEAAQA+gAAAJsDAAAAAA==&#10;">
                  <v:shape id="Freeform 127" o:spid="_x0000_s1028" style="position:absolute;left:10418;top:117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BMX8MA&#10;AADcAAAADwAAAGRycy9kb3ducmV2LnhtbERPS2vCQBC+C/0PyxS8mU0lFImuIi2FWrz4oMXbmB2z&#10;wexsyG5N/PeuIHibj+85s0Vva3Gh1leOFbwlKQjiwumKSwX73ddoAsIHZI21Y1JwJQ+L+ctghrl2&#10;HW/osg2liCHsc1RgQmhyKX1hyKJPXEMcuZNrLYYI21LqFrsYbms5TtN3abHi2GCwoQ9DxXn7bxV0&#10;f78nv76uPs9mcywPO85+1iZTavjaL6cgAvXhKX64v3Wcn43h/k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OBMX8MAAADcAAAADwAAAAAAAAAAAAAAAACYAgAAZHJzL2Rv&#10;d25yZXYueG1sUEsFBgAAAAAEAAQA9QAAAIgDAAAAAA==&#10;" path="m31,l9,,,9,,31r9,9l31,40r9,-9l40,9,31,xe" fillcolor="black" stroked="f">
                    <v:path arrowok="t" o:connecttype="custom" o:connectlocs="31,1171;9,1171;0,1180;0,1202;9,1211;31,1211;40,1202;40,1180;31,1171" o:connectangles="0,0,0,0,0,0,0,0,0"/>
                  </v:shape>
                </v:group>
                <v:group id="Group 124" o:spid="_x0000_s1029" style="position:absolute;left:10418;top:1171;width:40;height:40" coordorigin="10418,117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<v:shape id="Freeform 125" o:spid="_x0000_s1030" style="position:absolute;left:10418;top:117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C0HMMA&#10;AADcAAAADwAAAGRycy9kb3ducmV2LnhtbERP32vCMBB+F/Y/hBP2pqlDRDqjyGBsvjisg25vt+bW&#10;lDWX0sSa/fdGEHy7j+/nrTbRtmKg3jeOFcymGQjiyumGawWfx9fJEoQPyBpbx6Tgnzxs1g+jFeba&#10;nflAQxFqkULY56jAhNDlUvrKkEU/dR1x4n5dbzEk2NdS93hO4baVT1m2kBYbTg0GO3oxVP0VJ6tg&#10;vy0+yv3bYLKFdfFn9/Udy9NOqcdx3D6DCBTDXXxzv+s0fz6H6zPpArm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YC0HM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1;40,1180;31,1171;20,1171;9,1171;0,1180;0,1191;0,1202;9,1211;20,1211;31,1211;40,1202;40,1191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216" behindDoc="1" locked="0" layoutInCell="1" allowOverlap="1" wp14:anchorId="2D495F4C" wp14:editId="72D9BD00">
                <wp:simplePos x="0" y="0"/>
                <wp:positionH relativeFrom="page">
                  <wp:posOffset>6610985</wp:posOffset>
                </wp:positionH>
                <wp:positionV relativeFrom="paragraph">
                  <wp:posOffset>912495</wp:posOffset>
                </wp:positionV>
                <wp:extent cx="34290" cy="34290"/>
                <wp:effectExtent l="635" t="7620" r="3175" b="5715"/>
                <wp:wrapNone/>
                <wp:docPr id="135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10411" y="1437"/>
                          <a:chExt cx="54" cy="54"/>
                        </a:xfrm>
                      </wpg:grpSpPr>
                      <wpg:grpSp>
                        <wpg:cNvPr id="136" name="Group 121"/>
                        <wpg:cNvGrpSpPr>
                          <a:grpSpLocks/>
                        </wpg:cNvGrpSpPr>
                        <wpg:grpSpPr bwMode="auto">
                          <a:xfrm>
                            <a:off x="10418" y="1444"/>
                            <a:ext cx="40" cy="40"/>
                            <a:chOff x="10418" y="1444"/>
                            <a:chExt cx="40" cy="40"/>
                          </a:xfrm>
                        </wpg:grpSpPr>
                        <wps:wsp>
                          <wps:cNvPr id="137" name="Freeform 122"/>
                          <wps:cNvSpPr>
                            <a:spLocks/>
                          </wps:cNvSpPr>
                          <wps:spPr bwMode="auto">
                            <a:xfrm>
                              <a:off x="10418" y="1444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49 10418"/>
                                <a:gd name="T1" fmla="*/ T0 w 40"/>
                                <a:gd name="T2" fmla="+- 0 1444 1444"/>
                                <a:gd name="T3" fmla="*/ 1444 h 40"/>
                                <a:gd name="T4" fmla="+- 0 10427 10418"/>
                                <a:gd name="T5" fmla="*/ T4 w 40"/>
                                <a:gd name="T6" fmla="+- 0 1444 1444"/>
                                <a:gd name="T7" fmla="*/ 1444 h 40"/>
                                <a:gd name="T8" fmla="+- 0 10418 10418"/>
                                <a:gd name="T9" fmla="*/ T8 w 40"/>
                                <a:gd name="T10" fmla="+- 0 1453 1444"/>
                                <a:gd name="T11" fmla="*/ 1453 h 40"/>
                                <a:gd name="T12" fmla="+- 0 10418 10418"/>
                                <a:gd name="T13" fmla="*/ T12 w 40"/>
                                <a:gd name="T14" fmla="+- 0 1475 1444"/>
                                <a:gd name="T15" fmla="*/ 1475 h 40"/>
                                <a:gd name="T16" fmla="+- 0 10427 10418"/>
                                <a:gd name="T17" fmla="*/ T16 w 40"/>
                                <a:gd name="T18" fmla="+- 0 1484 1444"/>
                                <a:gd name="T19" fmla="*/ 1484 h 40"/>
                                <a:gd name="T20" fmla="+- 0 10449 10418"/>
                                <a:gd name="T21" fmla="*/ T20 w 40"/>
                                <a:gd name="T22" fmla="+- 0 1484 1444"/>
                                <a:gd name="T23" fmla="*/ 1484 h 40"/>
                                <a:gd name="T24" fmla="+- 0 10458 10418"/>
                                <a:gd name="T25" fmla="*/ T24 w 40"/>
                                <a:gd name="T26" fmla="+- 0 1475 1444"/>
                                <a:gd name="T27" fmla="*/ 1475 h 40"/>
                                <a:gd name="T28" fmla="+- 0 10458 10418"/>
                                <a:gd name="T29" fmla="*/ T28 w 40"/>
                                <a:gd name="T30" fmla="+- 0 1453 1444"/>
                                <a:gd name="T31" fmla="*/ 1453 h 40"/>
                                <a:gd name="T32" fmla="+- 0 10449 10418"/>
                                <a:gd name="T33" fmla="*/ T32 w 40"/>
                                <a:gd name="T34" fmla="+- 0 1444 1444"/>
                                <a:gd name="T35" fmla="*/ 144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19"/>
                        <wpg:cNvGrpSpPr>
                          <a:grpSpLocks/>
                        </wpg:cNvGrpSpPr>
                        <wpg:grpSpPr bwMode="auto">
                          <a:xfrm>
                            <a:off x="10418" y="1444"/>
                            <a:ext cx="40" cy="40"/>
                            <a:chOff x="10418" y="1444"/>
                            <a:chExt cx="40" cy="40"/>
                          </a:xfrm>
                        </wpg:grpSpPr>
                        <wps:wsp>
                          <wps:cNvPr id="139" name="Freeform 120"/>
                          <wps:cNvSpPr>
                            <a:spLocks/>
                          </wps:cNvSpPr>
                          <wps:spPr bwMode="auto">
                            <a:xfrm>
                              <a:off x="10418" y="1444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58 10418"/>
                                <a:gd name="T1" fmla="*/ T0 w 40"/>
                                <a:gd name="T2" fmla="+- 0 1464 1444"/>
                                <a:gd name="T3" fmla="*/ 1464 h 40"/>
                                <a:gd name="T4" fmla="+- 0 10458 10418"/>
                                <a:gd name="T5" fmla="*/ T4 w 40"/>
                                <a:gd name="T6" fmla="+- 0 1453 1444"/>
                                <a:gd name="T7" fmla="*/ 1453 h 40"/>
                                <a:gd name="T8" fmla="+- 0 10449 10418"/>
                                <a:gd name="T9" fmla="*/ T8 w 40"/>
                                <a:gd name="T10" fmla="+- 0 1444 1444"/>
                                <a:gd name="T11" fmla="*/ 1444 h 40"/>
                                <a:gd name="T12" fmla="+- 0 10438 10418"/>
                                <a:gd name="T13" fmla="*/ T12 w 40"/>
                                <a:gd name="T14" fmla="+- 0 1444 1444"/>
                                <a:gd name="T15" fmla="*/ 1444 h 40"/>
                                <a:gd name="T16" fmla="+- 0 10427 10418"/>
                                <a:gd name="T17" fmla="*/ T16 w 40"/>
                                <a:gd name="T18" fmla="+- 0 1444 1444"/>
                                <a:gd name="T19" fmla="*/ 1444 h 40"/>
                                <a:gd name="T20" fmla="+- 0 10418 10418"/>
                                <a:gd name="T21" fmla="*/ T20 w 40"/>
                                <a:gd name="T22" fmla="+- 0 1453 1444"/>
                                <a:gd name="T23" fmla="*/ 1453 h 40"/>
                                <a:gd name="T24" fmla="+- 0 10418 10418"/>
                                <a:gd name="T25" fmla="*/ T24 w 40"/>
                                <a:gd name="T26" fmla="+- 0 1464 1444"/>
                                <a:gd name="T27" fmla="*/ 1464 h 40"/>
                                <a:gd name="T28" fmla="+- 0 10418 10418"/>
                                <a:gd name="T29" fmla="*/ T28 w 40"/>
                                <a:gd name="T30" fmla="+- 0 1475 1444"/>
                                <a:gd name="T31" fmla="*/ 1475 h 40"/>
                                <a:gd name="T32" fmla="+- 0 10427 10418"/>
                                <a:gd name="T33" fmla="*/ T32 w 40"/>
                                <a:gd name="T34" fmla="+- 0 1484 1444"/>
                                <a:gd name="T35" fmla="*/ 1484 h 40"/>
                                <a:gd name="T36" fmla="+- 0 10438 10418"/>
                                <a:gd name="T37" fmla="*/ T36 w 40"/>
                                <a:gd name="T38" fmla="+- 0 1484 1444"/>
                                <a:gd name="T39" fmla="*/ 1484 h 40"/>
                                <a:gd name="T40" fmla="+- 0 10449 10418"/>
                                <a:gd name="T41" fmla="*/ T40 w 40"/>
                                <a:gd name="T42" fmla="+- 0 1484 1444"/>
                                <a:gd name="T43" fmla="*/ 1484 h 40"/>
                                <a:gd name="T44" fmla="+- 0 10458 10418"/>
                                <a:gd name="T45" fmla="*/ T44 w 40"/>
                                <a:gd name="T46" fmla="+- 0 1475 1444"/>
                                <a:gd name="T47" fmla="*/ 1475 h 40"/>
                                <a:gd name="T48" fmla="+- 0 10458 10418"/>
                                <a:gd name="T49" fmla="*/ T48 w 40"/>
                                <a:gd name="T50" fmla="+- 0 1464 1444"/>
                                <a:gd name="T51" fmla="*/ 146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45B26F" id="Group 118" o:spid="_x0000_s1026" style="position:absolute;margin-left:520.55pt;margin-top:71.85pt;width:2.7pt;height:2.7pt;z-index:-34264;mso-position-horizontal-relative:page" coordorigin="10411,1437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">
                <v:group id="Group 121" o:spid="_x0000_s1027" style="position:absolute;left:10418;top:1444;width:40;height:40" coordorigin="10418,144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122" o:spid="_x0000_s1028" style="position:absolute;left:10418;top:144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GcusQA&#10;AADcAAAADwAAAGRycy9kb3ducmV2LnhtbERPS2vCQBC+F/oflin0Vjc+aEvqKqIIKl6ipaW3MTtm&#10;Q7KzIbs18d93BaG3+fieM533thYXan3pWMFwkIAgzp0uuVDweVy/vIPwAVlj7ZgUXMnDfPb4MMVU&#10;u44zuhxCIWII+xQVmBCaVEqfG7LoB64hjtzZtRZDhG0hdYtdDLe1HCXJq7RYcmww2NDSUF4dfq2C&#10;7vvr7PfX7aoy2an4OfJktzcTpZ6f+sUHiEB9+Bff3Rsd54/f4PZMvEDO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RnLrEAAAA3AAAAA8AAAAAAAAAAAAAAAAAmAIAAGRycy9k&#10;b3ducmV2LnhtbFBLBQYAAAAABAAEAPUAAACJAwAAAAA=&#10;" path="m31,l9,,,9,,31r9,9l31,40r9,-9l40,9,31,xe" fillcolor="black" stroked="f">
                    <v:path arrowok="t" o:connecttype="custom" o:connectlocs="31,1444;9,1444;0,1453;0,1475;9,1484;31,1484;40,1475;40,1453;31,1444" o:connectangles="0,0,0,0,0,0,0,0,0"/>
                  </v:shape>
                </v:group>
                <v:group id="Group 119" o:spid="_x0000_s1029" style="position:absolute;left:10418;top:1444;width:40;height:40" coordorigin="10418,144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95c58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veXOfFAAAA3AAA&#10;AA8AAAAAAAAAAAAAAAAAqgIAAGRycy9kb3ducmV2LnhtbFBLBQYAAAAABAAEAPoAAACcAwAAAAA=&#10;">
                  <v:shape id="Freeform 120" o:spid="_x0000_s1030" style="position:absolute;left:10418;top:144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do/8MA&#10;AADcAAAADwAAAGRycy9kb3ducmV2LnhtbERPTWsCMRC9F/wPYQRvNVsL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4do/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4;40,1453;31,1444;20,1444;9,1444;0,1453;0,1464;0,1475;9,1484;20,1484;31,1484;40,1475;40,1464" o:connectangles="0,0,0,0,0,0,0,0,0,0,0,0,0"/>
                  </v:shape>
                </v:group>
                <w10:wrap anchorx="page"/>
              </v:group>
            </w:pict>
          </mc:Fallback>
        </mc:AlternateContent>
      </w:r>
      <w:r w:rsidR="00DA5D43">
        <w:rPr>
          <w:rFonts w:ascii="Garamond"/>
          <w:b/>
          <w:color w:val="0066CC"/>
          <w:sz w:val="28"/>
        </w:rPr>
        <w:t>Excluded</w:t>
      </w:r>
      <w:r w:rsidR="00DA5D43">
        <w:rPr>
          <w:rFonts w:ascii="Garamond"/>
          <w:b/>
          <w:color w:val="0066CC"/>
          <w:spacing w:val="-10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Services</w:t>
      </w:r>
      <w:r w:rsidR="00DA5D43">
        <w:rPr>
          <w:rFonts w:ascii="Garamond"/>
          <w:b/>
          <w:color w:val="0066CC"/>
          <w:spacing w:val="-9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&amp;</w:t>
      </w:r>
      <w:r w:rsidR="00DA5D43">
        <w:rPr>
          <w:rFonts w:ascii="Garamond"/>
          <w:b/>
          <w:color w:val="0066CC"/>
          <w:spacing w:val="-10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Other</w:t>
      </w:r>
      <w:r w:rsidR="00DA5D43">
        <w:rPr>
          <w:rFonts w:ascii="Garamond"/>
          <w:b/>
          <w:color w:val="0066CC"/>
          <w:spacing w:val="-9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Covered</w:t>
      </w:r>
      <w:r w:rsidR="00DA5D43">
        <w:rPr>
          <w:rFonts w:ascii="Garamond"/>
          <w:b/>
          <w:color w:val="0066CC"/>
          <w:spacing w:val="-10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Services: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93"/>
        <w:gridCol w:w="5954"/>
        <w:gridCol w:w="5142"/>
      </w:tblGrid>
      <w:tr w:rsidR="005A77DC" w14:paraId="7AF1206F" w14:textId="77777777">
        <w:trPr>
          <w:trHeight w:hRule="exact" w:val="546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EFF9FF"/>
          </w:tcPr>
          <w:p w14:paraId="606AC414" w14:textId="77777777" w:rsidR="005A77DC" w:rsidRDefault="00DA5D43">
            <w:pPr>
              <w:pStyle w:val="TableParagraph"/>
              <w:tabs>
                <w:tab w:val="left" w:pos="4045"/>
              </w:tabs>
              <w:spacing w:before="103"/>
              <w:ind w:left="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OT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</w:t>
            </w:r>
            <w:r>
              <w:rPr>
                <w:rFonts w:ascii="Garamond"/>
                <w:b/>
                <w:sz w:val="24"/>
              </w:rPr>
              <w:tab/>
              <w:t>(Thi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n'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mplet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st.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eck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olicy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cumen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excluded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ervices</w:t>
            </w:r>
            <w:r>
              <w:rPr>
                <w:rFonts w:ascii="Garamond"/>
                <w:b/>
                <w:sz w:val="24"/>
              </w:rPr>
              <w:t>.)</w:t>
            </w:r>
          </w:p>
        </w:tc>
      </w:tr>
      <w:tr w:rsidR="005A77DC" w14:paraId="625EEBF1" w14:textId="77777777">
        <w:trPr>
          <w:trHeight w:hRule="exact" w:val="312"/>
        </w:trPr>
        <w:tc>
          <w:tcPr>
            <w:tcW w:w="3993" w:type="dxa"/>
            <w:tcBorders>
              <w:top w:val="single" w:sz="10" w:space="0" w:color="729EDB"/>
              <w:left w:val="single" w:sz="10" w:space="0" w:color="729EDB"/>
              <w:bottom w:val="nil"/>
              <w:right w:val="nil"/>
            </w:tcBorders>
          </w:tcPr>
          <w:p w14:paraId="0F76351E" w14:textId="77777777" w:rsidR="005A77DC" w:rsidRDefault="00DA5D43">
            <w:pPr>
              <w:pStyle w:val="TableParagraph"/>
              <w:spacing w:before="21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Acupuncture</w:t>
            </w:r>
          </w:p>
        </w:tc>
        <w:tc>
          <w:tcPr>
            <w:tcW w:w="5954" w:type="dxa"/>
            <w:tcBorders>
              <w:top w:val="single" w:sz="10" w:space="0" w:color="729EDB"/>
              <w:left w:val="nil"/>
              <w:bottom w:val="nil"/>
              <w:right w:val="nil"/>
            </w:tcBorders>
          </w:tcPr>
          <w:p w14:paraId="44E07DDD" w14:textId="77777777" w:rsidR="005A77DC" w:rsidRDefault="00DA5D43">
            <w:pPr>
              <w:pStyle w:val="TableParagraph"/>
              <w:spacing w:before="19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ong-term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5142" w:type="dxa"/>
            <w:tcBorders>
              <w:top w:val="single" w:sz="10" w:space="0" w:color="729EDB"/>
              <w:left w:val="nil"/>
              <w:bottom w:val="nil"/>
              <w:right w:val="single" w:sz="10" w:space="0" w:color="729EDB"/>
            </w:tcBorders>
          </w:tcPr>
          <w:p w14:paraId="73496970" w14:textId="77777777" w:rsidR="005A77DC" w:rsidRDefault="005A77DC">
            <w:pPr>
              <w:pStyle w:val="TableParagraph"/>
              <w:spacing w:before="19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5A77DC" w14:paraId="0701B273" w14:textId="77777777">
        <w:trPr>
          <w:trHeight w:hRule="exact" w:val="244"/>
        </w:trPr>
        <w:tc>
          <w:tcPr>
            <w:tcW w:w="3993" w:type="dxa"/>
            <w:tcBorders>
              <w:top w:val="nil"/>
              <w:left w:val="single" w:sz="10" w:space="0" w:color="729EDB"/>
              <w:bottom w:val="nil"/>
              <w:right w:val="nil"/>
            </w:tcBorders>
          </w:tcPr>
          <w:p w14:paraId="6E8E58EF" w14:textId="77777777" w:rsidR="005A77DC" w:rsidRDefault="00DA5D43">
            <w:pPr>
              <w:pStyle w:val="TableParagraph"/>
              <w:spacing w:line="244" w:lineRule="exact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smetic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rgery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65F6C79A" w14:textId="77777777" w:rsidR="005A77DC" w:rsidRDefault="00DA5D43">
            <w:pPr>
              <w:pStyle w:val="TableParagraph"/>
              <w:spacing w:line="24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n-emergency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veling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sid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</w:p>
        </w:tc>
        <w:tc>
          <w:tcPr>
            <w:tcW w:w="5142" w:type="dxa"/>
            <w:tcBorders>
              <w:top w:val="nil"/>
              <w:left w:val="nil"/>
              <w:bottom w:val="nil"/>
              <w:right w:val="single" w:sz="10" w:space="0" w:color="729EDB"/>
            </w:tcBorders>
          </w:tcPr>
          <w:p w14:paraId="475445AC" w14:textId="77777777" w:rsidR="005A77DC" w:rsidRDefault="00DA5D43">
            <w:pPr>
              <w:pStyle w:val="TableParagraph"/>
              <w:spacing w:line="244" w:lineRule="exact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Weigh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os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ogram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cep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</w:p>
        </w:tc>
      </w:tr>
      <w:tr w:rsidR="005A77DC" w14:paraId="065B1713" w14:textId="77777777">
        <w:trPr>
          <w:trHeight w:hRule="exact" w:val="273"/>
        </w:trPr>
        <w:tc>
          <w:tcPr>
            <w:tcW w:w="3993" w:type="dxa"/>
            <w:tcBorders>
              <w:top w:val="nil"/>
              <w:left w:val="single" w:sz="10" w:space="0" w:color="729EDB"/>
              <w:bottom w:val="nil"/>
              <w:right w:val="nil"/>
            </w:tcBorders>
          </w:tcPr>
          <w:p w14:paraId="6727ACE2" w14:textId="77777777" w:rsidR="005A77DC" w:rsidRDefault="00DA5D43">
            <w:pPr>
              <w:pStyle w:val="TableParagraph"/>
              <w:spacing w:before="23" w:line="250" w:lineRule="exact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n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Adul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ild)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78204266" w14:textId="77777777" w:rsidR="005A77DC" w:rsidRDefault="00DA5D43">
            <w:pPr>
              <w:pStyle w:val="TableParagraph"/>
              <w:spacing w:line="23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U.S.</w:t>
            </w:r>
          </w:p>
        </w:tc>
        <w:tc>
          <w:tcPr>
            <w:tcW w:w="5142" w:type="dxa"/>
            <w:tcBorders>
              <w:top w:val="nil"/>
              <w:left w:val="nil"/>
              <w:bottom w:val="nil"/>
              <w:right w:val="single" w:sz="10" w:space="0" w:color="729EDB"/>
            </w:tcBorders>
          </w:tcPr>
          <w:p w14:paraId="08A03D44" w14:textId="77777777" w:rsidR="005A77DC" w:rsidRDefault="00DA5D43">
            <w:pPr>
              <w:pStyle w:val="TableParagraph"/>
              <w:spacing w:line="234" w:lineRule="exact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1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5A77DC" w14:paraId="6AA97FD4" w14:textId="77777777">
        <w:trPr>
          <w:trHeight w:hRule="exact" w:val="382"/>
        </w:trPr>
        <w:tc>
          <w:tcPr>
            <w:tcW w:w="3993" w:type="dxa"/>
            <w:tcBorders>
              <w:top w:val="nil"/>
              <w:left w:val="single" w:sz="10" w:space="0" w:color="729EDB"/>
              <w:bottom w:val="single" w:sz="10" w:space="0" w:color="729EDB"/>
              <w:right w:val="nil"/>
            </w:tcBorders>
          </w:tcPr>
          <w:p w14:paraId="6F90DE4F" w14:textId="77777777" w:rsidR="005A77DC" w:rsidRDefault="00DA5D43">
            <w:pPr>
              <w:pStyle w:val="TableParagraph"/>
              <w:spacing w:before="23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Glasses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</w:t>
            </w:r>
            <w:r w:rsidR="00675CC0">
              <w:rPr>
                <w:rFonts w:ascii="Garamond"/>
                <w:sz w:val="24"/>
              </w:rPr>
              <w:t xml:space="preserve">Adult &amp; </w:t>
            </w:r>
            <w:r>
              <w:rPr>
                <w:rFonts w:ascii="Garamond"/>
                <w:sz w:val="24"/>
              </w:rPr>
              <w:t>Child)</w:t>
            </w:r>
          </w:p>
        </w:tc>
        <w:tc>
          <w:tcPr>
            <w:tcW w:w="5954" w:type="dxa"/>
            <w:tcBorders>
              <w:top w:val="nil"/>
              <w:left w:val="nil"/>
              <w:bottom w:val="single" w:sz="10" w:space="0" w:color="729EDB"/>
              <w:right w:val="nil"/>
            </w:tcBorders>
          </w:tcPr>
          <w:p w14:paraId="23AD7590" w14:textId="77777777" w:rsidR="005A77DC" w:rsidRDefault="00675CC0">
            <w:pPr>
              <w:pStyle w:val="TableParagraph"/>
              <w:spacing w:line="23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ot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5142" w:type="dxa"/>
            <w:tcBorders>
              <w:top w:val="nil"/>
              <w:left w:val="nil"/>
              <w:bottom w:val="single" w:sz="10" w:space="0" w:color="729EDB"/>
              <w:right w:val="single" w:sz="10" w:space="0" w:color="729EDB"/>
            </w:tcBorders>
          </w:tcPr>
          <w:p w14:paraId="5083C857" w14:textId="77777777" w:rsidR="005A77DC" w:rsidRDefault="005A77DC"/>
        </w:tc>
      </w:tr>
      <w:tr w:rsidR="005A77DC" w14:paraId="40521654" w14:textId="77777777">
        <w:trPr>
          <w:trHeight w:hRule="exact" w:val="82"/>
        </w:trPr>
        <w:tc>
          <w:tcPr>
            <w:tcW w:w="15089" w:type="dxa"/>
            <w:gridSpan w:val="3"/>
            <w:tcBorders>
              <w:top w:val="single" w:sz="10" w:space="0" w:color="729EDB"/>
              <w:left w:val="nil"/>
              <w:bottom w:val="single" w:sz="10" w:space="0" w:color="729EDB"/>
              <w:right w:val="nil"/>
            </w:tcBorders>
          </w:tcPr>
          <w:p w14:paraId="0399DA23" w14:textId="77777777" w:rsidR="005A77DC" w:rsidRDefault="005A77DC"/>
        </w:tc>
      </w:tr>
      <w:tr w:rsidR="005A77DC" w14:paraId="3FB79E93" w14:textId="77777777">
        <w:trPr>
          <w:trHeight w:hRule="exact" w:val="546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EFF9FF"/>
          </w:tcPr>
          <w:p w14:paraId="282F7566" w14:textId="77777777" w:rsidR="005A77DC" w:rsidRDefault="00DA5D43">
            <w:pPr>
              <w:pStyle w:val="TableParagraph"/>
              <w:spacing w:before="123"/>
              <w:ind w:left="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position w:val="1"/>
                <w:sz w:val="24"/>
              </w:rPr>
              <w:t>Other</w:t>
            </w:r>
            <w:r>
              <w:rPr>
                <w:rFonts w:ascii="Garamond"/>
                <w:b/>
                <w:spacing w:val="-6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position w:val="1"/>
                <w:sz w:val="24"/>
              </w:rPr>
              <w:t>Covered</w:t>
            </w:r>
            <w:r>
              <w:rPr>
                <w:rFonts w:ascii="Garamond"/>
                <w:b/>
                <w:spacing w:val="-5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position w:val="1"/>
                <w:sz w:val="24"/>
              </w:rPr>
              <w:t xml:space="preserve">Services </w:t>
            </w:r>
            <w:r>
              <w:rPr>
                <w:rFonts w:ascii="Garamond"/>
                <w:b/>
                <w:spacing w:val="4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(Th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n'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mplet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st.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eck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olicy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cumen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st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s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.)</w:t>
            </w:r>
          </w:p>
        </w:tc>
      </w:tr>
      <w:tr w:rsidR="005A77DC" w14:paraId="1C57EE71" w14:textId="77777777">
        <w:trPr>
          <w:trHeight w:hRule="exact" w:val="381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nil"/>
              <w:right w:val="single" w:sz="10" w:space="0" w:color="729EDB"/>
            </w:tcBorders>
          </w:tcPr>
          <w:p w14:paraId="024B430D" w14:textId="77777777" w:rsidR="005A77DC" w:rsidRDefault="00DA5D43">
            <w:pPr>
              <w:pStyle w:val="TableParagraph"/>
              <w:tabs>
                <w:tab w:val="left" w:pos="5199"/>
                <w:tab w:val="left" w:pos="10229"/>
              </w:tabs>
              <w:spacing w:before="97" w:line="272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position w:val="-2"/>
                <w:sz w:val="24"/>
              </w:rPr>
              <w:t>Bariatric</w:t>
            </w:r>
            <w:r>
              <w:rPr>
                <w:rFonts w:ascii="Garamond"/>
                <w:spacing w:val="-15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surgery</w:t>
            </w:r>
            <w:r>
              <w:rPr>
                <w:rFonts w:ascii="Garamond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Hear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id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1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r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id</w:t>
            </w:r>
            <w:r>
              <w:rPr>
                <w:rFonts w:ascii="Garamond"/>
                <w:sz w:val="24"/>
              </w:rPr>
              <w:tab/>
              <w:t>Private-duty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ursing</w:t>
            </w:r>
          </w:p>
        </w:tc>
      </w:tr>
      <w:tr w:rsidR="005A77DC" w14:paraId="18B69B76" w14:textId="77777777">
        <w:trPr>
          <w:trHeight w:hRule="exact" w:val="177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746318AD" w14:textId="77777777" w:rsidR="005A77DC" w:rsidRDefault="00DA5D43">
            <w:pPr>
              <w:pStyle w:val="TableParagraph"/>
              <w:spacing w:line="177" w:lineRule="exact"/>
              <w:ind w:right="17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ar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s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p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ge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2.</w:t>
            </w:r>
          </w:p>
        </w:tc>
      </w:tr>
      <w:tr w:rsidR="005A77DC" w14:paraId="5797AAF2" w14:textId="77777777">
        <w:trPr>
          <w:trHeight w:hRule="exact" w:val="208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3076C606" w14:textId="77777777" w:rsidR="005A77DC" w:rsidRDefault="00DA5D43" w:rsidP="00675CC0">
            <w:pPr>
              <w:pStyle w:val="TableParagraph"/>
              <w:tabs>
                <w:tab w:val="left" w:pos="10229"/>
              </w:tabs>
              <w:spacing w:line="208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hiropractic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z w:val="24"/>
              </w:rPr>
              <w:tab/>
            </w:r>
            <w:r>
              <w:rPr>
                <w:rFonts w:ascii="Garamond"/>
                <w:position w:val="3"/>
                <w:sz w:val="24"/>
              </w:rPr>
              <w:t>Routine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eye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care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(Adult</w:t>
            </w:r>
            <w:r w:rsidR="00675CC0">
              <w:rPr>
                <w:rFonts w:ascii="Garamond"/>
                <w:position w:val="3"/>
                <w:sz w:val="24"/>
              </w:rPr>
              <w:t xml:space="preserve"> &amp; Child)</w:t>
            </w:r>
            <w:r>
              <w:rPr>
                <w:rFonts w:ascii="Garamond"/>
                <w:position w:val="3"/>
                <w:sz w:val="24"/>
              </w:rPr>
              <w:t>)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-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Coverage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is</w:t>
            </w:r>
          </w:p>
        </w:tc>
      </w:tr>
      <w:tr w:rsidR="005A77DC" w14:paraId="5CD9EA48" w14:textId="77777777">
        <w:trPr>
          <w:trHeight w:hRule="exact" w:val="228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7085ECCA" w14:textId="77777777" w:rsidR="005A77DC" w:rsidRDefault="00DA5D43" w:rsidP="00242148">
            <w:pPr>
              <w:pStyle w:val="TableParagraph"/>
              <w:tabs>
                <w:tab w:val="left" w:pos="5199"/>
                <w:tab w:val="left" w:pos="10229"/>
              </w:tabs>
              <w:spacing w:line="228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position w:val="-2"/>
                <w:sz w:val="24"/>
              </w:rPr>
              <w:t>per</w:t>
            </w:r>
            <w:r>
              <w:rPr>
                <w:rFonts w:ascii="Garamond"/>
                <w:spacing w:val="-9"/>
                <w:position w:val="-2"/>
                <w:sz w:val="24"/>
              </w:rPr>
              <w:t xml:space="preserve"> </w:t>
            </w:r>
            <w:r w:rsidR="00242148">
              <w:rPr>
                <w:rFonts w:ascii="Garamond"/>
                <w:spacing w:val="-9"/>
                <w:position w:val="-2"/>
                <w:sz w:val="24"/>
              </w:rPr>
              <w:t>plan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year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combined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with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rehabilitation</w:t>
            </w:r>
            <w:r>
              <w:rPr>
                <w:rFonts w:ascii="Garamond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Infertilit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me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z w:val="24"/>
              </w:rPr>
              <w:tab/>
            </w:r>
            <w:r w:rsidR="00675CC0">
              <w:rPr>
                <w:rFonts w:ascii="Garamond"/>
                <w:sz w:val="24"/>
              </w:rPr>
              <w:t xml:space="preserve">limited to 1 </w:t>
            </w: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242148">
              <w:rPr>
                <w:rFonts w:ascii="Garamond"/>
                <w:spacing w:val="-6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</w:tc>
      </w:tr>
      <w:tr w:rsidR="005A77DC" w14:paraId="558AE5A6" w14:textId="77777777">
        <w:trPr>
          <w:trHeight w:hRule="exact" w:val="229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2EFDB163" w14:textId="77777777" w:rsidR="005A77DC" w:rsidRDefault="00DA5D43">
            <w:pPr>
              <w:pStyle w:val="TableParagraph"/>
              <w:tabs>
                <w:tab w:val="left" w:pos="5199"/>
                <w:tab w:val="left" w:pos="10229"/>
              </w:tabs>
              <w:spacing w:line="229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position w:val="-2"/>
                <w:sz w:val="24"/>
              </w:rPr>
              <w:t>services.</w:t>
            </w:r>
            <w:r>
              <w:rPr>
                <w:rFonts w:ascii="Garamond"/>
                <w:w w:val="95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diagnosis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men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nderlying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z w:val="24"/>
              </w:rPr>
              <w:tab/>
            </w:r>
            <w:r w:rsidR="00675CC0">
              <w:rPr>
                <w:rFonts w:ascii="Garamond"/>
                <w:sz w:val="24"/>
              </w:rPr>
              <w:t xml:space="preserve">in-network </w:t>
            </w:r>
            <w:r>
              <w:rPr>
                <w:rFonts w:ascii="Garamond"/>
                <w:sz w:val="24"/>
              </w:rPr>
              <w:t>only.</w:t>
            </w:r>
          </w:p>
        </w:tc>
      </w:tr>
      <w:tr w:rsidR="005A77DC" w14:paraId="254D5067" w14:textId="77777777">
        <w:trPr>
          <w:trHeight w:hRule="exact" w:val="466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single" w:sz="10" w:space="0" w:color="729EDB"/>
              <w:right w:val="single" w:sz="10" w:space="0" w:color="729EDB"/>
            </w:tcBorders>
          </w:tcPr>
          <w:p w14:paraId="4C990478" w14:textId="77777777" w:rsidR="005A77DC" w:rsidRDefault="00DA5D43">
            <w:pPr>
              <w:pStyle w:val="TableParagraph"/>
              <w:spacing w:line="226" w:lineRule="exact"/>
              <w:ind w:right="372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ndition.</w:t>
            </w:r>
          </w:p>
        </w:tc>
      </w:tr>
    </w:tbl>
    <w:p w14:paraId="22124CF9" w14:textId="77777777" w:rsidR="005A77DC" w:rsidRDefault="005A77DC">
      <w:pPr>
        <w:spacing w:before="8"/>
        <w:rPr>
          <w:rFonts w:ascii="Garamond" w:eastAsia="Garamond" w:hAnsi="Garamond" w:cs="Garamond"/>
          <w:b/>
          <w:bCs/>
          <w:sz w:val="9"/>
          <w:szCs w:val="9"/>
        </w:rPr>
      </w:pPr>
    </w:p>
    <w:p w14:paraId="331F9FDC" w14:textId="77777777" w:rsidR="005A77DC" w:rsidRDefault="00B176E6">
      <w:pPr>
        <w:spacing w:before="73" w:line="310" w:lineRule="exact"/>
        <w:ind w:left="202"/>
        <w:rPr>
          <w:rFonts w:ascii="Garamond" w:eastAsia="Garamond" w:hAnsi="Garamond" w:cs="Garamond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240" behindDoc="1" locked="0" layoutInCell="1" allowOverlap="1" wp14:anchorId="26349366" wp14:editId="4A078732">
                <wp:simplePos x="0" y="0"/>
                <wp:positionH relativeFrom="page">
                  <wp:posOffset>217805</wp:posOffset>
                </wp:positionH>
                <wp:positionV relativeFrom="paragraph">
                  <wp:posOffset>-982980</wp:posOffset>
                </wp:positionV>
                <wp:extent cx="34290" cy="36830"/>
                <wp:effectExtent l="8255" t="7620" r="5080" b="3175"/>
                <wp:wrapNone/>
                <wp:docPr id="130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6830"/>
                          <a:chOff x="343" y="-1548"/>
                          <a:chExt cx="54" cy="58"/>
                        </a:xfrm>
                      </wpg:grpSpPr>
                      <wpg:grpSp>
                        <wpg:cNvPr id="131" name="Group 116"/>
                        <wpg:cNvGrpSpPr>
                          <a:grpSpLocks/>
                        </wpg:cNvGrpSpPr>
                        <wpg:grpSpPr bwMode="auto">
                          <a:xfrm>
                            <a:off x="350" y="-1541"/>
                            <a:ext cx="40" cy="44"/>
                            <a:chOff x="350" y="-1541"/>
                            <a:chExt cx="40" cy="44"/>
                          </a:xfrm>
                        </wpg:grpSpPr>
                        <wps:wsp>
                          <wps:cNvPr id="132" name="Freeform 117"/>
                          <wps:cNvSpPr>
                            <a:spLocks/>
                          </wps:cNvSpPr>
                          <wps:spPr bwMode="auto">
                            <a:xfrm>
                              <a:off x="350" y="-1541"/>
                              <a:ext cx="40" cy="44"/>
                            </a:xfrm>
                            <a:custGeom>
                              <a:avLst/>
                              <a:gdLst>
                                <a:gd name="T0" fmla="+- 0 381 350"/>
                                <a:gd name="T1" fmla="*/ T0 w 40"/>
                                <a:gd name="T2" fmla="+- 0 -1541 -1541"/>
                                <a:gd name="T3" fmla="*/ -1541 h 44"/>
                                <a:gd name="T4" fmla="+- 0 359 350"/>
                                <a:gd name="T5" fmla="*/ T4 w 40"/>
                                <a:gd name="T6" fmla="+- 0 -1541 -1541"/>
                                <a:gd name="T7" fmla="*/ -1541 h 44"/>
                                <a:gd name="T8" fmla="+- 0 350 350"/>
                                <a:gd name="T9" fmla="*/ T8 w 40"/>
                                <a:gd name="T10" fmla="+- 0 -1531 -1541"/>
                                <a:gd name="T11" fmla="*/ -1531 h 44"/>
                                <a:gd name="T12" fmla="+- 0 350 350"/>
                                <a:gd name="T13" fmla="*/ T12 w 40"/>
                                <a:gd name="T14" fmla="+- 0 -1507 -1541"/>
                                <a:gd name="T15" fmla="*/ -1507 h 44"/>
                                <a:gd name="T16" fmla="+- 0 359 350"/>
                                <a:gd name="T17" fmla="*/ T16 w 40"/>
                                <a:gd name="T18" fmla="+- 0 -1497 -1541"/>
                                <a:gd name="T19" fmla="*/ -1497 h 44"/>
                                <a:gd name="T20" fmla="+- 0 381 350"/>
                                <a:gd name="T21" fmla="*/ T20 w 40"/>
                                <a:gd name="T22" fmla="+- 0 -1497 -1541"/>
                                <a:gd name="T23" fmla="*/ -1497 h 44"/>
                                <a:gd name="T24" fmla="+- 0 390 350"/>
                                <a:gd name="T25" fmla="*/ T24 w 40"/>
                                <a:gd name="T26" fmla="+- 0 -1507 -1541"/>
                                <a:gd name="T27" fmla="*/ -1507 h 44"/>
                                <a:gd name="T28" fmla="+- 0 390 350"/>
                                <a:gd name="T29" fmla="*/ T28 w 40"/>
                                <a:gd name="T30" fmla="+- 0 -1531 -1541"/>
                                <a:gd name="T31" fmla="*/ -1531 h 44"/>
                                <a:gd name="T32" fmla="+- 0 381 350"/>
                                <a:gd name="T33" fmla="*/ T32 w 40"/>
                                <a:gd name="T34" fmla="+- 0 -1541 -1541"/>
                                <a:gd name="T35" fmla="*/ -1541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4"/>
                                  </a:ln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" name="Group 114"/>
                        <wpg:cNvGrpSpPr>
                          <a:grpSpLocks/>
                        </wpg:cNvGrpSpPr>
                        <wpg:grpSpPr bwMode="auto">
                          <a:xfrm>
                            <a:off x="350" y="-1541"/>
                            <a:ext cx="40" cy="44"/>
                            <a:chOff x="350" y="-1541"/>
                            <a:chExt cx="40" cy="44"/>
                          </a:xfrm>
                        </wpg:grpSpPr>
                        <wps:wsp>
                          <wps:cNvPr id="134" name="Freeform 115"/>
                          <wps:cNvSpPr>
                            <a:spLocks/>
                          </wps:cNvSpPr>
                          <wps:spPr bwMode="auto">
                            <a:xfrm>
                              <a:off x="350" y="-1541"/>
                              <a:ext cx="40" cy="44"/>
                            </a:xfrm>
                            <a:custGeom>
                              <a:avLst/>
                              <a:gdLst>
                                <a:gd name="T0" fmla="+- 0 390 350"/>
                                <a:gd name="T1" fmla="*/ T0 w 40"/>
                                <a:gd name="T2" fmla="+- 0 -1519 -1541"/>
                                <a:gd name="T3" fmla="*/ -1519 h 44"/>
                                <a:gd name="T4" fmla="+- 0 390 350"/>
                                <a:gd name="T5" fmla="*/ T4 w 40"/>
                                <a:gd name="T6" fmla="+- 0 -1531 -1541"/>
                                <a:gd name="T7" fmla="*/ -1531 h 44"/>
                                <a:gd name="T8" fmla="+- 0 381 350"/>
                                <a:gd name="T9" fmla="*/ T8 w 40"/>
                                <a:gd name="T10" fmla="+- 0 -1541 -1541"/>
                                <a:gd name="T11" fmla="*/ -1541 h 44"/>
                                <a:gd name="T12" fmla="+- 0 370 350"/>
                                <a:gd name="T13" fmla="*/ T12 w 40"/>
                                <a:gd name="T14" fmla="+- 0 -1541 -1541"/>
                                <a:gd name="T15" fmla="*/ -1541 h 44"/>
                                <a:gd name="T16" fmla="+- 0 359 350"/>
                                <a:gd name="T17" fmla="*/ T16 w 40"/>
                                <a:gd name="T18" fmla="+- 0 -1541 -1541"/>
                                <a:gd name="T19" fmla="*/ -1541 h 44"/>
                                <a:gd name="T20" fmla="+- 0 350 350"/>
                                <a:gd name="T21" fmla="*/ T20 w 40"/>
                                <a:gd name="T22" fmla="+- 0 -1531 -1541"/>
                                <a:gd name="T23" fmla="*/ -1531 h 44"/>
                                <a:gd name="T24" fmla="+- 0 350 350"/>
                                <a:gd name="T25" fmla="*/ T24 w 40"/>
                                <a:gd name="T26" fmla="+- 0 -1519 -1541"/>
                                <a:gd name="T27" fmla="*/ -1519 h 44"/>
                                <a:gd name="T28" fmla="+- 0 350 350"/>
                                <a:gd name="T29" fmla="*/ T28 w 40"/>
                                <a:gd name="T30" fmla="+- 0 -1507 -1541"/>
                                <a:gd name="T31" fmla="*/ -1507 h 44"/>
                                <a:gd name="T32" fmla="+- 0 359 350"/>
                                <a:gd name="T33" fmla="*/ T32 w 40"/>
                                <a:gd name="T34" fmla="+- 0 -1497 -1541"/>
                                <a:gd name="T35" fmla="*/ -1497 h 44"/>
                                <a:gd name="T36" fmla="+- 0 370 350"/>
                                <a:gd name="T37" fmla="*/ T36 w 40"/>
                                <a:gd name="T38" fmla="+- 0 -1497 -1541"/>
                                <a:gd name="T39" fmla="*/ -1497 h 44"/>
                                <a:gd name="T40" fmla="+- 0 381 350"/>
                                <a:gd name="T41" fmla="*/ T40 w 40"/>
                                <a:gd name="T42" fmla="+- 0 -1497 -1541"/>
                                <a:gd name="T43" fmla="*/ -1497 h 44"/>
                                <a:gd name="T44" fmla="+- 0 390 350"/>
                                <a:gd name="T45" fmla="*/ T44 w 40"/>
                                <a:gd name="T46" fmla="+- 0 -1507 -1541"/>
                                <a:gd name="T47" fmla="*/ -1507 h 44"/>
                                <a:gd name="T48" fmla="+- 0 390 350"/>
                                <a:gd name="T49" fmla="*/ T48 w 40"/>
                                <a:gd name="T50" fmla="+- 0 -1519 -1541"/>
                                <a:gd name="T51" fmla="*/ -1519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40" y="22"/>
                                  </a:move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20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4"/>
                                  </a:lnTo>
                                  <a:lnTo>
                                    <a:pt x="40" y="22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42BC19" id="Group 113" o:spid="_x0000_s1026" style="position:absolute;margin-left:17.15pt;margin-top:-77.4pt;width:2.7pt;height:2.9pt;z-index:-34240;mso-position-horizontal-relative:page" coordorigin="343,-1548" coordsize="54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">
                <v:group id="Group 116" o:spid="_x0000_s1027" style="position:absolute;left:350;top:-1541;width:40;height:44" coordorigin="350,-1541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1e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H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uT1esEAAADcAAAADwAA&#10;AAAAAAAAAAAAAACqAgAAZHJzL2Rvd25yZXYueG1sUEsFBgAAAAAEAAQA+gAAAJgDAAAAAA==&#10;">
                  <v:shape id="Freeform 117" o:spid="_x0000_s1028" style="position:absolute;left:350;top:-1541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4aOsEA&#10;AADcAAAADwAAAGRycy9kb3ducmV2LnhtbERPTWsCMRC9F/wPYQRvNekKUrdGKdpFT0JV6HXYjLuL&#10;m8mapLr+eyMUepvH+5z5sretuJIPjWMNb2MFgrh0puFKw/FQvL6DCBHZYOuYNNwpwHIxeJljbtyN&#10;v+m6j5VIIRxy1FDH2OVShrImi2HsOuLEnZy3GBP0lTQebynctjJTaiotNpwaauxoVVN53v9aDZfi&#10;Z9Ofzn61nWWhuK8nahe+lNajYf/5ASJSH//Ff+6tSfMnGTyfSR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+GjrBAAAA3AAAAA8AAAAAAAAAAAAAAAAAmAIAAGRycy9kb3du&#10;cmV2LnhtbFBLBQYAAAAABAAEAPUAAACGAwAAAAA=&#10;" path="m31,l9,,,10,,34,9,44r22,l40,34r,-24l31,xe" fillcolor="black" stroked="f">
                    <v:path arrowok="t" o:connecttype="custom" o:connectlocs="31,-1541;9,-1541;0,-1531;0,-1507;9,-1497;31,-1497;40,-1507;40,-1531;31,-1541" o:connectangles="0,0,0,0,0,0,0,0,0"/>
                  </v:shape>
                </v:group>
                <v:group id="Group 114" o:spid="_x0000_s1029" style="position:absolute;left:350;top:-1541;width:40;height:44" coordorigin="350,-1541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<v:shape id="Freeform 115" o:spid="_x0000_s1030" style="position:absolute;left:350;top:-1541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br6sEA&#10;AADcAAAADwAAAGRycy9kb3ducmV2LnhtbERPTUvDQBC9C/0PyxS82U1URNJuS1tRvLYV9DjdHZNg&#10;dibsbtL4711B8DaP9zmrzeQ7NVKIrbCBclGAIrbiWq4NvJ2ebx5BxYTssBMmA98UYbOeXa2wcnLh&#10;A43HVKscwrFCA01KfaV1tA15jAvpiTP3KcFjyjDU2gW85HDf6duieNAeW84NDfa0b8h+HQdvYPCD&#10;fOxf3q3YIId+Vz6V5/FkzPV82i5BJZrSv/jP/ery/Lt7+H0mX6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YG6+rBAAAA3AAAAA8AAAAAAAAAAAAAAAAAmAIAAGRycy9kb3du&#10;cmV2LnhtbFBLBQYAAAAABAAEAPUAAACGAwAAAAA=&#10;" path="m40,22r,-12l31,,20,,9,,,10,,22,,34,9,44r11,l31,44,40,34r,-12e" filled="f" strokeweight=".7pt">
                    <v:path arrowok="t" o:connecttype="custom" o:connectlocs="40,-1519;40,-1531;31,-1541;20,-1541;9,-1541;0,-1531;0,-1519;0,-1507;9,-1497;20,-1497;31,-1497;40,-1507;40,-1519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264" behindDoc="1" locked="0" layoutInCell="1" allowOverlap="1" wp14:anchorId="1DDA6C85" wp14:editId="5F81FE9C">
                <wp:simplePos x="0" y="0"/>
                <wp:positionH relativeFrom="page">
                  <wp:posOffset>217805</wp:posOffset>
                </wp:positionH>
                <wp:positionV relativeFrom="paragraph">
                  <wp:posOffset>-737870</wp:posOffset>
                </wp:positionV>
                <wp:extent cx="34290" cy="36830"/>
                <wp:effectExtent l="8255" t="5080" r="5080" b="5715"/>
                <wp:wrapNone/>
                <wp:docPr id="125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6830"/>
                          <a:chOff x="343" y="-1162"/>
                          <a:chExt cx="54" cy="58"/>
                        </a:xfrm>
                      </wpg:grpSpPr>
                      <wpg:grpSp>
                        <wpg:cNvPr id="126" name="Group 111"/>
                        <wpg:cNvGrpSpPr>
                          <a:grpSpLocks/>
                        </wpg:cNvGrpSpPr>
                        <wpg:grpSpPr bwMode="auto">
                          <a:xfrm>
                            <a:off x="350" y="-1155"/>
                            <a:ext cx="40" cy="44"/>
                            <a:chOff x="350" y="-1155"/>
                            <a:chExt cx="40" cy="44"/>
                          </a:xfrm>
                        </wpg:grpSpPr>
                        <wps:wsp>
                          <wps:cNvPr id="127" name="Freeform 112"/>
                          <wps:cNvSpPr>
                            <a:spLocks/>
                          </wps:cNvSpPr>
                          <wps:spPr bwMode="auto">
                            <a:xfrm>
                              <a:off x="350" y="-1155"/>
                              <a:ext cx="40" cy="44"/>
                            </a:xfrm>
                            <a:custGeom>
                              <a:avLst/>
                              <a:gdLst>
                                <a:gd name="T0" fmla="+- 0 381 350"/>
                                <a:gd name="T1" fmla="*/ T0 w 40"/>
                                <a:gd name="T2" fmla="+- 0 -1155 -1155"/>
                                <a:gd name="T3" fmla="*/ -1155 h 44"/>
                                <a:gd name="T4" fmla="+- 0 359 350"/>
                                <a:gd name="T5" fmla="*/ T4 w 40"/>
                                <a:gd name="T6" fmla="+- 0 -1155 -1155"/>
                                <a:gd name="T7" fmla="*/ -1155 h 44"/>
                                <a:gd name="T8" fmla="+- 0 350 350"/>
                                <a:gd name="T9" fmla="*/ T8 w 40"/>
                                <a:gd name="T10" fmla="+- 0 -1145 -1155"/>
                                <a:gd name="T11" fmla="*/ -1145 h 44"/>
                                <a:gd name="T12" fmla="+- 0 350 350"/>
                                <a:gd name="T13" fmla="*/ T12 w 40"/>
                                <a:gd name="T14" fmla="+- 0 -1120 -1155"/>
                                <a:gd name="T15" fmla="*/ -1120 h 44"/>
                                <a:gd name="T16" fmla="+- 0 359 350"/>
                                <a:gd name="T17" fmla="*/ T16 w 40"/>
                                <a:gd name="T18" fmla="+- 0 -1111 -1155"/>
                                <a:gd name="T19" fmla="*/ -1111 h 44"/>
                                <a:gd name="T20" fmla="+- 0 381 350"/>
                                <a:gd name="T21" fmla="*/ T20 w 40"/>
                                <a:gd name="T22" fmla="+- 0 -1111 -1155"/>
                                <a:gd name="T23" fmla="*/ -1111 h 44"/>
                                <a:gd name="T24" fmla="+- 0 390 350"/>
                                <a:gd name="T25" fmla="*/ T24 w 40"/>
                                <a:gd name="T26" fmla="+- 0 -1120 -1155"/>
                                <a:gd name="T27" fmla="*/ -1120 h 44"/>
                                <a:gd name="T28" fmla="+- 0 390 350"/>
                                <a:gd name="T29" fmla="*/ T28 w 40"/>
                                <a:gd name="T30" fmla="+- 0 -1145 -1155"/>
                                <a:gd name="T31" fmla="*/ -1145 h 44"/>
                                <a:gd name="T32" fmla="+- 0 381 350"/>
                                <a:gd name="T33" fmla="*/ T32 w 40"/>
                                <a:gd name="T34" fmla="+- 0 -1155 -1155"/>
                                <a:gd name="T35" fmla="*/ -1155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5"/>
                                  </a:ln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09"/>
                        <wpg:cNvGrpSpPr>
                          <a:grpSpLocks/>
                        </wpg:cNvGrpSpPr>
                        <wpg:grpSpPr bwMode="auto">
                          <a:xfrm>
                            <a:off x="350" y="-1155"/>
                            <a:ext cx="40" cy="44"/>
                            <a:chOff x="350" y="-1155"/>
                            <a:chExt cx="40" cy="44"/>
                          </a:xfrm>
                        </wpg:grpSpPr>
                        <wps:wsp>
                          <wps:cNvPr id="129" name="Freeform 110"/>
                          <wps:cNvSpPr>
                            <a:spLocks/>
                          </wps:cNvSpPr>
                          <wps:spPr bwMode="auto">
                            <a:xfrm>
                              <a:off x="350" y="-1155"/>
                              <a:ext cx="40" cy="44"/>
                            </a:xfrm>
                            <a:custGeom>
                              <a:avLst/>
                              <a:gdLst>
                                <a:gd name="T0" fmla="+- 0 390 350"/>
                                <a:gd name="T1" fmla="*/ T0 w 40"/>
                                <a:gd name="T2" fmla="+- 0 -1133 -1155"/>
                                <a:gd name="T3" fmla="*/ -1133 h 44"/>
                                <a:gd name="T4" fmla="+- 0 390 350"/>
                                <a:gd name="T5" fmla="*/ T4 w 40"/>
                                <a:gd name="T6" fmla="+- 0 -1145 -1155"/>
                                <a:gd name="T7" fmla="*/ -1145 h 44"/>
                                <a:gd name="T8" fmla="+- 0 381 350"/>
                                <a:gd name="T9" fmla="*/ T8 w 40"/>
                                <a:gd name="T10" fmla="+- 0 -1155 -1155"/>
                                <a:gd name="T11" fmla="*/ -1155 h 44"/>
                                <a:gd name="T12" fmla="+- 0 370 350"/>
                                <a:gd name="T13" fmla="*/ T12 w 40"/>
                                <a:gd name="T14" fmla="+- 0 -1155 -1155"/>
                                <a:gd name="T15" fmla="*/ -1155 h 44"/>
                                <a:gd name="T16" fmla="+- 0 359 350"/>
                                <a:gd name="T17" fmla="*/ T16 w 40"/>
                                <a:gd name="T18" fmla="+- 0 -1155 -1155"/>
                                <a:gd name="T19" fmla="*/ -1155 h 44"/>
                                <a:gd name="T20" fmla="+- 0 350 350"/>
                                <a:gd name="T21" fmla="*/ T20 w 40"/>
                                <a:gd name="T22" fmla="+- 0 -1145 -1155"/>
                                <a:gd name="T23" fmla="*/ -1145 h 44"/>
                                <a:gd name="T24" fmla="+- 0 350 350"/>
                                <a:gd name="T25" fmla="*/ T24 w 40"/>
                                <a:gd name="T26" fmla="+- 0 -1133 -1155"/>
                                <a:gd name="T27" fmla="*/ -1133 h 44"/>
                                <a:gd name="T28" fmla="+- 0 350 350"/>
                                <a:gd name="T29" fmla="*/ T28 w 40"/>
                                <a:gd name="T30" fmla="+- 0 -1120 -1155"/>
                                <a:gd name="T31" fmla="*/ -1120 h 44"/>
                                <a:gd name="T32" fmla="+- 0 359 350"/>
                                <a:gd name="T33" fmla="*/ T32 w 40"/>
                                <a:gd name="T34" fmla="+- 0 -1111 -1155"/>
                                <a:gd name="T35" fmla="*/ -1111 h 44"/>
                                <a:gd name="T36" fmla="+- 0 370 350"/>
                                <a:gd name="T37" fmla="*/ T36 w 40"/>
                                <a:gd name="T38" fmla="+- 0 -1111 -1155"/>
                                <a:gd name="T39" fmla="*/ -1111 h 44"/>
                                <a:gd name="T40" fmla="+- 0 381 350"/>
                                <a:gd name="T41" fmla="*/ T40 w 40"/>
                                <a:gd name="T42" fmla="+- 0 -1111 -1155"/>
                                <a:gd name="T43" fmla="*/ -1111 h 44"/>
                                <a:gd name="T44" fmla="+- 0 390 350"/>
                                <a:gd name="T45" fmla="*/ T44 w 40"/>
                                <a:gd name="T46" fmla="+- 0 -1120 -1155"/>
                                <a:gd name="T47" fmla="*/ -1120 h 44"/>
                                <a:gd name="T48" fmla="+- 0 390 350"/>
                                <a:gd name="T49" fmla="*/ T48 w 40"/>
                                <a:gd name="T50" fmla="+- 0 -1133 -1155"/>
                                <a:gd name="T51" fmla="*/ -1133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40" y="22"/>
                                  </a:move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20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5"/>
                                  </a:lnTo>
                                  <a:lnTo>
                                    <a:pt x="40" y="22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AAF68C" id="Group 108" o:spid="_x0000_s1026" style="position:absolute;margin-left:17.15pt;margin-top:-58.1pt;width:2.7pt;height:2.9pt;z-index:-34216;mso-position-horizontal-relative:page" coordorigin="343,-1162" coordsize="54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">
                <v:group id="Group 111" o:spid="_x0000_s1027" style="position:absolute;left:350;top:-1155;width:40;height:44" coordorigin="350,-1155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<v:shape id="Freeform 112" o:spid="_x0000_s1028" style="position:absolute;left:350;top:-1155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Avf8IA&#10;AADcAAAADwAAAGRycy9kb3ducmV2LnhtbERPTWsCMRC9C/0PYQreNOkK1W6NUrRLPQlqoddhM+4u&#10;biZrkur675uC4G0e73Pmy9624kI+NI41vIwVCOLSmYYrDd+HYjQDESKywdYxabhRgOXiaTDH3Lgr&#10;7+iyj5VIIRxy1FDH2OVShrImi2HsOuLEHZ23GBP0lTQerynctjJT6lVabDg11NjRqqbytP+1Gs7F&#10;z1d/PPnV5i0LxW09UdvwqbQePvcf7yAi9fEhvrs3Js3PpvD/TLpAL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0C9/wgAAANwAAAAPAAAAAAAAAAAAAAAAAJgCAABkcnMvZG93&#10;bnJldi54bWxQSwUGAAAAAAQABAD1AAAAhwMAAAAA&#10;" path="m31,l9,,,10,,35r9,9l31,44r9,-9l40,10,31,xe" fillcolor="black" stroked="f">
                    <v:path arrowok="t" o:connecttype="custom" o:connectlocs="31,-1155;9,-1155;0,-1145;0,-1120;9,-1111;31,-1111;40,-1120;40,-1145;31,-1155" o:connectangles="0,0,0,0,0,0,0,0,0"/>
                  </v:shape>
                </v:group>
                <v:group id="Group 109" o:spid="_x0000_s1029" style="position:absolute;left:350;top:-1155;width:40;height:44" coordorigin="350,-1155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<v:shape id="Freeform 110" o:spid="_x0000_s1030" style="position:absolute;left:350;top:-1155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7SqcEA&#10;AADcAAAADwAAAGRycy9kb3ducmV2LnhtbERPTUvDQBC9C/0PyxS82U16EI3dFtuieG0r6HG6O02C&#10;2Zmwu0njv3cFwds83uesNpPv1EghtsIGykUBitiKa7k28H56uXsAFROyw06YDHxThM16drPCysmV&#10;DzQeU61yCMcKDTQp9ZXW0TbkMS6kJ87cRYLHlGGotQt4zeG+08uiuNceW84NDfa0a8h+HQdvYPCD&#10;fO5eP6zYIId+W+7L83gy5nY+PT+BSjSlf/Gf+83l+ctH+H0mX6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3e0qnBAAAA3AAAAA8AAAAAAAAAAAAAAAAAmAIAAGRycy9kb3du&#10;cmV2LnhtbFBLBQYAAAAABAAEAPUAAACGAwAAAAA=&#10;" path="m40,22r,-12l31,,20,,9,,,10,,22,,35r9,9l20,44r11,l40,35r,-13e" filled="f" strokeweight=".7pt">
                    <v:path arrowok="t" o:connecttype="custom" o:connectlocs="40,-1133;40,-1145;31,-1155;20,-1155;9,-1155;0,-1145;0,-1133;0,-1120;9,-1111;20,-1111;31,-1111;40,-1120;40,-1133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288" behindDoc="1" locked="0" layoutInCell="1" allowOverlap="1" wp14:anchorId="19118DC7" wp14:editId="5178BC5F">
                <wp:simplePos x="0" y="0"/>
                <wp:positionH relativeFrom="page">
                  <wp:posOffset>3404235</wp:posOffset>
                </wp:positionH>
                <wp:positionV relativeFrom="paragraph">
                  <wp:posOffset>-1017270</wp:posOffset>
                </wp:positionV>
                <wp:extent cx="34290" cy="29210"/>
                <wp:effectExtent l="3810" t="1905" r="9525" b="6985"/>
                <wp:wrapNone/>
                <wp:docPr id="120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5361" y="-1602"/>
                          <a:chExt cx="54" cy="46"/>
                        </a:xfrm>
                      </wpg:grpSpPr>
                      <wpg:grpSp>
                        <wpg:cNvPr id="121" name="Group 106"/>
                        <wpg:cNvGrpSpPr>
                          <a:grpSpLocks/>
                        </wpg:cNvGrpSpPr>
                        <wpg:grpSpPr bwMode="auto">
                          <a:xfrm>
                            <a:off x="5368" y="-1595"/>
                            <a:ext cx="40" cy="32"/>
                            <a:chOff x="5368" y="-1595"/>
                            <a:chExt cx="40" cy="32"/>
                          </a:xfrm>
                        </wpg:grpSpPr>
                        <wps:wsp>
                          <wps:cNvPr id="122" name="Freeform 107"/>
                          <wps:cNvSpPr>
                            <a:spLocks/>
                          </wps:cNvSpPr>
                          <wps:spPr bwMode="auto">
                            <a:xfrm>
                              <a:off x="5368" y="-1595"/>
                              <a:ext cx="40" cy="32"/>
                            </a:xfrm>
                            <a:custGeom>
                              <a:avLst/>
                              <a:gdLst>
                                <a:gd name="T0" fmla="+- 0 5399 5368"/>
                                <a:gd name="T1" fmla="*/ T0 w 40"/>
                                <a:gd name="T2" fmla="+- 0 -1595 -1595"/>
                                <a:gd name="T3" fmla="*/ -1595 h 32"/>
                                <a:gd name="T4" fmla="+- 0 5377 5368"/>
                                <a:gd name="T5" fmla="*/ T4 w 40"/>
                                <a:gd name="T6" fmla="+- 0 -1595 -1595"/>
                                <a:gd name="T7" fmla="*/ -1595 h 32"/>
                                <a:gd name="T8" fmla="+- 0 5368 5368"/>
                                <a:gd name="T9" fmla="*/ T8 w 40"/>
                                <a:gd name="T10" fmla="+- 0 -1588 -1595"/>
                                <a:gd name="T11" fmla="*/ -1588 h 32"/>
                                <a:gd name="T12" fmla="+- 0 5368 5368"/>
                                <a:gd name="T13" fmla="*/ T12 w 40"/>
                                <a:gd name="T14" fmla="+- 0 -1570 -1595"/>
                                <a:gd name="T15" fmla="*/ -1570 h 32"/>
                                <a:gd name="T16" fmla="+- 0 5377 5368"/>
                                <a:gd name="T17" fmla="*/ T16 w 40"/>
                                <a:gd name="T18" fmla="+- 0 -1563 -1595"/>
                                <a:gd name="T19" fmla="*/ -1563 h 32"/>
                                <a:gd name="T20" fmla="+- 0 5399 5368"/>
                                <a:gd name="T21" fmla="*/ T20 w 40"/>
                                <a:gd name="T22" fmla="+- 0 -1563 -1595"/>
                                <a:gd name="T23" fmla="*/ -1563 h 32"/>
                                <a:gd name="T24" fmla="+- 0 5408 5368"/>
                                <a:gd name="T25" fmla="*/ T24 w 40"/>
                                <a:gd name="T26" fmla="+- 0 -1570 -1595"/>
                                <a:gd name="T27" fmla="*/ -1570 h 32"/>
                                <a:gd name="T28" fmla="+- 0 5408 5368"/>
                                <a:gd name="T29" fmla="*/ T28 w 40"/>
                                <a:gd name="T30" fmla="+- 0 -1588 -1595"/>
                                <a:gd name="T31" fmla="*/ -1588 h 32"/>
                                <a:gd name="T32" fmla="+- 0 5399 5368"/>
                                <a:gd name="T33" fmla="*/ T32 w 40"/>
                                <a:gd name="T34" fmla="+- 0 -1595 -1595"/>
                                <a:gd name="T35" fmla="*/ -1595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" name="Group 104"/>
                        <wpg:cNvGrpSpPr>
                          <a:grpSpLocks/>
                        </wpg:cNvGrpSpPr>
                        <wpg:grpSpPr bwMode="auto">
                          <a:xfrm>
                            <a:off x="5368" y="-1595"/>
                            <a:ext cx="40" cy="32"/>
                            <a:chOff x="5368" y="-1595"/>
                            <a:chExt cx="40" cy="32"/>
                          </a:xfrm>
                        </wpg:grpSpPr>
                        <wps:wsp>
                          <wps:cNvPr id="124" name="Freeform 105"/>
                          <wps:cNvSpPr>
                            <a:spLocks/>
                          </wps:cNvSpPr>
                          <wps:spPr bwMode="auto">
                            <a:xfrm>
                              <a:off x="5368" y="-1595"/>
                              <a:ext cx="40" cy="32"/>
                            </a:xfrm>
                            <a:custGeom>
                              <a:avLst/>
                              <a:gdLst>
                                <a:gd name="T0" fmla="+- 0 5408 5368"/>
                                <a:gd name="T1" fmla="*/ T0 w 40"/>
                                <a:gd name="T2" fmla="+- 0 -1579 -1595"/>
                                <a:gd name="T3" fmla="*/ -1579 h 32"/>
                                <a:gd name="T4" fmla="+- 0 5408 5368"/>
                                <a:gd name="T5" fmla="*/ T4 w 40"/>
                                <a:gd name="T6" fmla="+- 0 -1588 -1595"/>
                                <a:gd name="T7" fmla="*/ -1588 h 32"/>
                                <a:gd name="T8" fmla="+- 0 5399 5368"/>
                                <a:gd name="T9" fmla="*/ T8 w 40"/>
                                <a:gd name="T10" fmla="+- 0 -1595 -1595"/>
                                <a:gd name="T11" fmla="*/ -1595 h 32"/>
                                <a:gd name="T12" fmla="+- 0 5388 5368"/>
                                <a:gd name="T13" fmla="*/ T12 w 40"/>
                                <a:gd name="T14" fmla="+- 0 -1595 -1595"/>
                                <a:gd name="T15" fmla="*/ -1595 h 32"/>
                                <a:gd name="T16" fmla="+- 0 5377 5368"/>
                                <a:gd name="T17" fmla="*/ T16 w 40"/>
                                <a:gd name="T18" fmla="+- 0 -1595 -1595"/>
                                <a:gd name="T19" fmla="*/ -1595 h 32"/>
                                <a:gd name="T20" fmla="+- 0 5368 5368"/>
                                <a:gd name="T21" fmla="*/ T20 w 40"/>
                                <a:gd name="T22" fmla="+- 0 -1588 -1595"/>
                                <a:gd name="T23" fmla="*/ -1588 h 32"/>
                                <a:gd name="T24" fmla="+- 0 5368 5368"/>
                                <a:gd name="T25" fmla="*/ T24 w 40"/>
                                <a:gd name="T26" fmla="+- 0 -1579 -1595"/>
                                <a:gd name="T27" fmla="*/ -1579 h 32"/>
                                <a:gd name="T28" fmla="+- 0 5368 5368"/>
                                <a:gd name="T29" fmla="*/ T28 w 40"/>
                                <a:gd name="T30" fmla="+- 0 -1570 -1595"/>
                                <a:gd name="T31" fmla="*/ -1570 h 32"/>
                                <a:gd name="T32" fmla="+- 0 5377 5368"/>
                                <a:gd name="T33" fmla="*/ T32 w 40"/>
                                <a:gd name="T34" fmla="+- 0 -1563 -1595"/>
                                <a:gd name="T35" fmla="*/ -1563 h 32"/>
                                <a:gd name="T36" fmla="+- 0 5388 5368"/>
                                <a:gd name="T37" fmla="*/ T36 w 40"/>
                                <a:gd name="T38" fmla="+- 0 -1563 -1595"/>
                                <a:gd name="T39" fmla="*/ -1563 h 32"/>
                                <a:gd name="T40" fmla="+- 0 5399 5368"/>
                                <a:gd name="T41" fmla="*/ T40 w 40"/>
                                <a:gd name="T42" fmla="+- 0 -1563 -1595"/>
                                <a:gd name="T43" fmla="*/ -1563 h 32"/>
                                <a:gd name="T44" fmla="+- 0 5408 5368"/>
                                <a:gd name="T45" fmla="*/ T44 w 40"/>
                                <a:gd name="T46" fmla="+- 0 -1570 -1595"/>
                                <a:gd name="T47" fmla="*/ -1570 h 32"/>
                                <a:gd name="T48" fmla="+- 0 5408 5368"/>
                                <a:gd name="T49" fmla="*/ T48 w 40"/>
                                <a:gd name="T50" fmla="+- 0 -1579 -1595"/>
                                <a:gd name="T51" fmla="*/ -1579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92EAD9" id="Group 103" o:spid="_x0000_s1026" style="position:absolute;margin-left:268.05pt;margin-top:-80.1pt;width:2.7pt;height:2.3pt;z-index:-34192;mso-position-horizontal-relative:page" coordorigin="5361,-1602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">
                <v:group id="Group 106" o:spid="_x0000_s1027" style="position:absolute;left:5368;top:-1595;width:40;height:32" coordorigin="5368,-1595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1jp8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ZsY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z1jp8QAAADcAAAA&#10;DwAAAAAAAAAAAAAAAACqAgAAZHJzL2Rvd25yZXYueG1sUEsFBgAAAAAEAAQA+gAAAJsDAAAAAA==&#10;">
                  <v:shape id="Freeform 107" o:spid="_x0000_s1028" style="position:absolute;left:5368;top:-1595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C89cEA&#10;AADcAAAADwAAAGRycy9kb3ducmV2LnhtbERPTWsCMRC9C/0PYQq9adY9qKxGKYJS8KQVz+Nmmt12&#10;M1mSuLvtrzdCwds83uesNoNtREc+1I4VTCcZCOLS6ZqNgvPnbrwAESKyxsYxKfilAJv1y2iFhXY9&#10;H6k7RSNSCIcCFVQxtoWUoazIYpi4ljhxX85bjAl6I7XHPoXbRuZZNpMWa04NFba0raj8Od2sglk7&#10;v1xNd4jfZpFvqffTw/5vp9Tb6/C+BBFpiE/xv/tDp/l5Do9n0gVyf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AvPXBAAAA3AAAAA8AAAAAAAAAAAAAAAAAmAIAAGRycy9kb3du&#10;cmV2LnhtbFBLBQYAAAAABAAEAPUAAACGAwAAAAA=&#10;" path="m31,l9,,,7,,25r9,7l31,32r9,-7l40,7,31,xe" fillcolor="black" stroked="f">
                    <v:path arrowok="t" o:connecttype="custom" o:connectlocs="31,-1595;9,-1595;0,-1588;0,-1570;9,-1563;31,-1563;40,-1570;40,-1588;31,-1595" o:connectangles="0,0,0,0,0,0,0,0,0"/>
                  </v:shape>
                </v:group>
                <v:group id="Group 104" o:spid="_x0000_s1029" style="position:absolute;left:5368;top:-1595;width:40;height:32" coordorigin="5368,-1595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KNYS8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Nof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CjWEvCAAAA3AAAAA8A&#10;AAAAAAAAAAAAAAAAqgIAAGRycy9kb3ducmV2LnhtbFBLBQYAAAAABAAEAPoAAACZAwAAAAA=&#10;">
                  <v:shape id="Freeform 105" o:spid="_x0000_s1030" style="position:absolute;left:5368;top:-1595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L0DsMA&#10;AADcAAAADwAAAGRycy9kb3ducmV2LnhtbERPTWvCQBC9C/0PyxS86aZSRFJXEaG1Fw8mXnqbZsds&#10;NDubZtck+uu7BaG3ebzPWa4HW4uOWl85VvAyTUAQF05XXCo45u+TBQgfkDXWjknBjTysV0+jJaba&#10;9XygLguliCHsU1RgQmhSKX1hyKKfuoY4cifXWgwRtqXULfYx3NZyliRzabHi2GCwoa2h4pJdrYLu&#10;o9HH3abLPP2cv/tyn+fm667U+HnYvIEINIR/8cP9qeP82Sv8PRMv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uL0DsMAAADcAAAADwAAAAAAAAAAAAAAAACYAgAAZHJzL2Rv&#10;d25yZXYueG1sUEsFBgAAAAAEAAQA9QAAAIgDAAAAAA==&#10;" path="m40,16r,-9l31,,20,,9,,,7r,9l,25r9,7l20,32r11,l40,25r,-9e" filled="f" strokeweight=".7pt">
                    <v:path arrowok="t" o:connecttype="custom" o:connectlocs="40,-1579;40,-1588;31,-1595;20,-1595;9,-1595;0,-1588;0,-1579;0,-1570;9,-1563;20,-1563;31,-1563;40,-1570;40,-1579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312" behindDoc="1" locked="0" layoutInCell="1" allowOverlap="1" wp14:anchorId="1FDF6161" wp14:editId="57A78A0C">
                <wp:simplePos x="0" y="0"/>
                <wp:positionH relativeFrom="page">
                  <wp:posOffset>3404235</wp:posOffset>
                </wp:positionH>
                <wp:positionV relativeFrom="paragraph">
                  <wp:posOffset>-627380</wp:posOffset>
                </wp:positionV>
                <wp:extent cx="34290" cy="29210"/>
                <wp:effectExtent l="3810" t="1270" r="9525" b="7620"/>
                <wp:wrapNone/>
                <wp:docPr id="115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5361" y="-988"/>
                          <a:chExt cx="54" cy="46"/>
                        </a:xfrm>
                      </wpg:grpSpPr>
                      <wpg:grpSp>
                        <wpg:cNvPr id="116" name="Group 101"/>
                        <wpg:cNvGrpSpPr>
                          <a:grpSpLocks/>
                        </wpg:cNvGrpSpPr>
                        <wpg:grpSpPr bwMode="auto">
                          <a:xfrm>
                            <a:off x="5368" y="-981"/>
                            <a:ext cx="40" cy="32"/>
                            <a:chOff x="5368" y="-981"/>
                            <a:chExt cx="40" cy="32"/>
                          </a:xfrm>
                        </wpg:grpSpPr>
                        <wps:wsp>
                          <wps:cNvPr id="117" name="Freeform 102"/>
                          <wps:cNvSpPr>
                            <a:spLocks/>
                          </wps:cNvSpPr>
                          <wps:spPr bwMode="auto">
                            <a:xfrm>
                              <a:off x="5368" y="-981"/>
                              <a:ext cx="40" cy="32"/>
                            </a:xfrm>
                            <a:custGeom>
                              <a:avLst/>
                              <a:gdLst>
                                <a:gd name="T0" fmla="+- 0 5399 5368"/>
                                <a:gd name="T1" fmla="*/ T0 w 40"/>
                                <a:gd name="T2" fmla="+- 0 -981 -981"/>
                                <a:gd name="T3" fmla="*/ -981 h 32"/>
                                <a:gd name="T4" fmla="+- 0 5377 5368"/>
                                <a:gd name="T5" fmla="*/ T4 w 40"/>
                                <a:gd name="T6" fmla="+- 0 -981 -981"/>
                                <a:gd name="T7" fmla="*/ -981 h 32"/>
                                <a:gd name="T8" fmla="+- 0 5368 5368"/>
                                <a:gd name="T9" fmla="*/ T8 w 40"/>
                                <a:gd name="T10" fmla="+- 0 -973 -981"/>
                                <a:gd name="T11" fmla="*/ -973 h 32"/>
                                <a:gd name="T12" fmla="+- 0 5368 5368"/>
                                <a:gd name="T13" fmla="*/ T12 w 40"/>
                                <a:gd name="T14" fmla="+- 0 -956 -981"/>
                                <a:gd name="T15" fmla="*/ -956 h 32"/>
                                <a:gd name="T16" fmla="+- 0 5377 5368"/>
                                <a:gd name="T17" fmla="*/ T16 w 40"/>
                                <a:gd name="T18" fmla="+- 0 -949 -981"/>
                                <a:gd name="T19" fmla="*/ -949 h 32"/>
                                <a:gd name="T20" fmla="+- 0 5399 5368"/>
                                <a:gd name="T21" fmla="*/ T20 w 40"/>
                                <a:gd name="T22" fmla="+- 0 -949 -981"/>
                                <a:gd name="T23" fmla="*/ -949 h 32"/>
                                <a:gd name="T24" fmla="+- 0 5408 5368"/>
                                <a:gd name="T25" fmla="*/ T24 w 40"/>
                                <a:gd name="T26" fmla="+- 0 -956 -981"/>
                                <a:gd name="T27" fmla="*/ -956 h 32"/>
                                <a:gd name="T28" fmla="+- 0 5408 5368"/>
                                <a:gd name="T29" fmla="*/ T28 w 40"/>
                                <a:gd name="T30" fmla="+- 0 -973 -981"/>
                                <a:gd name="T31" fmla="*/ -973 h 32"/>
                                <a:gd name="T32" fmla="+- 0 5399 5368"/>
                                <a:gd name="T33" fmla="*/ T32 w 40"/>
                                <a:gd name="T34" fmla="+- 0 -981 -981"/>
                                <a:gd name="T35" fmla="*/ -981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99"/>
                        <wpg:cNvGrpSpPr>
                          <a:grpSpLocks/>
                        </wpg:cNvGrpSpPr>
                        <wpg:grpSpPr bwMode="auto">
                          <a:xfrm>
                            <a:off x="5368" y="-981"/>
                            <a:ext cx="40" cy="32"/>
                            <a:chOff x="5368" y="-981"/>
                            <a:chExt cx="40" cy="32"/>
                          </a:xfrm>
                        </wpg:grpSpPr>
                        <wps:wsp>
                          <wps:cNvPr id="119" name="Freeform 100"/>
                          <wps:cNvSpPr>
                            <a:spLocks/>
                          </wps:cNvSpPr>
                          <wps:spPr bwMode="auto">
                            <a:xfrm>
                              <a:off x="5368" y="-981"/>
                              <a:ext cx="40" cy="32"/>
                            </a:xfrm>
                            <a:custGeom>
                              <a:avLst/>
                              <a:gdLst>
                                <a:gd name="T0" fmla="+- 0 5408 5368"/>
                                <a:gd name="T1" fmla="*/ T0 w 40"/>
                                <a:gd name="T2" fmla="+- 0 -965 -981"/>
                                <a:gd name="T3" fmla="*/ -965 h 32"/>
                                <a:gd name="T4" fmla="+- 0 5408 5368"/>
                                <a:gd name="T5" fmla="*/ T4 w 40"/>
                                <a:gd name="T6" fmla="+- 0 -973 -981"/>
                                <a:gd name="T7" fmla="*/ -973 h 32"/>
                                <a:gd name="T8" fmla="+- 0 5399 5368"/>
                                <a:gd name="T9" fmla="*/ T8 w 40"/>
                                <a:gd name="T10" fmla="+- 0 -981 -981"/>
                                <a:gd name="T11" fmla="*/ -981 h 32"/>
                                <a:gd name="T12" fmla="+- 0 5388 5368"/>
                                <a:gd name="T13" fmla="*/ T12 w 40"/>
                                <a:gd name="T14" fmla="+- 0 -981 -981"/>
                                <a:gd name="T15" fmla="*/ -981 h 32"/>
                                <a:gd name="T16" fmla="+- 0 5377 5368"/>
                                <a:gd name="T17" fmla="*/ T16 w 40"/>
                                <a:gd name="T18" fmla="+- 0 -981 -981"/>
                                <a:gd name="T19" fmla="*/ -981 h 32"/>
                                <a:gd name="T20" fmla="+- 0 5368 5368"/>
                                <a:gd name="T21" fmla="*/ T20 w 40"/>
                                <a:gd name="T22" fmla="+- 0 -973 -981"/>
                                <a:gd name="T23" fmla="*/ -973 h 32"/>
                                <a:gd name="T24" fmla="+- 0 5368 5368"/>
                                <a:gd name="T25" fmla="*/ T24 w 40"/>
                                <a:gd name="T26" fmla="+- 0 -965 -981"/>
                                <a:gd name="T27" fmla="*/ -965 h 32"/>
                                <a:gd name="T28" fmla="+- 0 5368 5368"/>
                                <a:gd name="T29" fmla="*/ T28 w 40"/>
                                <a:gd name="T30" fmla="+- 0 -956 -981"/>
                                <a:gd name="T31" fmla="*/ -956 h 32"/>
                                <a:gd name="T32" fmla="+- 0 5377 5368"/>
                                <a:gd name="T33" fmla="*/ T32 w 40"/>
                                <a:gd name="T34" fmla="+- 0 -949 -981"/>
                                <a:gd name="T35" fmla="*/ -949 h 32"/>
                                <a:gd name="T36" fmla="+- 0 5388 5368"/>
                                <a:gd name="T37" fmla="*/ T36 w 40"/>
                                <a:gd name="T38" fmla="+- 0 -949 -981"/>
                                <a:gd name="T39" fmla="*/ -949 h 32"/>
                                <a:gd name="T40" fmla="+- 0 5399 5368"/>
                                <a:gd name="T41" fmla="*/ T40 w 40"/>
                                <a:gd name="T42" fmla="+- 0 -949 -981"/>
                                <a:gd name="T43" fmla="*/ -949 h 32"/>
                                <a:gd name="T44" fmla="+- 0 5408 5368"/>
                                <a:gd name="T45" fmla="*/ T44 w 40"/>
                                <a:gd name="T46" fmla="+- 0 -956 -981"/>
                                <a:gd name="T47" fmla="*/ -956 h 32"/>
                                <a:gd name="T48" fmla="+- 0 5408 5368"/>
                                <a:gd name="T49" fmla="*/ T48 w 40"/>
                                <a:gd name="T50" fmla="+- 0 -965 -981"/>
                                <a:gd name="T51" fmla="*/ -965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A1CE1" id="Group 98" o:spid="_x0000_s1026" style="position:absolute;margin-left:268.05pt;margin-top:-49.4pt;width:2.7pt;height:2.3pt;z-index:-34168;mso-position-horizontal-relative:page" coordorigin="5361,-988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">
                <v:group id="Group 101" o:spid="_x0000_s1027" style="position:absolute;left:5368;top:-981;width:40;height:32" coordorigin="5368,-981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<v:shape id="Freeform 102" o:spid="_x0000_s1028" style="position:absolute;left:5368;top:-981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vV0MEA&#10;AADcAAAADwAAAGRycy9kb3ducmV2LnhtbERPTWsCMRC9F/wPYQRvNbseVLZGEUERPKml5+lmmt12&#10;M1mSuLv665uC0Ns83uesNoNtREc+1I4V5NMMBHHpdM1Gwft1/7oEESKyxsYxKbhTgM169LLCQrue&#10;z9RdohEphEOBCqoY20LKUFZkMUxdS5y4L+ctxgS9kdpjn8JtI2dZNpcWa04NFba0q6j8udysgnm7&#10;+Pg03Sl+m+VsR73PT4fHXqnJeNi+gYg0xH/x033UaX6+gL9n0gVy/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b1dDBAAAA3AAAAA8AAAAAAAAAAAAAAAAAmAIAAGRycy9kb3du&#10;cmV2LnhtbFBLBQYAAAAABAAEAPUAAACGAwAAAAA=&#10;" path="m31,l9,,,8,,25r9,7l31,32r9,-7l40,8,31,xe" fillcolor="black" stroked="f">
                    <v:path arrowok="t" o:connecttype="custom" o:connectlocs="31,-981;9,-981;0,-973;0,-956;9,-949;31,-949;40,-956;40,-973;31,-981" o:connectangles="0,0,0,0,0,0,0,0,0"/>
                  </v:shape>
                </v:group>
                <v:group id="Group 99" o:spid="_x0000_s1029" style="position:absolute;left:5368;top:-981;width:40;height:32" coordorigin="5368,-981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100" o:spid="_x0000_s1030" style="position:absolute;left:5368;top:-981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RLcMA&#10;AADcAAAADwAAAGRycy9kb3ducmV2LnhtbERPPW/CMBDdK/EfrEPq1jgwVG3AIFQJ6NKhCQvbEV/j&#10;tPE5xCZJ++sxUiW2e3qft1yPthE9db52rGCWpCCIS6drrhQciu3TCwgfkDU2jknBL3lYryYPS8y0&#10;G/iT+jxUIoawz1CBCaHNpPSlIYs+cS1x5L5cZzFE2FVSdzjEcNvIeZo+S4s1xwaDLb0ZKn/yi1XQ&#10;71p92G/63NP5+zRUH0Vhjn9KPU7HzQJEoDHcxf/udx3nz17h9ky8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+RLcMAAADcAAAADwAAAAAAAAAAAAAAAACYAgAAZHJzL2Rv&#10;d25yZXYueG1sUEsFBgAAAAAEAAQA9QAAAIgDAAAAAA==&#10;" path="m40,16r,-8l31,,20,,9,,,8r,8l,25r9,7l20,32r11,l40,25r,-9e" filled="f" strokeweight=".7pt">
                    <v:path arrowok="t" o:connecttype="custom" o:connectlocs="40,-965;40,-973;31,-981;20,-981;9,-981;0,-973;0,-965;0,-956;9,-949;20,-949;31,-949;40,-956;40,-96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336" behindDoc="1" locked="0" layoutInCell="1" allowOverlap="1" wp14:anchorId="5167D6F5" wp14:editId="17AE64BA">
                <wp:simplePos x="0" y="0"/>
                <wp:positionH relativeFrom="page">
                  <wp:posOffset>6603365</wp:posOffset>
                </wp:positionH>
                <wp:positionV relativeFrom="paragraph">
                  <wp:posOffset>-1028700</wp:posOffset>
                </wp:positionV>
                <wp:extent cx="34290" cy="29210"/>
                <wp:effectExtent l="2540" t="9525" r="1270" b="8890"/>
                <wp:wrapNone/>
                <wp:docPr id="11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10399" y="-1620"/>
                          <a:chExt cx="54" cy="46"/>
                        </a:xfrm>
                      </wpg:grpSpPr>
                      <wpg:grpSp>
                        <wpg:cNvPr id="111" name="Group 96"/>
                        <wpg:cNvGrpSpPr>
                          <a:grpSpLocks/>
                        </wpg:cNvGrpSpPr>
                        <wpg:grpSpPr bwMode="auto">
                          <a:xfrm>
                            <a:off x="10406" y="-1613"/>
                            <a:ext cx="40" cy="32"/>
                            <a:chOff x="10406" y="-1613"/>
                            <a:chExt cx="40" cy="32"/>
                          </a:xfrm>
                        </wpg:grpSpPr>
                        <wps:wsp>
                          <wps:cNvPr id="112" name="Freeform 97"/>
                          <wps:cNvSpPr>
                            <a:spLocks/>
                          </wps:cNvSpPr>
                          <wps:spPr bwMode="auto">
                            <a:xfrm>
                              <a:off x="10406" y="-1613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37 10406"/>
                                <a:gd name="T1" fmla="*/ T0 w 40"/>
                                <a:gd name="T2" fmla="+- 0 -1613 -1613"/>
                                <a:gd name="T3" fmla="*/ -1613 h 32"/>
                                <a:gd name="T4" fmla="+- 0 10415 10406"/>
                                <a:gd name="T5" fmla="*/ T4 w 40"/>
                                <a:gd name="T6" fmla="+- 0 -1613 -1613"/>
                                <a:gd name="T7" fmla="*/ -1613 h 32"/>
                                <a:gd name="T8" fmla="+- 0 10406 10406"/>
                                <a:gd name="T9" fmla="*/ T8 w 40"/>
                                <a:gd name="T10" fmla="+- 0 -1606 -1613"/>
                                <a:gd name="T11" fmla="*/ -1606 h 32"/>
                                <a:gd name="T12" fmla="+- 0 10406 10406"/>
                                <a:gd name="T13" fmla="*/ T12 w 40"/>
                                <a:gd name="T14" fmla="+- 0 -1588 -1613"/>
                                <a:gd name="T15" fmla="*/ -1588 h 32"/>
                                <a:gd name="T16" fmla="+- 0 10415 10406"/>
                                <a:gd name="T17" fmla="*/ T16 w 40"/>
                                <a:gd name="T18" fmla="+- 0 -1581 -1613"/>
                                <a:gd name="T19" fmla="*/ -1581 h 32"/>
                                <a:gd name="T20" fmla="+- 0 10437 10406"/>
                                <a:gd name="T21" fmla="*/ T20 w 40"/>
                                <a:gd name="T22" fmla="+- 0 -1581 -1613"/>
                                <a:gd name="T23" fmla="*/ -1581 h 32"/>
                                <a:gd name="T24" fmla="+- 0 10446 10406"/>
                                <a:gd name="T25" fmla="*/ T24 w 40"/>
                                <a:gd name="T26" fmla="+- 0 -1588 -1613"/>
                                <a:gd name="T27" fmla="*/ -1588 h 32"/>
                                <a:gd name="T28" fmla="+- 0 10446 10406"/>
                                <a:gd name="T29" fmla="*/ T28 w 40"/>
                                <a:gd name="T30" fmla="+- 0 -1606 -1613"/>
                                <a:gd name="T31" fmla="*/ -1606 h 32"/>
                                <a:gd name="T32" fmla="+- 0 10437 10406"/>
                                <a:gd name="T33" fmla="*/ T32 w 40"/>
                                <a:gd name="T34" fmla="+- 0 -1613 -1613"/>
                                <a:gd name="T35" fmla="*/ -1613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" name="Group 94"/>
                        <wpg:cNvGrpSpPr>
                          <a:grpSpLocks/>
                        </wpg:cNvGrpSpPr>
                        <wpg:grpSpPr bwMode="auto">
                          <a:xfrm>
                            <a:off x="10406" y="-1613"/>
                            <a:ext cx="40" cy="32"/>
                            <a:chOff x="10406" y="-1613"/>
                            <a:chExt cx="40" cy="32"/>
                          </a:xfrm>
                        </wpg:grpSpPr>
                        <wps:wsp>
                          <wps:cNvPr id="114" name="Freeform 95"/>
                          <wps:cNvSpPr>
                            <a:spLocks/>
                          </wps:cNvSpPr>
                          <wps:spPr bwMode="auto">
                            <a:xfrm>
                              <a:off x="10406" y="-1613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46 10406"/>
                                <a:gd name="T1" fmla="*/ T0 w 40"/>
                                <a:gd name="T2" fmla="+- 0 -1597 -1613"/>
                                <a:gd name="T3" fmla="*/ -1597 h 32"/>
                                <a:gd name="T4" fmla="+- 0 10446 10406"/>
                                <a:gd name="T5" fmla="*/ T4 w 40"/>
                                <a:gd name="T6" fmla="+- 0 -1606 -1613"/>
                                <a:gd name="T7" fmla="*/ -1606 h 32"/>
                                <a:gd name="T8" fmla="+- 0 10437 10406"/>
                                <a:gd name="T9" fmla="*/ T8 w 40"/>
                                <a:gd name="T10" fmla="+- 0 -1613 -1613"/>
                                <a:gd name="T11" fmla="*/ -1613 h 32"/>
                                <a:gd name="T12" fmla="+- 0 10426 10406"/>
                                <a:gd name="T13" fmla="*/ T12 w 40"/>
                                <a:gd name="T14" fmla="+- 0 -1613 -1613"/>
                                <a:gd name="T15" fmla="*/ -1613 h 32"/>
                                <a:gd name="T16" fmla="+- 0 10415 10406"/>
                                <a:gd name="T17" fmla="*/ T16 w 40"/>
                                <a:gd name="T18" fmla="+- 0 -1613 -1613"/>
                                <a:gd name="T19" fmla="*/ -1613 h 32"/>
                                <a:gd name="T20" fmla="+- 0 10406 10406"/>
                                <a:gd name="T21" fmla="*/ T20 w 40"/>
                                <a:gd name="T22" fmla="+- 0 -1606 -1613"/>
                                <a:gd name="T23" fmla="*/ -1606 h 32"/>
                                <a:gd name="T24" fmla="+- 0 10406 10406"/>
                                <a:gd name="T25" fmla="*/ T24 w 40"/>
                                <a:gd name="T26" fmla="+- 0 -1597 -1613"/>
                                <a:gd name="T27" fmla="*/ -1597 h 32"/>
                                <a:gd name="T28" fmla="+- 0 10406 10406"/>
                                <a:gd name="T29" fmla="*/ T28 w 40"/>
                                <a:gd name="T30" fmla="+- 0 -1588 -1613"/>
                                <a:gd name="T31" fmla="*/ -1588 h 32"/>
                                <a:gd name="T32" fmla="+- 0 10415 10406"/>
                                <a:gd name="T33" fmla="*/ T32 w 40"/>
                                <a:gd name="T34" fmla="+- 0 -1581 -1613"/>
                                <a:gd name="T35" fmla="*/ -1581 h 32"/>
                                <a:gd name="T36" fmla="+- 0 10426 10406"/>
                                <a:gd name="T37" fmla="*/ T36 w 40"/>
                                <a:gd name="T38" fmla="+- 0 -1581 -1613"/>
                                <a:gd name="T39" fmla="*/ -1581 h 32"/>
                                <a:gd name="T40" fmla="+- 0 10437 10406"/>
                                <a:gd name="T41" fmla="*/ T40 w 40"/>
                                <a:gd name="T42" fmla="+- 0 -1581 -1613"/>
                                <a:gd name="T43" fmla="*/ -1581 h 32"/>
                                <a:gd name="T44" fmla="+- 0 10446 10406"/>
                                <a:gd name="T45" fmla="*/ T44 w 40"/>
                                <a:gd name="T46" fmla="+- 0 -1588 -1613"/>
                                <a:gd name="T47" fmla="*/ -1588 h 32"/>
                                <a:gd name="T48" fmla="+- 0 10446 10406"/>
                                <a:gd name="T49" fmla="*/ T48 w 40"/>
                                <a:gd name="T50" fmla="+- 0 -1597 -1613"/>
                                <a:gd name="T51" fmla="*/ -1597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88E0AC" id="Group 93" o:spid="_x0000_s1026" style="position:absolute;margin-left:519.95pt;margin-top:-81pt;width:2.7pt;height:2.3pt;z-index:-34144;mso-position-horizontal-relative:page" coordorigin="10399,-1620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">
                <v:group id="Group 96" o:spid="_x0000_s1027" style="position:absolute;left:10406;top:-1613;width:40;height:32" coordorigin="10406,-1613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VGpGsIAAADc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KwWvZ+IF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FRqRrCAAAA3AAAAA8A&#10;AAAAAAAAAAAAAAAAqgIAAGRycy9kb3ducmV2LnhtbFBLBQYAAAAABAAEAPoAAACZAwAAAAA=&#10;">
                  <v:shape id="Freeform 97" o:spid="_x0000_s1028" style="position:absolute;left:10406;top:-1613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x2SMIA&#10;AADcAAAADwAAAGRycy9kb3ducmV2LnhtbERPTWvCQBC9C/0PyxR6001ysJK6igiWgqeqeJ5mx000&#10;Oxt2t0naX98tCN7m8T5nuR5tK3ryoXGsIJ9lIIgrpxs2Ck7H3XQBIkRkja1jUvBDAdarp8kSS+0G&#10;/qT+EI1IIRxKVFDH2JVShqomi2HmOuLEXZy3GBP0RmqPQwq3rSyybC4tNpwaauxoW1N1O3xbBfPu&#10;9fxl+n28mkWxpcHn+/ffnVIvz+PmDUSkMT7Ed/eHTvPzAv6fSR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7HZIwgAAANwAAAAPAAAAAAAAAAAAAAAAAJgCAABkcnMvZG93&#10;bnJldi54bWxQSwUGAAAAAAQABAD1AAAAhwMAAAAA&#10;" path="m31,l9,,,7,,25r9,7l31,32r9,-7l40,7,31,xe" fillcolor="black" stroked="f">
                    <v:path arrowok="t" o:connecttype="custom" o:connectlocs="31,-1613;9,-1613;0,-1606;0,-1588;9,-1581;31,-1581;40,-1588;40,-1606;31,-1613" o:connectangles="0,0,0,0,0,0,0,0,0"/>
                  </v:shape>
                </v:group>
                <v:group id="Group 94" o:spid="_x0000_s1029" style="position:absolute;left:10406;top:-1613;width:40;height:32" coordorigin="10406,-1613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  <v:shape id="Freeform 95" o:spid="_x0000_s1030" style="position:absolute;left:10406;top:-1613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4+s8MA&#10;AADcAAAADwAAAGRycy9kb3ducmV2LnhtbERPTWvCQBC9F/wPywi9NRullBJdRQpqLz008eJtzE6z&#10;abOzMbsmaX+9KxS8zeN9znI92kb01PnasYJZkoIgLp2uuVJwKLZPryB8QNbYOCYFv+RhvZo8LDHT&#10;buBP6vNQiRjCPkMFJoQ2k9KXhiz6xLXEkftyncUQYVdJ3eEQw20j52n6Ii3WHBsMtvRmqPzJL1ZB&#10;v2v1Yb/pc0/n79NQfRSFOf4p9TgdNwsQgcZwF/+733WcP3uG2zPxArm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4+s8MAAADcAAAADwAAAAAAAAAAAAAAAACYAgAAZHJzL2Rv&#10;d25yZXYueG1sUEsFBgAAAAAEAAQA9QAAAIgDAAAAAA==&#10;" path="m40,16r,-9l31,,20,,9,,,7r,9l,25r9,7l20,32r11,l40,25r,-9e" filled="f" strokeweight=".7pt">
                    <v:path arrowok="t" o:connecttype="custom" o:connectlocs="40,-1597;40,-1606;31,-1613;20,-1613;9,-1613;0,-1606;0,-1597;0,-1588;9,-1581;20,-1581;31,-1581;40,-1588;40,-1597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360" behindDoc="1" locked="0" layoutInCell="1" allowOverlap="1" wp14:anchorId="185AE061" wp14:editId="715EB48A">
                <wp:simplePos x="0" y="0"/>
                <wp:positionH relativeFrom="page">
                  <wp:posOffset>6603365</wp:posOffset>
                </wp:positionH>
                <wp:positionV relativeFrom="paragraph">
                  <wp:posOffset>-783590</wp:posOffset>
                </wp:positionV>
                <wp:extent cx="34290" cy="29210"/>
                <wp:effectExtent l="2540" t="6985" r="1270" b="1905"/>
                <wp:wrapNone/>
                <wp:docPr id="105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10399" y="-1234"/>
                          <a:chExt cx="54" cy="46"/>
                        </a:xfrm>
                      </wpg:grpSpPr>
                      <wpg:grpSp>
                        <wpg:cNvPr id="106" name="Group 91"/>
                        <wpg:cNvGrpSpPr>
                          <a:grpSpLocks/>
                        </wpg:cNvGrpSpPr>
                        <wpg:grpSpPr bwMode="auto">
                          <a:xfrm>
                            <a:off x="10406" y="-1227"/>
                            <a:ext cx="40" cy="32"/>
                            <a:chOff x="10406" y="-1227"/>
                            <a:chExt cx="40" cy="32"/>
                          </a:xfrm>
                        </wpg:grpSpPr>
                        <wps:wsp>
                          <wps:cNvPr id="107" name="Freeform 92"/>
                          <wps:cNvSpPr>
                            <a:spLocks/>
                          </wps:cNvSpPr>
                          <wps:spPr bwMode="auto">
                            <a:xfrm>
                              <a:off x="10406" y="-1227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37 10406"/>
                                <a:gd name="T1" fmla="*/ T0 w 40"/>
                                <a:gd name="T2" fmla="+- 0 -1227 -1227"/>
                                <a:gd name="T3" fmla="*/ -1227 h 32"/>
                                <a:gd name="T4" fmla="+- 0 10415 10406"/>
                                <a:gd name="T5" fmla="*/ T4 w 40"/>
                                <a:gd name="T6" fmla="+- 0 -1227 -1227"/>
                                <a:gd name="T7" fmla="*/ -1227 h 32"/>
                                <a:gd name="T8" fmla="+- 0 10406 10406"/>
                                <a:gd name="T9" fmla="*/ T8 w 40"/>
                                <a:gd name="T10" fmla="+- 0 -1219 -1227"/>
                                <a:gd name="T11" fmla="*/ -1219 h 32"/>
                                <a:gd name="T12" fmla="+- 0 10406 10406"/>
                                <a:gd name="T13" fmla="*/ T12 w 40"/>
                                <a:gd name="T14" fmla="+- 0 -1202 -1227"/>
                                <a:gd name="T15" fmla="*/ -1202 h 32"/>
                                <a:gd name="T16" fmla="+- 0 10415 10406"/>
                                <a:gd name="T17" fmla="*/ T16 w 40"/>
                                <a:gd name="T18" fmla="+- 0 -1195 -1227"/>
                                <a:gd name="T19" fmla="*/ -1195 h 32"/>
                                <a:gd name="T20" fmla="+- 0 10437 10406"/>
                                <a:gd name="T21" fmla="*/ T20 w 40"/>
                                <a:gd name="T22" fmla="+- 0 -1195 -1227"/>
                                <a:gd name="T23" fmla="*/ -1195 h 32"/>
                                <a:gd name="T24" fmla="+- 0 10446 10406"/>
                                <a:gd name="T25" fmla="*/ T24 w 40"/>
                                <a:gd name="T26" fmla="+- 0 -1202 -1227"/>
                                <a:gd name="T27" fmla="*/ -1202 h 32"/>
                                <a:gd name="T28" fmla="+- 0 10446 10406"/>
                                <a:gd name="T29" fmla="*/ T28 w 40"/>
                                <a:gd name="T30" fmla="+- 0 -1219 -1227"/>
                                <a:gd name="T31" fmla="*/ -1219 h 32"/>
                                <a:gd name="T32" fmla="+- 0 10437 10406"/>
                                <a:gd name="T33" fmla="*/ T32 w 40"/>
                                <a:gd name="T34" fmla="+- 0 -1227 -1227"/>
                                <a:gd name="T35" fmla="*/ -1227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" name="Group 89"/>
                        <wpg:cNvGrpSpPr>
                          <a:grpSpLocks/>
                        </wpg:cNvGrpSpPr>
                        <wpg:grpSpPr bwMode="auto">
                          <a:xfrm>
                            <a:off x="10406" y="-1227"/>
                            <a:ext cx="40" cy="32"/>
                            <a:chOff x="10406" y="-1227"/>
                            <a:chExt cx="40" cy="32"/>
                          </a:xfrm>
                        </wpg:grpSpPr>
                        <wps:wsp>
                          <wps:cNvPr id="109" name="Freeform 90"/>
                          <wps:cNvSpPr>
                            <a:spLocks/>
                          </wps:cNvSpPr>
                          <wps:spPr bwMode="auto">
                            <a:xfrm>
                              <a:off x="10406" y="-1227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46 10406"/>
                                <a:gd name="T1" fmla="*/ T0 w 40"/>
                                <a:gd name="T2" fmla="+- 0 -1211 -1227"/>
                                <a:gd name="T3" fmla="*/ -1211 h 32"/>
                                <a:gd name="T4" fmla="+- 0 10446 10406"/>
                                <a:gd name="T5" fmla="*/ T4 w 40"/>
                                <a:gd name="T6" fmla="+- 0 -1219 -1227"/>
                                <a:gd name="T7" fmla="*/ -1219 h 32"/>
                                <a:gd name="T8" fmla="+- 0 10437 10406"/>
                                <a:gd name="T9" fmla="*/ T8 w 40"/>
                                <a:gd name="T10" fmla="+- 0 -1227 -1227"/>
                                <a:gd name="T11" fmla="*/ -1227 h 32"/>
                                <a:gd name="T12" fmla="+- 0 10426 10406"/>
                                <a:gd name="T13" fmla="*/ T12 w 40"/>
                                <a:gd name="T14" fmla="+- 0 -1227 -1227"/>
                                <a:gd name="T15" fmla="*/ -1227 h 32"/>
                                <a:gd name="T16" fmla="+- 0 10415 10406"/>
                                <a:gd name="T17" fmla="*/ T16 w 40"/>
                                <a:gd name="T18" fmla="+- 0 -1227 -1227"/>
                                <a:gd name="T19" fmla="*/ -1227 h 32"/>
                                <a:gd name="T20" fmla="+- 0 10406 10406"/>
                                <a:gd name="T21" fmla="*/ T20 w 40"/>
                                <a:gd name="T22" fmla="+- 0 -1219 -1227"/>
                                <a:gd name="T23" fmla="*/ -1219 h 32"/>
                                <a:gd name="T24" fmla="+- 0 10406 10406"/>
                                <a:gd name="T25" fmla="*/ T24 w 40"/>
                                <a:gd name="T26" fmla="+- 0 -1211 -1227"/>
                                <a:gd name="T27" fmla="*/ -1211 h 32"/>
                                <a:gd name="T28" fmla="+- 0 10406 10406"/>
                                <a:gd name="T29" fmla="*/ T28 w 40"/>
                                <a:gd name="T30" fmla="+- 0 -1202 -1227"/>
                                <a:gd name="T31" fmla="*/ -1202 h 32"/>
                                <a:gd name="T32" fmla="+- 0 10415 10406"/>
                                <a:gd name="T33" fmla="*/ T32 w 40"/>
                                <a:gd name="T34" fmla="+- 0 -1195 -1227"/>
                                <a:gd name="T35" fmla="*/ -1195 h 32"/>
                                <a:gd name="T36" fmla="+- 0 10426 10406"/>
                                <a:gd name="T37" fmla="*/ T36 w 40"/>
                                <a:gd name="T38" fmla="+- 0 -1195 -1227"/>
                                <a:gd name="T39" fmla="*/ -1195 h 32"/>
                                <a:gd name="T40" fmla="+- 0 10437 10406"/>
                                <a:gd name="T41" fmla="*/ T40 w 40"/>
                                <a:gd name="T42" fmla="+- 0 -1195 -1227"/>
                                <a:gd name="T43" fmla="*/ -1195 h 32"/>
                                <a:gd name="T44" fmla="+- 0 10446 10406"/>
                                <a:gd name="T45" fmla="*/ T44 w 40"/>
                                <a:gd name="T46" fmla="+- 0 -1202 -1227"/>
                                <a:gd name="T47" fmla="*/ -1202 h 32"/>
                                <a:gd name="T48" fmla="+- 0 10446 10406"/>
                                <a:gd name="T49" fmla="*/ T48 w 40"/>
                                <a:gd name="T50" fmla="+- 0 -1211 -1227"/>
                                <a:gd name="T51" fmla="*/ -1211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81482A" id="Group 88" o:spid="_x0000_s1026" style="position:absolute;margin-left:519.95pt;margin-top:-61.7pt;width:2.7pt;height:2.3pt;z-index:-34120;mso-position-horizontal-relative:page" coordorigin="10399,-1234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">
                <v:group id="Group 91" o:spid="_x0000_s1027" style="position:absolute;left:10406;top:-1227;width:40;height:32" coordorigin="10406,-1227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92" o:spid="_x0000_s1028" style="position:absolute;left:10406;top:-1227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JDDcEA&#10;AADcAAAADwAAAGRycy9kb3ducmV2LnhtbERPTYvCMBC9L/gfwgje1lQPKtUoIiiCp3UXz2MzptVm&#10;UpLY1v31m4WFvc3jfc5q09tatORD5VjBZJyBIC6crtgo+Prcvy9AhIissXZMCl4UYLMevK0w167j&#10;D2rP0YgUwiFHBWWMTS5lKEqyGMauIU7czXmLMUFvpPbYpXBby2mWzaTFilNDiQ3tSioe56dVMGvm&#10;l6tpT/FuFtMddX5yOnzvlRoN++0SRKQ+/ov/3Eed5mdz+H0mXS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FCQw3BAAAA3AAAAA8AAAAAAAAAAAAAAAAAmAIAAGRycy9kb3du&#10;cmV2LnhtbFBLBQYAAAAABAAEAPUAAACGAwAAAAA=&#10;" path="m31,l9,,,8,,25r9,7l31,32r9,-7l40,8,31,xe" fillcolor="black" stroked="f">
                    <v:path arrowok="t" o:connecttype="custom" o:connectlocs="31,-1227;9,-1227;0,-1219;0,-1202;9,-1195;31,-1195;40,-1202;40,-1219;31,-1227" o:connectangles="0,0,0,0,0,0,0,0,0"/>
                  </v:shape>
                </v:group>
                <v:group id="Group 89" o:spid="_x0000_s1029" style="position:absolute;left:10406;top:-1227;width:40;height:32" coordorigin="10406,-1227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90" o:spid="_x0000_s1030" style="position:absolute;left:10406;top:-1227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YH8MIA&#10;AADcAAAADwAAAGRycy9kb3ducmV2LnhtbERPPW/CMBDdK/EfrENiK047IJpiEKrUwsJAwsJ2xNc4&#10;bXxOY5MEfj1GqsR2T+/zFqvB1qKj1leOFbxMExDEhdMVlwoO+efzHIQPyBprx6TgQh5Wy9HTAlPt&#10;et5Tl4VSxBD2KSowITSplL4wZNFPXUMcuW/XWgwRtqXULfYx3NbyNUlm0mLFscFgQx+Git/sbBV0&#10;X40+bNZd5unv59SXuzw3x6tSk/GwfgcRaAgP8b97q+P85A3uz8QL5PI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VgfwwgAAANwAAAAPAAAAAAAAAAAAAAAAAJgCAABkcnMvZG93&#10;bnJldi54bWxQSwUGAAAAAAQABAD1AAAAhwMAAAAA&#10;" path="m40,16r,-8l31,,20,,9,,,8r,8l,25r9,7l20,32r11,l40,25r,-9e" filled="f" strokeweight=".7pt">
                    <v:path arrowok="t" o:connecttype="custom" o:connectlocs="40,-1211;40,-1219;31,-1227;20,-1227;9,-1227;0,-1219;0,-1211;0,-1202;9,-1195;20,-1195;31,-1195;40,-1202;40,-1211" o:connectangles="0,0,0,0,0,0,0,0,0,0,0,0,0"/>
                  </v:shape>
                </v:group>
                <w10:wrap anchorx="page"/>
              </v:group>
            </w:pict>
          </mc:Fallback>
        </mc:AlternateContent>
      </w:r>
      <w:r w:rsidR="00DA5D43">
        <w:rPr>
          <w:rFonts w:ascii="Garamond"/>
          <w:b/>
          <w:color w:val="0066CC"/>
          <w:sz w:val="28"/>
        </w:rPr>
        <w:t>Your</w:t>
      </w:r>
      <w:r w:rsidR="00DA5D43">
        <w:rPr>
          <w:rFonts w:ascii="Garamond"/>
          <w:b/>
          <w:color w:val="0066CC"/>
          <w:spacing w:val="-10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Rights</w:t>
      </w:r>
      <w:r w:rsidR="00DA5D43">
        <w:rPr>
          <w:rFonts w:ascii="Garamond"/>
          <w:b/>
          <w:color w:val="0066CC"/>
          <w:spacing w:val="-10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to</w:t>
      </w:r>
      <w:r w:rsidR="00DA5D43">
        <w:rPr>
          <w:rFonts w:ascii="Garamond"/>
          <w:b/>
          <w:color w:val="0066CC"/>
          <w:spacing w:val="-9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Continue</w:t>
      </w:r>
      <w:r w:rsidR="00DA5D43">
        <w:rPr>
          <w:rFonts w:ascii="Garamond"/>
          <w:b/>
          <w:color w:val="0066CC"/>
          <w:spacing w:val="-10"/>
          <w:sz w:val="28"/>
        </w:rPr>
        <w:t xml:space="preserve"> </w:t>
      </w:r>
      <w:r w:rsidR="00DA5D43">
        <w:rPr>
          <w:rFonts w:ascii="Garamond"/>
          <w:b/>
          <w:color w:val="0066CC"/>
          <w:sz w:val="28"/>
        </w:rPr>
        <w:t>Coverage:</w:t>
      </w:r>
    </w:p>
    <w:p w14:paraId="5F4485A0" w14:textId="77777777" w:rsidR="005A77DC" w:rsidRDefault="00DA5D43">
      <w:pPr>
        <w:pStyle w:val="BodyText"/>
        <w:spacing w:line="256" w:lineRule="auto"/>
        <w:ind w:left="255" w:right="263"/>
      </w:pPr>
      <w:r>
        <w:t>If</w:t>
      </w:r>
      <w:r>
        <w:rPr>
          <w:spacing w:val="-6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lose</w:t>
      </w:r>
      <w:r>
        <w:rPr>
          <w:spacing w:val="-5"/>
        </w:rPr>
        <w:t xml:space="preserve"> </w:t>
      </w:r>
      <w:r>
        <w:t>coverage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,</w:t>
      </w:r>
      <w:r>
        <w:rPr>
          <w:spacing w:val="-5"/>
        </w:rPr>
        <w:t xml:space="preserve"> </w:t>
      </w:r>
      <w:r>
        <w:t>then,</w:t>
      </w:r>
      <w:r>
        <w:rPr>
          <w:spacing w:val="-6"/>
        </w:rPr>
        <w:t xml:space="preserve"> </w:t>
      </w:r>
      <w:r>
        <w:t>depending</w:t>
      </w:r>
      <w:r>
        <w:rPr>
          <w:spacing w:val="-5"/>
        </w:rPr>
        <w:t xml:space="preserve"> </w:t>
      </w:r>
      <w:r>
        <w:t>up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rcumstances,</w:t>
      </w:r>
      <w:r>
        <w:rPr>
          <w:spacing w:val="-6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laws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protections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keep</w:t>
      </w:r>
      <w:r>
        <w:rPr>
          <w:spacing w:val="-6"/>
        </w:rPr>
        <w:t xml:space="preserve"> </w:t>
      </w:r>
      <w:r>
        <w:t>health</w:t>
      </w:r>
      <w:r>
        <w:rPr>
          <w:w w:val="99"/>
        </w:rPr>
        <w:t xml:space="preserve"> </w:t>
      </w:r>
      <w:r>
        <w:t>coverage.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ur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quir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b/>
          <w:u w:val="single" w:color="000000"/>
        </w:rPr>
        <w:t>premium</w:t>
      </w:r>
      <w:r>
        <w:t>,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ignificantly</w:t>
      </w:r>
      <w:r>
        <w:rPr>
          <w:spacing w:val="-4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b/>
          <w:u w:val="single" w:color="000000"/>
        </w:rPr>
        <w:t>premium</w:t>
      </w:r>
      <w:r>
        <w:rPr>
          <w:b/>
          <w:spacing w:val="-5"/>
          <w:u w:val="single" w:color="000000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while</w:t>
      </w:r>
      <w:r>
        <w:rPr>
          <w:w w:val="99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.</w:t>
      </w:r>
      <w:r>
        <w:rPr>
          <w:spacing w:val="-5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limitations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ight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ntinue</w:t>
      </w:r>
      <w:r>
        <w:rPr>
          <w:spacing w:val="-5"/>
        </w:rPr>
        <w:t xml:space="preserve"> </w:t>
      </w:r>
      <w:r>
        <w:t>coverage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apply.</w:t>
      </w:r>
    </w:p>
    <w:p w14:paraId="62C728A2" w14:textId="77777777" w:rsidR="005A77DC" w:rsidRDefault="00DA5D43">
      <w:pPr>
        <w:pStyle w:val="BodyText"/>
        <w:spacing w:line="256" w:lineRule="auto"/>
        <w:ind w:left="255" w:right="263"/>
      </w:pPr>
      <w:r>
        <w:t>For</w:t>
      </w:r>
      <w:r>
        <w:rPr>
          <w:spacing w:val="-6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ight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tinue</w:t>
      </w:r>
      <w:r>
        <w:rPr>
          <w:spacing w:val="-6"/>
        </w:rPr>
        <w:t xml:space="preserve"> </w:t>
      </w:r>
      <w:r>
        <w:t>coverage,</w:t>
      </w:r>
      <w:r>
        <w:rPr>
          <w:spacing w:val="-5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1-8</w:t>
      </w:r>
      <w:r w:rsidR="00AB512E">
        <w:t>88-223-4214</w:t>
      </w:r>
      <w:r>
        <w:t>.</w:t>
      </w:r>
      <w:r>
        <w:rPr>
          <w:spacing w:val="-5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insurance</w:t>
      </w:r>
      <w:r>
        <w:rPr>
          <w:spacing w:val="-6"/>
        </w:rPr>
        <w:t xml:space="preserve"> </w:t>
      </w:r>
      <w:r>
        <w:t>department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.S.</w:t>
      </w:r>
      <w:r>
        <w:rPr>
          <w:w w:val="99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abor,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Security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1-866-444-3272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hyperlink r:id="rId13">
        <w:r>
          <w:rPr>
            <w:b/>
            <w:u w:val="single" w:color="000000"/>
          </w:rPr>
          <w:t>www.dol.gov/ebsa</w:t>
        </w:r>
        <w:r>
          <w:t>,</w:t>
        </w:r>
      </w:hyperlink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.S.</w:t>
      </w:r>
      <w:r>
        <w:rPr>
          <w:spacing w:val="-8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uman</w:t>
      </w:r>
      <w:r>
        <w:rPr>
          <w:w w:val="99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1-877-267-2323</w:t>
      </w:r>
      <w:r>
        <w:rPr>
          <w:spacing w:val="-10"/>
        </w:rPr>
        <w:t xml:space="preserve"> </w:t>
      </w:r>
      <w:r>
        <w:t>x61565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hyperlink r:id="rId14">
        <w:r>
          <w:rPr>
            <w:b/>
            <w:u w:val="single" w:color="000000"/>
          </w:rPr>
          <w:t>www.cciio.cms.gov</w:t>
        </w:r>
        <w:r>
          <w:t>.</w:t>
        </w:r>
      </w:hyperlink>
    </w:p>
    <w:p w14:paraId="0D6EC312" w14:textId="77777777" w:rsidR="005A77DC" w:rsidRDefault="00DA5D43">
      <w:pPr>
        <w:pStyle w:val="Heading2"/>
        <w:spacing w:before="153"/>
        <w:ind w:left="255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Your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Grievance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and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Appeals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Rights:</w:t>
      </w:r>
    </w:p>
    <w:p w14:paraId="6D3E3273" w14:textId="77777777" w:rsidR="005A77DC" w:rsidRDefault="00DA5D43">
      <w:pPr>
        <w:pStyle w:val="BodyText"/>
        <w:spacing w:before="29" w:line="256" w:lineRule="auto"/>
        <w:ind w:left="271" w:right="263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aint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dissatisfied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nial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verag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laims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plan,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b/>
          <w:u w:val="single" w:color="000000"/>
        </w:rPr>
        <w:t>appeal</w:t>
      </w:r>
      <w:r>
        <w:rPr>
          <w:b/>
          <w:spacing w:val="-4"/>
          <w:u w:val="single" w:color="000000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b/>
          <w:u w:val="single" w:color="000000"/>
        </w:rPr>
        <w:t>grievance</w:t>
      </w:r>
      <w:r>
        <w:t>.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questions</w:t>
      </w:r>
      <w:r>
        <w:rPr>
          <w:w w:val="99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rights,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notice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ssistance,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us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ll</w:t>
      </w:r>
      <w:r>
        <w:rPr>
          <w:spacing w:val="-4"/>
        </w:rPr>
        <w:t xml:space="preserve"> </w:t>
      </w:r>
      <w:r>
        <w:t>fre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ID</w:t>
      </w:r>
      <w:r>
        <w:rPr>
          <w:spacing w:val="-4"/>
        </w:rPr>
        <w:t xml:space="preserve"> </w:t>
      </w:r>
      <w:r>
        <w:t>Card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health</w:t>
      </w:r>
      <w:r>
        <w:rPr>
          <w:spacing w:val="-4"/>
        </w:rPr>
        <w:t xml:space="preserve"> </w:t>
      </w:r>
      <w:r>
        <w:t>pla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to</w:t>
      </w:r>
      <w:r>
        <w:rPr>
          <w:w w:val="99"/>
        </w:rPr>
        <w:t xml:space="preserve"> </w:t>
      </w:r>
      <w:r>
        <w:t>ERISA,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also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Labor's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Security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1-866-444-EBSA</w:t>
      </w:r>
      <w:r>
        <w:rPr>
          <w:spacing w:val="-7"/>
        </w:rPr>
        <w:t xml:space="preserve"> </w:t>
      </w:r>
      <w:r>
        <w:t>(3272)</w:t>
      </w:r>
      <w:r>
        <w:rPr>
          <w:spacing w:val="-7"/>
        </w:rPr>
        <w:t xml:space="preserve"> </w:t>
      </w:r>
      <w:r>
        <w:t xml:space="preserve">or </w:t>
      </w:r>
      <w:hyperlink r:id="rId15">
        <w:r>
          <w:rPr>
            <w:b/>
            <w:u w:val="single" w:color="000000"/>
          </w:rPr>
          <w:t>www.dol.gov/ebsa/healthreform</w:t>
        </w:r>
        <w:r>
          <w:t>.</w:t>
        </w:r>
      </w:hyperlink>
    </w:p>
    <w:p w14:paraId="0622465D" w14:textId="77777777" w:rsidR="005A77DC" w:rsidRDefault="00DA5D43">
      <w:pPr>
        <w:pStyle w:val="BodyText"/>
        <w:spacing w:before="18"/>
        <w:ind w:left="255"/>
      </w:pPr>
      <w:r>
        <w:t>Additionally,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sumer</w:t>
      </w:r>
      <w:r>
        <w:rPr>
          <w:spacing w:val="-6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help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rPr>
          <w:b/>
          <w:u w:val="single" w:color="000000"/>
        </w:rPr>
        <w:t>appeal</w:t>
      </w:r>
      <w:r>
        <w:t>.</w:t>
      </w:r>
      <w:r>
        <w:rPr>
          <w:spacing w:val="-6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t</w:t>
      </w:r>
    </w:p>
    <w:p w14:paraId="6BF21681" w14:textId="77777777" w:rsidR="005A77DC" w:rsidRDefault="00F13AC2">
      <w:pPr>
        <w:pStyle w:val="Heading3"/>
        <w:spacing w:before="18"/>
        <w:ind w:left="255"/>
        <w:rPr>
          <w:b w:val="0"/>
          <w:bCs w:val="0"/>
        </w:rPr>
      </w:pPr>
      <w:hyperlink r:id="rId16">
        <w:r w:rsidR="00DA5D43">
          <w:rPr>
            <w:u w:val="single" w:color="000000"/>
          </w:rPr>
          <w:t>http://www.aetna.com/individuals-families-health-insurance/rights-resources/complaints-grievances-appeals/index.html</w:t>
        </w:r>
      </w:hyperlink>
    </w:p>
    <w:p w14:paraId="41563FF6" w14:textId="77777777" w:rsidR="005A77DC" w:rsidRDefault="005A77DC">
      <w:pPr>
        <w:sectPr w:rsidR="005A77DC">
          <w:pgSz w:w="15840" w:h="12240" w:orient="landscape"/>
          <w:pgMar w:top="1440" w:right="200" w:bottom="940" w:left="160" w:header="231" w:footer="758" w:gutter="0"/>
          <w:cols w:space="720"/>
        </w:sectPr>
      </w:pPr>
    </w:p>
    <w:p w14:paraId="24E085D4" w14:textId="77777777" w:rsidR="005A77DC" w:rsidRDefault="005A77DC">
      <w:pPr>
        <w:spacing w:before="3"/>
        <w:rPr>
          <w:rFonts w:ascii="Garamond" w:eastAsia="Garamond" w:hAnsi="Garamond" w:cs="Garamond"/>
          <w:b/>
          <w:bCs/>
          <w:sz w:val="23"/>
          <w:szCs w:val="23"/>
        </w:rPr>
      </w:pPr>
    </w:p>
    <w:p w14:paraId="547AD81A" w14:textId="77777777" w:rsidR="005A77DC" w:rsidRDefault="00DA5D43">
      <w:pPr>
        <w:spacing w:before="73"/>
        <w:ind w:left="112"/>
        <w:rPr>
          <w:rFonts w:ascii="Garamond" w:eastAsia="Garamond" w:hAnsi="Garamond" w:cs="Garamond"/>
          <w:sz w:val="28"/>
          <w:szCs w:val="28"/>
        </w:rPr>
      </w:pPr>
      <w:r>
        <w:rPr>
          <w:rFonts w:ascii="Garamond"/>
          <w:b/>
          <w:color w:val="0066CC"/>
          <w:sz w:val="28"/>
        </w:rPr>
        <w:t>Does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this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Coverage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Provide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Minimum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Essential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Coverage?</w:t>
      </w:r>
    </w:p>
    <w:p w14:paraId="07C13F3B" w14:textId="77777777" w:rsidR="005A77DC" w:rsidRDefault="00DA5D43">
      <w:pPr>
        <w:spacing w:before="47" w:line="256" w:lineRule="auto"/>
        <w:ind w:left="127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sz w:val="24"/>
        </w:rPr>
        <w:t>Th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ffordabl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ct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require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most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peopl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o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hav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health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coverag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hat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qualifies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"minimum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essential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overage".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This</w:t>
      </w:r>
      <w:r>
        <w:rPr>
          <w:rFonts w:ascii="Garamond"/>
          <w:b/>
          <w:spacing w:val="-5"/>
          <w:sz w:val="24"/>
        </w:rPr>
        <w:t xml:space="preserve"> </w:t>
      </w:r>
      <w:r>
        <w:rPr>
          <w:rFonts w:ascii="Garamond"/>
          <w:b/>
          <w:sz w:val="24"/>
        </w:rPr>
        <w:t>plan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or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policy</w:t>
      </w:r>
      <w:r>
        <w:rPr>
          <w:rFonts w:ascii="Garamond"/>
          <w:b/>
          <w:spacing w:val="-5"/>
          <w:sz w:val="24"/>
        </w:rPr>
        <w:t xml:space="preserve"> </w:t>
      </w:r>
      <w:r>
        <w:rPr>
          <w:rFonts w:ascii="Garamond"/>
          <w:b/>
          <w:sz w:val="24"/>
          <w:u w:val="single" w:color="000000"/>
        </w:rPr>
        <w:t>does</w:t>
      </w:r>
      <w:r>
        <w:rPr>
          <w:rFonts w:ascii="Garamond"/>
          <w:b/>
          <w:spacing w:val="-6"/>
          <w:sz w:val="24"/>
          <w:u w:val="single" w:color="000000"/>
        </w:rPr>
        <w:t xml:space="preserve"> </w:t>
      </w:r>
      <w:r>
        <w:rPr>
          <w:rFonts w:ascii="Garamond"/>
          <w:b/>
          <w:sz w:val="24"/>
          <w:u w:val="single" w:color="000000"/>
        </w:rPr>
        <w:t>provide</w:t>
      </w:r>
      <w:r>
        <w:rPr>
          <w:rFonts w:ascii="Garamond"/>
          <w:b/>
          <w:w w:val="99"/>
          <w:sz w:val="24"/>
        </w:rPr>
        <w:t xml:space="preserve"> </w:t>
      </w:r>
      <w:r>
        <w:rPr>
          <w:rFonts w:ascii="Garamond"/>
          <w:b/>
          <w:sz w:val="24"/>
        </w:rPr>
        <w:t>minimum</w:t>
      </w:r>
      <w:r>
        <w:rPr>
          <w:rFonts w:ascii="Garamond"/>
          <w:b/>
          <w:spacing w:val="-15"/>
          <w:sz w:val="24"/>
        </w:rPr>
        <w:t xml:space="preserve"> </w:t>
      </w:r>
      <w:r>
        <w:rPr>
          <w:rFonts w:ascii="Garamond"/>
          <w:b/>
          <w:sz w:val="24"/>
        </w:rPr>
        <w:t>essential</w:t>
      </w:r>
      <w:r>
        <w:rPr>
          <w:rFonts w:ascii="Garamond"/>
          <w:b/>
          <w:spacing w:val="-14"/>
          <w:sz w:val="24"/>
        </w:rPr>
        <w:t xml:space="preserve"> </w:t>
      </w:r>
      <w:r>
        <w:rPr>
          <w:rFonts w:ascii="Garamond"/>
          <w:b/>
          <w:sz w:val="24"/>
        </w:rPr>
        <w:t>coverage.</w:t>
      </w:r>
    </w:p>
    <w:p w14:paraId="1BA36F7C" w14:textId="77777777" w:rsidR="005A77DC" w:rsidRDefault="00DA5D43">
      <w:pPr>
        <w:pStyle w:val="Heading2"/>
        <w:spacing w:before="133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Does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this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Coverage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Meet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Minimum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Value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Standard?</w:t>
      </w:r>
    </w:p>
    <w:p w14:paraId="67F8B299" w14:textId="77777777" w:rsidR="005A77DC" w:rsidRDefault="00DA5D43">
      <w:pPr>
        <w:spacing w:before="33" w:line="256" w:lineRule="auto"/>
        <w:ind w:left="117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sz w:val="24"/>
        </w:rPr>
        <w:t>Th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ffordabl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ct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establishe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minimum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valu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standard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of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benefit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of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health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plan.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h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minimum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valu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standard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i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60%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(actuarial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value).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b/>
          <w:sz w:val="24"/>
        </w:rPr>
        <w:t>This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health</w:t>
      </w:r>
      <w:r>
        <w:rPr>
          <w:rFonts w:ascii="Garamond"/>
          <w:b/>
          <w:w w:val="99"/>
          <w:sz w:val="24"/>
        </w:rPr>
        <w:t xml:space="preserve"> </w:t>
      </w:r>
      <w:r>
        <w:rPr>
          <w:rFonts w:ascii="Garamond"/>
          <w:b/>
          <w:sz w:val="24"/>
        </w:rPr>
        <w:t>coverage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  <w:u w:val="single" w:color="000000"/>
        </w:rPr>
        <w:t>does</w:t>
      </w:r>
      <w:r>
        <w:rPr>
          <w:rFonts w:ascii="Garamond"/>
          <w:b/>
          <w:spacing w:val="-6"/>
          <w:sz w:val="24"/>
          <w:u w:val="single" w:color="000000"/>
        </w:rPr>
        <w:t xml:space="preserve"> </w:t>
      </w:r>
      <w:r>
        <w:rPr>
          <w:rFonts w:ascii="Garamond"/>
          <w:b/>
          <w:sz w:val="24"/>
          <w:u w:val="single" w:color="000000"/>
        </w:rPr>
        <w:t>meet</w:t>
      </w:r>
      <w:r>
        <w:rPr>
          <w:rFonts w:ascii="Garamond"/>
          <w:b/>
          <w:spacing w:val="-7"/>
          <w:sz w:val="24"/>
          <w:u w:val="single" w:color="000000"/>
        </w:rPr>
        <w:t xml:space="preserve"> </w:t>
      </w:r>
      <w:r>
        <w:rPr>
          <w:rFonts w:ascii="Garamond"/>
          <w:b/>
          <w:sz w:val="24"/>
        </w:rPr>
        <w:t>th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minimum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valu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standard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for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th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benefits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it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provides.</w:t>
      </w:r>
    </w:p>
    <w:p w14:paraId="4AE88D85" w14:textId="77777777" w:rsidR="005A77DC" w:rsidRDefault="00DA5D43">
      <w:pPr>
        <w:pStyle w:val="Heading2"/>
        <w:spacing w:before="57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Language</w:t>
      </w:r>
      <w:r>
        <w:rPr>
          <w:rFonts w:ascii="Garamond"/>
          <w:color w:val="0066CC"/>
          <w:spacing w:val="-15"/>
        </w:rPr>
        <w:t xml:space="preserve"> </w:t>
      </w:r>
      <w:r>
        <w:rPr>
          <w:rFonts w:ascii="Garamond"/>
          <w:color w:val="0066CC"/>
        </w:rPr>
        <w:t>Access</w:t>
      </w:r>
      <w:r>
        <w:rPr>
          <w:rFonts w:ascii="Garamond"/>
          <w:color w:val="0066CC"/>
          <w:spacing w:val="-15"/>
        </w:rPr>
        <w:t xml:space="preserve"> </w:t>
      </w:r>
      <w:r>
        <w:rPr>
          <w:rFonts w:ascii="Garamond"/>
          <w:color w:val="0066CC"/>
        </w:rPr>
        <w:t>Services:</w:t>
      </w:r>
    </w:p>
    <w:p w14:paraId="5689FD68" w14:textId="77777777" w:rsidR="005A77DC" w:rsidRDefault="00B176E6">
      <w:pPr>
        <w:pStyle w:val="BodyText"/>
        <w:tabs>
          <w:tab w:val="left" w:pos="11883"/>
        </w:tabs>
        <w:spacing w:before="71"/>
        <w:ind w:left="150"/>
      </w:pPr>
      <w:r>
        <w:rPr>
          <w:noProof/>
        </w:rPr>
        <w:drawing>
          <wp:anchor distT="0" distB="0" distL="114300" distR="114300" simplePos="0" relativeHeight="503282384" behindDoc="1" locked="0" layoutInCell="1" allowOverlap="1" wp14:anchorId="59410107" wp14:editId="2DD13CCA">
            <wp:simplePos x="0" y="0"/>
            <wp:positionH relativeFrom="page">
              <wp:posOffset>4960620</wp:posOffset>
            </wp:positionH>
            <wp:positionV relativeFrom="paragraph">
              <wp:posOffset>81280</wp:posOffset>
            </wp:positionV>
            <wp:extent cx="2700020" cy="184150"/>
            <wp:effectExtent l="0" t="0" r="5080" b="6350"/>
            <wp:wrapNone/>
            <wp:docPr id="104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2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5D43">
        <w:t>Para</w:t>
      </w:r>
      <w:r w:rsidR="00DA5D43">
        <w:rPr>
          <w:spacing w:val="-8"/>
        </w:rPr>
        <w:t xml:space="preserve"> </w:t>
      </w:r>
      <w:r w:rsidR="00DA5D43">
        <w:t>obtener</w:t>
      </w:r>
      <w:r w:rsidR="00DA5D43">
        <w:rPr>
          <w:spacing w:val="-7"/>
        </w:rPr>
        <w:t xml:space="preserve"> </w:t>
      </w:r>
      <w:r w:rsidR="00DA5D43">
        <w:t>asistencia</w:t>
      </w:r>
      <w:r w:rsidR="00DA5D43">
        <w:rPr>
          <w:spacing w:val="-7"/>
        </w:rPr>
        <w:t xml:space="preserve"> </w:t>
      </w:r>
      <w:r w:rsidR="00DA5D43">
        <w:t>en</w:t>
      </w:r>
      <w:r w:rsidR="00DA5D43">
        <w:rPr>
          <w:spacing w:val="-7"/>
        </w:rPr>
        <w:t xml:space="preserve"> </w:t>
      </w:r>
      <w:r w:rsidR="00DA5D43">
        <w:t>Español,</w:t>
      </w:r>
      <w:r w:rsidR="00DA5D43">
        <w:rPr>
          <w:spacing w:val="-8"/>
        </w:rPr>
        <w:t xml:space="preserve"> </w:t>
      </w:r>
      <w:r w:rsidR="00DA5D43">
        <w:t>llame</w:t>
      </w:r>
      <w:r w:rsidR="00DA5D43">
        <w:rPr>
          <w:spacing w:val="-7"/>
        </w:rPr>
        <w:t xml:space="preserve"> </w:t>
      </w:r>
      <w:r w:rsidR="00DA5D43">
        <w:t>al</w:t>
      </w:r>
      <w:r w:rsidR="00DA5D43">
        <w:rPr>
          <w:spacing w:val="-7"/>
        </w:rPr>
        <w:t xml:space="preserve"> </w:t>
      </w:r>
      <w:r w:rsidR="00DA5D43">
        <w:t>1-8</w:t>
      </w:r>
      <w:r w:rsidR="00AB512E">
        <w:t>88-223-4214</w:t>
      </w:r>
      <w:r w:rsidR="00DA5D43">
        <w:t>.</w:t>
      </w:r>
      <w:r w:rsidR="00DA5D43">
        <w:tab/>
      </w:r>
      <w:r w:rsidR="00DA5D43">
        <w:rPr>
          <w:position w:val="-1"/>
        </w:rPr>
        <w:t>1-8</w:t>
      </w:r>
      <w:r w:rsidR="00AB512E">
        <w:rPr>
          <w:position w:val="-1"/>
        </w:rPr>
        <w:t>88-223-4214</w:t>
      </w:r>
      <w:r w:rsidR="00DA5D43">
        <w:rPr>
          <w:position w:val="-1"/>
        </w:rPr>
        <w:t>.</w:t>
      </w:r>
    </w:p>
    <w:p w14:paraId="06CB73AC" w14:textId="77777777" w:rsidR="005A77DC" w:rsidRDefault="005A77DC">
      <w:pPr>
        <w:sectPr w:rsidR="005A77DC">
          <w:pgSz w:w="15840" w:h="12240" w:orient="landscape"/>
          <w:pgMar w:top="1440" w:right="200" w:bottom="940" w:left="260" w:header="231" w:footer="758" w:gutter="0"/>
          <w:cols w:space="720"/>
        </w:sectPr>
      </w:pPr>
    </w:p>
    <w:p w14:paraId="46214EBF" w14:textId="77777777" w:rsidR="005A77DC" w:rsidRDefault="00DA5D43">
      <w:pPr>
        <w:pStyle w:val="BodyText"/>
        <w:spacing w:before="32"/>
        <w:ind w:left="144"/>
      </w:pPr>
      <w:r>
        <w:t>Kung</w:t>
      </w:r>
      <w:r>
        <w:rPr>
          <w:spacing w:val="-7"/>
        </w:rPr>
        <w:t xml:space="preserve"> </w:t>
      </w:r>
      <w:r>
        <w:t>kailangan</w:t>
      </w:r>
      <w:r>
        <w:rPr>
          <w:spacing w:val="-7"/>
        </w:rPr>
        <w:t xml:space="preserve"> </w:t>
      </w:r>
      <w:r>
        <w:t>ninyo</w:t>
      </w:r>
      <w:r>
        <w:rPr>
          <w:spacing w:val="-7"/>
        </w:rPr>
        <w:t xml:space="preserve"> </w:t>
      </w:r>
      <w:r>
        <w:t>ang</w:t>
      </w:r>
      <w:r>
        <w:rPr>
          <w:spacing w:val="-7"/>
        </w:rPr>
        <w:t xml:space="preserve"> </w:t>
      </w:r>
      <w:r>
        <w:t>tulong</w:t>
      </w:r>
      <w:r>
        <w:rPr>
          <w:spacing w:val="-7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Tagalog</w:t>
      </w:r>
      <w:r>
        <w:rPr>
          <w:spacing w:val="-7"/>
        </w:rPr>
        <w:t xml:space="preserve"> </w:t>
      </w:r>
      <w:r>
        <w:t>tumawag</w:t>
      </w:r>
      <w:r>
        <w:rPr>
          <w:spacing w:val="-7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1-8</w:t>
      </w:r>
      <w:r w:rsidR="00AB512E">
        <w:t>88-223-4214</w:t>
      </w:r>
      <w:r>
        <w:t>.</w:t>
      </w:r>
    </w:p>
    <w:p w14:paraId="06D6D73F" w14:textId="77777777" w:rsidR="005A77DC" w:rsidRDefault="00DA5D43">
      <w:pPr>
        <w:pStyle w:val="BodyText"/>
        <w:spacing w:before="32"/>
        <w:ind w:left="226"/>
      </w:pPr>
      <w:r>
        <w:br w:type="column"/>
        <w:t>Dinek'ehgo</w:t>
      </w:r>
      <w:r>
        <w:rPr>
          <w:spacing w:val="-11"/>
        </w:rPr>
        <w:t xml:space="preserve"> </w:t>
      </w:r>
      <w:r>
        <w:t>shika</w:t>
      </w:r>
      <w:r>
        <w:rPr>
          <w:spacing w:val="-10"/>
        </w:rPr>
        <w:t xml:space="preserve"> </w:t>
      </w:r>
      <w:r>
        <w:t>at'ohwol</w:t>
      </w:r>
      <w:r>
        <w:rPr>
          <w:spacing w:val="-10"/>
        </w:rPr>
        <w:t xml:space="preserve"> </w:t>
      </w:r>
      <w:r>
        <w:t>ninisingo,</w:t>
      </w:r>
      <w:r>
        <w:rPr>
          <w:spacing w:val="-10"/>
        </w:rPr>
        <w:t xml:space="preserve"> </w:t>
      </w:r>
      <w:r>
        <w:t>kwiijigo</w:t>
      </w:r>
      <w:r>
        <w:rPr>
          <w:spacing w:val="-10"/>
        </w:rPr>
        <w:t xml:space="preserve"> </w:t>
      </w:r>
      <w:r>
        <w:t>holne'</w:t>
      </w:r>
      <w:r>
        <w:rPr>
          <w:spacing w:val="-10"/>
        </w:rPr>
        <w:t xml:space="preserve"> </w:t>
      </w:r>
      <w:r>
        <w:t>1-8</w:t>
      </w:r>
      <w:r w:rsidR="00AB512E">
        <w:t>88-223-4214</w:t>
      </w:r>
      <w:r>
        <w:t>.</w:t>
      </w:r>
    </w:p>
    <w:p w14:paraId="7B0C47E7" w14:textId="77777777" w:rsidR="005A77DC" w:rsidRDefault="005A77DC">
      <w:pPr>
        <w:sectPr w:rsidR="005A77DC">
          <w:type w:val="continuous"/>
          <w:pgSz w:w="15840" w:h="12240" w:orient="landscape"/>
          <w:pgMar w:top="1440" w:right="200" w:bottom="940" w:left="260" w:header="720" w:footer="720" w:gutter="0"/>
          <w:cols w:num="2" w:space="720" w:equalWidth="0">
            <w:col w:w="6969" w:space="439"/>
            <w:col w:w="7972"/>
          </w:cols>
        </w:sectPr>
      </w:pPr>
    </w:p>
    <w:p w14:paraId="212F55B7" w14:textId="77777777" w:rsidR="005A77DC" w:rsidRDefault="00DA5D43">
      <w:pPr>
        <w:spacing w:before="30"/>
        <w:ind w:left="2320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color w:val="0066CC"/>
          <w:sz w:val="24"/>
        </w:rPr>
        <w:t>-------------------</w:t>
      </w:r>
      <w:r>
        <w:rPr>
          <w:rFonts w:ascii="Garamond"/>
          <w:i/>
          <w:color w:val="0066CC"/>
          <w:sz w:val="24"/>
        </w:rPr>
        <w:t>To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e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examples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of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how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this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plan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might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cover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costs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for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a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ampl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medical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ituation,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e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th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next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page</w:t>
      </w:r>
      <w:r>
        <w:rPr>
          <w:rFonts w:ascii="Garamond"/>
          <w:color w:val="0066CC"/>
          <w:sz w:val="24"/>
        </w:rPr>
        <w:t>.-------------------</w:t>
      </w:r>
    </w:p>
    <w:p w14:paraId="2FF81D6E" w14:textId="77777777" w:rsidR="005A77DC" w:rsidRDefault="005A77DC">
      <w:pPr>
        <w:rPr>
          <w:rFonts w:ascii="Garamond" w:eastAsia="Garamond" w:hAnsi="Garamond" w:cs="Garamond"/>
          <w:sz w:val="24"/>
          <w:szCs w:val="24"/>
        </w:rPr>
        <w:sectPr w:rsidR="005A77DC">
          <w:type w:val="continuous"/>
          <w:pgSz w:w="15840" w:h="12240" w:orient="landscape"/>
          <w:pgMar w:top="1440" w:right="200" w:bottom="940" w:left="260" w:header="720" w:footer="720" w:gutter="0"/>
          <w:cols w:space="720"/>
        </w:sectPr>
      </w:pPr>
    </w:p>
    <w:p w14:paraId="5C8DD788" w14:textId="77777777" w:rsidR="005A77DC" w:rsidRDefault="005A77DC">
      <w:pPr>
        <w:rPr>
          <w:rFonts w:ascii="Garamond" w:eastAsia="Garamond" w:hAnsi="Garamond" w:cs="Garamond"/>
          <w:sz w:val="20"/>
          <w:szCs w:val="20"/>
        </w:rPr>
      </w:pPr>
    </w:p>
    <w:p w14:paraId="48925CB0" w14:textId="77777777" w:rsidR="005A77DC" w:rsidRDefault="005A77DC">
      <w:pPr>
        <w:spacing w:before="2"/>
        <w:rPr>
          <w:rFonts w:ascii="Garamond" w:eastAsia="Garamond" w:hAnsi="Garamond" w:cs="Garamond"/>
          <w:sz w:val="27"/>
          <w:szCs w:val="27"/>
        </w:rPr>
      </w:pPr>
    </w:p>
    <w:p w14:paraId="31FAB570" w14:textId="77777777" w:rsidR="005A77DC" w:rsidRDefault="00B176E6">
      <w:pPr>
        <w:pStyle w:val="Heading1"/>
        <w:spacing w:before="54" w:line="250" w:lineRule="auto"/>
        <w:ind w:left="140" w:right="11437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96" behindDoc="0" locked="0" layoutInCell="1" allowOverlap="1" wp14:anchorId="4F15E3A7" wp14:editId="15CB6872">
                <wp:simplePos x="0" y="0"/>
                <wp:positionH relativeFrom="page">
                  <wp:posOffset>3765550</wp:posOffset>
                </wp:positionH>
                <wp:positionV relativeFrom="paragraph">
                  <wp:posOffset>33020</wp:posOffset>
                </wp:positionV>
                <wp:extent cx="2942590" cy="836930"/>
                <wp:effectExtent l="3175" t="4445" r="6985" b="6350"/>
                <wp:wrapNone/>
                <wp:docPr id="98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2590" cy="836930"/>
                          <a:chOff x="5930" y="52"/>
                          <a:chExt cx="4634" cy="1318"/>
                        </a:xfrm>
                      </wpg:grpSpPr>
                      <wpg:grpSp>
                        <wpg:cNvPr id="99" name="Group 85"/>
                        <wpg:cNvGrpSpPr>
                          <a:grpSpLocks/>
                        </wpg:cNvGrpSpPr>
                        <wpg:grpSpPr bwMode="auto">
                          <a:xfrm>
                            <a:off x="5942" y="64"/>
                            <a:ext cx="4610" cy="1294"/>
                            <a:chOff x="5942" y="64"/>
                            <a:chExt cx="4610" cy="1294"/>
                          </a:xfrm>
                        </wpg:grpSpPr>
                        <wps:wsp>
                          <wps:cNvPr id="100" name="Freeform 86"/>
                          <wps:cNvSpPr>
                            <a:spLocks/>
                          </wps:cNvSpPr>
                          <wps:spPr bwMode="auto">
                            <a:xfrm>
                              <a:off x="5942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5942 5942"/>
                                <a:gd name="T1" fmla="*/ T0 w 4610"/>
                                <a:gd name="T2" fmla="+- 0 1358 64"/>
                                <a:gd name="T3" fmla="*/ 1358 h 1294"/>
                                <a:gd name="T4" fmla="+- 0 10552 5942"/>
                                <a:gd name="T5" fmla="*/ T4 w 4610"/>
                                <a:gd name="T6" fmla="+- 0 1358 64"/>
                                <a:gd name="T7" fmla="*/ 1358 h 1294"/>
                                <a:gd name="T8" fmla="+- 0 10552 5942"/>
                                <a:gd name="T9" fmla="*/ T8 w 4610"/>
                                <a:gd name="T10" fmla="+- 0 64 64"/>
                                <a:gd name="T11" fmla="*/ 64 h 1294"/>
                                <a:gd name="T12" fmla="+- 0 5942 5942"/>
                                <a:gd name="T13" fmla="*/ T12 w 4610"/>
                                <a:gd name="T14" fmla="+- 0 64 64"/>
                                <a:gd name="T15" fmla="*/ 64 h 1294"/>
                                <a:gd name="T16" fmla="+- 0 5942 5942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775A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82"/>
                        <wpg:cNvGrpSpPr>
                          <a:grpSpLocks/>
                        </wpg:cNvGrpSpPr>
                        <wpg:grpSpPr bwMode="auto">
                          <a:xfrm>
                            <a:off x="5942" y="64"/>
                            <a:ext cx="4610" cy="1294"/>
                            <a:chOff x="5942" y="64"/>
                            <a:chExt cx="4610" cy="1294"/>
                          </a:xfrm>
                        </wpg:grpSpPr>
                        <wps:wsp>
                          <wps:cNvPr id="102" name="Freeform 84"/>
                          <wps:cNvSpPr>
                            <a:spLocks/>
                          </wps:cNvSpPr>
                          <wps:spPr bwMode="auto">
                            <a:xfrm>
                              <a:off x="5942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5942 5942"/>
                                <a:gd name="T1" fmla="*/ T0 w 4610"/>
                                <a:gd name="T2" fmla="+- 0 1358 64"/>
                                <a:gd name="T3" fmla="*/ 1358 h 1294"/>
                                <a:gd name="T4" fmla="+- 0 10552 5942"/>
                                <a:gd name="T5" fmla="*/ T4 w 4610"/>
                                <a:gd name="T6" fmla="+- 0 1358 64"/>
                                <a:gd name="T7" fmla="*/ 1358 h 1294"/>
                                <a:gd name="T8" fmla="+- 0 10552 5942"/>
                                <a:gd name="T9" fmla="*/ T8 w 4610"/>
                                <a:gd name="T10" fmla="+- 0 64 64"/>
                                <a:gd name="T11" fmla="*/ 64 h 1294"/>
                                <a:gd name="T12" fmla="+- 0 5942 5942"/>
                                <a:gd name="T13" fmla="*/ T12 w 4610"/>
                                <a:gd name="T14" fmla="+- 0 64 64"/>
                                <a:gd name="T15" fmla="*/ 64 h 1294"/>
                                <a:gd name="T16" fmla="+- 0 5942 5942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Text Box 8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30" y="52"/>
                              <a:ext cx="4634" cy="13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952CC9" w14:textId="77777777" w:rsidR="0042548D" w:rsidRDefault="0042548D">
                                <w:pPr>
                                  <w:spacing w:before="9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4BE40A5D" w14:textId="77777777" w:rsidR="0042548D" w:rsidRDefault="0042548D">
                                <w:pPr>
                                  <w:ind w:left="1344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Having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9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9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baby</w:t>
                                </w:r>
                              </w:p>
                              <w:p w14:paraId="066E687B" w14:textId="77777777" w:rsidR="0042548D" w:rsidRDefault="0042548D">
                                <w:pPr>
                                  <w:spacing w:before="70"/>
                                  <w:ind w:left="1400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(normal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delivery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15E3A7" id="Group 81" o:spid="_x0000_s1026" style="position:absolute;left:0;text-align:left;margin-left:296.5pt;margin-top:2.6pt;width:231.7pt;height:65.9pt;z-index:1696;mso-position-horizontal-relative:page" coordorigin="5930,52" coordsize="4634,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">
                <v:group id="Group 85" o:spid="_x0000_s1027" style="position:absolute;left:5942;top:64;width:4610;height:1294" coordorigin="5942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dRo3cQAAADb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MJ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dRo3cQAAADbAAAA&#10;DwAAAAAAAAAAAAAAAACqAgAAZHJzL2Rvd25yZXYueG1sUEsFBgAAAAAEAAQA+gAAAJsDAAAAAA==&#10;">
                  <v:shape id="Freeform 86" o:spid="_x0000_s1028" style="position:absolute;left:5942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eIW8UA&#10;AADcAAAADwAAAGRycy9kb3ducmV2LnhtbESPQUvDQBCF74L/YRmhF7G7yaGUmG2pguBNGluKtzE7&#10;JqHZ2Zhdm/jvnYPQ2wzvzXvflNvZ9+pCY+wCW8iWBhRxHVzHjYXD+8vDGlRMyA77wGThlyJsN7c3&#10;JRYuTLynS5UaJSEcC7TQpjQUWse6JY9xGQZi0b7C6DHJOjbajThJuO91bsxKe+xYGloc6Lml+lz9&#10;eAsGq7eQ3X+fD5/5x3F3mvr8aZVZu7ibd4+gEs3pav6/fnWCbwRfnpEJ9OY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Z4hbxQAAANwAAAAPAAAAAAAAAAAAAAAAAJgCAABkcnMv&#10;ZG93bnJldi54bWxQSwUGAAAAAAQABAD1AAAAigMAAAAA&#10;" path="m,1294r4610,l4610,,,,,1294xe" fillcolor="#0775a8" stroked="f">
                    <v:path arrowok="t" o:connecttype="custom" o:connectlocs="0,1358;4610,1358;4610,64;0,64;0,1358" o:connectangles="0,0,0,0,0"/>
                  </v:shape>
                </v:group>
                <v:group id="Group 82" o:spid="_x0000_s1029" style="position:absolute;left:5942;top:64;width:4610;height:1294" coordorigin="5942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Freeform 84" o:spid="_x0000_s1030" style="position:absolute;left:5942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x0i8MA&#10;AADcAAAADwAAAGRycy9kb3ducmV2LnhtbERP32vCMBB+H+x/CDfY20xXRpFqlFHYGGMgWil9PJqz&#10;KTaX0kTb/fdmMPDtPr6ft97OthdXGn3nWMHrIgFB3DjdcavgWH68LEH4gKyxd0wKfsnDdvP4sMZc&#10;u4n3dD2EVsQQ9jkqMCEMuZS+MWTRL9xAHLmTGy2GCMdW6hGnGG57mSZJJi12HBsMDlQYas6Hi1VQ&#10;1dP3sshMdfE7+9aE2pY/2adSz0/z+wpEoDncxf/uLx3nJyn8PRMvkJ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rx0i8MAAADcAAAADwAAAAAAAAAAAAAAAACYAgAAZHJzL2Rv&#10;d25yZXYueG1sUEsFBgAAAAAEAAQA9QAAAIgDAAAAAA==&#10;" path="m,1294r4610,l4610,,,,,1294xe" filled="f" strokecolor="#729edb" strokeweight="1.2pt">
                    <v:path arrowok="t" o:connecttype="custom" o:connectlocs="0,1358;4610,1358;4610,64;0,64;0,1358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3" o:spid="_x0000_s1031" type="#_x0000_t202" style="position:absolute;left:5930;top:52;width:4634;height:13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zPmMIA&#10;AADcAAAADwAAAGRycy9kb3ducmV2LnhtbERPTWsCMRC9F/wPYYTeamILUlejiFgoFIrrevA4bsbd&#10;4GayblLd/vtGKHibx/uc+bJ3jbhSF6xnDeORAkFcemO50rAvPl7eQYSIbLDxTBp+KcByMXiaY2b8&#10;jXO67mIlUgiHDDXUMbaZlKGsyWEY+ZY4cSffOYwJdpU0Hd5SuGvkq1IT6dByaqixpXVN5Xn34zSs&#10;Dpxv7OX7uM1PuS2KqeKvyVnr52G/moGI1MeH+N/9adJ89Qb3Z9IF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DM+YwgAAANwAAAAPAAAAAAAAAAAAAAAAAJgCAABkcnMvZG93&#10;bnJldi54bWxQSwUGAAAAAAQABAD1AAAAhwMAAAAA&#10;" filled="f" stroked="f">
                    <v:textbox inset="0,0,0,0">
                      <w:txbxContent>
                        <w:p w14:paraId="4E952CC9" w14:textId="77777777" w:rsidR="0042548D" w:rsidRDefault="0042548D">
                          <w:pPr>
                            <w:spacing w:before="9"/>
                            <w:rPr>
                              <w:rFonts w:ascii="Arial" w:eastAsia="Arial" w:hAnsi="Arial" w:cs="Arial"/>
                              <w:b/>
                              <w:bCs/>
                              <w:sz w:val="23"/>
                              <w:szCs w:val="23"/>
                            </w:rPr>
                          </w:pPr>
                        </w:p>
                        <w:p w14:paraId="4BE40A5D" w14:textId="77777777" w:rsidR="0042548D" w:rsidRDefault="0042548D">
                          <w:pPr>
                            <w:ind w:left="1344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Having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a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baby</w:t>
                          </w:r>
                        </w:p>
                        <w:p w14:paraId="066E687B" w14:textId="77777777" w:rsidR="0042548D" w:rsidRDefault="0042548D">
                          <w:pPr>
                            <w:spacing w:before="70"/>
                            <w:ind w:left="140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(normal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delivery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44" behindDoc="0" locked="0" layoutInCell="1" allowOverlap="1" wp14:anchorId="37728AAC" wp14:editId="403EB73C">
                <wp:simplePos x="0" y="0"/>
                <wp:positionH relativeFrom="page">
                  <wp:posOffset>6894830</wp:posOffset>
                </wp:positionH>
                <wp:positionV relativeFrom="paragraph">
                  <wp:posOffset>33020</wp:posOffset>
                </wp:positionV>
                <wp:extent cx="2942590" cy="836930"/>
                <wp:effectExtent l="8255" t="4445" r="1905" b="6350"/>
                <wp:wrapNone/>
                <wp:docPr id="92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2590" cy="836930"/>
                          <a:chOff x="10858" y="52"/>
                          <a:chExt cx="4634" cy="1318"/>
                        </a:xfrm>
                      </wpg:grpSpPr>
                      <wpg:grpSp>
                        <wpg:cNvPr id="93" name="Group 79"/>
                        <wpg:cNvGrpSpPr>
                          <a:grpSpLocks/>
                        </wpg:cNvGrpSpPr>
                        <wpg:grpSpPr bwMode="auto">
                          <a:xfrm>
                            <a:off x="10870" y="64"/>
                            <a:ext cx="4610" cy="1294"/>
                            <a:chOff x="10870" y="64"/>
                            <a:chExt cx="4610" cy="1294"/>
                          </a:xfrm>
                        </wpg:grpSpPr>
                        <wps:wsp>
                          <wps:cNvPr id="94" name="Freeform 80"/>
                          <wps:cNvSpPr>
                            <a:spLocks/>
                          </wps:cNvSpPr>
                          <wps:spPr bwMode="auto">
                            <a:xfrm>
                              <a:off x="10870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10870 10870"/>
                                <a:gd name="T1" fmla="*/ T0 w 4610"/>
                                <a:gd name="T2" fmla="+- 0 1358 64"/>
                                <a:gd name="T3" fmla="*/ 1358 h 1294"/>
                                <a:gd name="T4" fmla="+- 0 15480 10870"/>
                                <a:gd name="T5" fmla="*/ T4 w 4610"/>
                                <a:gd name="T6" fmla="+- 0 1358 64"/>
                                <a:gd name="T7" fmla="*/ 1358 h 1294"/>
                                <a:gd name="T8" fmla="+- 0 15480 10870"/>
                                <a:gd name="T9" fmla="*/ T8 w 4610"/>
                                <a:gd name="T10" fmla="+- 0 64 64"/>
                                <a:gd name="T11" fmla="*/ 64 h 1294"/>
                                <a:gd name="T12" fmla="+- 0 10870 10870"/>
                                <a:gd name="T13" fmla="*/ T12 w 4610"/>
                                <a:gd name="T14" fmla="+- 0 64 64"/>
                                <a:gd name="T15" fmla="*/ 64 h 1294"/>
                                <a:gd name="T16" fmla="+- 0 10870 10870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775A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6"/>
                        <wpg:cNvGrpSpPr>
                          <a:grpSpLocks/>
                        </wpg:cNvGrpSpPr>
                        <wpg:grpSpPr bwMode="auto">
                          <a:xfrm>
                            <a:off x="10870" y="64"/>
                            <a:ext cx="4610" cy="1294"/>
                            <a:chOff x="10870" y="64"/>
                            <a:chExt cx="4610" cy="1294"/>
                          </a:xfrm>
                        </wpg:grpSpPr>
                        <wps:wsp>
                          <wps:cNvPr id="96" name="Freeform 78"/>
                          <wps:cNvSpPr>
                            <a:spLocks/>
                          </wps:cNvSpPr>
                          <wps:spPr bwMode="auto">
                            <a:xfrm>
                              <a:off x="10870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10870 10870"/>
                                <a:gd name="T1" fmla="*/ T0 w 4610"/>
                                <a:gd name="T2" fmla="+- 0 1358 64"/>
                                <a:gd name="T3" fmla="*/ 1358 h 1294"/>
                                <a:gd name="T4" fmla="+- 0 15480 10870"/>
                                <a:gd name="T5" fmla="*/ T4 w 4610"/>
                                <a:gd name="T6" fmla="+- 0 1358 64"/>
                                <a:gd name="T7" fmla="*/ 1358 h 1294"/>
                                <a:gd name="T8" fmla="+- 0 15480 10870"/>
                                <a:gd name="T9" fmla="*/ T8 w 4610"/>
                                <a:gd name="T10" fmla="+- 0 64 64"/>
                                <a:gd name="T11" fmla="*/ 64 h 1294"/>
                                <a:gd name="T12" fmla="+- 0 10870 10870"/>
                                <a:gd name="T13" fmla="*/ T12 w 4610"/>
                                <a:gd name="T14" fmla="+- 0 64 64"/>
                                <a:gd name="T15" fmla="*/ 64 h 1294"/>
                                <a:gd name="T16" fmla="+- 0 10870 10870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Text Box 7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58" y="52"/>
                              <a:ext cx="4634" cy="13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CECE17" w14:textId="77777777" w:rsidR="0042548D" w:rsidRDefault="0042548D">
                                <w:pPr>
                                  <w:spacing w:before="9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64C52D35" w14:textId="77777777" w:rsidR="0042548D" w:rsidRDefault="0042548D">
                                <w:pPr>
                                  <w:spacing w:line="310" w:lineRule="exact"/>
                                  <w:ind w:left="614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Managing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2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type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2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diabetes</w:t>
                                </w:r>
                              </w:p>
                              <w:p w14:paraId="7B6436D2" w14:textId="77777777" w:rsidR="0042548D" w:rsidRDefault="0042548D">
                                <w:pPr>
                                  <w:spacing w:line="250" w:lineRule="auto"/>
                                  <w:ind w:left="897" w:right="893" w:firstLine="159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(routine maintenance of a well-controlled condition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728AAC" id="Group 75" o:spid="_x0000_s1032" style="position:absolute;left:0;text-align:left;margin-left:542.9pt;margin-top:2.6pt;width:231.7pt;height:65.9pt;z-index:1744;mso-position-horizontal-relative:page" coordorigin="10858,52" coordsize="4634,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">
                <v:group id="Group 79" o:spid="_x0000_s1033" style="position:absolute;left:10870;top:64;width:4610;height:1294" coordorigin="10870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DxfN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c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DxfN8QAAADbAAAA&#10;DwAAAAAAAAAAAAAAAACqAgAAZHJzL2Rvd25yZXYueG1sUEsFBgAAAAAEAAQA+gAAAJsDAAAAAA==&#10;">
                  <v:shape id="Freeform 80" o:spid="_x0000_s1034" style="position:absolute;left:10870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WgPMQA&#10;AADbAAAADwAAAGRycy9kb3ducmV2LnhtbESPQWvCQBSE74X+h+UJvUjdJIi00VWsUPAmRkvp7Zl9&#10;JsHs25hdTfz3riD0OMzMN8xs0ZtaXKl1lWUF8SgCQZxbXXGhYL/7fv8A4TyyxtoyKbiRg8X89WWG&#10;qbYdb+ma+UIECLsUFZTeN6mULi/JoBvZhjh4R9sa9EG2hdQtdgFuaplE0UQarDgslNjQqqT8lF2M&#10;ggizjY2H59P+kPz9LH+7OvmaxEq9DfrlFISn3v+Hn+21VvA5hseX8AP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t1oDzEAAAA2wAAAA8AAAAAAAAAAAAAAAAAmAIAAGRycy9k&#10;b3ducmV2LnhtbFBLBQYAAAAABAAEAPUAAACJAwAAAAA=&#10;" path="m,1294r4610,l4610,,,,,1294xe" fillcolor="#0775a8" stroked="f">
                    <v:path arrowok="t" o:connecttype="custom" o:connectlocs="0,1358;4610,1358;4610,64;0,64;0,1358" o:connectangles="0,0,0,0,0"/>
                  </v:shape>
                </v:group>
                <v:group id="Group 76" o:spid="_x0000_s1035" style="position:absolute;left:10870;top:64;width:4610;height:1294" coordorigin="10870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li2M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R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CZYtjFAAAA2wAA&#10;AA8AAAAAAAAAAAAAAAAAqgIAAGRycy9kb3ducmV2LnhtbFBLBQYAAAAABAAEAPoAAACcAwAAAAA=&#10;">
                  <v:shape id="Freeform 78" o:spid="_x0000_s1036" style="position:absolute;left:10870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06FMQA&#10;AADbAAAADwAAAGRycy9kb3ducmV2LnhtbESPQWvCQBSE70L/w/IKvZlNpYQ0dRURKqUIRS3B4yP7&#10;mg1m34bsmqT/visUPA4z8w2zXE+2FQP1vnGs4DlJQRBXTjdcK/g+vc9zED4ga2wdk4Jf8rBePcyW&#10;WGg38oGGY6hFhLAvUIEJoSuk9JUhiz5xHXH0flxvMUTZ11L3OEa4beUiTTNpseG4YLCjraHqcrxa&#10;BeV5/My3mSmv/su+VOFsT/tsp9TT47R5AxFoCvfwf/tDK3jN4PY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tOhTEAAAA2wAAAA8AAAAAAAAAAAAAAAAAmAIAAGRycy9k&#10;b3ducmV2LnhtbFBLBQYAAAAABAAEAPUAAACJAwAAAAA=&#10;" path="m,1294r4610,l4610,,,,,1294xe" filled="f" strokecolor="#729edb" strokeweight="1.2pt">
                    <v:path arrowok="t" o:connecttype="custom" o:connectlocs="0,1358;4610,1358;4610,64;0,64;0,1358" o:connectangles="0,0,0,0,0"/>
                  </v:shape>
                  <v:shape id="Text Box 77" o:spid="_x0000_s1037" type="#_x0000_t202" style="position:absolute;left:10858;top:52;width:4634;height:13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M5mcQA&#10;AADbAAAADwAAAGRycy9kb3ducmV2LnhtbESPQWvCQBSE74L/YXmF3nTTHqxJXUWkBaEgxnjw+Jp9&#10;JovZt2l21fjvu4LgcZiZb5jZoreNuFDnjWMFb+MEBHHptOFKwb74Hk1B+ICssXFMCm7kYTEfDmaY&#10;aXflnC67UIkIYZ+hgjqENpPSlzVZ9GPXEkfv6DqLIcqukrrDa4TbRr4nyURaNBwXamxpVVN52p2t&#10;guWB8y/zt/nd5sfcFEWa8M/kpNTrS7/8BBGoD8/wo73WCtIPuH+JP0DO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cDOZnEAAAA2wAAAA8AAAAAAAAAAAAAAAAAmAIAAGRycy9k&#10;b3ducmV2LnhtbFBLBQYAAAAABAAEAPUAAACJAwAAAAA=&#10;" filled="f" stroked="f">
                    <v:textbox inset="0,0,0,0">
                      <w:txbxContent>
                        <w:p w14:paraId="3CCECE17" w14:textId="77777777" w:rsidR="0042548D" w:rsidRDefault="0042548D">
                          <w:pPr>
                            <w:spacing w:before="9"/>
                            <w:rPr>
                              <w:rFonts w:ascii="Arial" w:eastAsia="Arial" w:hAnsi="Arial" w:cs="Arial"/>
                              <w:b/>
                              <w:bCs/>
                              <w:sz w:val="23"/>
                              <w:szCs w:val="23"/>
                            </w:rPr>
                          </w:pPr>
                        </w:p>
                        <w:p w14:paraId="64C52D35" w14:textId="77777777" w:rsidR="0042548D" w:rsidRDefault="0042548D">
                          <w:pPr>
                            <w:spacing w:line="310" w:lineRule="exact"/>
                            <w:ind w:left="614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Managing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type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2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diabetes</w:t>
                          </w:r>
                        </w:p>
                        <w:p w14:paraId="7B6436D2" w14:textId="77777777" w:rsidR="0042548D" w:rsidRDefault="0042548D">
                          <w:pPr>
                            <w:spacing w:line="250" w:lineRule="auto"/>
                            <w:ind w:left="897" w:right="893" w:firstLine="159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(routine maintenance of a well-controlled condition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68" behindDoc="0" locked="0" layoutInCell="1" allowOverlap="1" wp14:anchorId="41084EF7" wp14:editId="76CA2F38">
                <wp:simplePos x="0" y="0"/>
                <wp:positionH relativeFrom="page">
                  <wp:posOffset>3672840</wp:posOffset>
                </wp:positionH>
                <wp:positionV relativeFrom="paragraph">
                  <wp:posOffset>40640</wp:posOffset>
                </wp:positionV>
                <wp:extent cx="1270" cy="5064760"/>
                <wp:effectExtent l="15240" t="12065" r="12065" b="9525"/>
                <wp:wrapNone/>
                <wp:docPr id="90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64760"/>
                          <a:chOff x="5784" y="64"/>
                          <a:chExt cx="2" cy="7976"/>
                        </a:xfrm>
                      </wpg:grpSpPr>
                      <wps:wsp>
                        <wps:cNvPr id="91" name="Freeform 74"/>
                        <wps:cNvSpPr>
                          <a:spLocks/>
                        </wps:cNvSpPr>
                        <wps:spPr bwMode="auto">
                          <a:xfrm>
                            <a:off x="5784" y="64"/>
                            <a:ext cx="2" cy="7976"/>
                          </a:xfrm>
                          <a:custGeom>
                            <a:avLst/>
                            <a:gdLst>
                              <a:gd name="T0" fmla="+- 0 64 64"/>
                              <a:gd name="T1" fmla="*/ 64 h 7976"/>
                              <a:gd name="T2" fmla="+- 0 8040 64"/>
                              <a:gd name="T3" fmla="*/ 8040 h 797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976">
                                <a:moveTo>
                                  <a:pt x="0" y="0"/>
                                </a:moveTo>
                                <a:lnTo>
                                  <a:pt x="0" y="7976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D169BB" id="Group 73" o:spid="_x0000_s1026" style="position:absolute;margin-left:289.2pt;margin-top:3.2pt;width:.1pt;height:398.8pt;z-index:1768;mso-position-horizontal-relative:page" coordorigin="5784,64" coordsize="2,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">
                <v:shape id="Freeform 74" o:spid="_x0000_s1027" style="position:absolute;left:5784;top:64;width:2;height:7976;visibility:visible;mso-wrap-style:square;v-text-anchor:top" coordsize="2,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i1DMMA&#10;AADbAAAADwAAAGRycy9kb3ducmV2LnhtbESPT4vCMBTE74LfITzBi2iqLKLVKFJR9rb4B7w+mmdb&#10;bV5qE7X99puFBY/DzPyGWa4bU4oX1a6wrGA8ikAQp1YXnCk4n3bDGQjnkTWWlklBSw7Wq25nibG2&#10;bz7Q6+gzESDsYlSQe1/FUro0J4NuZCvi4F1tbdAHWWdS1/gOcFPKSRRNpcGCw0KOFSU5pffj0yjY&#10;PtpLux/sH/OkunyVP89ZEt1Spfq9ZrMA4anxn/B/+1srmI/h70v4A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8i1DMMAAADbAAAADwAAAAAAAAAAAAAAAACYAgAAZHJzL2Rv&#10;d25yZXYueG1sUEsFBgAAAAAEAAQA9QAAAIgDAAAAAA==&#10;" path="m,l,7976e" filled="f" strokeweight="1.2pt">
                  <v:path arrowok="t" o:connecttype="custom" o:connectlocs="0,64;0,804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92" behindDoc="0" locked="0" layoutInCell="1" allowOverlap="1" wp14:anchorId="45828136" wp14:editId="3AA3D6D9">
                <wp:simplePos x="0" y="0"/>
                <wp:positionH relativeFrom="page">
                  <wp:posOffset>6802120</wp:posOffset>
                </wp:positionH>
                <wp:positionV relativeFrom="paragraph">
                  <wp:posOffset>40640</wp:posOffset>
                </wp:positionV>
                <wp:extent cx="1270" cy="5064760"/>
                <wp:effectExtent l="10795" t="12065" r="6985" b="9525"/>
                <wp:wrapNone/>
                <wp:docPr id="88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64760"/>
                          <a:chOff x="10712" y="64"/>
                          <a:chExt cx="2" cy="7976"/>
                        </a:xfrm>
                      </wpg:grpSpPr>
                      <wps:wsp>
                        <wps:cNvPr id="89" name="Freeform 72"/>
                        <wps:cNvSpPr>
                          <a:spLocks/>
                        </wps:cNvSpPr>
                        <wps:spPr bwMode="auto">
                          <a:xfrm>
                            <a:off x="10712" y="64"/>
                            <a:ext cx="2" cy="7976"/>
                          </a:xfrm>
                          <a:custGeom>
                            <a:avLst/>
                            <a:gdLst>
                              <a:gd name="T0" fmla="+- 0 64 64"/>
                              <a:gd name="T1" fmla="*/ 64 h 7976"/>
                              <a:gd name="T2" fmla="+- 0 8040 64"/>
                              <a:gd name="T3" fmla="*/ 8040 h 797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976">
                                <a:moveTo>
                                  <a:pt x="0" y="0"/>
                                </a:moveTo>
                                <a:lnTo>
                                  <a:pt x="0" y="7976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E9F128" id="Group 71" o:spid="_x0000_s1026" style="position:absolute;margin-left:535.6pt;margin-top:3.2pt;width:.1pt;height:398.8pt;z-index:1792;mso-position-horizontal-relative:page" coordorigin="10712,64" coordsize="2,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">
                <v:shape id="Freeform 72" o:spid="_x0000_s1027" style="position:absolute;left:10712;top:64;width:2;height:7976;visibility:visible;mso-wrap-style:square;v-text-anchor:top" coordsize="2,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cv18MA&#10;AADbAAAADwAAAGRycy9kb3ducmV2LnhtbESPQYvCMBSE7wv+h/AEL4umiiy1GkUqirdlVfD6aJ5t&#10;tXmpTdT2328WFjwOM/MNs1i1phJPalxpWcF4FIEgzqwuOVdwOm6HMQjnkTVWlklBRw5Wy97HAhNt&#10;X/xDz4PPRYCwS1BB4X2dSOmyggy6ka2Jg3exjUEfZJNL3eArwE0lJ1H0JQ2WHBYKrCktKLsdHkbB&#10;5t6du93n7j5L6/O0+n7EaXTNlBr02/UchKfWv8P/7b1WEM/g70v4AXL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Gcv18MAAADbAAAADwAAAAAAAAAAAAAAAACYAgAAZHJzL2Rv&#10;d25yZXYueG1sUEsFBgAAAAAEAAQA9QAAAIgDAAAAAA==&#10;" path="m,l,7976e" filled="f" strokeweight="1.2pt">
                  <v:path arrowok="t" o:connecttype="custom" o:connectlocs="0,64;0,8040" o:connectangles="0,0"/>
                </v:shape>
                <w10:wrap anchorx="page"/>
              </v:group>
            </w:pict>
          </mc:Fallback>
        </mc:AlternateContent>
      </w:r>
      <w:r w:rsidR="00DA5D43">
        <w:rPr>
          <w:color w:val="0066CC"/>
        </w:rPr>
        <w:t>About these Coverage Examples:</w:t>
      </w:r>
    </w:p>
    <w:p w14:paraId="7A0F59EF" w14:textId="77777777" w:rsidR="005A77DC" w:rsidRDefault="005A77DC">
      <w:pPr>
        <w:spacing w:before="7"/>
        <w:rPr>
          <w:rFonts w:ascii="Arial" w:eastAsia="Arial" w:hAnsi="Arial" w:cs="Arial"/>
          <w:b/>
          <w:bCs/>
          <w:sz w:val="29"/>
          <w:szCs w:val="29"/>
        </w:rPr>
      </w:pPr>
    </w:p>
    <w:p w14:paraId="39FA1445" w14:textId="77777777" w:rsidR="005A77DC" w:rsidRDefault="005A77DC">
      <w:pPr>
        <w:rPr>
          <w:rFonts w:ascii="Arial" w:eastAsia="Arial" w:hAnsi="Arial" w:cs="Arial"/>
          <w:sz w:val="29"/>
          <w:szCs w:val="29"/>
        </w:rPr>
        <w:sectPr w:rsidR="005A77DC">
          <w:headerReference w:type="default" r:id="rId18"/>
          <w:pgSz w:w="15840" w:h="12240" w:orient="landscape"/>
          <w:pgMar w:top="1440" w:right="220" w:bottom="940" w:left="220" w:header="231" w:footer="758" w:gutter="0"/>
          <w:cols w:space="720"/>
        </w:sectPr>
      </w:pPr>
    </w:p>
    <w:p w14:paraId="49E86B04" w14:textId="77777777" w:rsidR="005A77DC" w:rsidRDefault="00DA5D43">
      <w:pPr>
        <w:pStyle w:val="BodyText"/>
        <w:spacing w:before="77" w:line="256" w:lineRule="auto"/>
        <w:ind w:left="140"/>
      </w:pPr>
      <w:r>
        <w:t>These</w:t>
      </w:r>
      <w:r>
        <w:rPr>
          <w:spacing w:val="-6"/>
        </w:rPr>
        <w:t xml:space="preserve"> </w:t>
      </w:r>
      <w:r>
        <w:t>examples</w:t>
      </w:r>
      <w:r>
        <w:rPr>
          <w:spacing w:val="-5"/>
        </w:rPr>
        <w:t xml:space="preserve"> </w:t>
      </w:r>
      <w:r>
        <w:t>show</w:t>
      </w:r>
      <w:r>
        <w:rPr>
          <w:spacing w:val="-5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might</w:t>
      </w:r>
      <w:r>
        <w:rPr>
          <w:spacing w:val="-6"/>
        </w:rPr>
        <w:t xml:space="preserve"> </w:t>
      </w:r>
      <w:r>
        <w:t>cover</w:t>
      </w:r>
      <w:r>
        <w:rPr>
          <w:w w:val="99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iven</w:t>
      </w:r>
      <w:r>
        <w:rPr>
          <w:spacing w:val="-6"/>
        </w:rPr>
        <w:t xml:space="preserve"> </w:t>
      </w:r>
      <w:r>
        <w:t>situations.</w:t>
      </w:r>
      <w:r>
        <w:rPr>
          <w:spacing w:val="-6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se</w:t>
      </w:r>
      <w:r>
        <w:rPr>
          <w:w w:val="99"/>
        </w:rPr>
        <w:t xml:space="preserve"> </w:t>
      </w:r>
      <w:r>
        <w:t>example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e,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eneral,</w:t>
      </w:r>
      <w:r>
        <w:rPr>
          <w:spacing w:val="-6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much</w:t>
      </w:r>
      <w:r>
        <w:rPr>
          <w:spacing w:val="-6"/>
        </w:rPr>
        <w:t xml:space="preserve"> </w:t>
      </w:r>
      <w:r>
        <w:t>financial</w:t>
      </w:r>
      <w:r>
        <w:rPr>
          <w:w w:val="99"/>
        </w:rPr>
        <w:t xml:space="preserve"> </w:t>
      </w:r>
      <w:r>
        <w:t>protectio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ample</w:t>
      </w:r>
      <w:r>
        <w:rPr>
          <w:spacing w:val="-5"/>
        </w:rPr>
        <w:t xml:space="preserve"> </w:t>
      </w:r>
      <w:r>
        <w:t>patient</w:t>
      </w:r>
      <w:r>
        <w:rPr>
          <w:spacing w:val="-5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get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w w:val="99"/>
        </w:rPr>
        <w:t xml:space="preserve"> </w:t>
      </w:r>
      <w:r>
        <w:t>covered</w:t>
      </w:r>
      <w:r>
        <w:rPr>
          <w:spacing w:val="-9"/>
        </w:rPr>
        <w:t xml:space="preserve"> </w:t>
      </w:r>
      <w:r>
        <w:t>under</w:t>
      </w:r>
      <w:r>
        <w:rPr>
          <w:spacing w:val="-9"/>
        </w:rPr>
        <w:t xml:space="preserve"> </w:t>
      </w:r>
      <w:r>
        <w:t>different</w:t>
      </w:r>
      <w:r>
        <w:rPr>
          <w:spacing w:val="-9"/>
        </w:rPr>
        <w:t xml:space="preserve"> </w:t>
      </w:r>
      <w:r>
        <w:t>plans.</w:t>
      </w:r>
    </w:p>
    <w:p w14:paraId="745E4B05" w14:textId="77777777" w:rsidR="005A77DC" w:rsidRDefault="00DA5D43">
      <w:pPr>
        <w:spacing w:before="8"/>
        <w:rPr>
          <w:rFonts w:ascii="Garamond" w:eastAsia="Garamond" w:hAnsi="Garamond" w:cs="Garamond"/>
          <w:sz w:val="27"/>
          <w:szCs w:val="27"/>
        </w:rPr>
      </w:pPr>
      <w:r>
        <w:br w:type="column"/>
      </w:r>
    </w:p>
    <w:p w14:paraId="60710576" w14:textId="77777777" w:rsidR="005A77DC" w:rsidRDefault="00B176E6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3A7621B1" wp14:editId="60F75B7D">
                <wp:extent cx="78740" cy="78740"/>
                <wp:effectExtent l="0" t="0" r="0" b="0"/>
                <wp:docPr id="85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6" name="Group 6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7" name="Freeform 7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A6E157" id="Group 68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">
                <v:group id="Group 69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Freeform 70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lsesMA&#10;AADbAAAADwAAAGRycy9kb3ducmV2LnhtbESPS2vDMBCE74X+B7GF3hophrbBiRzSUkNuJc/zYq0f&#10;xFq5lhw7/z4qFHocZuYbZrWebCuu1PvGsYb5TIEgLpxpuNJwPOQvCxA+IBtsHZOGG3lYZ48PK0yN&#10;G3lH132oRISwT1FDHUKXSumLmiz6meuIo1e63mKIsq+k6XGMcNvKRKk3abHhuFBjR581FZf9YDUM&#10;t+51N5zyHzp/nL9K75NJfSdaPz9NmyWIQFP4D/+1t0bD4h1+v8QfIL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YlsesMAAADbAAAADwAAAAAAAAAAAAAAAACYAgAAZHJzL2Rv&#10;d25yZXYueG1sUEsFBgAAAAAEAAQA9QAAAIgDAAAAAA=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6AEB6970" w14:textId="77777777" w:rsidR="005A77DC" w:rsidRDefault="005A77DC">
      <w:pPr>
        <w:spacing w:before="5"/>
        <w:rPr>
          <w:rFonts w:ascii="Garamond" w:eastAsia="Garamond" w:hAnsi="Garamond" w:cs="Garamond"/>
          <w:sz w:val="11"/>
          <w:szCs w:val="11"/>
        </w:rPr>
      </w:pPr>
    </w:p>
    <w:p w14:paraId="6438EB44" w14:textId="77777777" w:rsidR="005A77DC" w:rsidRDefault="00B176E6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0C7DC299" wp14:editId="4F9F288B">
                <wp:extent cx="78740" cy="78740"/>
                <wp:effectExtent l="0" t="0" r="0" b="0"/>
                <wp:docPr id="82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3" name="Group 6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4" name="Freeform 6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AD4324" id="Group 65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">
                <v:group id="Group 66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67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vyDcMA&#10;AADbAAAADwAAAGRycy9kb3ducmV2LnhtbESPS2vDMBCE74X+B7GF3hoppi3BiRzSUkNuJc/zYq0f&#10;xFq5lhw7/z4qFHocZuYbZrWebCuu1PvGsYb5TIEgLpxpuNJwPOQvCxA+IBtsHZOGG3lYZ48PK0yN&#10;G3lH132oRISwT1FDHUKXSumLmiz6meuIo1e63mKIsq+k6XGMcNvKRKl3abHhuFBjR581FZf9YDUM&#10;t+5tN5zyHzp/nL9K75NJfSdaPz9NmyWIQFP4D/+1t0bD4hV+v8QfIL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VvyDcMAAADbAAAADwAAAAAAAAAAAAAAAACYAgAAZHJzL2Rv&#10;d25yZXYueG1sUEsFBgAAAAAEAAQA9QAAAIgDAAAAAA=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76A67A06" w14:textId="77777777" w:rsidR="005A77DC" w:rsidRDefault="005A77DC">
      <w:pPr>
        <w:spacing w:before="5"/>
        <w:rPr>
          <w:rFonts w:ascii="Garamond" w:eastAsia="Garamond" w:hAnsi="Garamond" w:cs="Garamond"/>
          <w:sz w:val="11"/>
          <w:szCs w:val="11"/>
        </w:rPr>
      </w:pPr>
    </w:p>
    <w:p w14:paraId="6BA42EB7" w14:textId="77777777" w:rsidR="005A77DC" w:rsidRDefault="00B176E6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27E348D8" wp14:editId="556E52F8">
                <wp:extent cx="78740" cy="78740"/>
                <wp:effectExtent l="0" t="0" r="0" b="0"/>
                <wp:docPr id="79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0" name="Group 6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1" name="Freeform 6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1AB13D7" id="Group 62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">
                <v:group id="Group 63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64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xRlcEA&#10;AADbAAAADwAAAGRycy9kb3ducmV2LnhtbESPzarCMBSE94LvEI7gTlMLivQa5SoK7sSf2/WhObbl&#10;Nie1SbW+vREEl8PMfMMsVp2pxJ0aV1pWMBlHIIgzq0vOFVzOu9EchPPIGivLpOBJDlbLfm+BibYP&#10;PtL95HMRIOwSVFB4XydSuqwgg25sa+LgXW1j0AfZ5FI3+AhwU8k4imbSYMlhocCaNgVl/6fWKGif&#10;9fTY/u1ulK7T7dW5uIsOsVLDQff7A8JT57/hT3uvFcwn8P4SfoBcv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0sUZXBAAAA2wAAAA8AAAAAAAAAAAAAAAAAmAIAAGRycy9kb3du&#10;cmV2LnhtbFBLBQYAAAAABAAEAPUAAACGAwAAAAA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14A10A1C" w14:textId="77777777" w:rsidR="005A77DC" w:rsidRDefault="005A77DC">
      <w:pPr>
        <w:spacing w:before="11"/>
        <w:rPr>
          <w:rFonts w:ascii="Garamond" w:eastAsia="Garamond" w:hAnsi="Garamond" w:cs="Garamond"/>
          <w:sz w:val="31"/>
          <w:szCs w:val="31"/>
        </w:rPr>
      </w:pPr>
    </w:p>
    <w:p w14:paraId="010D8FBE" w14:textId="77777777" w:rsidR="005A77DC" w:rsidRDefault="00B176E6">
      <w:pPr>
        <w:pStyle w:val="Heading3"/>
        <w:ind w:left="140"/>
        <w:rPr>
          <w:rFonts w:ascii="Arial" w:eastAsia="Arial" w:hAnsi="Arial" w:cs="Arial"/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912" behindDoc="0" locked="0" layoutInCell="1" allowOverlap="1" wp14:anchorId="0471DF65" wp14:editId="1F93DD5E">
                <wp:simplePos x="0" y="0"/>
                <wp:positionH relativeFrom="page">
                  <wp:posOffset>3895725</wp:posOffset>
                </wp:positionH>
                <wp:positionV relativeFrom="paragraph">
                  <wp:posOffset>-866775</wp:posOffset>
                </wp:positionV>
                <wp:extent cx="5845175" cy="735330"/>
                <wp:effectExtent l="0" t="0" r="3175" b="0"/>
                <wp:wrapNone/>
                <wp:docPr id="78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5175" cy="73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4"/>
                              <w:gridCol w:w="1343"/>
                              <w:gridCol w:w="3584"/>
                              <w:gridCol w:w="1044"/>
                            </w:tblGrid>
                            <w:tr w:rsidR="0042548D" w14:paraId="68AA1C6B" w14:textId="77777777">
                              <w:trPr>
                                <w:trHeight w:hRule="exact" w:val="533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CC60462" w14:textId="77777777" w:rsidR="0042548D" w:rsidRDefault="0042548D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13A302C3" w14:textId="77777777" w:rsidR="0042548D" w:rsidRDefault="0042548D">
                                  <w:pPr>
                                    <w:pStyle w:val="TableParagraph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Amount owed to providers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FADC08A" w14:textId="77777777" w:rsidR="0042548D" w:rsidRDefault="0042548D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77C055D5" w14:textId="77777777" w:rsidR="0042548D" w:rsidRDefault="0042548D">
                                  <w:pPr>
                                    <w:pStyle w:val="TableParagraph"/>
                                    <w:ind w:left="58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$7,540</w:t>
                                  </w:r>
                                </w:p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8A9B535" w14:textId="77777777" w:rsidR="0042548D" w:rsidRDefault="0042548D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11996A3A" w14:textId="77777777" w:rsidR="0042548D" w:rsidRDefault="0042548D">
                                  <w:pPr>
                                    <w:pStyle w:val="TableParagraph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Amount owed to providers: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58D00D9" w14:textId="77777777" w:rsidR="0042548D" w:rsidRDefault="0042548D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4D664D23" w14:textId="77777777" w:rsidR="0042548D" w:rsidRDefault="0042548D">
                                  <w:pPr>
                                    <w:pStyle w:val="TableParagraph"/>
                                    <w:ind w:left="59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$5,400</w:t>
                                  </w:r>
                                </w:p>
                              </w:tc>
                            </w:tr>
                            <w:tr w:rsidR="0042548D" w14:paraId="262262E7" w14:textId="77777777">
                              <w:trPr>
                                <w:trHeight w:hRule="exact" w:val="270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1111381" w14:textId="77777777" w:rsidR="0042548D" w:rsidRPr="00B70187" w:rsidRDefault="0042548D">
                                  <w:pPr>
                                    <w:pStyle w:val="TableParagraph"/>
                                    <w:spacing w:line="260" w:lineRule="exact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lan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 w:rsidR="00451E9E" w:rsidRPr="00B70187">
                                    <w:rPr>
                                      <w:rFonts w:ascii="Arial"/>
                                      <w:sz w:val="24"/>
                                    </w:rPr>
                                    <w:t>$5,310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7262583" w14:textId="77777777" w:rsidR="0042548D" w:rsidRPr="00B70187" w:rsidRDefault="0042548D"/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79F0C6" w14:textId="77777777" w:rsidR="0042548D" w:rsidRPr="00B70187" w:rsidRDefault="0042548D">
                                  <w:pPr>
                                    <w:pStyle w:val="TableParagraph"/>
                                    <w:spacing w:line="260" w:lineRule="exact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lan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7"/>
                                      <w:sz w:val="24"/>
                                    </w:rPr>
                                    <w:t xml:space="preserve"> 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7"/>
                                      <w:sz w:val="24"/>
                                    </w:rPr>
                                    <w:t xml:space="preserve"> </w:t>
                                  </w:r>
                                  <w:r w:rsidR="007D1C81" w:rsidRPr="00B70187">
                                    <w:rPr>
                                      <w:rFonts w:ascii="Arial"/>
                                      <w:sz w:val="24"/>
                                    </w:rPr>
                                    <w:t>$2,900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A16C223" w14:textId="77777777" w:rsidR="0042548D" w:rsidRDefault="0042548D"/>
                              </w:tc>
                            </w:tr>
                            <w:tr w:rsidR="0042548D" w14:paraId="5B73B1F8" w14:textId="77777777">
                              <w:trPr>
                                <w:trHeight w:hRule="exact" w:val="355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038F583" w14:textId="77777777" w:rsidR="0042548D" w:rsidRPr="00B70187" w:rsidRDefault="0042548D">
                                  <w:pPr>
                                    <w:pStyle w:val="TableParagraph"/>
                                    <w:spacing w:line="260" w:lineRule="exact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tient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="007D1C81" w:rsidRPr="00B70187">
                                    <w:rPr>
                                      <w:rFonts w:ascii="Arial"/>
                                      <w:sz w:val="24"/>
                                    </w:rPr>
                                    <w:t>$2,230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2F61E7" w14:textId="77777777" w:rsidR="0042548D" w:rsidRPr="00B70187" w:rsidRDefault="0042548D"/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8CBC76A" w14:textId="77777777" w:rsidR="0042548D" w:rsidRPr="00B70187" w:rsidRDefault="0042548D">
                                  <w:pPr>
                                    <w:pStyle w:val="TableParagraph"/>
                                    <w:spacing w:line="260" w:lineRule="exact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tient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70187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="007D1C81" w:rsidRPr="00B70187">
                                    <w:rPr>
                                      <w:rFonts w:ascii="Arial"/>
                                      <w:sz w:val="24"/>
                                    </w:rPr>
                                    <w:t>$2,500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E07F3" w14:textId="77777777" w:rsidR="0042548D" w:rsidRDefault="0042548D"/>
                              </w:tc>
                            </w:tr>
                          </w:tbl>
                          <w:p w14:paraId="007F55E2" w14:textId="77777777" w:rsidR="0042548D" w:rsidRDefault="0042548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1DF65" id="Text Box 61" o:spid="_x0000_s1038" type="#_x0000_t202" style="position:absolute;left:0;text-align:left;margin-left:306.75pt;margin-top:-68.25pt;width:460.25pt;height:57.9pt;z-index:1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4"/>
                        <w:gridCol w:w="1343"/>
                        <w:gridCol w:w="3584"/>
                        <w:gridCol w:w="1044"/>
                      </w:tblGrid>
                      <w:tr w:rsidR="0042548D" w14:paraId="68AA1C6B" w14:textId="77777777">
                        <w:trPr>
                          <w:trHeight w:hRule="exact" w:val="533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CC60462" w14:textId="77777777" w:rsidR="0042548D" w:rsidRDefault="0042548D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3A302C3" w14:textId="77777777" w:rsidR="0042548D" w:rsidRDefault="0042548D">
                            <w:pPr>
                              <w:pStyle w:val="TableParagraph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mount owed to providers: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FADC08A" w14:textId="77777777" w:rsidR="0042548D" w:rsidRDefault="0042548D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77C055D5" w14:textId="77777777" w:rsidR="0042548D" w:rsidRDefault="0042548D">
                            <w:pPr>
                              <w:pStyle w:val="TableParagraph"/>
                              <w:ind w:left="5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sz w:val="24"/>
                              </w:rPr>
                              <w:t>$7,540</w:t>
                            </w:r>
                          </w:p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8A9B535" w14:textId="77777777" w:rsidR="0042548D" w:rsidRDefault="0042548D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1996A3A" w14:textId="77777777" w:rsidR="0042548D" w:rsidRDefault="0042548D">
                            <w:pPr>
                              <w:pStyle w:val="TableParagraph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mount owed to providers: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58D00D9" w14:textId="77777777" w:rsidR="0042548D" w:rsidRDefault="0042548D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4D664D23" w14:textId="77777777" w:rsidR="0042548D" w:rsidRDefault="0042548D">
                            <w:pPr>
                              <w:pStyle w:val="TableParagraph"/>
                              <w:ind w:left="59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sz w:val="24"/>
                              </w:rPr>
                              <w:t>$5,400</w:t>
                            </w:r>
                          </w:p>
                        </w:tc>
                      </w:tr>
                      <w:tr w:rsidR="0042548D" w14:paraId="262262E7" w14:textId="77777777">
                        <w:trPr>
                          <w:trHeight w:hRule="exact" w:val="270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1111381" w14:textId="77777777" w:rsidR="0042548D" w:rsidRPr="00B70187" w:rsidRDefault="0042548D">
                            <w:pPr>
                              <w:pStyle w:val="TableParagraph"/>
                              <w:spacing w:line="260" w:lineRule="exact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lan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 w:rsidR="00451E9E" w:rsidRPr="00B70187">
                              <w:rPr>
                                <w:rFonts w:ascii="Arial"/>
                                <w:sz w:val="24"/>
                              </w:rPr>
                              <w:t>$5,310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7262583" w14:textId="77777777" w:rsidR="0042548D" w:rsidRPr="00B70187" w:rsidRDefault="0042548D"/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79F0C6" w14:textId="77777777" w:rsidR="0042548D" w:rsidRPr="00B70187" w:rsidRDefault="0042548D">
                            <w:pPr>
                              <w:pStyle w:val="TableParagraph"/>
                              <w:spacing w:line="260" w:lineRule="exact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lan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 w:rsidR="007D1C81" w:rsidRPr="00B70187">
                              <w:rPr>
                                <w:rFonts w:ascii="Arial"/>
                                <w:sz w:val="24"/>
                              </w:rPr>
                              <w:t>$2,900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A16C223" w14:textId="77777777" w:rsidR="0042548D" w:rsidRDefault="0042548D"/>
                        </w:tc>
                      </w:tr>
                      <w:tr w:rsidR="0042548D" w14:paraId="5B73B1F8" w14:textId="77777777">
                        <w:trPr>
                          <w:trHeight w:hRule="exact" w:val="355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038F583" w14:textId="77777777" w:rsidR="0042548D" w:rsidRPr="00B70187" w:rsidRDefault="0042548D">
                            <w:pPr>
                              <w:pStyle w:val="TableParagraph"/>
                              <w:spacing w:line="260" w:lineRule="exact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atient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="007D1C81" w:rsidRPr="00B70187">
                              <w:rPr>
                                <w:rFonts w:ascii="Arial"/>
                                <w:sz w:val="24"/>
                              </w:rPr>
                              <w:t>$2,230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2F61E7" w14:textId="77777777" w:rsidR="0042548D" w:rsidRPr="00B70187" w:rsidRDefault="0042548D"/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8CBC76A" w14:textId="77777777" w:rsidR="0042548D" w:rsidRPr="00B70187" w:rsidRDefault="0042548D">
                            <w:pPr>
                              <w:pStyle w:val="TableParagraph"/>
                              <w:spacing w:line="260" w:lineRule="exact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atient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B70187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70187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="007D1C81" w:rsidRPr="00B70187">
                              <w:rPr>
                                <w:rFonts w:ascii="Arial"/>
                                <w:sz w:val="24"/>
                              </w:rPr>
                              <w:t>$2,500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E07F3" w14:textId="77777777" w:rsidR="0042548D" w:rsidRDefault="0042548D"/>
                        </w:tc>
                      </w:tr>
                    </w:tbl>
                    <w:p w14:paraId="007F55E2" w14:textId="77777777" w:rsidR="0042548D" w:rsidRDefault="0042548D"/>
                  </w:txbxContent>
                </v:textbox>
                <w10:wrap anchorx="page"/>
              </v:shape>
            </w:pict>
          </mc:Fallback>
        </mc:AlternateContent>
      </w:r>
      <w:r w:rsidR="00DA5D43">
        <w:rPr>
          <w:rFonts w:ascii="Arial"/>
        </w:rPr>
        <w:t>Sample care costs:</w:t>
      </w:r>
    </w:p>
    <w:p w14:paraId="00502F03" w14:textId="77777777" w:rsidR="005A77DC" w:rsidRDefault="00DA5D43">
      <w:pPr>
        <w:rPr>
          <w:rFonts w:ascii="Arial" w:eastAsia="Arial" w:hAnsi="Arial" w:cs="Arial"/>
          <w:b/>
          <w:bCs/>
          <w:sz w:val="24"/>
          <w:szCs w:val="24"/>
        </w:rPr>
      </w:pPr>
      <w:r>
        <w:br w:type="column"/>
      </w:r>
    </w:p>
    <w:p w14:paraId="1F284868" w14:textId="77777777" w:rsidR="005A77DC" w:rsidRDefault="005A77DC">
      <w:pPr>
        <w:rPr>
          <w:rFonts w:ascii="Arial" w:eastAsia="Arial" w:hAnsi="Arial" w:cs="Arial"/>
          <w:b/>
          <w:bCs/>
          <w:sz w:val="24"/>
          <w:szCs w:val="24"/>
        </w:rPr>
      </w:pPr>
    </w:p>
    <w:p w14:paraId="676E733D" w14:textId="77777777" w:rsidR="005A77DC" w:rsidRDefault="005A77DC">
      <w:pPr>
        <w:rPr>
          <w:rFonts w:ascii="Arial" w:eastAsia="Arial" w:hAnsi="Arial" w:cs="Arial"/>
          <w:b/>
          <w:bCs/>
          <w:sz w:val="24"/>
          <w:szCs w:val="24"/>
        </w:rPr>
      </w:pPr>
    </w:p>
    <w:p w14:paraId="1347DB1B" w14:textId="77777777" w:rsidR="005A77DC" w:rsidRDefault="005A77DC">
      <w:pPr>
        <w:rPr>
          <w:rFonts w:ascii="Arial" w:eastAsia="Arial" w:hAnsi="Arial" w:cs="Arial"/>
          <w:b/>
          <w:bCs/>
          <w:sz w:val="24"/>
          <w:szCs w:val="24"/>
        </w:rPr>
      </w:pPr>
    </w:p>
    <w:p w14:paraId="46AD5C85" w14:textId="77777777" w:rsidR="005A77DC" w:rsidRDefault="005A77DC">
      <w:pPr>
        <w:spacing w:before="7"/>
        <w:rPr>
          <w:rFonts w:ascii="Arial" w:eastAsia="Arial" w:hAnsi="Arial" w:cs="Arial"/>
          <w:b/>
          <w:bCs/>
          <w:sz w:val="21"/>
          <w:szCs w:val="21"/>
        </w:rPr>
      </w:pPr>
    </w:p>
    <w:p w14:paraId="03C33FA0" w14:textId="77777777" w:rsidR="005A77DC" w:rsidRDefault="00DA5D43">
      <w:pPr>
        <w:ind w:left="140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Sample care costs:</w:t>
      </w:r>
    </w:p>
    <w:p w14:paraId="746C806A" w14:textId="77777777" w:rsidR="005A77DC" w:rsidRDefault="005A77DC">
      <w:pPr>
        <w:rPr>
          <w:rFonts w:ascii="Arial" w:eastAsia="Arial" w:hAnsi="Arial" w:cs="Arial"/>
          <w:sz w:val="24"/>
          <w:szCs w:val="24"/>
        </w:rPr>
        <w:sectPr w:rsidR="005A77DC">
          <w:type w:val="continuous"/>
          <w:pgSz w:w="15840" w:h="12240" w:orient="landscape"/>
          <w:pgMar w:top="1440" w:right="220" w:bottom="940" w:left="220" w:header="720" w:footer="720" w:gutter="0"/>
          <w:cols w:num="3" w:space="720" w:equalWidth="0">
            <w:col w:w="4656" w:space="926"/>
            <w:col w:w="2328" w:space="2600"/>
            <w:col w:w="4890"/>
          </w:cols>
        </w:sectPr>
      </w:pPr>
    </w:p>
    <w:tbl>
      <w:tblPr>
        <w:tblW w:w="0" w:type="auto"/>
        <w:tblInd w:w="106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6"/>
        <w:gridCol w:w="1036"/>
      </w:tblGrid>
      <w:tr w:rsidR="005A77DC" w14:paraId="0BD4728E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0187518E" w14:textId="77777777" w:rsidR="005A77DC" w:rsidRDefault="00DA5D43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scription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F506F8E" w14:textId="77777777" w:rsidR="005A77DC" w:rsidRDefault="00DA5D43">
            <w:pPr>
              <w:pStyle w:val="TableParagraph"/>
              <w:spacing w:before="39" w:line="261" w:lineRule="exact"/>
              <w:ind w:lef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2,900</w:t>
            </w:r>
          </w:p>
        </w:tc>
      </w:tr>
      <w:tr w:rsidR="005A77DC" w14:paraId="33C11E02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03B79F7" w14:textId="77777777" w:rsidR="005A77DC" w:rsidRDefault="00DA5D43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quipment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pplie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4C2E467" w14:textId="77777777" w:rsidR="005A77DC" w:rsidRDefault="00DA5D43">
            <w:pPr>
              <w:pStyle w:val="TableParagraph"/>
              <w:spacing w:before="37" w:line="261" w:lineRule="exact"/>
              <w:ind w:lef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,300</w:t>
            </w:r>
          </w:p>
        </w:tc>
      </w:tr>
      <w:tr w:rsidR="005A77DC" w14:paraId="0E2F7FEC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12A8FD5C" w14:textId="77777777" w:rsidR="005A77DC" w:rsidRDefault="00DA5D43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ocedure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780C6299" w14:textId="77777777" w:rsidR="005A77DC" w:rsidRDefault="00DA5D43">
            <w:pPr>
              <w:pStyle w:val="TableParagraph"/>
              <w:spacing w:before="39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700</w:t>
            </w:r>
          </w:p>
        </w:tc>
      </w:tr>
      <w:tr w:rsidR="005A77DC" w14:paraId="181AD905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4F4B296B" w14:textId="77777777" w:rsidR="005A77DC" w:rsidRDefault="00DA5D43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ducation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1180DFEA" w14:textId="77777777" w:rsidR="005A77DC" w:rsidRDefault="00DA5D43">
            <w:pPr>
              <w:pStyle w:val="TableParagraph"/>
              <w:spacing w:before="37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0</w:t>
            </w:r>
          </w:p>
        </w:tc>
      </w:tr>
      <w:tr w:rsidR="005A77DC" w14:paraId="79815077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59045375" w14:textId="77777777" w:rsidR="005A77DC" w:rsidRDefault="00DA5D43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aboratory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st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160283A7" w14:textId="77777777" w:rsidR="005A77DC" w:rsidRDefault="00DA5D43">
            <w:pPr>
              <w:pStyle w:val="TableParagraph"/>
              <w:spacing w:before="39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00</w:t>
            </w:r>
          </w:p>
        </w:tc>
      </w:tr>
      <w:tr w:rsidR="005A77DC" w14:paraId="3CEBC772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0F8EB46" w14:textId="77777777" w:rsidR="005A77DC" w:rsidRDefault="00DA5D43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Vaccines,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ventive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1866DAFC" w14:textId="77777777" w:rsidR="005A77DC" w:rsidRDefault="00DA5D43">
            <w:pPr>
              <w:pStyle w:val="TableParagraph"/>
              <w:spacing w:before="39" w:line="259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00</w:t>
            </w:r>
          </w:p>
        </w:tc>
      </w:tr>
      <w:tr w:rsidR="005A77DC" w14:paraId="75CD6B0A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  <w:shd w:val="clear" w:color="auto" w:fill="BFE8FB"/>
          </w:tcPr>
          <w:p w14:paraId="3C4F2859" w14:textId="77777777" w:rsidR="005A77DC" w:rsidRDefault="00DA5D43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Total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  <w:shd w:val="clear" w:color="auto" w:fill="BFE8FB"/>
          </w:tcPr>
          <w:p w14:paraId="43CBA032" w14:textId="77777777" w:rsidR="005A77DC" w:rsidRDefault="00DA5D43">
            <w:pPr>
              <w:pStyle w:val="TableParagraph"/>
              <w:spacing w:before="39" w:line="261" w:lineRule="exact"/>
              <w:ind w:left="31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$5,400</w:t>
            </w:r>
          </w:p>
        </w:tc>
      </w:tr>
    </w:tbl>
    <w:p w14:paraId="64904668" w14:textId="77777777" w:rsidR="005A77DC" w:rsidRDefault="005A77DC">
      <w:pPr>
        <w:spacing w:before="4"/>
        <w:rPr>
          <w:rFonts w:ascii="Arial" w:eastAsia="Arial" w:hAnsi="Arial" w:cs="Arial"/>
          <w:b/>
          <w:bCs/>
          <w:sz w:val="6"/>
          <w:szCs w:val="6"/>
        </w:rPr>
      </w:pPr>
    </w:p>
    <w:p w14:paraId="0DE9F3A7" w14:textId="77777777" w:rsidR="005A77DC" w:rsidRDefault="00B176E6">
      <w:pPr>
        <w:spacing w:before="69"/>
        <w:ind w:right="3254"/>
        <w:jc w:val="right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840" behindDoc="0" locked="0" layoutInCell="1" allowOverlap="1" wp14:anchorId="06A0110E" wp14:editId="45BAF883">
                <wp:simplePos x="0" y="0"/>
                <wp:positionH relativeFrom="page">
                  <wp:posOffset>220980</wp:posOffset>
                </wp:positionH>
                <wp:positionV relativeFrom="paragraph">
                  <wp:posOffset>-1295400</wp:posOffset>
                </wp:positionV>
                <wp:extent cx="2072640" cy="3335020"/>
                <wp:effectExtent l="1905" t="9525" r="1905" b="8255"/>
                <wp:wrapNone/>
                <wp:docPr id="71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72640" cy="3335020"/>
                          <a:chOff x="348" y="-2040"/>
                          <a:chExt cx="3264" cy="5252"/>
                        </a:xfrm>
                      </wpg:grpSpPr>
                      <wpg:grpSp>
                        <wpg:cNvPr id="72" name="Group 59"/>
                        <wpg:cNvGrpSpPr>
                          <a:grpSpLocks/>
                        </wpg:cNvGrpSpPr>
                        <wpg:grpSpPr bwMode="auto">
                          <a:xfrm>
                            <a:off x="360" y="-2028"/>
                            <a:ext cx="3240" cy="5228"/>
                            <a:chOff x="360" y="-2028"/>
                            <a:chExt cx="3240" cy="5228"/>
                          </a:xfrm>
                        </wpg:grpSpPr>
                        <wps:wsp>
                          <wps:cNvPr id="73" name="Freeform 60"/>
                          <wps:cNvSpPr>
                            <a:spLocks/>
                          </wps:cNvSpPr>
                          <wps:spPr bwMode="auto">
                            <a:xfrm>
                              <a:off x="360" y="-2028"/>
                              <a:ext cx="3240" cy="522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3240"/>
                                <a:gd name="T2" fmla="+- 0 3200 -2028"/>
                                <a:gd name="T3" fmla="*/ 3200 h 5228"/>
                                <a:gd name="T4" fmla="+- 0 3600 360"/>
                                <a:gd name="T5" fmla="*/ T4 w 3240"/>
                                <a:gd name="T6" fmla="+- 0 3200 -2028"/>
                                <a:gd name="T7" fmla="*/ 3200 h 5228"/>
                                <a:gd name="T8" fmla="+- 0 3600 360"/>
                                <a:gd name="T9" fmla="*/ T8 w 3240"/>
                                <a:gd name="T10" fmla="+- 0 -2028 -2028"/>
                                <a:gd name="T11" fmla="*/ -2028 h 5228"/>
                                <a:gd name="T12" fmla="+- 0 360 360"/>
                                <a:gd name="T13" fmla="*/ T12 w 3240"/>
                                <a:gd name="T14" fmla="+- 0 -2028 -2028"/>
                                <a:gd name="T15" fmla="*/ -2028 h 5228"/>
                                <a:gd name="T16" fmla="+- 0 360 360"/>
                                <a:gd name="T17" fmla="*/ T16 w 3240"/>
                                <a:gd name="T18" fmla="+- 0 3200 -2028"/>
                                <a:gd name="T19" fmla="*/ 3200 h 5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40" h="5228">
                                  <a:moveTo>
                                    <a:pt x="0" y="5228"/>
                                  </a:moveTo>
                                  <a:lnTo>
                                    <a:pt x="3240" y="5228"/>
                                  </a:lnTo>
                                  <a:lnTo>
                                    <a:pt x="3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F9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" name="Group 55"/>
                        <wpg:cNvGrpSpPr>
                          <a:grpSpLocks/>
                        </wpg:cNvGrpSpPr>
                        <wpg:grpSpPr bwMode="auto">
                          <a:xfrm>
                            <a:off x="360" y="-2028"/>
                            <a:ext cx="3240" cy="5228"/>
                            <a:chOff x="360" y="-2028"/>
                            <a:chExt cx="3240" cy="5228"/>
                          </a:xfrm>
                        </wpg:grpSpPr>
                        <wps:wsp>
                          <wps:cNvPr id="75" name="Freeform 58"/>
                          <wps:cNvSpPr>
                            <a:spLocks/>
                          </wps:cNvSpPr>
                          <wps:spPr bwMode="auto">
                            <a:xfrm>
                              <a:off x="360" y="-2028"/>
                              <a:ext cx="3240" cy="522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3240"/>
                                <a:gd name="T2" fmla="+- 0 3200 -2028"/>
                                <a:gd name="T3" fmla="*/ 3200 h 5228"/>
                                <a:gd name="T4" fmla="+- 0 3600 360"/>
                                <a:gd name="T5" fmla="*/ T4 w 3240"/>
                                <a:gd name="T6" fmla="+- 0 3200 -2028"/>
                                <a:gd name="T7" fmla="*/ 3200 h 5228"/>
                                <a:gd name="T8" fmla="+- 0 3600 360"/>
                                <a:gd name="T9" fmla="*/ T8 w 3240"/>
                                <a:gd name="T10" fmla="+- 0 -2028 -2028"/>
                                <a:gd name="T11" fmla="*/ -2028 h 5228"/>
                                <a:gd name="T12" fmla="+- 0 360 360"/>
                                <a:gd name="T13" fmla="*/ T12 w 3240"/>
                                <a:gd name="T14" fmla="+- 0 -2028 -2028"/>
                                <a:gd name="T15" fmla="*/ -2028 h 5228"/>
                                <a:gd name="T16" fmla="+- 0 360 360"/>
                                <a:gd name="T17" fmla="*/ T16 w 3240"/>
                                <a:gd name="T18" fmla="+- 0 3200 -2028"/>
                                <a:gd name="T19" fmla="*/ 3200 h 5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40" h="5228">
                                  <a:moveTo>
                                    <a:pt x="0" y="5228"/>
                                  </a:moveTo>
                                  <a:lnTo>
                                    <a:pt x="3240" y="5228"/>
                                  </a:lnTo>
                                  <a:lnTo>
                                    <a:pt x="3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6" name="Picture 5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50" y="-1726"/>
                              <a:ext cx="990" cy="86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77" name="Text Box 5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" y="-2040"/>
                              <a:ext cx="3264" cy="52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03D850" w14:textId="77777777" w:rsidR="0042548D" w:rsidRDefault="0042548D">
                                <w:pPr>
                                  <w:spacing w:before="199" w:line="250" w:lineRule="auto"/>
                                  <w:ind w:left="1225" w:right="635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sz w:val="28"/>
                                  </w:rPr>
                                  <w:t>This is not a cost estimator.</w:t>
                                </w:r>
                              </w:p>
                              <w:p w14:paraId="128E4128" w14:textId="77777777" w:rsidR="0042548D" w:rsidRDefault="0042548D">
                                <w:pPr>
                                  <w:spacing w:before="182" w:line="256" w:lineRule="auto"/>
                                  <w:ind w:left="236" w:right="411"/>
                                  <w:rPr>
                                    <w:rFonts w:ascii="Garamond" w:eastAsia="Garamond" w:hAnsi="Garamond" w:cs="Garamond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on't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us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o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stimate</w:t>
                                </w:r>
                                <w:r>
                                  <w:rPr>
                                    <w:rFonts w:ascii="Garamond"/>
                                    <w:spacing w:val="-8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your</w:t>
                                </w:r>
                                <w:r>
                                  <w:rPr>
                                    <w:rFonts w:ascii="Garamond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ctual</w:t>
                                </w:r>
                                <w:r>
                                  <w:rPr>
                                    <w:rFonts w:ascii="Garamond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osts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under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is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plan.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ctual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ar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you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receiv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will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ifferent</w:t>
                                </w:r>
                                <w:r>
                                  <w:rPr>
                                    <w:rFonts w:ascii="Garamond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from</w:t>
                                </w:r>
                                <w:r>
                                  <w:rPr>
                                    <w:rFonts w:ascii="Garamond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,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ost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of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at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are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lso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will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ifferent.</w:t>
                                </w:r>
                              </w:p>
                              <w:p w14:paraId="76664D51" w14:textId="77777777" w:rsidR="0042548D" w:rsidRDefault="0042548D">
                                <w:pP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5"/>
                                    <w:szCs w:val="25"/>
                                  </w:rPr>
                                </w:pPr>
                              </w:p>
                              <w:p w14:paraId="4DB1244F" w14:textId="77777777" w:rsidR="0042548D" w:rsidRDefault="0042548D">
                                <w:pPr>
                                  <w:spacing w:line="256" w:lineRule="auto"/>
                                  <w:ind w:left="236" w:right="343"/>
                                  <w:rPr>
                                    <w:rFonts w:ascii="Garamond" w:eastAsia="Garamond" w:hAnsi="Garamond" w:cs="Garamond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Se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next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pag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for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important</w:t>
                                </w:r>
                                <w:r>
                                  <w:rPr>
                                    <w:rFonts w:ascii="Garamond"/>
                                    <w:spacing w:val="-1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information</w:t>
                                </w:r>
                                <w:r>
                                  <w:rPr>
                                    <w:rFonts w:ascii="Garamond"/>
                                    <w:spacing w:val="-1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bout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spacing w:val="-1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A0110E" id="Group 54" o:spid="_x0000_s1039" style="position:absolute;left:0;text-align:left;margin-left:17.4pt;margin-top:-102pt;width:163.2pt;height:262.6pt;z-index:1840;mso-position-horizontal-relative:page" coordorigin="348,-2040" coordsize="3264,5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">
                <v:group id="Group 59" o:spid="_x0000_s1040" style="position:absolute;left:360;top:-2028;width:3240;height:5228" coordorigin="360,-2028" coordsize="3240,52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<v:shape id="Freeform 60" o:spid="_x0000_s1041" style="position:absolute;left:360;top:-2028;width:3240;height:5228;visibility:visible;mso-wrap-style:square;v-text-anchor:top" coordsize="3240,5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1jfsYA&#10;AADbAAAADwAAAGRycy9kb3ducmV2LnhtbESPT2vCQBTE74LfYXlCL9Js1GIlZpVSSVuKF//00Nsj&#10;+0yC2bchuybx23cLhR6HmfkNk24HU4uOWldZVjCLYhDEudUVFwrOp+xxBcJ5ZI21ZVJwJwfbzXiU&#10;YqJtzwfqjr4QAcIuQQWl900ipctLMugi2xAH72Jbgz7ItpC6xT7ATS3ncbyUBisOCyU29FpSfj3e&#10;jIKsm96+MnpaFrPP7/3l/fw27Hqj1MNkeFmD8DT4//Bf+0MreF7A75fwA+Tm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1jfsYAAADbAAAADwAAAAAAAAAAAAAAAACYAgAAZHJz&#10;L2Rvd25yZXYueG1sUEsFBgAAAAAEAAQA9QAAAIsDAAAAAA==&#10;" path="m,5228r3240,l3240,,,,,5228xe" fillcolor="#eff9ff" stroked="f">
                    <v:path arrowok="t" o:connecttype="custom" o:connectlocs="0,3200;3240,3200;3240,-2028;0,-2028;0,3200" o:connectangles="0,0,0,0,0"/>
                  </v:shape>
                </v:group>
                <v:group id="Group 55" o:spid="_x0000_s1042" style="position:absolute;left:360;top:-2028;width:3240;height:5228" coordorigin="360,-2028" coordsize="3240,52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58" o:spid="_x0000_s1043" style="position:absolute;left:360;top:-2028;width:3240;height:5228;visibility:visible;mso-wrap-style:square;v-text-anchor:top" coordsize="3240,5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taWsQA&#10;AADbAAAADwAAAGRycy9kb3ducmV2LnhtbESP0WoCMRRE3wv+Q7hC37pZLbZ1axSRilUKRe0HXJLr&#10;7urmZklSXf++EYQ+DjNzhpnMOtuIM/lQO1YwyHIQxNqZmksFP/vl0xuIEJENNo5JwZUCzKa9hwkW&#10;xl14S+ddLEWCcChQQRVjW0gZdEUWQ+Za4uQdnLcYk/SlNB4vCW4bOczzF2mx5rRQYUuLivRp92sV&#10;rD7WuNVf38vN9TjsVvoZR2O/Ueqx383fQUTq4n/43v40Cl5HcPuSfoC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97WlrEAAAA2wAAAA8AAAAAAAAAAAAAAAAAmAIAAGRycy9k&#10;b3ducmV2LnhtbFBLBQYAAAAABAAEAPUAAACJAwAAAAA=&#10;" path="m,5228r3240,l3240,,,,,5228xe" filled="f" strokecolor="#729edb" strokeweight="1.2pt">
                    <v:path arrowok="t" o:connecttype="custom" o:connectlocs="0,3200;3240,3200;3240,-2028;0,-2028;0,3200" o:connectangles="0,0,0,0,0"/>
                  </v:shape>
                  <v:shape id="Picture 57" o:spid="_x0000_s1044" type="#_x0000_t75" style="position:absolute;left:450;top:-1726;width:990;height:8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r+TfDAAAA2wAAAA8AAABkcnMvZG93bnJldi54bWxEj0GLwjAUhO+C/yE8wZum6qJL1ygiCrKI&#10;oq7u9dE822LzUppY67/fLAgeh5n5hpnOG1OImiqXW1Yw6EcgiBOrc04V/JzWvU8QziNrLCyTgic5&#10;mM/arSnG2j74QPXRpyJA2MWoIPO+jKV0SUYGXd+WxMG72sqgD7JKpa7wEeCmkMMoGkuDOYeFDEta&#10;ZpTcjnejYHv4rve/5eiyoo/dZXI2A1+vz0p1O83iC4Snxr/Dr/ZGK5iM4f9L+AFy9g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Sv5N8MAAADbAAAADwAAAAAAAAAAAAAAAACf&#10;AgAAZHJzL2Rvd25yZXYueG1sUEsFBgAAAAAEAAQA9wAAAI8DAAAAAA==&#10;">
                    <v:imagedata r:id="rId20" o:title=""/>
                  </v:shape>
                  <v:shape id="Text Box 56" o:spid="_x0000_s1045" type="#_x0000_t202" style="position:absolute;left:348;top:-2040;width:3264;height:52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/fY8UA&#10;AADbAAAADwAAAGRycy9kb3ducmV2LnhtbESPQWvCQBSE7wX/w/KE3pqNPWiNbkRKC4WCNMaDx2f2&#10;mSzJvk2zW03/vVsoeBxm5htmvRltJy40eONYwSxJQRBXThuuFRzK96cXED4ga+wck4Jf8rDJJw9r&#10;zLS7ckGXfahFhLDPUEETQp9J6auGLPrE9cTRO7vBYohyqKUe8BrhtpPPaTqXFg3HhQZ7em2oavc/&#10;VsH2yMWb+d6dvopzYcpymfLnvFXqcTpuVyACjeEe/m9/aAWLBfx9iT9A5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D99jxQAAANsAAAAPAAAAAAAAAAAAAAAAAJgCAABkcnMv&#10;ZG93bnJldi54bWxQSwUGAAAAAAQABAD1AAAAigMAAAAA&#10;" filled="f" stroked="f">
                    <v:textbox inset="0,0,0,0">
                      <w:txbxContent>
                        <w:p w14:paraId="3403D850" w14:textId="77777777" w:rsidR="0042548D" w:rsidRDefault="0042548D">
                          <w:pPr>
                            <w:spacing w:before="199" w:line="250" w:lineRule="auto"/>
                            <w:ind w:left="1225" w:right="635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8"/>
                            </w:rPr>
                            <w:t>This is not a cost estimator.</w:t>
                          </w:r>
                        </w:p>
                        <w:p w14:paraId="128E4128" w14:textId="77777777" w:rsidR="0042548D" w:rsidRDefault="0042548D">
                          <w:pPr>
                            <w:spacing w:before="182" w:line="256" w:lineRule="auto"/>
                            <w:ind w:left="236" w:right="411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sz w:val="24"/>
                            </w:rPr>
                            <w:t>Don't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us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o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stimate</w:t>
                          </w:r>
                          <w:r>
                            <w:rPr>
                              <w:rFonts w:ascii="Garamond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your</w:t>
                          </w:r>
                          <w:r>
                            <w:rPr>
                              <w:rFonts w:ascii="Garamond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ctual</w:t>
                          </w:r>
                          <w:r>
                            <w:rPr>
                              <w:rFonts w:ascii="Garamond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osts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under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is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plan.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ctual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ar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you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receiv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will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different</w:t>
                          </w:r>
                          <w:r>
                            <w:rPr>
                              <w:rFonts w:ascii="Garamond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from</w:t>
                          </w:r>
                          <w:r>
                            <w:rPr>
                              <w:rFonts w:ascii="Garamond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,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ost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at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are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lso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will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different.</w:t>
                          </w:r>
                        </w:p>
                        <w:p w14:paraId="76664D51" w14:textId="77777777" w:rsidR="0042548D" w:rsidRDefault="0042548D">
                          <w:pPr>
                            <w:rPr>
                              <w:rFonts w:ascii="Arial" w:eastAsia="Arial" w:hAnsi="Arial" w:cs="Arial"/>
                              <w:b/>
                              <w:bCs/>
                              <w:sz w:val="25"/>
                              <w:szCs w:val="25"/>
                            </w:rPr>
                          </w:pPr>
                        </w:p>
                        <w:p w14:paraId="4DB1244F" w14:textId="77777777" w:rsidR="0042548D" w:rsidRDefault="0042548D">
                          <w:pPr>
                            <w:spacing w:line="256" w:lineRule="auto"/>
                            <w:ind w:left="236" w:right="343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sz w:val="24"/>
                            </w:rPr>
                            <w:t>Se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next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pag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for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important</w:t>
                          </w:r>
                          <w:r>
                            <w:rPr>
                              <w:rFonts w:ascii="Garamond"/>
                              <w:spacing w:val="-1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information</w:t>
                          </w:r>
                          <w:r>
                            <w:rPr>
                              <w:rFonts w:ascii="Garamond"/>
                              <w:spacing w:val="-1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bout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.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864" behindDoc="0" locked="0" layoutInCell="1" allowOverlap="1" wp14:anchorId="30DC9CCC" wp14:editId="1A780478">
                <wp:simplePos x="0" y="0"/>
                <wp:positionH relativeFrom="page">
                  <wp:posOffset>3768090</wp:posOffset>
                </wp:positionH>
                <wp:positionV relativeFrom="paragraph">
                  <wp:posOffset>-1447800</wp:posOffset>
                </wp:positionV>
                <wp:extent cx="2942590" cy="1811020"/>
                <wp:effectExtent l="0" t="0" r="4445" b="0"/>
                <wp:wrapNone/>
                <wp:docPr id="7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90" cy="181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8"/>
                              <w:gridCol w:w="1032"/>
                            </w:tblGrid>
                            <w:tr w:rsidR="0042548D" w14:paraId="361DD890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4058BA03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Hospital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harges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(mother)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26E4E47A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414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,700</w:t>
                                  </w:r>
                                </w:p>
                              </w:tc>
                            </w:tr>
                            <w:tr w:rsidR="0042548D" w14:paraId="061E5250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3209E7A7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Routine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bstetric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are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4108B541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414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,100</w:t>
                                  </w:r>
                                </w:p>
                              </w:tc>
                            </w:tr>
                            <w:tr w:rsidR="0042548D" w14:paraId="7309E53C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448766B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Hospital</w:t>
                                  </w:r>
                                  <w:r>
                                    <w:rPr>
                                      <w:rFonts w:ascii="Garamond"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harges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(baby)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7AF3B8EA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900</w:t>
                                  </w:r>
                                </w:p>
                              </w:tc>
                            </w:tr>
                            <w:tr w:rsidR="0042548D" w14:paraId="40D6128F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DAC354B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Anesthesia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328559E2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900</w:t>
                                  </w:r>
                                </w:p>
                              </w:tc>
                            </w:tr>
                            <w:tr w:rsidR="0042548D" w14:paraId="42764384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6F92E185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Laboratory</w:t>
                                  </w:r>
                                  <w:r>
                                    <w:rPr>
                                      <w:rFonts w:ascii="Garamond"/>
                                      <w:spacing w:val="-1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tests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70E2A8E5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500</w:t>
                                  </w:r>
                                </w:p>
                              </w:tc>
                            </w:tr>
                            <w:tr w:rsidR="0042548D" w14:paraId="2DCDD142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4E08EF33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Prescriptions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47CD65F9" w14:textId="77777777" w:rsidR="0042548D" w:rsidRDefault="0042548D">
                                  <w:pPr>
                                    <w:pStyle w:val="TableParagraph"/>
                                    <w:spacing w:before="39" w:line="259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00</w:t>
                                  </w:r>
                                </w:p>
                              </w:tc>
                            </w:tr>
                            <w:tr w:rsidR="0042548D" w14:paraId="2437E8EA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4BE1959C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Radiology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28356A33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00</w:t>
                                  </w:r>
                                </w:p>
                              </w:tc>
                            </w:tr>
                            <w:tr w:rsidR="0042548D" w14:paraId="78BA9DF8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0FEF304D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Vaccines,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ther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preventive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661CC4E6" w14:textId="77777777" w:rsidR="0042548D" w:rsidRDefault="0042548D">
                                  <w:pPr>
                                    <w:pStyle w:val="TableParagraph"/>
                                    <w:spacing w:before="37" w:line="261" w:lineRule="exact"/>
                                    <w:jc w:val="right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40</w:t>
                                  </w:r>
                                </w:p>
                              </w:tc>
                            </w:tr>
                            <w:tr w:rsidR="0042548D" w14:paraId="521440D2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  <w:shd w:val="clear" w:color="auto" w:fill="BFE8FB"/>
                                </w:tcPr>
                                <w:p w14:paraId="2A4B1AF2" w14:textId="77777777" w:rsidR="0042548D" w:rsidRDefault="0042548D">
                                  <w:pPr>
                                    <w:pStyle w:val="TableParagraph"/>
                                    <w:spacing w:before="39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  <w:shd w:val="clear" w:color="auto" w:fill="BFE8FB"/>
                                </w:tcPr>
                                <w:p w14:paraId="1E558677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39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w w:val="95"/>
                                      <w:sz w:val="24"/>
                                    </w:rPr>
                                    <w:t>$7,540</w:t>
                                  </w:r>
                                </w:p>
                              </w:tc>
                            </w:tr>
                          </w:tbl>
                          <w:p w14:paraId="6E079DF7" w14:textId="77777777" w:rsidR="0042548D" w:rsidRDefault="0042548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C9CCC" id="Text Box 53" o:spid="_x0000_s1046" type="#_x0000_t202" style="position:absolute;left:0;text-align:left;margin-left:296.7pt;margin-top:-114pt;width:231.7pt;height:142.6pt;z-index:1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8"/>
                        <w:gridCol w:w="1032"/>
                      </w:tblGrid>
                      <w:tr w:rsidR="0042548D" w14:paraId="361DD890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4058BA03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Hospital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harges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(mother)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26E4E47A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414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,700</w:t>
                            </w:r>
                          </w:p>
                        </w:tc>
                      </w:tr>
                      <w:tr w:rsidR="0042548D" w14:paraId="061E5250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3209E7A7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Routine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bstetric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are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4108B541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ind w:left="414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,100</w:t>
                            </w:r>
                          </w:p>
                        </w:tc>
                      </w:tr>
                      <w:tr w:rsidR="0042548D" w14:paraId="7309E53C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448766B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Hospital</w:t>
                            </w:r>
                            <w:r>
                              <w:rPr>
                                <w:rFonts w:ascii="Garamond"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harges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(baby)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7AF3B8EA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900</w:t>
                            </w:r>
                          </w:p>
                        </w:tc>
                      </w:tr>
                      <w:tr w:rsidR="0042548D" w14:paraId="40D6128F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DAC354B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Anesthesia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328559E2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900</w:t>
                            </w:r>
                          </w:p>
                        </w:tc>
                      </w:tr>
                      <w:tr w:rsidR="0042548D" w14:paraId="42764384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6F92E185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Laboratory</w:t>
                            </w:r>
                            <w:r>
                              <w:rPr>
                                <w:rFonts w:ascii="Garamond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tests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70E2A8E5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500</w:t>
                            </w:r>
                          </w:p>
                        </w:tc>
                      </w:tr>
                      <w:tr w:rsidR="0042548D" w14:paraId="2DCDD142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4E08EF33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Prescriptions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47CD65F9" w14:textId="77777777" w:rsidR="0042548D" w:rsidRDefault="0042548D">
                            <w:pPr>
                              <w:pStyle w:val="TableParagraph"/>
                              <w:spacing w:before="39" w:line="259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00</w:t>
                            </w:r>
                          </w:p>
                        </w:tc>
                      </w:tr>
                      <w:tr w:rsidR="0042548D" w14:paraId="2437E8EA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4BE1959C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Radiology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28356A33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00</w:t>
                            </w:r>
                          </w:p>
                        </w:tc>
                      </w:tr>
                      <w:tr w:rsidR="0042548D" w14:paraId="78BA9DF8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0FEF304D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Vaccines,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ther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preventive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661CC4E6" w14:textId="77777777" w:rsidR="0042548D" w:rsidRDefault="0042548D">
                            <w:pPr>
                              <w:pStyle w:val="TableParagraph"/>
                              <w:spacing w:before="37" w:line="261" w:lineRule="exact"/>
                              <w:jc w:val="right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40</w:t>
                            </w:r>
                          </w:p>
                        </w:tc>
                      </w:tr>
                      <w:tr w:rsidR="0042548D" w14:paraId="521440D2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  <w:shd w:val="clear" w:color="auto" w:fill="BFE8FB"/>
                          </w:tcPr>
                          <w:p w14:paraId="2A4B1AF2" w14:textId="77777777" w:rsidR="0042548D" w:rsidRDefault="0042548D">
                            <w:pPr>
                              <w:pStyle w:val="TableParagraph"/>
                              <w:spacing w:before="39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  <w:shd w:val="clear" w:color="auto" w:fill="BFE8FB"/>
                          </w:tcPr>
                          <w:p w14:paraId="1E558677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39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w w:val="95"/>
                                <w:sz w:val="24"/>
                              </w:rPr>
                              <w:t>$7,540</w:t>
                            </w:r>
                          </w:p>
                        </w:tc>
                      </w:tr>
                    </w:tbl>
                    <w:p w14:paraId="6E079DF7" w14:textId="77777777" w:rsidR="0042548D" w:rsidRDefault="0042548D"/>
                  </w:txbxContent>
                </v:textbox>
                <w10:wrap anchorx="page"/>
              </v:shape>
            </w:pict>
          </mc:Fallback>
        </mc:AlternateContent>
      </w:r>
      <w:r w:rsidR="00DA5D43">
        <w:rPr>
          <w:rFonts w:ascii="Arial"/>
          <w:b/>
          <w:sz w:val="24"/>
        </w:rPr>
        <w:t>Patient pays:</w:t>
      </w:r>
    </w:p>
    <w:p w14:paraId="63350869" w14:textId="77777777" w:rsidR="005A77DC" w:rsidRDefault="005A77DC">
      <w:pPr>
        <w:spacing w:before="9"/>
        <w:rPr>
          <w:rFonts w:ascii="Arial" w:eastAsia="Arial" w:hAnsi="Arial" w:cs="Arial"/>
          <w:b/>
          <w:bCs/>
          <w:sz w:val="24"/>
          <w:szCs w:val="24"/>
        </w:rPr>
      </w:pPr>
    </w:p>
    <w:p w14:paraId="04908D93" w14:textId="77777777" w:rsidR="005A77DC" w:rsidRDefault="00B176E6">
      <w:pPr>
        <w:spacing w:before="69"/>
        <w:ind w:right="2460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888" behindDoc="0" locked="0" layoutInCell="1" allowOverlap="1" wp14:anchorId="09503894" wp14:editId="65973618">
                <wp:simplePos x="0" y="0"/>
                <wp:positionH relativeFrom="page">
                  <wp:posOffset>6897370</wp:posOffset>
                </wp:positionH>
                <wp:positionV relativeFrom="paragraph">
                  <wp:posOffset>-147320</wp:posOffset>
                </wp:positionV>
                <wp:extent cx="2942590" cy="1010920"/>
                <wp:effectExtent l="1270" t="0" r="0" b="3175"/>
                <wp:wrapNone/>
                <wp:docPr id="69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90" cy="1010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6"/>
                              <w:gridCol w:w="1034"/>
                            </w:tblGrid>
                            <w:tr w:rsidR="0042548D" w14:paraId="0432CEF2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0BBD0083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Deductible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6CC95E48" w14:textId="77777777" w:rsidR="0042548D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328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$1,500</w:t>
                                  </w:r>
                                </w:p>
                              </w:tc>
                            </w:tr>
                            <w:tr w:rsidR="0042548D" w:rsidRPr="00B70187" w14:paraId="521A7CDA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2C39C4D9" w14:textId="77777777" w:rsidR="0042548D" w:rsidRPr="00B70187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Copay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3F4195BE" w14:textId="77777777" w:rsidR="0042548D" w:rsidRPr="00B70187" w:rsidRDefault="007D1C81">
                                  <w:pPr>
                                    <w:pStyle w:val="TableParagraph"/>
                                    <w:spacing w:before="37" w:line="261" w:lineRule="exact"/>
                                    <w:ind w:left="49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$550</w:t>
                                  </w:r>
                                </w:p>
                              </w:tc>
                            </w:tr>
                            <w:tr w:rsidR="0042548D" w:rsidRPr="00B70187" w14:paraId="0222BF41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D34A770" w14:textId="77777777" w:rsidR="0042548D" w:rsidRPr="00B70187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Coinsurance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48085146" w14:textId="77777777" w:rsidR="0042548D" w:rsidRPr="00B70187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49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$100</w:t>
                                  </w:r>
                                </w:p>
                              </w:tc>
                            </w:tr>
                            <w:tr w:rsidR="0042548D" w:rsidRPr="00B70187" w14:paraId="2E17125C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0A0FC568" w14:textId="77777777" w:rsidR="0042548D" w:rsidRPr="00B70187" w:rsidRDefault="0042548D">
                                  <w:pPr>
                                    <w:pStyle w:val="TableParagraph"/>
                                    <w:spacing w:before="37" w:line="261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Limits</w:t>
                                  </w:r>
                                  <w:r w:rsidRPr="00B70187">
                                    <w:rPr>
                                      <w:rFonts w:ascii="Garamond"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or</w:t>
                                  </w:r>
                                  <w:r w:rsidRPr="00B70187">
                                    <w:rPr>
                                      <w:rFonts w:ascii="Garamond"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>exclusion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1A14E161" w14:textId="77777777" w:rsidR="0042548D" w:rsidRPr="00B70187" w:rsidRDefault="007D1C81">
                                  <w:pPr>
                                    <w:pStyle w:val="TableParagraph"/>
                                    <w:spacing w:before="37" w:line="261" w:lineRule="exact"/>
                                    <w:ind w:left="328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sz w:val="24"/>
                                    </w:rPr>
                                    <w:t xml:space="preserve">   $350</w:t>
                                  </w:r>
                                </w:p>
                              </w:tc>
                            </w:tr>
                            <w:tr w:rsidR="0042548D" w14:paraId="0FFE6A23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  <w:shd w:val="clear" w:color="auto" w:fill="BFE8FB"/>
                                </w:tcPr>
                                <w:p w14:paraId="46280CA1" w14:textId="77777777" w:rsidR="0042548D" w:rsidRPr="00B70187" w:rsidRDefault="0042548D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  <w:shd w:val="clear" w:color="auto" w:fill="BFE8FB"/>
                                </w:tcPr>
                                <w:p w14:paraId="09795D56" w14:textId="77777777" w:rsidR="0042548D" w:rsidRDefault="007D1C81">
                                  <w:pPr>
                                    <w:pStyle w:val="TableParagraph"/>
                                    <w:spacing w:before="37" w:line="263" w:lineRule="exact"/>
                                    <w:ind w:left="31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70187"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$2,5</w:t>
                                  </w:r>
                                  <w:r w:rsidR="0042548D" w:rsidRPr="00B70187"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00</w:t>
                                  </w:r>
                                </w:p>
                              </w:tc>
                            </w:tr>
                          </w:tbl>
                          <w:p w14:paraId="2E3A758A" w14:textId="77777777" w:rsidR="0042548D" w:rsidRDefault="0042548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503894" id="Text Box 52" o:spid="_x0000_s1047" type="#_x0000_t202" style="position:absolute;left:0;text-align:left;margin-left:543.1pt;margin-top:-11.6pt;width:231.7pt;height:79.6pt;z-index: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6"/>
                        <w:gridCol w:w="1034"/>
                      </w:tblGrid>
                      <w:tr w:rsidR="0042548D" w14:paraId="0432CEF2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0BBD0083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Deductible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6CC95E48" w14:textId="77777777" w:rsidR="0042548D" w:rsidRDefault="0042548D">
                            <w:pPr>
                              <w:pStyle w:val="TableParagraph"/>
                              <w:spacing w:before="37" w:line="263" w:lineRule="exact"/>
                              <w:ind w:left="328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$1,500</w:t>
                            </w:r>
                          </w:p>
                        </w:tc>
                      </w:tr>
                      <w:tr w:rsidR="0042548D" w:rsidRPr="00B70187" w14:paraId="521A7CDA" w14:textId="77777777">
                        <w:trPr>
                          <w:trHeight w:hRule="exact" w:val="314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2C39C4D9" w14:textId="77777777" w:rsidR="0042548D" w:rsidRPr="00B70187" w:rsidRDefault="0042548D">
                            <w:pPr>
                              <w:pStyle w:val="TableParagraph"/>
                              <w:spacing w:before="37" w:line="261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Copay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3F4195BE" w14:textId="77777777" w:rsidR="0042548D" w:rsidRPr="00B70187" w:rsidRDefault="007D1C81">
                            <w:pPr>
                              <w:pStyle w:val="TableParagraph"/>
                              <w:spacing w:before="37" w:line="261" w:lineRule="exact"/>
                              <w:ind w:left="49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$550</w:t>
                            </w:r>
                          </w:p>
                        </w:tc>
                      </w:tr>
                      <w:tr w:rsidR="0042548D" w:rsidRPr="00B70187" w14:paraId="0222BF41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D34A770" w14:textId="77777777" w:rsidR="0042548D" w:rsidRPr="00B70187" w:rsidRDefault="0042548D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Coinsurance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48085146" w14:textId="77777777" w:rsidR="0042548D" w:rsidRPr="00B70187" w:rsidRDefault="0042548D">
                            <w:pPr>
                              <w:pStyle w:val="TableParagraph"/>
                              <w:spacing w:before="37" w:line="263" w:lineRule="exact"/>
                              <w:ind w:left="49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$100</w:t>
                            </w:r>
                          </w:p>
                        </w:tc>
                      </w:tr>
                      <w:tr w:rsidR="0042548D" w:rsidRPr="00B70187" w14:paraId="2E17125C" w14:textId="77777777">
                        <w:trPr>
                          <w:trHeight w:hRule="exact" w:val="314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0A0FC568" w14:textId="77777777" w:rsidR="0042548D" w:rsidRPr="00B70187" w:rsidRDefault="0042548D">
                            <w:pPr>
                              <w:pStyle w:val="TableParagraph"/>
                              <w:spacing w:before="37" w:line="261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Limits</w:t>
                            </w:r>
                            <w:r w:rsidRPr="00B70187">
                              <w:rPr>
                                <w:rFonts w:ascii="Garamond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or</w:t>
                            </w:r>
                            <w:r w:rsidRPr="00B70187">
                              <w:rPr>
                                <w:rFonts w:ascii="Garamond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>exclusion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1A14E161" w14:textId="77777777" w:rsidR="0042548D" w:rsidRPr="00B70187" w:rsidRDefault="007D1C81">
                            <w:pPr>
                              <w:pStyle w:val="TableParagraph"/>
                              <w:spacing w:before="37" w:line="261" w:lineRule="exact"/>
                              <w:ind w:left="328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sz w:val="24"/>
                              </w:rPr>
                              <w:t xml:space="preserve">   $350</w:t>
                            </w:r>
                          </w:p>
                        </w:tc>
                      </w:tr>
                      <w:tr w:rsidR="0042548D" w14:paraId="0FFE6A23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  <w:shd w:val="clear" w:color="auto" w:fill="BFE8FB"/>
                          </w:tcPr>
                          <w:p w14:paraId="46280CA1" w14:textId="77777777" w:rsidR="0042548D" w:rsidRPr="00B70187" w:rsidRDefault="0042548D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  <w:shd w:val="clear" w:color="auto" w:fill="BFE8FB"/>
                          </w:tcPr>
                          <w:p w14:paraId="09795D56" w14:textId="77777777" w:rsidR="0042548D" w:rsidRDefault="007D1C81">
                            <w:pPr>
                              <w:pStyle w:val="TableParagraph"/>
                              <w:spacing w:before="37" w:line="263" w:lineRule="exact"/>
                              <w:ind w:left="31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70187">
                              <w:rPr>
                                <w:rFonts w:ascii="Garamond"/>
                                <w:b/>
                                <w:sz w:val="24"/>
                              </w:rPr>
                              <w:t>$2,5</w:t>
                            </w:r>
                            <w:r w:rsidR="0042548D" w:rsidRPr="00B70187">
                              <w:rPr>
                                <w:rFonts w:ascii="Garamond"/>
                                <w:b/>
                                <w:sz w:val="24"/>
                              </w:rPr>
                              <w:t>00</w:t>
                            </w:r>
                          </w:p>
                        </w:tc>
                      </w:tr>
                    </w:tbl>
                    <w:p w14:paraId="2E3A758A" w14:textId="77777777" w:rsidR="0042548D" w:rsidRDefault="0042548D"/>
                  </w:txbxContent>
                </v:textbox>
                <w10:wrap anchorx="page"/>
              </v:shape>
            </w:pict>
          </mc:Fallback>
        </mc:AlternateContent>
      </w:r>
      <w:r w:rsidR="00DA5D43">
        <w:rPr>
          <w:rFonts w:ascii="Arial"/>
          <w:b/>
          <w:sz w:val="24"/>
        </w:rPr>
        <w:t>Patient pays:</w:t>
      </w:r>
    </w:p>
    <w:p w14:paraId="3893E352" w14:textId="77777777" w:rsidR="005A77DC" w:rsidRDefault="005A77DC">
      <w:pPr>
        <w:spacing w:before="7"/>
        <w:rPr>
          <w:rFonts w:ascii="Arial" w:eastAsia="Arial" w:hAnsi="Arial" w:cs="Arial"/>
          <w:b/>
          <w:bCs/>
          <w:sz w:val="4"/>
          <w:szCs w:val="4"/>
        </w:rPr>
      </w:pPr>
    </w:p>
    <w:tbl>
      <w:tblPr>
        <w:tblW w:w="0" w:type="auto"/>
        <w:tblInd w:w="57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8"/>
        <w:gridCol w:w="1032"/>
      </w:tblGrid>
      <w:tr w:rsidR="005A77DC" w14:paraId="3D2A8A2F" w14:textId="77777777">
        <w:trPr>
          <w:trHeight w:hRule="exact" w:val="314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1C848CFE" w14:textId="77777777" w:rsidR="005A77DC" w:rsidRDefault="00DA5D43">
            <w:pPr>
              <w:pStyle w:val="TableParagraph"/>
              <w:spacing w:before="37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ductible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2421BBB3" w14:textId="77777777" w:rsidR="005A77DC" w:rsidRDefault="00DA5D43">
            <w:pPr>
              <w:pStyle w:val="TableParagraph"/>
              <w:spacing w:before="37" w:line="261" w:lineRule="exact"/>
              <w:ind w:left="41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1,500</w:t>
            </w:r>
          </w:p>
        </w:tc>
      </w:tr>
      <w:tr w:rsidR="005A77DC" w14:paraId="2767C716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240403D8" w14:textId="77777777" w:rsidR="005A77DC" w:rsidRDefault="00DA5D43">
            <w:pPr>
              <w:pStyle w:val="TableParagraph"/>
              <w:spacing w:before="39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pay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491435FB" w14:textId="77777777" w:rsidR="005A77DC" w:rsidRDefault="00DA5D43">
            <w:pPr>
              <w:pStyle w:val="TableParagraph"/>
              <w:spacing w:before="39" w:line="261" w:lineRule="exact"/>
              <w:jc w:val="right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0</w:t>
            </w:r>
          </w:p>
        </w:tc>
      </w:tr>
      <w:tr w:rsidR="005A77DC" w14:paraId="2ED57C7A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534D55DB" w14:textId="77777777" w:rsidR="005A77DC" w:rsidRDefault="00DA5D43">
            <w:pPr>
              <w:pStyle w:val="TableParagraph"/>
              <w:spacing w:before="37" w:line="263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58E39B9B" w14:textId="77777777" w:rsidR="005A77DC" w:rsidRDefault="00DA5D43">
            <w:pPr>
              <w:pStyle w:val="TableParagraph"/>
              <w:spacing w:before="37" w:line="263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700</w:t>
            </w:r>
          </w:p>
        </w:tc>
      </w:tr>
      <w:tr w:rsidR="005A77DC" w14:paraId="50E1BFE0" w14:textId="77777777">
        <w:trPr>
          <w:trHeight w:hRule="exact" w:val="314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4F150EC4" w14:textId="77777777" w:rsidR="005A77DC" w:rsidRDefault="00DA5D43">
            <w:pPr>
              <w:pStyle w:val="TableParagraph"/>
              <w:spacing w:before="37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imits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clusion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75E442C0" w14:textId="77777777" w:rsidR="005A77DC" w:rsidRPr="00B70187" w:rsidRDefault="007D1C81">
            <w:pPr>
              <w:pStyle w:val="TableParagraph"/>
              <w:spacing w:before="37" w:line="261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w w:val="95"/>
                <w:sz w:val="24"/>
              </w:rPr>
              <w:t>$ 30</w:t>
            </w:r>
          </w:p>
        </w:tc>
      </w:tr>
      <w:tr w:rsidR="005A77DC" w14:paraId="47E91F18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  <w:shd w:val="clear" w:color="auto" w:fill="BFE8FB"/>
          </w:tcPr>
          <w:p w14:paraId="7F8AE597" w14:textId="77777777" w:rsidR="005A77DC" w:rsidRDefault="00DA5D43">
            <w:pPr>
              <w:pStyle w:val="TableParagraph"/>
              <w:spacing w:before="37" w:line="263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Total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  <w:shd w:val="clear" w:color="auto" w:fill="BFE8FB"/>
          </w:tcPr>
          <w:p w14:paraId="0E96BD4E" w14:textId="77777777" w:rsidR="005A77DC" w:rsidRPr="00B70187" w:rsidRDefault="007D1C81">
            <w:pPr>
              <w:pStyle w:val="TableParagraph"/>
              <w:spacing w:before="37" w:line="263" w:lineRule="exact"/>
              <w:ind w:left="401" w:right="-2"/>
              <w:rPr>
                <w:rFonts w:ascii="Garamond" w:eastAsia="Garamond" w:hAnsi="Garamond" w:cs="Garamond"/>
                <w:sz w:val="24"/>
                <w:szCs w:val="24"/>
              </w:rPr>
            </w:pPr>
            <w:r w:rsidRPr="00B70187">
              <w:rPr>
                <w:rFonts w:ascii="Garamond"/>
                <w:b/>
                <w:w w:val="95"/>
                <w:sz w:val="24"/>
              </w:rPr>
              <w:t>$2,230</w:t>
            </w:r>
          </w:p>
        </w:tc>
      </w:tr>
    </w:tbl>
    <w:p w14:paraId="555AB9AE" w14:textId="77777777" w:rsidR="005A77DC" w:rsidRDefault="005A77DC">
      <w:pPr>
        <w:spacing w:line="263" w:lineRule="exact"/>
        <w:rPr>
          <w:rFonts w:ascii="Garamond" w:eastAsia="Garamond" w:hAnsi="Garamond" w:cs="Garamond"/>
          <w:sz w:val="24"/>
          <w:szCs w:val="24"/>
        </w:rPr>
        <w:sectPr w:rsidR="005A77DC">
          <w:type w:val="continuous"/>
          <w:pgSz w:w="15840" w:h="12240" w:orient="landscape"/>
          <w:pgMar w:top="1440" w:right="220" w:bottom="940" w:left="220" w:header="720" w:footer="720" w:gutter="0"/>
          <w:cols w:space="720"/>
        </w:sectPr>
      </w:pPr>
    </w:p>
    <w:p w14:paraId="14921983" w14:textId="77777777" w:rsidR="005A77DC" w:rsidRDefault="005A77DC">
      <w:pPr>
        <w:spacing w:before="7"/>
        <w:rPr>
          <w:rFonts w:ascii="Arial" w:eastAsia="Arial" w:hAnsi="Arial" w:cs="Arial"/>
          <w:b/>
          <w:bCs/>
          <w:sz w:val="9"/>
          <w:szCs w:val="9"/>
        </w:rPr>
      </w:pPr>
    </w:p>
    <w:p w14:paraId="43E96D23" w14:textId="77777777" w:rsidR="005A77DC" w:rsidRDefault="00DA5D43">
      <w:pPr>
        <w:spacing w:before="54"/>
        <w:ind w:left="140"/>
        <w:rPr>
          <w:rFonts w:ascii="Arial" w:eastAsia="Arial" w:hAnsi="Arial" w:cs="Arial"/>
          <w:sz w:val="36"/>
          <w:szCs w:val="36"/>
        </w:rPr>
      </w:pPr>
      <w:r>
        <w:rPr>
          <w:rFonts w:ascii="Arial"/>
          <w:b/>
          <w:color w:val="0070BF"/>
          <w:sz w:val="36"/>
        </w:rPr>
        <w:t>Questions and answers about the Coverage Examples:</w:t>
      </w:r>
    </w:p>
    <w:p w14:paraId="6D0CBA8B" w14:textId="77777777" w:rsidR="005A77DC" w:rsidRDefault="005A77DC">
      <w:pPr>
        <w:rPr>
          <w:rFonts w:ascii="Arial" w:eastAsia="Arial" w:hAnsi="Arial" w:cs="Arial"/>
          <w:sz w:val="36"/>
          <w:szCs w:val="36"/>
        </w:rPr>
        <w:sectPr w:rsidR="005A77DC">
          <w:pgSz w:w="15840" w:h="12240" w:orient="landscape"/>
          <w:pgMar w:top="1440" w:right="220" w:bottom="940" w:left="220" w:header="231" w:footer="758" w:gutter="0"/>
          <w:cols w:space="720"/>
        </w:sectPr>
      </w:pPr>
    </w:p>
    <w:p w14:paraId="1C5D56BE" w14:textId="77777777" w:rsidR="005A77DC" w:rsidRDefault="00B176E6">
      <w:pPr>
        <w:spacing w:line="40" w:lineRule="atLeast"/>
        <w:ind w:left="118"/>
        <w:rPr>
          <w:rFonts w:ascii="Arial" w:eastAsia="Arial" w:hAnsi="Arial" w:cs="Arial"/>
          <w:sz w:val="4"/>
          <w:szCs w:val="4"/>
        </w:rPr>
      </w:pPr>
      <w:r>
        <w:rPr>
          <w:rFonts w:ascii="Arial" w:eastAsia="Arial" w:hAnsi="Arial" w:cs="Arial"/>
          <w:noProof/>
          <w:sz w:val="4"/>
          <w:szCs w:val="4"/>
        </w:rPr>
        <mc:AlternateContent>
          <mc:Choice Requires="wpg">
            <w:drawing>
              <wp:inline distT="0" distB="0" distL="0" distR="0" wp14:anchorId="750316A0" wp14:editId="1287E526">
                <wp:extent cx="2842260" cy="27940"/>
                <wp:effectExtent l="0" t="0" r="5715" b="635"/>
                <wp:docPr id="66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42260" cy="27940"/>
                          <a:chOff x="0" y="0"/>
                          <a:chExt cx="4476" cy="44"/>
                        </a:xfrm>
                      </wpg:grpSpPr>
                      <wpg:grpSp>
                        <wpg:cNvPr id="67" name="Group 50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432" cy="2"/>
                            <a:chOff x="22" y="22"/>
                            <a:chExt cx="4432" cy="2"/>
                          </a:xfrm>
                        </wpg:grpSpPr>
                        <wps:wsp>
                          <wps:cNvPr id="68" name="Freeform 51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432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432"/>
                                <a:gd name="T2" fmla="+- 0 4454 22"/>
                                <a:gd name="T3" fmla="*/ T2 w 44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32">
                                  <a:moveTo>
                                    <a:pt x="0" y="0"/>
                                  </a:moveTo>
                                  <a:lnTo>
                                    <a:pt x="4432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2678671" id="Group 49" o:spid="_x0000_s1026" style="width:223.8pt;height:2.2pt;mso-position-horizontal-relative:char;mso-position-vertical-relative:line" coordsize="4476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">
                <v:group id="Group 50" o:spid="_x0000_s1027" style="position:absolute;left:22;top:22;width:4432;height:2" coordorigin="22,22" coordsize="44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51" o:spid="_x0000_s1028" style="position:absolute;left:22;top:22;width:4432;height:2;visibility:visible;mso-wrap-style:square;v-text-anchor:top" coordsize="44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sAA8AA&#10;AADbAAAADwAAAGRycy9kb3ducmV2LnhtbERPy2rCQBTdF/oPwy24q5PWIhIdRVIKWTbRjbtL5joJ&#10;Zu6EzOShX99ZFFweznt3mG0rRup941jBxzIBQVw53bBRcD79vG9A+ICssXVMCu7k4bB/fdlhqt3E&#10;BY1lMCKGsE9RQR1Cl0rpq5os+qXriCN3db3FEGFvpO5xiuG2lZ9JspYWG44NNXaU1VTdysEq+DX5&#10;V95mqzOaTXEd8mH6vjyOSi3e5uMWRKA5PMX/7lwrWMex8Uv8AXL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/sAA8AAAADbAAAADwAAAAAAAAAAAAAAAACYAgAAZHJzL2Rvd25y&#10;ZXYueG1sUEsFBgAAAAAEAAQA9QAAAIUDAAAAAA==&#10;" path="m,l4432,e" filled="f" strokecolor="#bfe8fb" strokeweight="2.2pt">
                    <v:path arrowok="t" o:connecttype="custom" o:connectlocs="0,0;4432,0" o:connectangles="0,0"/>
                  </v:shape>
                </v:group>
                <w10:anchorlock/>
              </v:group>
            </w:pict>
          </mc:Fallback>
        </mc:AlternateContent>
      </w:r>
    </w:p>
    <w:p w14:paraId="43D56E65" w14:textId="77777777" w:rsidR="005A77DC" w:rsidRDefault="00DA5D43">
      <w:pPr>
        <w:spacing w:before="49" w:line="280" w:lineRule="exact"/>
        <w:ind w:left="140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What are some of the assumptions behind the Coverage Examples?</w:t>
      </w:r>
    </w:p>
    <w:p w14:paraId="6DF8FB72" w14:textId="77777777" w:rsidR="005A77DC" w:rsidRDefault="005A77DC">
      <w:pPr>
        <w:rPr>
          <w:rFonts w:ascii="Arial" w:eastAsia="Arial" w:hAnsi="Arial" w:cs="Arial"/>
          <w:b/>
          <w:bCs/>
          <w:sz w:val="28"/>
          <w:szCs w:val="28"/>
        </w:rPr>
      </w:pPr>
    </w:p>
    <w:p w14:paraId="03D32DB1" w14:textId="77777777" w:rsidR="005A77DC" w:rsidRDefault="005A77DC">
      <w:pPr>
        <w:rPr>
          <w:rFonts w:ascii="Arial" w:eastAsia="Arial" w:hAnsi="Arial" w:cs="Arial"/>
          <w:b/>
          <w:bCs/>
          <w:sz w:val="30"/>
          <w:szCs w:val="30"/>
        </w:rPr>
      </w:pPr>
    </w:p>
    <w:p w14:paraId="578C9AB8" w14:textId="77777777" w:rsidR="005A77DC" w:rsidRDefault="00B176E6">
      <w:pPr>
        <w:ind w:left="495"/>
        <w:rPr>
          <w:rFonts w:ascii="Garamond" w:eastAsia="Garamond" w:hAnsi="Garamond" w:cs="Garamond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888" behindDoc="1" locked="0" layoutInCell="1" allowOverlap="1" wp14:anchorId="026EA160" wp14:editId="693186B0">
                <wp:simplePos x="0" y="0"/>
                <wp:positionH relativeFrom="page">
                  <wp:posOffset>1627505</wp:posOffset>
                </wp:positionH>
                <wp:positionV relativeFrom="paragraph">
                  <wp:posOffset>152400</wp:posOffset>
                </wp:positionV>
                <wp:extent cx="655955" cy="1270"/>
                <wp:effectExtent l="8255" t="9525" r="12065" b="8255"/>
                <wp:wrapNone/>
                <wp:docPr id="6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5955" cy="1270"/>
                          <a:chOff x="2563" y="240"/>
                          <a:chExt cx="1033" cy="2"/>
                        </a:xfrm>
                      </wpg:grpSpPr>
                      <wps:wsp>
                        <wps:cNvPr id="65" name="Freeform 48"/>
                        <wps:cNvSpPr>
                          <a:spLocks/>
                        </wps:cNvSpPr>
                        <wps:spPr bwMode="auto">
                          <a:xfrm>
                            <a:off x="2563" y="240"/>
                            <a:ext cx="1033" cy="2"/>
                          </a:xfrm>
                          <a:custGeom>
                            <a:avLst/>
                            <a:gdLst>
                              <a:gd name="T0" fmla="+- 0 2563 2563"/>
                              <a:gd name="T1" fmla="*/ T0 w 1033"/>
                              <a:gd name="T2" fmla="+- 0 3596 2563"/>
                              <a:gd name="T3" fmla="*/ T2 w 10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3">
                                <a:moveTo>
                                  <a:pt x="0" y="0"/>
                                </a:moveTo>
                                <a:lnTo>
                                  <a:pt x="103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DB2D53" id="Group 47" o:spid="_x0000_s1026" style="position:absolute;margin-left:128.15pt;margin-top:12pt;width:51.65pt;height:.1pt;z-index:-33592;mso-position-horizontal-relative:page" coordorigin="2563,240" coordsize="10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">
                <v:shape id="Freeform 48" o:spid="_x0000_s1027" style="position:absolute;left:2563;top:240;width:1033;height:2;visibility:visible;mso-wrap-style:square;v-text-anchor:top" coordsize="10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z+rcIA&#10;AADbAAAADwAAAGRycy9kb3ducmV2LnhtbESPS4vCQBCE7wv+h6GFva2TCMoSHUUExVNAXcRjm+k8&#10;MNMTMmMe/35HWNhjUVVfUevtYGrRUesqywriWQSCOLO64kLBz/Xw9Q3CeWSNtWVSMJKD7WbyscZE&#10;257P1F18IQKEXYIKSu+bREqXlWTQzWxDHLzctgZ9kG0hdYt9gJtazqNoKQ1WHBZKbGhfUva8vIyC&#10;ND9GfTfG4yNO7/Iq81t6zOdKfU6H3QqEp8H/h//aJ61guYD3l/AD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TP6twgAAANsAAAAPAAAAAAAAAAAAAAAAAJgCAABkcnMvZG93&#10;bnJldi54bWxQSwUGAAAAAAQABAD1AAAAhwMAAAAA&#10;" path="m,l1033,e" filled="f" strokeweight=".7pt">
                  <v:path arrowok="t" o:connecttype="custom" o:connectlocs="0,0;103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272" behindDoc="0" locked="0" layoutInCell="1" allowOverlap="1" wp14:anchorId="2C08EB3A" wp14:editId="6D34E004">
                <wp:simplePos x="0" y="0"/>
                <wp:positionH relativeFrom="page">
                  <wp:posOffset>285750</wp:posOffset>
                </wp:positionH>
                <wp:positionV relativeFrom="paragraph">
                  <wp:posOffset>57785</wp:posOffset>
                </wp:positionV>
                <wp:extent cx="50165" cy="48260"/>
                <wp:effectExtent l="0" t="635" r="6985" b="8255"/>
                <wp:wrapNone/>
                <wp:docPr id="62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91"/>
                          <a:chExt cx="79" cy="76"/>
                        </a:xfrm>
                      </wpg:grpSpPr>
                      <wps:wsp>
                        <wps:cNvPr id="63" name="Freeform 46"/>
                        <wps:cNvSpPr>
                          <a:spLocks/>
                        </wps:cNvSpPr>
                        <wps:spPr bwMode="auto">
                          <a:xfrm>
                            <a:off x="450" y="91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91 91"/>
                              <a:gd name="T3" fmla="*/ 91 h 76"/>
                              <a:gd name="T4" fmla="+- 0 478 450"/>
                              <a:gd name="T5" fmla="*/ T4 w 79"/>
                              <a:gd name="T6" fmla="+- 0 92 91"/>
                              <a:gd name="T7" fmla="*/ 92 h 76"/>
                              <a:gd name="T8" fmla="+- 0 459 450"/>
                              <a:gd name="T9" fmla="*/ T8 w 79"/>
                              <a:gd name="T10" fmla="+- 0 101 91"/>
                              <a:gd name="T11" fmla="*/ 101 h 76"/>
                              <a:gd name="T12" fmla="+- 0 450 450"/>
                              <a:gd name="T13" fmla="*/ T12 w 79"/>
                              <a:gd name="T14" fmla="+- 0 116 91"/>
                              <a:gd name="T15" fmla="*/ 116 h 76"/>
                              <a:gd name="T16" fmla="+- 0 453 450"/>
                              <a:gd name="T17" fmla="*/ T16 w 79"/>
                              <a:gd name="T18" fmla="+- 0 142 91"/>
                              <a:gd name="T19" fmla="*/ 142 h 76"/>
                              <a:gd name="T20" fmla="+- 0 465 450"/>
                              <a:gd name="T21" fmla="*/ T20 w 79"/>
                              <a:gd name="T22" fmla="+- 0 159 91"/>
                              <a:gd name="T23" fmla="*/ 159 h 76"/>
                              <a:gd name="T24" fmla="+- 0 482 450"/>
                              <a:gd name="T25" fmla="*/ T24 w 79"/>
                              <a:gd name="T26" fmla="+- 0 166 91"/>
                              <a:gd name="T27" fmla="*/ 166 h 76"/>
                              <a:gd name="T28" fmla="+- 0 506 450"/>
                              <a:gd name="T29" fmla="*/ T28 w 79"/>
                              <a:gd name="T30" fmla="+- 0 161 91"/>
                              <a:gd name="T31" fmla="*/ 161 h 76"/>
                              <a:gd name="T32" fmla="+- 0 522 450"/>
                              <a:gd name="T33" fmla="*/ T32 w 79"/>
                              <a:gd name="T34" fmla="+- 0 148 91"/>
                              <a:gd name="T35" fmla="*/ 148 h 76"/>
                              <a:gd name="T36" fmla="+- 0 528 450"/>
                              <a:gd name="T37" fmla="*/ T36 w 79"/>
                              <a:gd name="T38" fmla="+- 0 128 91"/>
                              <a:gd name="T39" fmla="*/ 128 h 76"/>
                              <a:gd name="T40" fmla="+- 0 528 450"/>
                              <a:gd name="T41" fmla="*/ T40 w 79"/>
                              <a:gd name="T42" fmla="+- 0 127 91"/>
                              <a:gd name="T43" fmla="*/ 127 h 76"/>
                              <a:gd name="T44" fmla="+- 0 522 450"/>
                              <a:gd name="T45" fmla="*/ T44 w 79"/>
                              <a:gd name="T46" fmla="+- 0 106 91"/>
                              <a:gd name="T47" fmla="*/ 106 h 76"/>
                              <a:gd name="T48" fmla="+- 0 506 450"/>
                              <a:gd name="T49" fmla="*/ T48 w 79"/>
                              <a:gd name="T50" fmla="+- 0 91 91"/>
                              <a:gd name="T51" fmla="*/ 91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7DFBAF" id="Group 45" o:spid="_x0000_s1026" style="position:absolute;margin-left:22.5pt;margin-top:4.55pt;width:3.95pt;height:3.8pt;z-index:2272;mso-position-horizontal-relative:page" coordorigin="450,91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">
                <v:shape id="Freeform 46" o:spid="_x0000_s1027" style="position:absolute;left:450;top:91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JtDsQA&#10;AADbAAAADwAAAGRycy9kb3ducmV2LnhtbESPQWvCQBSE70L/w/IKvUjdWDGU6Cq2INTejIHg7ZF9&#10;TUKzb8PumsR/3y0Uehxm5htmu59MJwZyvrWsYLlIQBBXVrdcKygux+dXED4ga+wsk4I7edjvHmZb&#10;zLQd+UxDHmoRIewzVNCE0GdS+qohg35he+LofVlnMETpaqkdjhFuOvmSJKk02HJcaLCn94aq7/xm&#10;FJji7tb60xbXspxXS3cq37oDK/X0OB02IAJN4T/81/7QCtIV/H6JP0D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ybQ7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91;28,92;9,101;0,116;3,142;15,159;32,166;56,161;72,148;78,128;78,127;72,106;56,91" o:connectangles="0,0,0,0,0,0,0,0,0,0,0,0,0"/>
                </v:shape>
                <w10:wrap anchorx="page"/>
              </v:group>
            </w:pict>
          </mc:Fallback>
        </mc:AlternateContent>
      </w:r>
      <w:r w:rsidR="00DA5D43">
        <w:rPr>
          <w:rFonts w:ascii="Garamond"/>
          <w:sz w:val="24"/>
        </w:rPr>
        <w:t>Costs</w:t>
      </w:r>
      <w:r w:rsidR="00DA5D43">
        <w:rPr>
          <w:rFonts w:ascii="Garamond"/>
          <w:spacing w:val="-10"/>
          <w:sz w:val="24"/>
        </w:rPr>
        <w:t xml:space="preserve"> </w:t>
      </w:r>
      <w:r w:rsidR="00DA5D43">
        <w:rPr>
          <w:rFonts w:ascii="Garamond"/>
          <w:sz w:val="24"/>
        </w:rPr>
        <w:t>don't</w:t>
      </w:r>
      <w:r w:rsidR="00DA5D43">
        <w:rPr>
          <w:rFonts w:ascii="Garamond"/>
          <w:spacing w:val="-9"/>
          <w:sz w:val="24"/>
        </w:rPr>
        <w:t xml:space="preserve"> </w:t>
      </w:r>
      <w:r w:rsidR="00DA5D43">
        <w:rPr>
          <w:rFonts w:ascii="Garamond"/>
          <w:sz w:val="24"/>
        </w:rPr>
        <w:t>include</w:t>
      </w:r>
      <w:r w:rsidR="00DA5D43">
        <w:rPr>
          <w:rFonts w:ascii="Garamond"/>
          <w:spacing w:val="-9"/>
          <w:sz w:val="24"/>
        </w:rPr>
        <w:t xml:space="preserve"> </w:t>
      </w:r>
      <w:r w:rsidR="00DA5D43">
        <w:rPr>
          <w:rFonts w:ascii="Garamond"/>
          <w:b/>
          <w:sz w:val="24"/>
        </w:rPr>
        <w:t>premiums</w:t>
      </w:r>
      <w:r w:rsidR="00DA5D43">
        <w:rPr>
          <w:rFonts w:ascii="Garamond"/>
          <w:sz w:val="24"/>
        </w:rPr>
        <w:t>.</w:t>
      </w:r>
    </w:p>
    <w:p w14:paraId="48186042" w14:textId="77777777" w:rsidR="005A77DC" w:rsidRDefault="00B176E6">
      <w:pPr>
        <w:pStyle w:val="BodyText"/>
        <w:spacing w:before="60" w:line="256" w:lineRule="auto"/>
        <w:ind w:right="38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416" behindDoc="0" locked="0" layoutInCell="1" allowOverlap="1" wp14:anchorId="2082F264" wp14:editId="5A99A065">
                <wp:simplePos x="0" y="0"/>
                <wp:positionH relativeFrom="page">
                  <wp:posOffset>285750</wp:posOffset>
                </wp:positionH>
                <wp:positionV relativeFrom="paragraph">
                  <wp:posOffset>95885</wp:posOffset>
                </wp:positionV>
                <wp:extent cx="50165" cy="48260"/>
                <wp:effectExtent l="0" t="635" r="6985" b="8255"/>
                <wp:wrapNone/>
                <wp:docPr id="60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51"/>
                          <a:chExt cx="79" cy="76"/>
                        </a:xfrm>
                      </wpg:grpSpPr>
                      <wps:wsp>
                        <wps:cNvPr id="61" name="Freeform 44"/>
                        <wps:cNvSpPr>
                          <a:spLocks/>
                        </wps:cNvSpPr>
                        <wps:spPr bwMode="auto">
                          <a:xfrm>
                            <a:off x="450" y="151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51 151"/>
                              <a:gd name="T3" fmla="*/ 151 h 76"/>
                              <a:gd name="T4" fmla="+- 0 478 450"/>
                              <a:gd name="T5" fmla="*/ T4 w 79"/>
                              <a:gd name="T6" fmla="+- 0 152 151"/>
                              <a:gd name="T7" fmla="*/ 152 h 76"/>
                              <a:gd name="T8" fmla="+- 0 459 450"/>
                              <a:gd name="T9" fmla="*/ T8 w 79"/>
                              <a:gd name="T10" fmla="+- 0 161 151"/>
                              <a:gd name="T11" fmla="*/ 161 h 76"/>
                              <a:gd name="T12" fmla="+- 0 450 450"/>
                              <a:gd name="T13" fmla="*/ T12 w 79"/>
                              <a:gd name="T14" fmla="+- 0 176 151"/>
                              <a:gd name="T15" fmla="*/ 176 h 76"/>
                              <a:gd name="T16" fmla="+- 0 453 450"/>
                              <a:gd name="T17" fmla="*/ T16 w 79"/>
                              <a:gd name="T18" fmla="+- 0 202 151"/>
                              <a:gd name="T19" fmla="*/ 202 h 76"/>
                              <a:gd name="T20" fmla="+- 0 465 450"/>
                              <a:gd name="T21" fmla="*/ T20 w 79"/>
                              <a:gd name="T22" fmla="+- 0 219 151"/>
                              <a:gd name="T23" fmla="*/ 219 h 76"/>
                              <a:gd name="T24" fmla="+- 0 482 450"/>
                              <a:gd name="T25" fmla="*/ T24 w 79"/>
                              <a:gd name="T26" fmla="+- 0 226 151"/>
                              <a:gd name="T27" fmla="*/ 226 h 76"/>
                              <a:gd name="T28" fmla="+- 0 506 450"/>
                              <a:gd name="T29" fmla="*/ T28 w 79"/>
                              <a:gd name="T30" fmla="+- 0 221 151"/>
                              <a:gd name="T31" fmla="*/ 221 h 76"/>
                              <a:gd name="T32" fmla="+- 0 522 450"/>
                              <a:gd name="T33" fmla="*/ T32 w 79"/>
                              <a:gd name="T34" fmla="+- 0 208 151"/>
                              <a:gd name="T35" fmla="*/ 208 h 76"/>
                              <a:gd name="T36" fmla="+- 0 528 450"/>
                              <a:gd name="T37" fmla="*/ T36 w 79"/>
                              <a:gd name="T38" fmla="+- 0 188 151"/>
                              <a:gd name="T39" fmla="*/ 188 h 76"/>
                              <a:gd name="T40" fmla="+- 0 528 450"/>
                              <a:gd name="T41" fmla="*/ T40 w 79"/>
                              <a:gd name="T42" fmla="+- 0 187 151"/>
                              <a:gd name="T43" fmla="*/ 187 h 76"/>
                              <a:gd name="T44" fmla="+- 0 522 450"/>
                              <a:gd name="T45" fmla="*/ T44 w 79"/>
                              <a:gd name="T46" fmla="+- 0 166 151"/>
                              <a:gd name="T47" fmla="*/ 166 h 76"/>
                              <a:gd name="T48" fmla="+- 0 506 450"/>
                              <a:gd name="T49" fmla="*/ T48 w 79"/>
                              <a:gd name="T50" fmla="+- 0 151 151"/>
                              <a:gd name="T51" fmla="*/ 151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33C35C" id="Group 43" o:spid="_x0000_s1026" style="position:absolute;margin-left:22.5pt;margin-top:7.55pt;width:3.95pt;height:3.8pt;z-index:2416;mso-position-horizontal-relative:page" coordorigin="450,151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">
                <v:shape id="Freeform 44" o:spid="_x0000_s1027" style="position:absolute;left:450;top:151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xW4sQA&#10;AADbAAAADwAAAGRycy9kb3ducmV2LnhtbESPwWrDMBBE74X8g9hALiWRHWgoTpSQFAptb00NJrdF&#10;2tgm1spIamz/fVUo9DjMzBtmdxhtJ+7kQ+tYQb7KQBBrZ1quFZRfr8tnECEiG+wck4KJAhz2s4cd&#10;FsYN/En3c6xFgnAoUEETY19IGXRDFsPK9cTJuzpvMSbpa2k8DgluO7nOso202HJaaLCnl4b07fxt&#10;Fdhy8k/mw5WXqnrUuX+vTt2RlVrMx+MWRKQx/of/2m9GwSaH3y/pB8j9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esVuL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151;28,152;9,161;0,176;3,202;15,219;32,226;56,221;72,208;78,188;78,187;72,166;56,151" o:connectangles="0,0,0,0,0,0,0,0,0,0,0,0,0"/>
                </v:shape>
                <w10:wrap anchorx="page"/>
              </v:group>
            </w:pict>
          </mc:Fallback>
        </mc:AlternateContent>
      </w:r>
      <w:r w:rsidR="00DA5D43">
        <w:t>Sample</w:t>
      </w:r>
      <w:r w:rsidR="00DA5D43">
        <w:rPr>
          <w:spacing w:val="-6"/>
        </w:rPr>
        <w:t xml:space="preserve"> </w:t>
      </w:r>
      <w:r w:rsidR="00DA5D43">
        <w:t>care</w:t>
      </w:r>
      <w:r w:rsidR="00DA5D43">
        <w:rPr>
          <w:spacing w:val="-5"/>
        </w:rPr>
        <w:t xml:space="preserve"> </w:t>
      </w:r>
      <w:r w:rsidR="00DA5D43">
        <w:t>costs</w:t>
      </w:r>
      <w:r w:rsidR="00DA5D43">
        <w:rPr>
          <w:spacing w:val="-5"/>
        </w:rPr>
        <w:t xml:space="preserve"> </w:t>
      </w:r>
      <w:r w:rsidR="00DA5D43">
        <w:t>are</w:t>
      </w:r>
      <w:r w:rsidR="00DA5D43">
        <w:rPr>
          <w:spacing w:val="-5"/>
        </w:rPr>
        <w:t xml:space="preserve"> </w:t>
      </w:r>
      <w:r w:rsidR="00DA5D43">
        <w:t>based</w:t>
      </w:r>
      <w:r w:rsidR="00DA5D43">
        <w:rPr>
          <w:spacing w:val="-5"/>
        </w:rPr>
        <w:t xml:space="preserve"> </w:t>
      </w:r>
      <w:r w:rsidR="00DA5D43">
        <w:t>on</w:t>
      </w:r>
      <w:r w:rsidR="00DA5D43">
        <w:rPr>
          <w:spacing w:val="-5"/>
        </w:rPr>
        <w:t xml:space="preserve"> </w:t>
      </w:r>
      <w:r w:rsidR="00DA5D43">
        <w:t>national</w:t>
      </w:r>
      <w:r w:rsidR="00DA5D43">
        <w:rPr>
          <w:w w:val="99"/>
        </w:rPr>
        <w:t xml:space="preserve"> </w:t>
      </w:r>
      <w:r w:rsidR="00DA5D43">
        <w:t>averages</w:t>
      </w:r>
      <w:r w:rsidR="00DA5D43">
        <w:rPr>
          <w:spacing w:val="-8"/>
        </w:rPr>
        <w:t xml:space="preserve"> </w:t>
      </w:r>
      <w:r w:rsidR="00DA5D43">
        <w:t>supplied</w:t>
      </w:r>
      <w:r w:rsidR="00DA5D43">
        <w:rPr>
          <w:spacing w:val="-7"/>
        </w:rPr>
        <w:t xml:space="preserve"> </w:t>
      </w:r>
      <w:r w:rsidR="00DA5D43">
        <w:t>by</w:t>
      </w:r>
      <w:r w:rsidR="00DA5D43">
        <w:rPr>
          <w:spacing w:val="-7"/>
        </w:rPr>
        <w:t xml:space="preserve"> </w:t>
      </w:r>
      <w:r w:rsidR="00DA5D43">
        <w:t>the</w:t>
      </w:r>
      <w:r w:rsidR="00DA5D43">
        <w:rPr>
          <w:spacing w:val="-7"/>
        </w:rPr>
        <w:t xml:space="preserve"> </w:t>
      </w:r>
      <w:r w:rsidR="00DA5D43">
        <w:t>U.S.</w:t>
      </w:r>
      <w:r w:rsidR="00DA5D43">
        <w:rPr>
          <w:spacing w:val="-7"/>
        </w:rPr>
        <w:t xml:space="preserve"> </w:t>
      </w:r>
      <w:r w:rsidR="00DA5D43">
        <w:t>Department</w:t>
      </w:r>
      <w:r w:rsidR="00DA5D43">
        <w:rPr>
          <w:w w:val="99"/>
        </w:rPr>
        <w:t xml:space="preserve"> </w:t>
      </w:r>
      <w:r w:rsidR="00DA5D43">
        <w:t>of</w:t>
      </w:r>
      <w:r w:rsidR="00DA5D43">
        <w:rPr>
          <w:spacing w:val="-5"/>
        </w:rPr>
        <w:t xml:space="preserve"> </w:t>
      </w:r>
      <w:r w:rsidR="00DA5D43">
        <w:t>Health</w:t>
      </w:r>
      <w:r w:rsidR="00DA5D43">
        <w:rPr>
          <w:spacing w:val="-5"/>
        </w:rPr>
        <w:t xml:space="preserve"> </w:t>
      </w:r>
      <w:r w:rsidR="00DA5D43">
        <w:t>and</w:t>
      </w:r>
      <w:r w:rsidR="00DA5D43">
        <w:rPr>
          <w:spacing w:val="-5"/>
        </w:rPr>
        <w:t xml:space="preserve"> </w:t>
      </w:r>
      <w:r w:rsidR="00DA5D43">
        <w:t>Human</w:t>
      </w:r>
      <w:r w:rsidR="00DA5D43">
        <w:rPr>
          <w:spacing w:val="-4"/>
        </w:rPr>
        <w:t xml:space="preserve"> </w:t>
      </w:r>
      <w:r w:rsidR="00DA5D43">
        <w:t>Services,</w:t>
      </w:r>
      <w:r w:rsidR="00DA5D43">
        <w:rPr>
          <w:spacing w:val="-5"/>
        </w:rPr>
        <w:t xml:space="preserve"> </w:t>
      </w:r>
      <w:r w:rsidR="00DA5D43">
        <w:t>and</w:t>
      </w:r>
      <w:r w:rsidR="00DA5D43">
        <w:rPr>
          <w:spacing w:val="-5"/>
        </w:rPr>
        <w:t xml:space="preserve"> </w:t>
      </w:r>
      <w:r w:rsidR="00DA5D43">
        <w:t>aren't</w:t>
      </w:r>
      <w:r w:rsidR="00DA5D43">
        <w:rPr>
          <w:w w:val="99"/>
        </w:rPr>
        <w:t xml:space="preserve"> </w:t>
      </w:r>
      <w:r w:rsidR="00DA5D43">
        <w:t>specific</w:t>
      </w:r>
      <w:r w:rsidR="00DA5D43">
        <w:rPr>
          <w:spacing w:val="-6"/>
        </w:rPr>
        <w:t xml:space="preserve"> </w:t>
      </w:r>
      <w:r w:rsidR="00DA5D43">
        <w:t>to</w:t>
      </w:r>
      <w:r w:rsidR="00DA5D43">
        <w:rPr>
          <w:spacing w:val="-5"/>
        </w:rPr>
        <w:t xml:space="preserve"> </w:t>
      </w:r>
      <w:r w:rsidR="00DA5D43">
        <w:t>a</w:t>
      </w:r>
      <w:r w:rsidR="00DA5D43">
        <w:rPr>
          <w:spacing w:val="-5"/>
        </w:rPr>
        <w:t xml:space="preserve"> </w:t>
      </w:r>
      <w:r w:rsidR="00DA5D43">
        <w:t>particular</w:t>
      </w:r>
      <w:r w:rsidR="00DA5D43">
        <w:rPr>
          <w:spacing w:val="-6"/>
        </w:rPr>
        <w:t xml:space="preserve"> </w:t>
      </w:r>
      <w:r w:rsidR="00DA5D43">
        <w:t>geographic</w:t>
      </w:r>
      <w:r w:rsidR="00DA5D43">
        <w:rPr>
          <w:spacing w:val="-5"/>
        </w:rPr>
        <w:t xml:space="preserve"> </w:t>
      </w:r>
      <w:r w:rsidR="00DA5D43">
        <w:t>area</w:t>
      </w:r>
      <w:r w:rsidR="00DA5D43">
        <w:rPr>
          <w:spacing w:val="-5"/>
        </w:rPr>
        <w:t xml:space="preserve"> </w:t>
      </w:r>
      <w:r w:rsidR="00DA5D43">
        <w:t>or health</w:t>
      </w:r>
      <w:r w:rsidR="00DA5D43">
        <w:rPr>
          <w:spacing w:val="-11"/>
        </w:rPr>
        <w:t xml:space="preserve"> </w:t>
      </w:r>
      <w:r w:rsidR="00DA5D43">
        <w:t>plan.</w:t>
      </w:r>
    </w:p>
    <w:p w14:paraId="6A318E87" w14:textId="77777777" w:rsidR="005A77DC" w:rsidRDefault="00DA5D43">
      <w:pPr>
        <w:spacing w:line="40" w:lineRule="atLeast"/>
        <w:ind w:left="32"/>
        <w:rPr>
          <w:rFonts w:ascii="Garamond" w:eastAsia="Garamond" w:hAnsi="Garamond" w:cs="Garamond"/>
          <w:sz w:val="4"/>
          <w:szCs w:val="4"/>
        </w:rPr>
      </w:pPr>
      <w:r>
        <w:br w:type="column"/>
      </w:r>
      <w:r w:rsidR="00B176E6">
        <w:rPr>
          <w:rFonts w:ascii="Garamond"/>
          <w:noProof/>
          <w:sz w:val="4"/>
        </w:rPr>
        <mc:AlternateContent>
          <mc:Choice Requires="wpg">
            <w:drawing>
              <wp:inline distT="0" distB="0" distL="0" distR="0" wp14:anchorId="52AB3A20" wp14:editId="0DE1CBFF">
                <wp:extent cx="2926080" cy="27940"/>
                <wp:effectExtent l="0" t="0" r="7620" b="635"/>
                <wp:docPr id="5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6080" cy="27940"/>
                          <a:chOff x="0" y="0"/>
                          <a:chExt cx="4608" cy="44"/>
                        </a:xfrm>
                      </wpg:grpSpPr>
                      <wpg:grpSp>
                        <wpg:cNvPr id="58" name="Group 41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4" cy="2"/>
                            <a:chOff x="22" y="22"/>
                            <a:chExt cx="4564" cy="2"/>
                          </a:xfrm>
                        </wpg:grpSpPr>
                        <wps:wsp>
                          <wps:cNvPr id="59" name="Freeform 42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4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4"/>
                                <a:gd name="T2" fmla="+- 0 4586 22"/>
                                <a:gd name="T3" fmla="*/ T2 w 45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4">
                                  <a:moveTo>
                                    <a:pt x="0" y="0"/>
                                  </a:moveTo>
                                  <a:lnTo>
                                    <a:pt x="4564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B6E21F" id="Group 40" o:spid="_x0000_s1026" style="width:230.4pt;height:2.2pt;mso-position-horizontal-relative:char;mso-position-vertical-relative:line" coordsize="4608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">
                <v:group id="Group 41" o:spid="_x0000_s1027" style="position:absolute;left:22;top:22;width:4564;height:2" coordorigin="22,22" coordsize="456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42" o:spid="_x0000_s1028" style="position:absolute;left:22;top:22;width:4564;height:2;visibility:visible;mso-wrap-style:square;v-text-anchor:top" coordsize="456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wBGcUA&#10;AADbAAAADwAAAGRycy9kb3ducmV2LnhtbESPT2sCMRTE70K/Q3gFL1KzCi26NStSFDwV/116e01e&#10;N0s3L9tNXNd++kYoeBxm5jfMYtm7WnTUhsqzgsk4A0Gsvam4VHA6bp5mIEJENlh7JgVXCrAsHgYL&#10;zI2/8J66QyxFgnDIUYGNscmlDNqSwzD2DXHyvnzrMCbZltK0eElwV8tplr1IhxWnBYsNvVnS34ez&#10;U/B7urq1/pn7Salx9b4b2fD5sVdq+NivXkFE6uM9/N/eGgXPc7h9ST9AF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vAEZxQAAANsAAAAPAAAAAAAAAAAAAAAAAJgCAABkcnMv&#10;ZG93bnJldi54bWxQSwUGAAAAAAQABAD1AAAAigMAAAAA&#10;" path="m,l4564,e" filled="f" strokecolor="#bfe8fb" strokeweight="2.2pt">
                    <v:path arrowok="t" o:connecttype="custom" o:connectlocs="0,0;4564,0" o:connectangles="0,0"/>
                  </v:shape>
                </v:group>
                <w10:anchorlock/>
              </v:group>
            </w:pict>
          </mc:Fallback>
        </mc:AlternateContent>
      </w:r>
    </w:p>
    <w:p w14:paraId="0A35C6FC" w14:textId="77777777" w:rsidR="005A77DC" w:rsidRDefault="00DA5D43">
      <w:pPr>
        <w:spacing w:before="52" w:line="280" w:lineRule="exact"/>
        <w:ind w:left="140" w:right="1293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What does a Coverage Example show?</w:t>
      </w:r>
    </w:p>
    <w:p w14:paraId="4C1F6147" w14:textId="77777777" w:rsidR="005A77DC" w:rsidRDefault="00DA5D43">
      <w:pPr>
        <w:pStyle w:val="BodyText"/>
        <w:spacing w:before="213" w:line="256" w:lineRule="auto"/>
        <w:ind w:left="140"/>
      </w:pP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situation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verage</w:t>
      </w:r>
      <w:r>
        <w:rPr>
          <w:w w:val="99"/>
        </w:rPr>
        <w:t xml:space="preserve"> </w:t>
      </w:r>
      <w:r>
        <w:t>Example</w:t>
      </w:r>
      <w:r>
        <w:rPr>
          <w:spacing w:val="-8"/>
        </w:rPr>
        <w:t xml:space="preserve"> </w:t>
      </w:r>
      <w:r>
        <w:t>helps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see</w:t>
      </w:r>
      <w:r>
        <w:rPr>
          <w:spacing w:val="-7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rPr>
          <w:b/>
          <w:u w:val="single" w:color="000000"/>
        </w:rPr>
        <w:t>deductibles</w:t>
      </w:r>
      <w:r>
        <w:t>,</w:t>
      </w:r>
      <w:r>
        <w:rPr>
          <w:w w:val="99"/>
        </w:rPr>
        <w:t xml:space="preserve"> </w:t>
      </w:r>
      <w:r>
        <w:rPr>
          <w:b/>
          <w:u w:val="single" w:color="000000"/>
        </w:rPr>
        <w:t>copayments</w:t>
      </w:r>
      <w:r>
        <w:t>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b/>
          <w:u w:val="single" w:color="000000"/>
        </w:rPr>
        <w:t>coinsurance</w:t>
      </w:r>
      <w:r>
        <w:rPr>
          <w:b/>
          <w:spacing w:val="-6"/>
          <w:u w:val="single" w:color="000000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add</w:t>
      </w:r>
      <w:r>
        <w:rPr>
          <w:spacing w:val="-6"/>
        </w:rPr>
        <w:t xml:space="preserve"> </w:t>
      </w:r>
      <w:r>
        <w:t>up.</w:t>
      </w:r>
      <w:r>
        <w:rPr>
          <w:spacing w:val="-5"/>
        </w:rPr>
        <w:t xml:space="preserve"> </w:t>
      </w:r>
      <w:r>
        <w:t>It</w:t>
      </w:r>
      <w:r>
        <w:rPr>
          <w:w w:val="99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helps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expenses</w:t>
      </w:r>
      <w:r>
        <w:rPr>
          <w:spacing w:val="-5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left</w:t>
      </w:r>
      <w:r>
        <w:rPr>
          <w:w w:val="99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becaus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rvice</w:t>
      </w:r>
      <w:r>
        <w:rPr>
          <w:spacing w:val="-4"/>
        </w:rPr>
        <w:t xml:space="preserve"> </w:t>
      </w:r>
      <w:r>
        <w:t>or treatment</w:t>
      </w:r>
      <w:r>
        <w:rPr>
          <w:spacing w:val="-7"/>
        </w:rPr>
        <w:t xml:space="preserve"> </w:t>
      </w:r>
      <w:r>
        <w:t>isn't</w:t>
      </w:r>
      <w:r>
        <w:rPr>
          <w:spacing w:val="-6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paymen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limited.</w:t>
      </w:r>
    </w:p>
    <w:p w14:paraId="6AE3AF51" w14:textId="77777777" w:rsidR="005A77DC" w:rsidRDefault="005A77DC">
      <w:pPr>
        <w:spacing w:before="3"/>
        <w:rPr>
          <w:rFonts w:ascii="Garamond" w:eastAsia="Garamond" w:hAnsi="Garamond" w:cs="Garamond"/>
          <w:sz w:val="24"/>
          <w:szCs w:val="24"/>
        </w:rPr>
      </w:pPr>
    </w:p>
    <w:p w14:paraId="3BC99E0D" w14:textId="77777777" w:rsidR="005A77DC" w:rsidRDefault="00B176E6">
      <w:pPr>
        <w:spacing w:line="40" w:lineRule="atLeast"/>
        <w:ind w:left="36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2A5BBE78" wp14:editId="1CA6CA5A">
                <wp:extent cx="2928620" cy="27940"/>
                <wp:effectExtent l="0" t="0" r="5080" b="635"/>
                <wp:docPr id="54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8620" cy="27940"/>
                          <a:chOff x="0" y="0"/>
                          <a:chExt cx="4612" cy="44"/>
                        </a:xfrm>
                      </wpg:grpSpPr>
                      <wpg:grpSp>
                        <wpg:cNvPr id="55" name="Group 38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8" cy="2"/>
                            <a:chOff x="22" y="22"/>
                            <a:chExt cx="4568" cy="2"/>
                          </a:xfrm>
                        </wpg:grpSpPr>
                        <wps:wsp>
                          <wps:cNvPr id="56" name="Freeform 39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8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8"/>
                                <a:gd name="T2" fmla="+- 0 4590 22"/>
                                <a:gd name="T3" fmla="*/ T2 w 4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8">
                                  <a:moveTo>
                                    <a:pt x="0" y="0"/>
                                  </a:moveTo>
                                  <a:lnTo>
                                    <a:pt x="4568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FF76CBB" id="Group 37" o:spid="_x0000_s1026" style="width:230.6pt;height:2.2pt;mso-position-horizontal-relative:char;mso-position-vertical-relative:line" coordsize="461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">
                <v:group id="Group 38" o:spid="_x0000_s1027" style="position:absolute;left:22;top:22;width:4568;height:2" coordorigin="22,22" coordsize="45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39" o:spid="_x0000_s1028" style="position:absolute;left:22;top:22;width:4568;height:2;visibility:visible;mso-wrap-style:square;v-text-anchor:top" coordsize="45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WtvcQA&#10;AADbAAAADwAAAGRycy9kb3ducmV2LnhtbESPQWvCQBSE74X+h+UVvDWbWhpsmlWsIvSaaPD6mn1N&#10;gtm3Ibs10V/vCoUeh5n5hslWk+nEmQbXWlbwEsUgiCurW64VHPa75wUI55E1dpZJwYUcrJaPDxmm&#10;2o6c07nwtQgQdikqaLzvUyld1ZBBF9meOHg/djDogxxqqQccA9x0ch7HiTTYclhosKdNQ9Wp+DUK&#10;xrxYv7/2ZVV236fPY2m2h+txq9TsaVp/gPA0+f/wX/tLK3hL4P4l/AC5v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2Frb3EAAAA2wAAAA8AAAAAAAAAAAAAAAAAmAIAAGRycy9k&#10;b3ducmV2LnhtbFBLBQYAAAAABAAEAPUAAACJAwAAAAA=&#10;" path="m,l4568,e" filled="f" strokecolor="#bfe8fb" strokeweight="2.2pt">
                    <v:path arrowok="t" o:connecttype="custom" o:connectlocs="0,0;4568,0" o:connectangles="0,0"/>
                  </v:shape>
                </v:group>
                <w10:anchorlock/>
              </v:group>
            </w:pict>
          </mc:Fallback>
        </mc:AlternateContent>
      </w:r>
    </w:p>
    <w:p w14:paraId="40C13AA7" w14:textId="77777777" w:rsidR="005A77DC" w:rsidRDefault="00DA5D43">
      <w:pPr>
        <w:pStyle w:val="Heading2"/>
        <w:spacing w:line="247" w:lineRule="exact"/>
        <w:ind w:left="141"/>
        <w:rPr>
          <w:b w:val="0"/>
          <w:bCs w:val="0"/>
        </w:rPr>
      </w:pPr>
      <w:r>
        <w:t>Does the Coverage Example</w:t>
      </w:r>
    </w:p>
    <w:p w14:paraId="4FF40204" w14:textId="77777777" w:rsidR="005A77DC" w:rsidRDefault="00DA5D43">
      <w:pPr>
        <w:spacing w:line="40" w:lineRule="atLeast"/>
        <w:ind w:left="166"/>
        <w:rPr>
          <w:rFonts w:ascii="Arial" w:eastAsia="Arial" w:hAnsi="Arial" w:cs="Arial"/>
          <w:sz w:val="4"/>
          <w:szCs w:val="4"/>
        </w:rPr>
      </w:pPr>
      <w:r>
        <w:br w:type="column"/>
      </w:r>
      <w:r w:rsidR="00B176E6">
        <w:rPr>
          <w:rFonts w:ascii="Arial"/>
          <w:noProof/>
          <w:sz w:val="4"/>
        </w:rPr>
        <mc:AlternateContent>
          <mc:Choice Requires="wpg">
            <w:drawing>
              <wp:inline distT="0" distB="0" distL="0" distR="0" wp14:anchorId="45ADA07B" wp14:editId="30F27AF5">
                <wp:extent cx="2997200" cy="27940"/>
                <wp:effectExtent l="0" t="0" r="3175" b="635"/>
                <wp:docPr id="51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7200" cy="27940"/>
                          <a:chOff x="0" y="0"/>
                          <a:chExt cx="4720" cy="44"/>
                        </a:xfrm>
                      </wpg:grpSpPr>
                      <wpg:grpSp>
                        <wpg:cNvPr id="52" name="Group 35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676" cy="2"/>
                            <a:chOff x="22" y="22"/>
                            <a:chExt cx="4676" cy="2"/>
                          </a:xfrm>
                        </wpg:grpSpPr>
                        <wps:wsp>
                          <wps:cNvPr id="53" name="Freeform 36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676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676"/>
                                <a:gd name="T2" fmla="+- 0 4698 22"/>
                                <a:gd name="T3" fmla="*/ T2 w 4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76">
                                  <a:moveTo>
                                    <a:pt x="0" y="0"/>
                                  </a:moveTo>
                                  <a:lnTo>
                                    <a:pt x="4676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2EEFF2" id="Group 34" o:spid="_x0000_s1026" style="width:236pt;height:2.2pt;mso-position-horizontal-relative:char;mso-position-vertical-relative:line" coordsize="472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">
                <v:group id="Group 35" o:spid="_x0000_s1027" style="position:absolute;left:22;top:22;width:4676;height:2" coordorigin="22,22" coordsize="4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36" o:spid="_x0000_s1028" style="position:absolute;left:22;top:22;width:4676;height:2;visibility:visible;mso-wrap-style:square;v-text-anchor:top" coordsize="4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UZIsUA&#10;AADbAAAADwAAAGRycy9kb3ducmV2LnhtbESPQWsCMRSE74L/ITyht5q1UrWrUaRgEQpKtT309tg8&#10;N6ubl3UT1/Xfm0LB4zAz3zCzRWtL0VDtC8cKBv0EBHHmdMG5gu/96nkCwgdkjaVjUnAjD4t5tzPD&#10;VLsrf1GzC7mIEPYpKjAhVKmUPjNk0fddRRy9g6sthijrXOoarxFuS/mSJCNpseC4YLCid0PZaXex&#10;CvT5bbPdj34/xx+3xuitNMPjj1HqqdcupyACteER/m+vtYLXI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hRkixQAAANsAAAAPAAAAAAAAAAAAAAAAAJgCAABkcnMv&#10;ZG93bnJldi54bWxQSwUGAAAAAAQABAD1AAAAigMAAAAA&#10;" path="m,l4676,e" filled="f" strokecolor="#bfe8fb" strokeweight="2.2pt">
                    <v:path arrowok="t" o:connecttype="custom" o:connectlocs="0,0;4676,0" o:connectangles="0,0"/>
                  </v:shape>
                </v:group>
                <w10:anchorlock/>
              </v:group>
            </w:pict>
          </mc:Fallback>
        </mc:AlternateContent>
      </w:r>
    </w:p>
    <w:p w14:paraId="5EFE3C20" w14:textId="77777777" w:rsidR="005A77DC" w:rsidRDefault="00DA5D43">
      <w:pPr>
        <w:spacing w:before="51" w:line="280" w:lineRule="exact"/>
        <w:ind w:left="274" w:right="403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Can I use Coverage Examples to compare plans?</w:t>
      </w:r>
    </w:p>
    <w:p w14:paraId="5A558E4F" w14:textId="77777777" w:rsidR="005A77DC" w:rsidRDefault="00B176E6">
      <w:pPr>
        <w:pStyle w:val="BodyText"/>
        <w:spacing w:before="206" w:line="257" w:lineRule="auto"/>
        <w:ind w:left="498" w:right="476"/>
      </w:pPr>
      <w:r>
        <w:rPr>
          <w:noProof/>
        </w:rPr>
        <w:drawing>
          <wp:anchor distT="0" distB="0" distL="114300" distR="114300" simplePos="0" relativeHeight="503283032" behindDoc="1" locked="0" layoutInCell="1" allowOverlap="1" wp14:anchorId="6163CE89" wp14:editId="4CF74D30">
            <wp:simplePos x="0" y="0"/>
            <wp:positionH relativeFrom="page">
              <wp:posOffset>6830060</wp:posOffset>
            </wp:positionH>
            <wp:positionV relativeFrom="paragraph">
              <wp:posOffset>123825</wp:posOffset>
            </wp:positionV>
            <wp:extent cx="228600" cy="209550"/>
            <wp:effectExtent l="0" t="0" r="0" b="0"/>
            <wp:wrapNone/>
            <wp:docPr id="5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0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5D43">
        <w:rPr>
          <w:b/>
          <w:position w:val="1"/>
          <w:sz w:val="28"/>
          <w:u w:val="single" w:color="000000"/>
        </w:rPr>
        <w:t>Yes.</w:t>
      </w:r>
      <w:r w:rsidR="00DA5D43">
        <w:rPr>
          <w:b/>
          <w:spacing w:val="4"/>
          <w:position w:val="1"/>
          <w:sz w:val="28"/>
          <w:u w:val="single" w:color="000000"/>
        </w:rPr>
        <w:t xml:space="preserve"> </w:t>
      </w:r>
      <w:r w:rsidR="00DA5D43">
        <w:t>When</w:t>
      </w:r>
      <w:r w:rsidR="00DA5D43">
        <w:rPr>
          <w:spacing w:val="-5"/>
        </w:rPr>
        <w:t xml:space="preserve"> </w:t>
      </w:r>
      <w:r w:rsidR="00DA5D43">
        <w:t>you</w:t>
      </w:r>
      <w:r w:rsidR="00DA5D43">
        <w:rPr>
          <w:spacing w:val="-4"/>
        </w:rPr>
        <w:t xml:space="preserve"> </w:t>
      </w:r>
      <w:r w:rsidR="00DA5D43">
        <w:t>look</w:t>
      </w:r>
      <w:r w:rsidR="00DA5D43">
        <w:rPr>
          <w:spacing w:val="-5"/>
        </w:rPr>
        <w:t xml:space="preserve"> </w:t>
      </w:r>
      <w:r w:rsidR="00DA5D43">
        <w:t>at</w:t>
      </w:r>
      <w:r w:rsidR="00DA5D43">
        <w:rPr>
          <w:spacing w:val="-4"/>
        </w:rPr>
        <w:t xml:space="preserve"> </w:t>
      </w:r>
      <w:r w:rsidR="00DA5D43">
        <w:t>the</w:t>
      </w:r>
      <w:r w:rsidR="00DA5D43">
        <w:rPr>
          <w:spacing w:val="-5"/>
        </w:rPr>
        <w:t xml:space="preserve"> </w:t>
      </w:r>
      <w:r w:rsidR="00DA5D43">
        <w:t>Summary</w:t>
      </w:r>
      <w:r w:rsidR="00DA5D43">
        <w:rPr>
          <w:spacing w:val="-4"/>
        </w:rPr>
        <w:t xml:space="preserve"> </w:t>
      </w:r>
      <w:r w:rsidR="00DA5D43">
        <w:t>of</w:t>
      </w:r>
      <w:r w:rsidR="00DA5D43">
        <w:rPr>
          <w:w w:val="99"/>
        </w:rPr>
        <w:t xml:space="preserve"> </w:t>
      </w:r>
      <w:r w:rsidR="00DA5D43">
        <w:t>Benefits</w:t>
      </w:r>
      <w:r w:rsidR="00DA5D43">
        <w:rPr>
          <w:spacing w:val="-6"/>
        </w:rPr>
        <w:t xml:space="preserve"> </w:t>
      </w:r>
      <w:r w:rsidR="00DA5D43">
        <w:t>and</w:t>
      </w:r>
      <w:r w:rsidR="00DA5D43">
        <w:rPr>
          <w:spacing w:val="-6"/>
        </w:rPr>
        <w:t xml:space="preserve"> </w:t>
      </w:r>
      <w:r w:rsidR="00DA5D43">
        <w:t>Coverage</w:t>
      </w:r>
      <w:r w:rsidR="00DA5D43">
        <w:rPr>
          <w:spacing w:val="-6"/>
        </w:rPr>
        <w:t xml:space="preserve"> </w:t>
      </w:r>
      <w:r w:rsidR="00DA5D43">
        <w:t>for</w:t>
      </w:r>
      <w:r w:rsidR="00DA5D43">
        <w:rPr>
          <w:spacing w:val="-6"/>
        </w:rPr>
        <w:t xml:space="preserve"> </w:t>
      </w:r>
      <w:r w:rsidR="00DA5D43">
        <w:t>other</w:t>
      </w:r>
      <w:r w:rsidR="00DA5D43">
        <w:rPr>
          <w:spacing w:val="-6"/>
        </w:rPr>
        <w:t xml:space="preserve"> </w:t>
      </w:r>
      <w:r w:rsidR="00DA5D43">
        <w:t>plans,</w:t>
      </w:r>
      <w:r w:rsidR="00DA5D43">
        <w:rPr>
          <w:w w:val="99"/>
        </w:rPr>
        <w:t xml:space="preserve"> </w:t>
      </w:r>
      <w:r w:rsidR="00DA5D43">
        <w:t>you'll</w:t>
      </w:r>
      <w:r w:rsidR="00DA5D43">
        <w:rPr>
          <w:spacing w:val="-7"/>
        </w:rPr>
        <w:t xml:space="preserve"> </w:t>
      </w:r>
      <w:r w:rsidR="00DA5D43">
        <w:t>find</w:t>
      </w:r>
      <w:r w:rsidR="00DA5D43">
        <w:rPr>
          <w:spacing w:val="-7"/>
        </w:rPr>
        <w:t xml:space="preserve"> </w:t>
      </w:r>
      <w:r w:rsidR="00DA5D43">
        <w:t>the</w:t>
      </w:r>
      <w:r w:rsidR="00DA5D43">
        <w:rPr>
          <w:spacing w:val="-7"/>
        </w:rPr>
        <w:t xml:space="preserve"> </w:t>
      </w:r>
      <w:r w:rsidR="00DA5D43">
        <w:t>same</w:t>
      </w:r>
      <w:r w:rsidR="00DA5D43">
        <w:rPr>
          <w:spacing w:val="-7"/>
        </w:rPr>
        <w:t xml:space="preserve"> </w:t>
      </w:r>
      <w:r w:rsidR="00DA5D43">
        <w:t>Coverage</w:t>
      </w:r>
      <w:r w:rsidR="00DA5D43">
        <w:rPr>
          <w:spacing w:val="-7"/>
        </w:rPr>
        <w:t xml:space="preserve"> </w:t>
      </w:r>
      <w:r w:rsidR="00DA5D43">
        <w:t>Examples.</w:t>
      </w:r>
    </w:p>
    <w:p w14:paraId="1F41621D" w14:textId="77777777" w:rsidR="005A77DC" w:rsidRDefault="00DA5D43">
      <w:pPr>
        <w:pStyle w:val="BodyText"/>
        <w:spacing w:line="256" w:lineRule="auto"/>
        <w:ind w:left="498" w:right="328"/>
      </w:pPr>
      <w:r>
        <w:t>When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ompare</w:t>
      </w:r>
      <w:r>
        <w:rPr>
          <w:spacing w:val="-7"/>
        </w:rPr>
        <w:t xml:space="preserve"> </w:t>
      </w:r>
      <w:r>
        <w:t>plans,</w:t>
      </w:r>
      <w:r>
        <w:rPr>
          <w:spacing w:val="-6"/>
        </w:rPr>
        <w:t xml:space="preserve"> </w:t>
      </w:r>
      <w:r>
        <w:t>check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"Patient</w:t>
      </w:r>
      <w:r>
        <w:rPr>
          <w:w w:val="99"/>
        </w:rPr>
        <w:t xml:space="preserve"> </w:t>
      </w:r>
      <w:r>
        <w:t>Pays"</w:t>
      </w:r>
      <w:r>
        <w:rPr>
          <w:spacing w:val="-5"/>
        </w:rPr>
        <w:t xml:space="preserve"> </w:t>
      </w:r>
      <w:r>
        <w:t>box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example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maller</w:t>
      </w:r>
      <w:r>
        <w:rPr>
          <w:spacing w:val="-5"/>
        </w:rPr>
        <w:t xml:space="preserve"> </w:t>
      </w:r>
      <w:r>
        <w:t>that</w:t>
      </w:r>
      <w:r>
        <w:rPr>
          <w:w w:val="99"/>
        </w:rPr>
        <w:t xml:space="preserve"> </w:t>
      </w:r>
      <w:r>
        <w:t>number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coverag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 provides.</w:t>
      </w:r>
    </w:p>
    <w:p w14:paraId="2A5DBE37" w14:textId="77777777" w:rsidR="005A77DC" w:rsidRDefault="005A77DC">
      <w:pPr>
        <w:spacing w:line="256" w:lineRule="auto"/>
        <w:sectPr w:rsidR="005A77DC">
          <w:type w:val="continuous"/>
          <w:pgSz w:w="15840" w:h="12240" w:orient="landscape"/>
          <w:pgMar w:top="1440" w:right="220" w:bottom="940" w:left="220" w:header="720" w:footer="720" w:gutter="0"/>
          <w:cols w:num="3" w:space="720" w:equalWidth="0">
            <w:col w:w="4777" w:space="277"/>
            <w:col w:w="4439" w:space="903"/>
            <w:col w:w="5004"/>
          </w:cols>
        </w:sectPr>
      </w:pPr>
    </w:p>
    <w:p w14:paraId="695708FD" w14:textId="77777777" w:rsidR="005A77DC" w:rsidRDefault="00B176E6">
      <w:pPr>
        <w:pStyle w:val="BodyText"/>
        <w:spacing w:line="247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296" behindDoc="0" locked="0" layoutInCell="1" allowOverlap="1" wp14:anchorId="46590819" wp14:editId="609882DE">
                <wp:simplePos x="0" y="0"/>
                <wp:positionH relativeFrom="page">
                  <wp:posOffset>285750</wp:posOffset>
                </wp:positionH>
                <wp:positionV relativeFrom="paragraph">
                  <wp:posOffset>41910</wp:posOffset>
                </wp:positionV>
                <wp:extent cx="50165" cy="48260"/>
                <wp:effectExtent l="0" t="3810" r="6985" b="5080"/>
                <wp:wrapNone/>
                <wp:docPr id="48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66"/>
                          <a:chExt cx="79" cy="76"/>
                        </a:xfrm>
                      </wpg:grpSpPr>
                      <wps:wsp>
                        <wps:cNvPr id="49" name="Freeform 32"/>
                        <wps:cNvSpPr>
                          <a:spLocks/>
                        </wps:cNvSpPr>
                        <wps:spPr bwMode="auto">
                          <a:xfrm>
                            <a:off x="450" y="66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66 66"/>
                              <a:gd name="T3" fmla="*/ 66 h 76"/>
                              <a:gd name="T4" fmla="+- 0 478 450"/>
                              <a:gd name="T5" fmla="*/ T4 w 79"/>
                              <a:gd name="T6" fmla="+- 0 67 66"/>
                              <a:gd name="T7" fmla="*/ 67 h 76"/>
                              <a:gd name="T8" fmla="+- 0 459 450"/>
                              <a:gd name="T9" fmla="*/ T8 w 79"/>
                              <a:gd name="T10" fmla="+- 0 76 66"/>
                              <a:gd name="T11" fmla="*/ 76 h 76"/>
                              <a:gd name="T12" fmla="+- 0 450 450"/>
                              <a:gd name="T13" fmla="*/ T12 w 79"/>
                              <a:gd name="T14" fmla="+- 0 91 66"/>
                              <a:gd name="T15" fmla="*/ 91 h 76"/>
                              <a:gd name="T16" fmla="+- 0 453 450"/>
                              <a:gd name="T17" fmla="*/ T16 w 79"/>
                              <a:gd name="T18" fmla="+- 0 117 66"/>
                              <a:gd name="T19" fmla="*/ 117 h 76"/>
                              <a:gd name="T20" fmla="+- 0 465 450"/>
                              <a:gd name="T21" fmla="*/ T20 w 79"/>
                              <a:gd name="T22" fmla="+- 0 134 66"/>
                              <a:gd name="T23" fmla="*/ 134 h 76"/>
                              <a:gd name="T24" fmla="+- 0 482 450"/>
                              <a:gd name="T25" fmla="*/ T24 w 79"/>
                              <a:gd name="T26" fmla="+- 0 141 66"/>
                              <a:gd name="T27" fmla="*/ 141 h 76"/>
                              <a:gd name="T28" fmla="+- 0 506 450"/>
                              <a:gd name="T29" fmla="*/ T28 w 79"/>
                              <a:gd name="T30" fmla="+- 0 136 66"/>
                              <a:gd name="T31" fmla="*/ 136 h 76"/>
                              <a:gd name="T32" fmla="+- 0 522 450"/>
                              <a:gd name="T33" fmla="*/ T32 w 79"/>
                              <a:gd name="T34" fmla="+- 0 123 66"/>
                              <a:gd name="T35" fmla="*/ 123 h 76"/>
                              <a:gd name="T36" fmla="+- 0 528 450"/>
                              <a:gd name="T37" fmla="*/ T36 w 79"/>
                              <a:gd name="T38" fmla="+- 0 103 66"/>
                              <a:gd name="T39" fmla="*/ 103 h 76"/>
                              <a:gd name="T40" fmla="+- 0 528 450"/>
                              <a:gd name="T41" fmla="*/ T40 w 79"/>
                              <a:gd name="T42" fmla="+- 0 102 66"/>
                              <a:gd name="T43" fmla="*/ 102 h 76"/>
                              <a:gd name="T44" fmla="+- 0 522 450"/>
                              <a:gd name="T45" fmla="*/ T44 w 79"/>
                              <a:gd name="T46" fmla="+- 0 81 66"/>
                              <a:gd name="T47" fmla="*/ 81 h 76"/>
                              <a:gd name="T48" fmla="+- 0 506 450"/>
                              <a:gd name="T49" fmla="*/ T48 w 79"/>
                              <a:gd name="T50" fmla="+- 0 66 66"/>
                              <a:gd name="T51" fmla="*/ 66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A2B9F3" id="Group 31" o:spid="_x0000_s1026" style="position:absolute;margin-left:22.5pt;margin-top:3.3pt;width:3.95pt;height:3.8pt;z-index:2296;mso-position-horizontal-relative:page" coordorigin="450,66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">
                <v:shape id="Freeform 32" o:spid="_x0000_s1027" style="position:absolute;left:450;top:66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8GhMMA&#10;AADbAAAADwAAAGRycy9kb3ducmV2LnhtbESPQWvCQBSE70L/w/IEL6IbRYtGV7FCoe1NGwjeHtln&#10;Esy+Dburxn/vFgoeh5n5hllvO9OIGzlfW1YwGScgiAuray4VZL+fowUIH5A1NpZJwYM8bDdvvTWm&#10;2t75QLdjKEWEsE9RQRVCm0rpi4oM+rFtiaN3ts5giNKVUju8R7hp5DRJ3qXBmuNChS3tKyoux6tR&#10;YLKHm+sfm53yfFhM3Hf+0exYqUG/261ABOrCK/zf/tIKZkv4+xJ/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m8GhMMAAADbAAAADwAAAAAAAAAAAAAAAACYAgAAZHJzL2Rv&#10;d25yZXYueG1sUEsFBgAAAAAEAAQA9QAAAIgDAAAAAA==&#10;" path="m56,l28,1,9,10,,25,3,51,15,68r17,7l56,70,72,57,78,37r,-1l72,15,56,xe" fillcolor="black" stroked="f">
                  <v:path arrowok="t" o:connecttype="custom" o:connectlocs="56,66;28,67;9,76;0,91;3,117;15,134;32,141;56,136;72,123;78,103;78,102;72,81;56,66" o:connectangles="0,0,0,0,0,0,0,0,0,0,0,0,0"/>
                </v:shape>
                <w10:wrap anchorx="page"/>
              </v:group>
            </w:pict>
          </mc:Fallback>
        </mc:AlternateContent>
      </w:r>
      <w:r w:rsidR="00DA5D43">
        <w:t>The</w:t>
      </w:r>
      <w:r w:rsidR="00DA5D43">
        <w:rPr>
          <w:spacing w:val="-6"/>
        </w:rPr>
        <w:t xml:space="preserve"> </w:t>
      </w:r>
      <w:r w:rsidR="00DA5D43">
        <w:t>patient's</w:t>
      </w:r>
      <w:r w:rsidR="00DA5D43">
        <w:rPr>
          <w:spacing w:val="-5"/>
        </w:rPr>
        <w:t xml:space="preserve"> </w:t>
      </w:r>
      <w:r w:rsidR="00DA5D43">
        <w:t>condition</w:t>
      </w:r>
      <w:r w:rsidR="00DA5D43">
        <w:rPr>
          <w:spacing w:val="-6"/>
        </w:rPr>
        <w:t xml:space="preserve"> </w:t>
      </w:r>
      <w:r w:rsidR="00DA5D43">
        <w:t>was</w:t>
      </w:r>
      <w:r w:rsidR="00DA5D43">
        <w:rPr>
          <w:spacing w:val="-5"/>
        </w:rPr>
        <w:t xml:space="preserve"> </w:t>
      </w:r>
      <w:r w:rsidR="00DA5D43">
        <w:t>not</w:t>
      </w:r>
      <w:r w:rsidR="00DA5D43">
        <w:rPr>
          <w:spacing w:val="-5"/>
        </w:rPr>
        <w:t xml:space="preserve"> </w:t>
      </w:r>
      <w:r w:rsidR="00DA5D43">
        <w:t>an</w:t>
      </w:r>
    </w:p>
    <w:p w14:paraId="4B00B6EA" w14:textId="77777777" w:rsidR="005A77DC" w:rsidRDefault="00DA5D43">
      <w:pPr>
        <w:pStyle w:val="BodyText"/>
        <w:spacing w:before="18" w:line="178" w:lineRule="exact"/>
      </w:pPr>
      <w:r>
        <w:t>excluded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preexisting</w:t>
      </w:r>
      <w:r>
        <w:rPr>
          <w:spacing w:val="-9"/>
        </w:rPr>
        <w:t xml:space="preserve"> </w:t>
      </w:r>
      <w:r>
        <w:t>condition.</w:t>
      </w:r>
    </w:p>
    <w:p w14:paraId="75760326" w14:textId="77777777" w:rsidR="005A77DC" w:rsidRDefault="00DA5D43">
      <w:pPr>
        <w:rPr>
          <w:rFonts w:ascii="Garamond" w:eastAsia="Garamond" w:hAnsi="Garamond" w:cs="Garamond"/>
          <w:sz w:val="3"/>
          <w:szCs w:val="3"/>
        </w:rPr>
      </w:pPr>
      <w:r>
        <w:br w:type="column"/>
      </w:r>
    </w:p>
    <w:p w14:paraId="4B63C855" w14:textId="77777777" w:rsidR="005A77DC" w:rsidRDefault="00B176E6">
      <w:pPr>
        <w:spacing w:line="40" w:lineRule="atLeast"/>
        <w:ind w:left="5920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55E16C0B" wp14:editId="43FAC354">
                <wp:extent cx="2999740" cy="27940"/>
                <wp:effectExtent l="0" t="0" r="635" b="635"/>
                <wp:docPr id="45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9740" cy="27940"/>
                          <a:chOff x="0" y="0"/>
                          <a:chExt cx="4724" cy="44"/>
                        </a:xfrm>
                      </wpg:grpSpPr>
                      <wpg:grpSp>
                        <wpg:cNvPr id="46" name="Group 29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680" cy="2"/>
                            <a:chOff x="22" y="22"/>
                            <a:chExt cx="4680" cy="2"/>
                          </a:xfrm>
                        </wpg:grpSpPr>
                        <wps:wsp>
                          <wps:cNvPr id="47" name="Freeform 30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680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680"/>
                                <a:gd name="T2" fmla="+- 0 4702 22"/>
                                <a:gd name="T3" fmla="*/ T2 w 4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80">
                                  <a:moveTo>
                                    <a:pt x="0" y="0"/>
                                  </a:moveTo>
                                  <a:lnTo>
                                    <a:pt x="4680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27983D" id="Group 28" o:spid="_x0000_s1026" style="width:236.2pt;height:2.2pt;mso-position-horizontal-relative:char;mso-position-vertical-relative:line" coordsize="4724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">
                <v:group id="Group 29" o:spid="_x0000_s1027" style="position:absolute;left:22;top:22;width:4680;height:2" coordorigin="22,22" coordsize="4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30" o:spid="_x0000_s1028" style="position:absolute;left:22;top:22;width:4680;height:2;visibility:visible;mso-wrap-style:square;v-text-anchor:top" coordsize="4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2YhcEA&#10;AADbAAAADwAAAGRycy9kb3ducmV2LnhtbESPwWrDMBBE74H8g9hAb40cU9rgWA4hpdBrnfTQ22Jt&#10;bBNrZSTFVvv1VaGQ4zAzb5hyH80gJnK+t6xgs85AEDdW99wqOJ/eHrcgfEDWOFgmBd/kYV8tFyUW&#10;2s78QVMdWpEg7AtU0IUwFlL6piODfm1H4uRdrDMYknSt1A7nBDeDzLPsWRrsOS10ONKxo+Za34yC&#10;iPrn0uTuEOv4yiN+eT1/eqUeVvGwAxEohnv4v/2uFTy9wN+X9ANk9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NmIXBAAAA2wAAAA8AAAAAAAAAAAAAAAAAmAIAAGRycy9kb3du&#10;cmV2LnhtbFBLBQYAAAAABAAEAPUAAACGAwAAAAA=&#10;" path="m,l4680,e" filled="f" strokecolor="#bfe8fb" strokeweight="2.2pt">
                    <v:path arrowok="t" o:connecttype="custom" o:connectlocs="0,0;4680,0" o:connectangles="0,0"/>
                  </v:shape>
                </v:group>
                <w10:anchorlock/>
              </v:group>
            </w:pict>
          </mc:Fallback>
        </mc:AlternateContent>
      </w:r>
    </w:p>
    <w:p w14:paraId="4E0944B6" w14:textId="77777777" w:rsidR="005A77DC" w:rsidRDefault="00DA5D43">
      <w:pPr>
        <w:pStyle w:val="Heading2"/>
        <w:tabs>
          <w:tab w:val="left" w:pos="6023"/>
        </w:tabs>
        <w:spacing w:line="358" w:lineRule="exact"/>
        <w:ind w:left="549"/>
        <w:rPr>
          <w:b w:val="0"/>
          <w:bCs w:val="0"/>
        </w:rPr>
      </w:pPr>
      <w:r>
        <w:rPr>
          <w:position w:val="10"/>
        </w:rPr>
        <w:t>predict my own care needs?</w:t>
      </w:r>
      <w:r>
        <w:rPr>
          <w:position w:val="10"/>
        </w:rPr>
        <w:tab/>
      </w:r>
      <w:r>
        <w:t>Are there other costs I should</w:t>
      </w:r>
    </w:p>
    <w:p w14:paraId="549DE02B" w14:textId="77777777" w:rsidR="005A77DC" w:rsidRDefault="005A77DC">
      <w:pPr>
        <w:spacing w:line="358" w:lineRule="exact"/>
        <w:sectPr w:rsidR="005A77DC">
          <w:type w:val="continuous"/>
          <w:pgSz w:w="15840" w:h="12240" w:orient="landscape"/>
          <w:pgMar w:top="1440" w:right="220" w:bottom="940" w:left="220" w:header="720" w:footer="720" w:gutter="0"/>
          <w:cols w:num="2" w:space="720" w:equalWidth="0">
            <w:col w:w="3701" w:space="945"/>
            <w:col w:w="10754"/>
          </w:cols>
        </w:sectPr>
      </w:pPr>
    </w:p>
    <w:p w14:paraId="47ADBA98" w14:textId="77777777" w:rsidR="005A77DC" w:rsidRDefault="00B176E6">
      <w:pPr>
        <w:pStyle w:val="BodyText"/>
        <w:spacing w:before="168" w:line="256" w:lineRule="auto"/>
        <w:ind w:right="34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20" behindDoc="0" locked="0" layoutInCell="1" allowOverlap="1" wp14:anchorId="0624457C" wp14:editId="388A62F7">
                <wp:simplePos x="0" y="0"/>
                <wp:positionH relativeFrom="page">
                  <wp:posOffset>285750</wp:posOffset>
                </wp:positionH>
                <wp:positionV relativeFrom="paragraph">
                  <wp:posOffset>161925</wp:posOffset>
                </wp:positionV>
                <wp:extent cx="50165" cy="48260"/>
                <wp:effectExtent l="0" t="0" r="6985" b="8890"/>
                <wp:wrapNone/>
                <wp:docPr id="4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255"/>
                          <a:chExt cx="79" cy="76"/>
                        </a:xfrm>
                      </wpg:grpSpPr>
                      <wps:wsp>
                        <wps:cNvPr id="44" name="Freeform 27"/>
                        <wps:cNvSpPr>
                          <a:spLocks/>
                        </wps:cNvSpPr>
                        <wps:spPr bwMode="auto">
                          <a:xfrm>
                            <a:off x="450" y="255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255 255"/>
                              <a:gd name="T3" fmla="*/ 255 h 76"/>
                              <a:gd name="T4" fmla="+- 0 478 450"/>
                              <a:gd name="T5" fmla="*/ T4 w 79"/>
                              <a:gd name="T6" fmla="+- 0 256 255"/>
                              <a:gd name="T7" fmla="*/ 256 h 76"/>
                              <a:gd name="T8" fmla="+- 0 459 450"/>
                              <a:gd name="T9" fmla="*/ T8 w 79"/>
                              <a:gd name="T10" fmla="+- 0 265 255"/>
                              <a:gd name="T11" fmla="*/ 265 h 76"/>
                              <a:gd name="T12" fmla="+- 0 450 450"/>
                              <a:gd name="T13" fmla="*/ T12 w 79"/>
                              <a:gd name="T14" fmla="+- 0 280 255"/>
                              <a:gd name="T15" fmla="*/ 280 h 76"/>
                              <a:gd name="T16" fmla="+- 0 453 450"/>
                              <a:gd name="T17" fmla="*/ T16 w 79"/>
                              <a:gd name="T18" fmla="+- 0 306 255"/>
                              <a:gd name="T19" fmla="*/ 306 h 76"/>
                              <a:gd name="T20" fmla="+- 0 465 450"/>
                              <a:gd name="T21" fmla="*/ T20 w 79"/>
                              <a:gd name="T22" fmla="+- 0 323 255"/>
                              <a:gd name="T23" fmla="*/ 323 h 76"/>
                              <a:gd name="T24" fmla="+- 0 482 450"/>
                              <a:gd name="T25" fmla="*/ T24 w 79"/>
                              <a:gd name="T26" fmla="+- 0 330 255"/>
                              <a:gd name="T27" fmla="*/ 330 h 76"/>
                              <a:gd name="T28" fmla="+- 0 506 450"/>
                              <a:gd name="T29" fmla="*/ T28 w 79"/>
                              <a:gd name="T30" fmla="+- 0 325 255"/>
                              <a:gd name="T31" fmla="*/ 325 h 76"/>
                              <a:gd name="T32" fmla="+- 0 522 450"/>
                              <a:gd name="T33" fmla="*/ T32 w 79"/>
                              <a:gd name="T34" fmla="+- 0 312 255"/>
                              <a:gd name="T35" fmla="*/ 312 h 76"/>
                              <a:gd name="T36" fmla="+- 0 528 450"/>
                              <a:gd name="T37" fmla="*/ T36 w 79"/>
                              <a:gd name="T38" fmla="+- 0 292 255"/>
                              <a:gd name="T39" fmla="*/ 292 h 76"/>
                              <a:gd name="T40" fmla="+- 0 528 450"/>
                              <a:gd name="T41" fmla="*/ T40 w 79"/>
                              <a:gd name="T42" fmla="+- 0 291 255"/>
                              <a:gd name="T43" fmla="*/ 291 h 76"/>
                              <a:gd name="T44" fmla="+- 0 522 450"/>
                              <a:gd name="T45" fmla="*/ T44 w 79"/>
                              <a:gd name="T46" fmla="+- 0 270 255"/>
                              <a:gd name="T47" fmla="*/ 270 h 76"/>
                              <a:gd name="T48" fmla="+- 0 506 450"/>
                              <a:gd name="T49" fmla="*/ T48 w 79"/>
                              <a:gd name="T50" fmla="+- 0 255 255"/>
                              <a:gd name="T51" fmla="*/ 255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B456C" id="Group 26" o:spid="_x0000_s1026" style="position:absolute;margin-left:22.5pt;margin-top:12.75pt;width:3.95pt;height:3.8pt;z-index:2320;mso-position-horizontal-relative:page" coordorigin="450,255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">
                <v:shape id="Freeform 27" o:spid="_x0000_s1027" style="position:absolute;left:450;top:255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6pGsQA&#10;AADbAAAADwAAAGRycy9kb3ducmV2LnhtbESPQWvCQBSE70L/w/IKvUizsWgp0VWsUGh7MwZCb4/s&#10;MwnNvg27q0n+fbcgeBxm5htmsxtNJ67kfGtZwSJJQRBXVrdcKyhOH89vIHxA1thZJgUTedhtH2Yb&#10;zLQd+EjXPNQiQthnqKAJoc+k9FVDBn1ie+Lona0zGKJ0tdQOhwg3nXxJ01dpsOW40GBPh4aq3/xi&#10;FJhiciv9bYufspxXC/dVvnd7VurpcdyvQQQawz18a39qBcsl/H+JP0B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uqRr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255;28,256;9,265;0,280;3,306;15,323;32,330;56,325;72,312;78,292;78,291;72,270;56,255" o:connectangles="0,0,0,0,0,0,0,0,0,0,0,0,0"/>
                </v:shape>
                <w10:wrap anchorx="page"/>
              </v:group>
            </w:pict>
          </mc:Fallback>
        </mc:AlternateContent>
      </w:r>
      <w:r w:rsidR="00DA5D43">
        <w:t>All</w:t>
      </w:r>
      <w:r w:rsidR="00DA5D43">
        <w:rPr>
          <w:spacing w:val="-5"/>
        </w:rPr>
        <w:t xml:space="preserve"> </w:t>
      </w:r>
      <w:r w:rsidR="00DA5D43">
        <w:t>services</w:t>
      </w:r>
      <w:r w:rsidR="00DA5D43">
        <w:rPr>
          <w:spacing w:val="-5"/>
        </w:rPr>
        <w:t xml:space="preserve"> </w:t>
      </w:r>
      <w:r w:rsidR="00DA5D43">
        <w:t>and</w:t>
      </w:r>
      <w:r w:rsidR="00DA5D43">
        <w:rPr>
          <w:spacing w:val="-4"/>
        </w:rPr>
        <w:t xml:space="preserve"> </w:t>
      </w:r>
      <w:r w:rsidR="00DA5D43">
        <w:t>treatments</w:t>
      </w:r>
      <w:r w:rsidR="00DA5D43">
        <w:rPr>
          <w:spacing w:val="-5"/>
        </w:rPr>
        <w:t xml:space="preserve"> </w:t>
      </w:r>
      <w:r w:rsidR="00DA5D43">
        <w:t>started</w:t>
      </w:r>
      <w:r w:rsidR="00DA5D43">
        <w:rPr>
          <w:spacing w:val="-5"/>
        </w:rPr>
        <w:t xml:space="preserve"> </w:t>
      </w:r>
      <w:r w:rsidR="00DA5D43">
        <w:t>and ended</w:t>
      </w:r>
      <w:r w:rsidR="00DA5D43">
        <w:rPr>
          <w:spacing w:val="-6"/>
        </w:rPr>
        <w:t xml:space="preserve"> </w:t>
      </w:r>
      <w:r w:rsidR="00DA5D43">
        <w:t>in</w:t>
      </w:r>
      <w:r w:rsidR="00DA5D43">
        <w:rPr>
          <w:spacing w:val="-6"/>
        </w:rPr>
        <w:t xml:space="preserve"> </w:t>
      </w:r>
      <w:r w:rsidR="00DA5D43">
        <w:t>the</w:t>
      </w:r>
      <w:r w:rsidR="00DA5D43">
        <w:rPr>
          <w:spacing w:val="-5"/>
        </w:rPr>
        <w:t xml:space="preserve"> </w:t>
      </w:r>
      <w:r w:rsidR="00DA5D43">
        <w:t>same</w:t>
      </w:r>
      <w:r w:rsidR="00DA5D43">
        <w:rPr>
          <w:spacing w:val="-6"/>
        </w:rPr>
        <w:t xml:space="preserve"> </w:t>
      </w:r>
      <w:r w:rsidR="00DA5D43">
        <w:t>coverage</w:t>
      </w:r>
      <w:r w:rsidR="00DA5D43">
        <w:rPr>
          <w:spacing w:val="-5"/>
        </w:rPr>
        <w:t xml:space="preserve"> </w:t>
      </w:r>
      <w:r w:rsidR="00DA5D43">
        <w:t>period.</w:t>
      </w:r>
    </w:p>
    <w:p w14:paraId="6EDC456A" w14:textId="77777777" w:rsidR="005A77DC" w:rsidRDefault="00B176E6">
      <w:pPr>
        <w:pStyle w:val="BodyText"/>
        <w:spacing w:before="56" w:line="25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44" behindDoc="0" locked="0" layoutInCell="1" allowOverlap="1" wp14:anchorId="30036B0F" wp14:editId="0E2EE350">
                <wp:simplePos x="0" y="0"/>
                <wp:positionH relativeFrom="page">
                  <wp:posOffset>285750</wp:posOffset>
                </wp:positionH>
                <wp:positionV relativeFrom="paragraph">
                  <wp:posOffset>94615</wp:posOffset>
                </wp:positionV>
                <wp:extent cx="50165" cy="48260"/>
                <wp:effectExtent l="0" t="8890" r="6985" b="0"/>
                <wp:wrapNone/>
                <wp:docPr id="41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49"/>
                          <a:chExt cx="79" cy="76"/>
                        </a:xfrm>
                      </wpg:grpSpPr>
                      <wps:wsp>
                        <wps:cNvPr id="42" name="Freeform 25"/>
                        <wps:cNvSpPr>
                          <a:spLocks/>
                        </wps:cNvSpPr>
                        <wps:spPr bwMode="auto">
                          <a:xfrm>
                            <a:off x="450" y="149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49 149"/>
                              <a:gd name="T3" fmla="*/ 149 h 76"/>
                              <a:gd name="T4" fmla="+- 0 478 450"/>
                              <a:gd name="T5" fmla="*/ T4 w 79"/>
                              <a:gd name="T6" fmla="+- 0 150 149"/>
                              <a:gd name="T7" fmla="*/ 150 h 76"/>
                              <a:gd name="T8" fmla="+- 0 459 450"/>
                              <a:gd name="T9" fmla="*/ T8 w 79"/>
                              <a:gd name="T10" fmla="+- 0 159 149"/>
                              <a:gd name="T11" fmla="*/ 159 h 76"/>
                              <a:gd name="T12" fmla="+- 0 450 450"/>
                              <a:gd name="T13" fmla="*/ T12 w 79"/>
                              <a:gd name="T14" fmla="+- 0 174 149"/>
                              <a:gd name="T15" fmla="*/ 174 h 76"/>
                              <a:gd name="T16" fmla="+- 0 453 450"/>
                              <a:gd name="T17" fmla="*/ T16 w 79"/>
                              <a:gd name="T18" fmla="+- 0 200 149"/>
                              <a:gd name="T19" fmla="*/ 200 h 76"/>
                              <a:gd name="T20" fmla="+- 0 465 450"/>
                              <a:gd name="T21" fmla="*/ T20 w 79"/>
                              <a:gd name="T22" fmla="+- 0 217 149"/>
                              <a:gd name="T23" fmla="*/ 217 h 76"/>
                              <a:gd name="T24" fmla="+- 0 482 450"/>
                              <a:gd name="T25" fmla="*/ T24 w 79"/>
                              <a:gd name="T26" fmla="+- 0 224 149"/>
                              <a:gd name="T27" fmla="*/ 224 h 76"/>
                              <a:gd name="T28" fmla="+- 0 506 450"/>
                              <a:gd name="T29" fmla="*/ T28 w 79"/>
                              <a:gd name="T30" fmla="+- 0 219 149"/>
                              <a:gd name="T31" fmla="*/ 219 h 76"/>
                              <a:gd name="T32" fmla="+- 0 522 450"/>
                              <a:gd name="T33" fmla="*/ T32 w 79"/>
                              <a:gd name="T34" fmla="+- 0 206 149"/>
                              <a:gd name="T35" fmla="*/ 206 h 76"/>
                              <a:gd name="T36" fmla="+- 0 528 450"/>
                              <a:gd name="T37" fmla="*/ T36 w 79"/>
                              <a:gd name="T38" fmla="+- 0 186 149"/>
                              <a:gd name="T39" fmla="*/ 186 h 76"/>
                              <a:gd name="T40" fmla="+- 0 528 450"/>
                              <a:gd name="T41" fmla="*/ T40 w 79"/>
                              <a:gd name="T42" fmla="+- 0 185 149"/>
                              <a:gd name="T43" fmla="*/ 185 h 76"/>
                              <a:gd name="T44" fmla="+- 0 522 450"/>
                              <a:gd name="T45" fmla="*/ T44 w 79"/>
                              <a:gd name="T46" fmla="+- 0 164 149"/>
                              <a:gd name="T47" fmla="*/ 164 h 76"/>
                              <a:gd name="T48" fmla="+- 0 506 450"/>
                              <a:gd name="T49" fmla="*/ T48 w 79"/>
                              <a:gd name="T50" fmla="+- 0 149 149"/>
                              <a:gd name="T51" fmla="*/ 149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2B02" id="Group 24" o:spid="_x0000_s1026" style="position:absolute;margin-left:22.5pt;margin-top:7.45pt;width:3.95pt;height:3.8pt;z-index:2344;mso-position-horizontal-relative:page" coordorigin="450,149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">
                <v:shape id="Freeform 25" o:spid="_x0000_s1027" style="position:absolute;left:450;top:149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uU9cIA&#10;AADbAAAADwAAAGRycy9kb3ducmV2LnhtbESPQYvCMBSE7wv+h/AEL4umyq5INYoKgru31ULx9mie&#10;bbF5KUnU+u/NguBxmJlvmMWqM424kfO1ZQXjUQKCuLC65lJBdtwNZyB8QNbYWCYFD/KwWvY+Fphq&#10;e+c/uh1CKSKEfYoKqhDaVEpfVGTQj2xLHL2zdQZDlK6U2uE9wk0jJ0kylQZrjgsVtrStqLgcrkaB&#10;yR7uW//a7JTnn8XY/eSbZs1KDfrdeg4iUBfe4Vd7rxV8TeD/S/wB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y5T1wgAAANsAAAAPAAAAAAAAAAAAAAAAAJgCAABkcnMvZG93&#10;bnJldi54bWxQSwUGAAAAAAQABAD1AAAAhwMAAAAA&#10;" path="m56,l28,1,9,10,,25,3,51,15,68r17,7l56,70,72,57,78,37r,-1l72,15,56,xe" fillcolor="black" stroked="f">
                  <v:path arrowok="t" o:connecttype="custom" o:connectlocs="56,149;28,150;9,159;0,174;3,200;15,217;32,224;56,219;72,206;78,186;78,185;72,164;56,149" o:connectangles="0,0,0,0,0,0,0,0,0,0,0,0,0"/>
                </v:shape>
                <w10:wrap anchorx="page"/>
              </v:group>
            </w:pict>
          </mc:Fallback>
        </mc:AlternateContent>
      </w:r>
      <w:r w:rsidR="00DA5D43">
        <w:t>There</w:t>
      </w:r>
      <w:r w:rsidR="00DA5D43">
        <w:rPr>
          <w:spacing w:val="-6"/>
        </w:rPr>
        <w:t xml:space="preserve"> </w:t>
      </w:r>
      <w:r w:rsidR="00DA5D43">
        <w:t>are</w:t>
      </w:r>
      <w:r w:rsidR="00DA5D43">
        <w:rPr>
          <w:spacing w:val="-5"/>
        </w:rPr>
        <w:t xml:space="preserve"> </w:t>
      </w:r>
      <w:r w:rsidR="00DA5D43">
        <w:t>no</w:t>
      </w:r>
      <w:r w:rsidR="00DA5D43">
        <w:rPr>
          <w:spacing w:val="-5"/>
        </w:rPr>
        <w:t xml:space="preserve"> </w:t>
      </w:r>
      <w:r w:rsidR="00DA5D43">
        <w:t>other</w:t>
      </w:r>
      <w:r w:rsidR="00DA5D43">
        <w:rPr>
          <w:spacing w:val="-5"/>
        </w:rPr>
        <w:t xml:space="preserve"> </w:t>
      </w:r>
      <w:r w:rsidR="00DA5D43">
        <w:t>medical</w:t>
      </w:r>
      <w:r w:rsidR="00DA5D43">
        <w:rPr>
          <w:spacing w:val="-6"/>
        </w:rPr>
        <w:t xml:space="preserve"> </w:t>
      </w:r>
      <w:r w:rsidR="00DA5D43">
        <w:t>expenses</w:t>
      </w:r>
      <w:r w:rsidR="00DA5D43">
        <w:rPr>
          <w:spacing w:val="-5"/>
        </w:rPr>
        <w:t xml:space="preserve"> </w:t>
      </w:r>
      <w:r w:rsidR="00DA5D43">
        <w:t>for</w:t>
      </w:r>
      <w:r w:rsidR="00DA5D43">
        <w:rPr>
          <w:w w:val="99"/>
        </w:rPr>
        <w:t xml:space="preserve"> </w:t>
      </w:r>
      <w:r w:rsidR="00DA5D43">
        <w:t>any</w:t>
      </w:r>
      <w:r w:rsidR="00DA5D43">
        <w:rPr>
          <w:spacing w:val="-7"/>
        </w:rPr>
        <w:t xml:space="preserve"> </w:t>
      </w:r>
      <w:r w:rsidR="00DA5D43">
        <w:t>member</w:t>
      </w:r>
      <w:r w:rsidR="00DA5D43">
        <w:rPr>
          <w:spacing w:val="-6"/>
        </w:rPr>
        <w:t xml:space="preserve"> </w:t>
      </w:r>
      <w:r w:rsidR="00DA5D43">
        <w:t>covered</w:t>
      </w:r>
      <w:r w:rsidR="00DA5D43">
        <w:rPr>
          <w:spacing w:val="-6"/>
        </w:rPr>
        <w:t xml:space="preserve"> </w:t>
      </w:r>
      <w:r w:rsidR="00DA5D43">
        <w:t>under</w:t>
      </w:r>
      <w:r w:rsidR="00DA5D43">
        <w:rPr>
          <w:spacing w:val="-7"/>
        </w:rPr>
        <w:t xml:space="preserve"> </w:t>
      </w:r>
      <w:r w:rsidR="00DA5D43">
        <w:t>this</w:t>
      </w:r>
      <w:r w:rsidR="00DA5D43">
        <w:rPr>
          <w:spacing w:val="-6"/>
        </w:rPr>
        <w:t xml:space="preserve"> </w:t>
      </w:r>
      <w:r w:rsidR="00DA5D43">
        <w:t>plan.</w:t>
      </w:r>
    </w:p>
    <w:p w14:paraId="135FD870" w14:textId="77777777" w:rsidR="005A77DC" w:rsidRDefault="00B176E6">
      <w:pPr>
        <w:pStyle w:val="BodyText"/>
        <w:spacing w:before="58" w:line="25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68" behindDoc="0" locked="0" layoutInCell="1" allowOverlap="1" wp14:anchorId="37D324C4" wp14:editId="3A364F97">
                <wp:simplePos x="0" y="0"/>
                <wp:positionH relativeFrom="page">
                  <wp:posOffset>285750</wp:posOffset>
                </wp:positionH>
                <wp:positionV relativeFrom="paragraph">
                  <wp:posOffset>93345</wp:posOffset>
                </wp:positionV>
                <wp:extent cx="50165" cy="48260"/>
                <wp:effectExtent l="0" t="7620" r="6985" b="1270"/>
                <wp:wrapNone/>
                <wp:docPr id="39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47"/>
                          <a:chExt cx="79" cy="76"/>
                        </a:xfrm>
                      </wpg:grpSpPr>
                      <wps:wsp>
                        <wps:cNvPr id="40" name="Freeform 23"/>
                        <wps:cNvSpPr>
                          <a:spLocks/>
                        </wps:cNvSpPr>
                        <wps:spPr bwMode="auto">
                          <a:xfrm>
                            <a:off x="450" y="147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47 147"/>
                              <a:gd name="T3" fmla="*/ 147 h 76"/>
                              <a:gd name="T4" fmla="+- 0 478 450"/>
                              <a:gd name="T5" fmla="*/ T4 w 79"/>
                              <a:gd name="T6" fmla="+- 0 148 147"/>
                              <a:gd name="T7" fmla="*/ 148 h 76"/>
                              <a:gd name="T8" fmla="+- 0 459 450"/>
                              <a:gd name="T9" fmla="*/ T8 w 79"/>
                              <a:gd name="T10" fmla="+- 0 157 147"/>
                              <a:gd name="T11" fmla="*/ 157 h 76"/>
                              <a:gd name="T12" fmla="+- 0 450 450"/>
                              <a:gd name="T13" fmla="*/ T12 w 79"/>
                              <a:gd name="T14" fmla="+- 0 172 147"/>
                              <a:gd name="T15" fmla="*/ 172 h 76"/>
                              <a:gd name="T16" fmla="+- 0 453 450"/>
                              <a:gd name="T17" fmla="*/ T16 w 79"/>
                              <a:gd name="T18" fmla="+- 0 198 147"/>
                              <a:gd name="T19" fmla="*/ 198 h 76"/>
                              <a:gd name="T20" fmla="+- 0 465 450"/>
                              <a:gd name="T21" fmla="*/ T20 w 79"/>
                              <a:gd name="T22" fmla="+- 0 215 147"/>
                              <a:gd name="T23" fmla="*/ 215 h 76"/>
                              <a:gd name="T24" fmla="+- 0 482 450"/>
                              <a:gd name="T25" fmla="*/ T24 w 79"/>
                              <a:gd name="T26" fmla="+- 0 222 147"/>
                              <a:gd name="T27" fmla="*/ 222 h 76"/>
                              <a:gd name="T28" fmla="+- 0 506 450"/>
                              <a:gd name="T29" fmla="*/ T28 w 79"/>
                              <a:gd name="T30" fmla="+- 0 217 147"/>
                              <a:gd name="T31" fmla="*/ 217 h 76"/>
                              <a:gd name="T32" fmla="+- 0 522 450"/>
                              <a:gd name="T33" fmla="*/ T32 w 79"/>
                              <a:gd name="T34" fmla="+- 0 204 147"/>
                              <a:gd name="T35" fmla="*/ 204 h 76"/>
                              <a:gd name="T36" fmla="+- 0 528 450"/>
                              <a:gd name="T37" fmla="*/ T36 w 79"/>
                              <a:gd name="T38" fmla="+- 0 184 147"/>
                              <a:gd name="T39" fmla="*/ 184 h 76"/>
                              <a:gd name="T40" fmla="+- 0 528 450"/>
                              <a:gd name="T41" fmla="*/ T40 w 79"/>
                              <a:gd name="T42" fmla="+- 0 183 147"/>
                              <a:gd name="T43" fmla="*/ 183 h 76"/>
                              <a:gd name="T44" fmla="+- 0 522 450"/>
                              <a:gd name="T45" fmla="*/ T44 w 79"/>
                              <a:gd name="T46" fmla="+- 0 162 147"/>
                              <a:gd name="T47" fmla="*/ 162 h 76"/>
                              <a:gd name="T48" fmla="+- 0 506 450"/>
                              <a:gd name="T49" fmla="*/ T48 w 79"/>
                              <a:gd name="T50" fmla="+- 0 147 147"/>
                              <a:gd name="T51" fmla="*/ 147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47D34" id="Group 22" o:spid="_x0000_s1026" style="position:absolute;margin-left:22.5pt;margin-top:7.35pt;width:3.95pt;height:3.8pt;z-index:2368;mso-position-horizontal-relative:page" coordorigin="450,147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">
                <v:shape id="Freeform 23" o:spid="_x0000_s1027" style="position:absolute;left:450;top:147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1WvGcAA&#10;AADbAAAADwAAAGRycy9kb3ducmV2LnhtbERPTYvCMBC9C/6HMMJeZE0VFekaRQVh15u1UPY2NLNt&#10;sZmUJGr995uD4PHxvtfb3rTiTs43lhVMJwkI4tLqhisF+eX4uQLhA7LG1jIpeJKH7WY4WGOq7YPP&#10;dM9CJWII+xQV1CF0qZS+rMmgn9iOOHJ/1hkMEbpKaoePGG5aOUuSpTTYcGyosaNDTeU1uxkFJn+6&#10;hT7Z/LcoxuXU/RT7dsdKfYz63ReIQH14i1/ub61gHtfHL/EHyM0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1WvGcAAAADbAAAADwAAAAAAAAAAAAAAAACYAgAAZHJzL2Rvd25y&#10;ZXYueG1sUEsFBgAAAAAEAAQA9QAAAIUDAAAAAA==&#10;" path="m56,l28,1,9,10,,25,3,51,15,68r17,7l56,70,72,57,78,37r,-1l72,15,56,xe" fillcolor="black" stroked="f">
                  <v:path arrowok="t" o:connecttype="custom" o:connectlocs="56,147;28,148;9,157;0,172;3,198;15,215;32,222;56,217;72,204;78,184;78,183;72,162;56,147" o:connectangles="0,0,0,0,0,0,0,0,0,0,0,0,0"/>
                </v:shape>
                <w10:wrap anchorx="page"/>
              </v:group>
            </w:pict>
          </mc:Fallback>
        </mc:AlternateContent>
      </w:r>
      <w:r w:rsidR="00DA5D43">
        <w:t>Out-of-pocket</w:t>
      </w:r>
      <w:r w:rsidR="00DA5D43">
        <w:rPr>
          <w:spacing w:val="-7"/>
        </w:rPr>
        <w:t xml:space="preserve"> </w:t>
      </w:r>
      <w:r w:rsidR="00DA5D43">
        <w:t>expenses</w:t>
      </w:r>
      <w:r w:rsidR="00DA5D43">
        <w:rPr>
          <w:spacing w:val="-7"/>
        </w:rPr>
        <w:t xml:space="preserve"> </w:t>
      </w:r>
      <w:r w:rsidR="00DA5D43">
        <w:t>are</w:t>
      </w:r>
      <w:r w:rsidR="00DA5D43">
        <w:rPr>
          <w:spacing w:val="-7"/>
        </w:rPr>
        <w:t xml:space="preserve"> </w:t>
      </w:r>
      <w:r w:rsidR="00DA5D43">
        <w:t>based</w:t>
      </w:r>
      <w:r w:rsidR="00DA5D43">
        <w:rPr>
          <w:spacing w:val="-7"/>
        </w:rPr>
        <w:t xml:space="preserve"> </w:t>
      </w:r>
      <w:r w:rsidR="00DA5D43">
        <w:t>only</w:t>
      </w:r>
      <w:r w:rsidR="00DA5D43">
        <w:rPr>
          <w:spacing w:val="-6"/>
        </w:rPr>
        <w:t xml:space="preserve"> </w:t>
      </w:r>
      <w:r w:rsidR="00DA5D43">
        <w:t>on treating</w:t>
      </w:r>
      <w:r w:rsidR="00DA5D43">
        <w:rPr>
          <w:spacing w:val="-6"/>
        </w:rPr>
        <w:t xml:space="preserve"> </w:t>
      </w:r>
      <w:r w:rsidR="00DA5D43">
        <w:t>the</w:t>
      </w:r>
      <w:r w:rsidR="00DA5D43">
        <w:rPr>
          <w:spacing w:val="-6"/>
        </w:rPr>
        <w:t xml:space="preserve"> </w:t>
      </w:r>
      <w:r w:rsidR="00DA5D43">
        <w:t>condition</w:t>
      </w:r>
      <w:r w:rsidR="00DA5D43">
        <w:rPr>
          <w:spacing w:val="-6"/>
        </w:rPr>
        <w:t xml:space="preserve"> </w:t>
      </w:r>
      <w:r w:rsidR="00DA5D43">
        <w:t>in</w:t>
      </w:r>
      <w:r w:rsidR="00DA5D43">
        <w:rPr>
          <w:spacing w:val="-6"/>
        </w:rPr>
        <w:t xml:space="preserve"> </w:t>
      </w:r>
      <w:r w:rsidR="00DA5D43">
        <w:t>the</w:t>
      </w:r>
      <w:r w:rsidR="00DA5D43">
        <w:rPr>
          <w:spacing w:val="-6"/>
        </w:rPr>
        <w:t xml:space="preserve"> </w:t>
      </w:r>
      <w:r w:rsidR="00DA5D43">
        <w:t>example.</w:t>
      </w:r>
    </w:p>
    <w:p w14:paraId="5EFF0DF0" w14:textId="77777777" w:rsidR="005A77DC" w:rsidRDefault="00B176E6">
      <w:pPr>
        <w:pStyle w:val="BodyText"/>
        <w:spacing w:before="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92" behindDoc="0" locked="0" layoutInCell="1" allowOverlap="1" wp14:anchorId="50982C45" wp14:editId="78E739CA">
                <wp:simplePos x="0" y="0"/>
                <wp:positionH relativeFrom="page">
                  <wp:posOffset>285750</wp:posOffset>
                </wp:positionH>
                <wp:positionV relativeFrom="paragraph">
                  <wp:posOffset>69215</wp:posOffset>
                </wp:positionV>
                <wp:extent cx="50165" cy="48260"/>
                <wp:effectExtent l="0" t="2540" r="6985" b="6350"/>
                <wp:wrapNone/>
                <wp:docPr id="37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09"/>
                          <a:chExt cx="79" cy="76"/>
                        </a:xfrm>
                      </wpg:grpSpPr>
                      <wps:wsp>
                        <wps:cNvPr id="38" name="Freeform 21"/>
                        <wps:cNvSpPr>
                          <a:spLocks/>
                        </wps:cNvSpPr>
                        <wps:spPr bwMode="auto">
                          <a:xfrm>
                            <a:off x="450" y="109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09 109"/>
                              <a:gd name="T3" fmla="*/ 109 h 76"/>
                              <a:gd name="T4" fmla="+- 0 478 450"/>
                              <a:gd name="T5" fmla="*/ T4 w 79"/>
                              <a:gd name="T6" fmla="+- 0 110 109"/>
                              <a:gd name="T7" fmla="*/ 110 h 76"/>
                              <a:gd name="T8" fmla="+- 0 459 450"/>
                              <a:gd name="T9" fmla="*/ T8 w 79"/>
                              <a:gd name="T10" fmla="+- 0 119 109"/>
                              <a:gd name="T11" fmla="*/ 119 h 76"/>
                              <a:gd name="T12" fmla="+- 0 450 450"/>
                              <a:gd name="T13" fmla="*/ T12 w 79"/>
                              <a:gd name="T14" fmla="+- 0 134 109"/>
                              <a:gd name="T15" fmla="*/ 134 h 76"/>
                              <a:gd name="T16" fmla="+- 0 453 450"/>
                              <a:gd name="T17" fmla="*/ T16 w 79"/>
                              <a:gd name="T18" fmla="+- 0 160 109"/>
                              <a:gd name="T19" fmla="*/ 160 h 76"/>
                              <a:gd name="T20" fmla="+- 0 465 450"/>
                              <a:gd name="T21" fmla="*/ T20 w 79"/>
                              <a:gd name="T22" fmla="+- 0 177 109"/>
                              <a:gd name="T23" fmla="*/ 177 h 76"/>
                              <a:gd name="T24" fmla="+- 0 482 450"/>
                              <a:gd name="T25" fmla="*/ T24 w 79"/>
                              <a:gd name="T26" fmla="+- 0 184 109"/>
                              <a:gd name="T27" fmla="*/ 184 h 76"/>
                              <a:gd name="T28" fmla="+- 0 506 450"/>
                              <a:gd name="T29" fmla="*/ T28 w 79"/>
                              <a:gd name="T30" fmla="+- 0 179 109"/>
                              <a:gd name="T31" fmla="*/ 179 h 76"/>
                              <a:gd name="T32" fmla="+- 0 522 450"/>
                              <a:gd name="T33" fmla="*/ T32 w 79"/>
                              <a:gd name="T34" fmla="+- 0 166 109"/>
                              <a:gd name="T35" fmla="*/ 166 h 76"/>
                              <a:gd name="T36" fmla="+- 0 528 450"/>
                              <a:gd name="T37" fmla="*/ T36 w 79"/>
                              <a:gd name="T38" fmla="+- 0 146 109"/>
                              <a:gd name="T39" fmla="*/ 146 h 76"/>
                              <a:gd name="T40" fmla="+- 0 528 450"/>
                              <a:gd name="T41" fmla="*/ T40 w 79"/>
                              <a:gd name="T42" fmla="+- 0 145 109"/>
                              <a:gd name="T43" fmla="*/ 145 h 76"/>
                              <a:gd name="T44" fmla="+- 0 522 450"/>
                              <a:gd name="T45" fmla="*/ T44 w 79"/>
                              <a:gd name="T46" fmla="+- 0 124 109"/>
                              <a:gd name="T47" fmla="*/ 124 h 76"/>
                              <a:gd name="T48" fmla="+- 0 506 450"/>
                              <a:gd name="T49" fmla="*/ T48 w 79"/>
                              <a:gd name="T50" fmla="+- 0 109 109"/>
                              <a:gd name="T51" fmla="*/ 109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A9ED91" id="Group 20" o:spid="_x0000_s1026" style="position:absolute;margin-left:22.5pt;margin-top:5.45pt;width:3.95pt;height:3.8pt;z-index:2392;mso-position-horizontal-relative:page" coordorigin="450,109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">
                <v:shape id="Freeform 21" o:spid="_x0000_s1027" style="position:absolute;left:450;top:109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XQYsAA&#10;AADbAAAADwAAAGRycy9kb3ducmV2LnhtbERPTYvCMBC9C/6HMMJeZE1VFOkaRQVh15u1UPY2NLNt&#10;sZmUJGr995uD4PHxvtfb3rTiTs43lhVMJwkI4tLqhisF+eX4uQLhA7LG1jIpeJKH7WY4WGOq7YPP&#10;dM9CJWII+xQV1CF0qZS+rMmgn9iOOHJ/1hkMEbpKaoePGG5aOUuSpTTYcGyosaNDTeU1uxkFJn+6&#10;hT7Z/LcoxuXU/RT7dsdKfYz63ReIQH14i1/ub61gHsfGL/EHyM0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SXQYsAAAADbAAAADwAAAAAAAAAAAAAAAACYAgAAZHJzL2Rvd25y&#10;ZXYueG1sUEsFBgAAAAAEAAQA9QAAAIUDAAAAAA==&#10;" path="m56,l28,1,9,10,,25,3,51,15,68r17,7l56,70,72,57,78,37r,-1l72,15,56,xe" fillcolor="black" stroked="f">
                  <v:path arrowok="t" o:connecttype="custom" o:connectlocs="56,109;28,110;9,119;0,134;3,160;15,177;32,184;56,179;72,166;78,146;78,145;72,124;56,109" o:connectangles="0,0,0,0,0,0,0,0,0,0,0,0,0"/>
                </v:shape>
                <w10:wrap anchorx="page"/>
              </v:group>
            </w:pict>
          </mc:Fallback>
        </mc:AlternateContent>
      </w:r>
      <w:r w:rsidR="00DA5D43">
        <w:t>The</w:t>
      </w:r>
      <w:r w:rsidR="00DA5D43">
        <w:rPr>
          <w:spacing w:val="-6"/>
        </w:rPr>
        <w:t xml:space="preserve"> </w:t>
      </w:r>
      <w:r w:rsidR="00DA5D43">
        <w:t>patient</w:t>
      </w:r>
      <w:r w:rsidR="00DA5D43">
        <w:rPr>
          <w:spacing w:val="-5"/>
        </w:rPr>
        <w:t xml:space="preserve"> </w:t>
      </w:r>
      <w:r w:rsidR="00DA5D43">
        <w:t>received</w:t>
      </w:r>
      <w:r w:rsidR="00DA5D43">
        <w:rPr>
          <w:spacing w:val="-5"/>
        </w:rPr>
        <w:t xml:space="preserve"> </w:t>
      </w:r>
      <w:r w:rsidR="00DA5D43">
        <w:t>all</w:t>
      </w:r>
      <w:r w:rsidR="00DA5D43">
        <w:rPr>
          <w:spacing w:val="-5"/>
        </w:rPr>
        <w:t xml:space="preserve"> </w:t>
      </w:r>
      <w:r w:rsidR="00DA5D43">
        <w:t>care</w:t>
      </w:r>
      <w:r w:rsidR="00DA5D43">
        <w:rPr>
          <w:spacing w:val="-6"/>
        </w:rPr>
        <w:t xml:space="preserve"> </w:t>
      </w:r>
      <w:r w:rsidR="00DA5D43">
        <w:t>from</w:t>
      </w:r>
    </w:p>
    <w:p w14:paraId="79C69470" w14:textId="77777777" w:rsidR="005A77DC" w:rsidRDefault="00DA5D43">
      <w:pPr>
        <w:pStyle w:val="BodyText"/>
        <w:spacing w:before="18" w:line="256" w:lineRule="auto"/>
      </w:pPr>
      <w:r>
        <w:t>in-network</w:t>
      </w:r>
      <w:r>
        <w:rPr>
          <w:spacing w:val="-7"/>
        </w:rPr>
        <w:t xml:space="preserve"> </w:t>
      </w:r>
      <w:r>
        <w:rPr>
          <w:b/>
          <w:u w:val="single" w:color="000000"/>
        </w:rPr>
        <w:t>providers</w:t>
      </w:r>
      <w:r>
        <w:t>.</w:t>
      </w:r>
      <w:r>
        <w:rPr>
          <w:spacing w:val="-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had received</w:t>
      </w:r>
      <w:r>
        <w:rPr>
          <w:spacing w:val="-11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out-of-network</w:t>
      </w:r>
      <w:r>
        <w:rPr>
          <w:w w:val="99"/>
        </w:rPr>
        <w:t xml:space="preserve"> </w:t>
      </w:r>
      <w:r>
        <w:rPr>
          <w:b/>
          <w:u w:val="single" w:color="000000"/>
        </w:rPr>
        <w:t>providers</w:t>
      </w:r>
      <w:r>
        <w:t>,</w:t>
      </w:r>
      <w:r>
        <w:rPr>
          <w:spacing w:val="-8"/>
        </w:rPr>
        <w:t xml:space="preserve"> </w:t>
      </w:r>
      <w:r>
        <w:t>costs</w:t>
      </w:r>
      <w:r>
        <w:rPr>
          <w:spacing w:val="-7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higher.</w:t>
      </w:r>
    </w:p>
    <w:p w14:paraId="52398E3D" w14:textId="77777777" w:rsidR="005A77DC" w:rsidRDefault="00DA5D43">
      <w:pPr>
        <w:pStyle w:val="BodyText"/>
        <w:spacing w:before="93" w:line="256" w:lineRule="auto"/>
        <w:ind w:left="809" w:right="4"/>
      </w:pPr>
      <w:r>
        <w:br w:type="column"/>
      </w:r>
      <w:r>
        <w:rPr>
          <w:b/>
          <w:position w:val="1"/>
          <w:sz w:val="28"/>
          <w:u w:val="single" w:color="000000"/>
        </w:rPr>
        <w:t>No.</w:t>
      </w:r>
      <w:r>
        <w:rPr>
          <w:b/>
          <w:spacing w:val="-35"/>
          <w:position w:val="1"/>
          <w:sz w:val="28"/>
          <w:u w:val="single" w:color="000000"/>
        </w:rPr>
        <w:t xml:space="preserve"> </w:t>
      </w:r>
      <w:r>
        <w:t>Treatments</w:t>
      </w:r>
      <w:r>
        <w:rPr>
          <w:spacing w:val="-7"/>
        </w:rPr>
        <w:t xml:space="preserve"> </w:t>
      </w:r>
      <w:r>
        <w:t>shown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just</w:t>
      </w:r>
      <w:r>
        <w:rPr>
          <w:spacing w:val="-7"/>
        </w:rPr>
        <w:t xml:space="preserve"> </w:t>
      </w:r>
      <w:r>
        <w:t>examples.</w:t>
      </w:r>
      <w:r>
        <w:rPr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is</w:t>
      </w:r>
      <w:r>
        <w:rPr>
          <w:w w:val="99"/>
        </w:rPr>
        <w:t xml:space="preserve"> </w:t>
      </w:r>
      <w:r>
        <w:t>condition</w:t>
      </w:r>
      <w:r>
        <w:rPr>
          <w:spacing w:val="-6"/>
        </w:rPr>
        <w:t xml:space="preserve"> </w:t>
      </w:r>
      <w:r>
        <w:t>c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ifferent,</w:t>
      </w:r>
      <w:r>
        <w:rPr>
          <w:spacing w:val="-5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w w:val="99"/>
        </w:rPr>
        <w:t xml:space="preserve"> </w:t>
      </w:r>
      <w:r>
        <w:t>doctor's</w:t>
      </w:r>
      <w:r>
        <w:rPr>
          <w:spacing w:val="-7"/>
        </w:rPr>
        <w:t xml:space="preserve"> </w:t>
      </w:r>
      <w:r>
        <w:t>advice,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age,</w:t>
      </w:r>
      <w:r>
        <w:rPr>
          <w:spacing w:val="-6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serious</w:t>
      </w:r>
      <w:r>
        <w:rPr>
          <w:spacing w:val="-6"/>
        </w:rPr>
        <w:t xml:space="preserve"> </w:t>
      </w:r>
      <w:r>
        <w:t>your</w:t>
      </w:r>
      <w:r>
        <w:rPr>
          <w:w w:val="99"/>
        </w:rPr>
        <w:t xml:space="preserve"> </w:t>
      </w:r>
      <w:r>
        <w:t>condition</w:t>
      </w:r>
      <w:r>
        <w:rPr>
          <w:spacing w:val="-6"/>
        </w:rPr>
        <w:t xml:space="preserve"> </w:t>
      </w:r>
      <w:r>
        <w:t>i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ny</w:t>
      </w:r>
      <w:r>
        <w:rPr>
          <w:spacing w:val="-6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factors.</w:t>
      </w:r>
    </w:p>
    <w:p w14:paraId="05129640" w14:textId="77777777" w:rsidR="005A77DC" w:rsidRDefault="005A77DC">
      <w:pPr>
        <w:spacing w:before="1"/>
        <w:rPr>
          <w:rFonts w:ascii="Garamond" w:eastAsia="Garamond" w:hAnsi="Garamond" w:cs="Garamond"/>
          <w:sz w:val="24"/>
          <w:szCs w:val="24"/>
        </w:rPr>
      </w:pPr>
    </w:p>
    <w:p w14:paraId="351AD1CB" w14:textId="77777777" w:rsidR="005A77DC" w:rsidRDefault="00B176E6">
      <w:pPr>
        <w:spacing w:line="40" w:lineRule="atLeast"/>
        <w:ind w:left="444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59A0FBB5" wp14:editId="0FE53C61">
                <wp:extent cx="2928620" cy="27940"/>
                <wp:effectExtent l="0" t="0" r="5080" b="635"/>
                <wp:docPr id="3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8620" cy="27940"/>
                          <a:chOff x="0" y="0"/>
                          <a:chExt cx="4612" cy="44"/>
                        </a:xfrm>
                      </wpg:grpSpPr>
                      <wpg:grpSp>
                        <wpg:cNvPr id="35" name="Group 18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8" cy="2"/>
                            <a:chOff x="22" y="22"/>
                            <a:chExt cx="4568" cy="2"/>
                          </a:xfrm>
                        </wpg:grpSpPr>
                        <wps:wsp>
                          <wps:cNvPr id="36" name="Freeform 19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8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8"/>
                                <a:gd name="T2" fmla="+- 0 4590 22"/>
                                <a:gd name="T3" fmla="*/ T2 w 4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8">
                                  <a:moveTo>
                                    <a:pt x="0" y="0"/>
                                  </a:moveTo>
                                  <a:lnTo>
                                    <a:pt x="4568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733C75A" id="Group 17" o:spid="_x0000_s1026" style="width:230.6pt;height:2.2pt;mso-position-horizontal-relative:char;mso-position-vertical-relative:line" coordsize="461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">
                <v:group id="Group 18" o:spid="_x0000_s1027" style="position:absolute;left:22;top:22;width:4568;height:2" coordorigin="22,22" coordsize="45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19" o:spid="_x0000_s1028" style="position:absolute;left:22;top:22;width:4568;height:2;visibility:visible;mso-wrap-style:square;v-text-anchor:top" coordsize="45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pIHcMA&#10;AADbAAAADwAAAGRycy9kb3ducmV2LnhtbESPT4vCMBTE7wt+h/AEb2uqgqzVKP5hwavdFq/P5tkW&#10;m5fSZG310xthYY/DzPyGWW16U4s7ta6yrGAyjkAQ51ZXXChIf74/v0A4j6yxtkwKHuRgsx58rDDW&#10;tuMT3RNfiABhF6OC0vsmltLlJRl0Y9sQB+9qW4M+yLaQusUuwE0tp1E0lwYrDgslNrQvKb8lv0ZB&#10;d0q2i1mT5Vl9ue3OmTmkz/NBqdGw3y5BeOr9f/ivfdQKZnN4fwk/QK5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FpIHcMAAADbAAAADwAAAAAAAAAAAAAAAACYAgAAZHJzL2Rv&#10;d25yZXYueG1sUEsFBgAAAAAEAAQA9QAAAIgDAAAAAA==&#10;" path="m,l4568,e" filled="f" strokecolor="#bfe8fb" strokeweight="2.2pt">
                    <v:path arrowok="t" o:connecttype="custom" o:connectlocs="0,0;4568,0" o:connectangles="0,0"/>
                  </v:shape>
                </v:group>
                <w10:anchorlock/>
              </v:group>
            </w:pict>
          </mc:Fallback>
        </mc:AlternateContent>
      </w:r>
    </w:p>
    <w:p w14:paraId="60EF2998" w14:textId="77777777" w:rsidR="005A77DC" w:rsidRDefault="00B176E6">
      <w:pPr>
        <w:pStyle w:val="Heading2"/>
        <w:spacing w:before="37" w:line="280" w:lineRule="exact"/>
        <w:ind w:left="549" w:right="483"/>
        <w:jc w:val="right"/>
        <w:rPr>
          <w:b w:val="0"/>
          <w:bCs w:val="0"/>
        </w:rPr>
      </w:pPr>
      <w:r>
        <w:rPr>
          <w:noProof/>
        </w:rPr>
        <w:drawing>
          <wp:anchor distT="0" distB="0" distL="114300" distR="114300" simplePos="0" relativeHeight="503283056" behindDoc="1" locked="0" layoutInCell="1" allowOverlap="1" wp14:anchorId="6849FEBF" wp14:editId="79BED759">
            <wp:simplePos x="0" y="0"/>
            <wp:positionH relativeFrom="page">
              <wp:posOffset>3404870</wp:posOffset>
            </wp:positionH>
            <wp:positionV relativeFrom="paragraph">
              <wp:posOffset>-1158875</wp:posOffset>
            </wp:positionV>
            <wp:extent cx="200660" cy="190500"/>
            <wp:effectExtent l="0" t="0" r="8890" b="0"/>
            <wp:wrapNone/>
            <wp:docPr id="3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5D43">
        <w:t>Does the Coverage Example predict my future expenses?</w:t>
      </w:r>
    </w:p>
    <w:p w14:paraId="521B85AF" w14:textId="77777777" w:rsidR="005A77DC" w:rsidRDefault="00B176E6">
      <w:pPr>
        <w:pStyle w:val="BodyText"/>
        <w:spacing w:before="190" w:line="254" w:lineRule="auto"/>
        <w:ind w:left="80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912" behindDoc="1" locked="0" layoutInCell="1" allowOverlap="1" wp14:anchorId="29587C1A" wp14:editId="429DB435">
                <wp:simplePos x="0" y="0"/>
                <wp:positionH relativeFrom="page">
                  <wp:posOffset>5344795</wp:posOffset>
                </wp:positionH>
                <wp:positionV relativeFrom="paragraph">
                  <wp:posOffset>294640</wp:posOffset>
                </wp:positionV>
                <wp:extent cx="211455" cy="1270"/>
                <wp:effectExtent l="10795" t="8890" r="6350" b="8890"/>
                <wp:wrapNone/>
                <wp:docPr id="3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1270"/>
                          <a:chOff x="8417" y="464"/>
                          <a:chExt cx="333" cy="2"/>
                        </a:xfrm>
                      </wpg:grpSpPr>
                      <wps:wsp>
                        <wps:cNvPr id="32" name="Freeform 15"/>
                        <wps:cNvSpPr>
                          <a:spLocks/>
                        </wps:cNvSpPr>
                        <wps:spPr bwMode="auto">
                          <a:xfrm>
                            <a:off x="8417" y="464"/>
                            <a:ext cx="333" cy="2"/>
                          </a:xfrm>
                          <a:custGeom>
                            <a:avLst/>
                            <a:gdLst>
                              <a:gd name="T0" fmla="+- 0 8417 8417"/>
                              <a:gd name="T1" fmla="*/ T0 w 333"/>
                              <a:gd name="T2" fmla="+- 0 8749 8417"/>
                              <a:gd name="T3" fmla="*/ T2 w 3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E7E716" id="Group 14" o:spid="_x0000_s1026" style="position:absolute;margin-left:420.85pt;margin-top:23.2pt;width:16.65pt;height:.1pt;z-index:-33568;mso-position-horizontal-relative:page" coordorigin="8417,464" coordsize="3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">
                <v:shape id="Freeform 15" o:spid="_x0000_s1027" style="position:absolute;left:8417;top:464;width:333;height:2;visibility:visible;mso-wrap-style:square;v-text-anchor:top" coordsize="3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BpBcQA&#10;AADbAAAADwAAAGRycy9kb3ducmV2LnhtbESP3WrCQBSE7wt9h+UUvCm6+QGR1FU0InjhjT8PcMge&#10;k9Ts2ZBdk+jTdwuFXg4z8w2zXI+mET11rrasIJ5FIIgLq2suFVwv++kChPPIGhvLpOBJDtar97cl&#10;ZtoOfKL+7EsRIOwyVFB532ZSuqIig25mW+Lg3Wxn0AfZlVJ3OAS4aWQSRXNpsOawUGFLeUXF/fww&#10;Cpqdz91he7x+nuJh/np98/GWpkpNPsbNFwhPo/8P/7UPWkGawO+X8APk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yAaQXEAAAA2wAAAA8AAAAAAAAAAAAAAAAAmAIAAGRycy9k&#10;b3ducmV2LnhtbFBLBQYAAAAABAAEAPUAAACJAwAAAAA=&#10;" path="m,l332,e" filled="f" strokeweight=".7pt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984" behindDoc="1" locked="0" layoutInCell="1" allowOverlap="1" wp14:anchorId="37172906" wp14:editId="0E8DA7DF">
                <wp:simplePos x="0" y="0"/>
                <wp:positionH relativeFrom="page">
                  <wp:posOffset>3404870</wp:posOffset>
                </wp:positionH>
                <wp:positionV relativeFrom="paragraph">
                  <wp:posOffset>109855</wp:posOffset>
                </wp:positionV>
                <wp:extent cx="493395" cy="193675"/>
                <wp:effectExtent l="0" t="0" r="6985" b="1270"/>
                <wp:wrapNone/>
                <wp:docPr id="2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3395" cy="193675"/>
                          <a:chOff x="5362" y="173"/>
                          <a:chExt cx="777" cy="305"/>
                        </a:xfrm>
                      </wpg:grpSpPr>
                      <wpg:grpSp>
                        <wpg:cNvPr id="28" name="Group 11"/>
                        <wpg:cNvGrpSpPr>
                          <a:grpSpLocks/>
                        </wpg:cNvGrpSpPr>
                        <wpg:grpSpPr bwMode="auto">
                          <a:xfrm>
                            <a:off x="5676" y="469"/>
                            <a:ext cx="455" cy="2"/>
                            <a:chOff x="5676" y="469"/>
                            <a:chExt cx="455" cy="2"/>
                          </a:xfrm>
                        </wpg:grpSpPr>
                        <wps:wsp>
                          <wps:cNvPr id="29" name="Freeform 13"/>
                          <wps:cNvSpPr>
                            <a:spLocks/>
                          </wps:cNvSpPr>
                          <wps:spPr bwMode="auto">
                            <a:xfrm>
                              <a:off x="5676" y="469"/>
                              <a:ext cx="455" cy="2"/>
                            </a:xfrm>
                            <a:custGeom>
                              <a:avLst/>
                              <a:gdLst>
                                <a:gd name="T0" fmla="+- 0 5676 5676"/>
                                <a:gd name="T1" fmla="*/ T0 w 455"/>
                                <a:gd name="T2" fmla="+- 0 6131 5676"/>
                                <a:gd name="T3" fmla="*/ T2 w 4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5">
                                  <a:moveTo>
                                    <a:pt x="0" y="0"/>
                                  </a:moveTo>
                                  <a:lnTo>
                                    <a:pt x="455" y="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0" name="Picture 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62" y="173"/>
                              <a:ext cx="316" cy="3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E601AF" id="Group 10" o:spid="_x0000_s1026" style="position:absolute;margin-left:268.1pt;margin-top:8.65pt;width:38.85pt;height:15.25pt;z-index:-33496;mso-position-horizontal-relative:page" coordorigin="5362,173" coordsize="777,3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">
                <v:group id="Group 11" o:spid="_x0000_s1027" style="position:absolute;left:5676;top:469;width:455;height:2" coordorigin="5676,469" coordsize="4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13" o:spid="_x0000_s1028" style="position:absolute;left:5676;top:469;width:455;height:2;visibility:visible;mso-wrap-style:square;v-text-anchor:top" coordsize="4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5me8MA&#10;AADbAAAADwAAAGRycy9kb3ducmV2LnhtbESPQWvCQBSE74L/YXkFb7qpQtHoKrXQEugpKujxkX0m&#10;sdm3IbtN1v76bqHgcZiZb5jNLphG9NS52rKC51kCgriwuuZSwen4Pl2CcB5ZY2OZFNzJwW47Hm0w&#10;1XbgnPqDL0WEsEtRQeV9m0rpiooMupltiaN3tZ1BH2VXSt3hEOGmkfMkeZEGa44LFbb0VlHxdfg2&#10;Csznal/aPCQmO9vF4hJuH1r/KDV5Cq9rEJ6Cf4T/25lWMF/B3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v5me8MAAADbAAAADwAAAAAAAAAAAAAAAACYAgAAZHJzL2Rv&#10;d25yZXYueG1sUEsFBgAAAAAEAAQA9QAAAIgDAAAAAA==&#10;" path="m,l455,e" filled="f" strokeweight=".8pt">
                    <v:path arrowok="t" o:connecttype="custom" o:connectlocs="0,0;455,0" o:connectangles="0,0"/>
                  </v:shape>
                  <v:shape id="Picture 12" o:spid="_x0000_s1029" type="#_x0000_t75" style="position:absolute;left:5362;top:173;width:316;height:3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AuqhDBAAAA2wAAAA8AAABkcnMvZG93bnJldi54bWxET8tqwkAU3Qv+w3AL7nTSCiKpo2igIC4E&#10;baXbm8xtEs3ciZkxj793FkKXh/NebXpTiZYaV1pW8D6LQBBnVpecK/j5/pouQTiPrLGyTAoGcrBZ&#10;j0crjLXt+ETt2ecihLCLUUHhfR1L6bKCDLqZrYkD92cbgz7AJpe6wS6Em0p+RNFCGiw5NBRYU1JQ&#10;djs/jIJLSssLp7/3W3W9HtN+njwOu0GpyVu//QThqff/4pd7rxXMw/rwJfwAuX4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AuqhDBAAAA2wAAAA8AAAAAAAAAAAAAAAAAnwIA&#10;AGRycy9kb3ducmV2LnhtbFBLBQYAAAAABAAEAPcAAACNAwAAAAA=&#10;">
                    <v:imagedata r:id="rId23" o:title=""/>
                  </v:shape>
                </v:group>
                <w10:wrap anchorx="page"/>
              </v:group>
            </w:pict>
          </mc:Fallback>
        </mc:AlternateContent>
      </w:r>
      <w:r w:rsidR="00DA5D43">
        <w:rPr>
          <w:b/>
          <w:sz w:val="28"/>
        </w:rPr>
        <w:t>No.</w:t>
      </w:r>
      <w:r w:rsidR="00DA5D43">
        <w:rPr>
          <w:b/>
          <w:spacing w:val="-34"/>
          <w:sz w:val="28"/>
        </w:rPr>
        <w:t xml:space="preserve"> </w:t>
      </w:r>
      <w:r w:rsidR="00DA5D43">
        <w:t>Coverage</w:t>
      </w:r>
      <w:r w:rsidR="00DA5D43">
        <w:rPr>
          <w:spacing w:val="-7"/>
        </w:rPr>
        <w:t xml:space="preserve"> </w:t>
      </w:r>
      <w:r w:rsidR="00DA5D43">
        <w:t>Examples</w:t>
      </w:r>
      <w:r w:rsidR="00DA5D43">
        <w:rPr>
          <w:spacing w:val="-7"/>
        </w:rPr>
        <w:t xml:space="preserve"> </w:t>
      </w:r>
      <w:r w:rsidR="00DA5D43">
        <w:t>are</w:t>
      </w:r>
      <w:r w:rsidR="00DA5D43">
        <w:rPr>
          <w:spacing w:val="-6"/>
        </w:rPr>
        <w:t xml:space="preserve"> </w:t>
      </w:r>
      <w:r w:rsidR="00DA5D43">
        <w:rPr>
          <w:b/>
        </w:rPr>
        <w:t>not</w:t>
      </w:r>
      <w:r w:rsidR="00DA5D43">
        <w:rPr>
          <w:b/>
          <w:spacing w:val="-7"/>
        </w:rPr>
        <w:t xml:space="preserve"> </w:t>
      </w:r>
      <w:r w:rsidR="00DA5D43">
        <w:t>cost</w:t>
      </w:r>
      <w:r w:rsidR="00DA5D43">
        <w:rPr>
          <w:w w:val="99"/>
        </w:rPr>
        <w:t xml:space="preserve"> </w:t>
      </w:r>
      <w:r w:rsidR="00DA5D43">
        <w:t>estimators.</w:t>
      </w:r>
      <w:r w:rsidR="00DA5D43">
        <w:rPr>
          <w:spacing w:val="-6"/>
        </w:rPr>
        <w:t xml:space="preserve"> </w:t>
      </w:r>
      <w:r w:rsidR="00DA5D43">
        <w:t>You</w:t>
      </w:r>
      <w:r w:rsidR="00DA5D43">
        <w:rPr>
          <w:spacing w:val="-6"/>
        </w:rPr>
        <w:t xml:space="preserve"> </w:t>
      </w:r>
      <w:r w:rsidR="00DA5D43">
        <w:t>can't</w:t>
      </w:r>
      <w:r w:rsidR="00DA5D43">
        <w:rPr>
          <w:spacing w:val="-6"/>
        </w:rPr>
        <w:t xml:space="preserve"> </w:t>
      </w:r>
      <w:r w:rsidR="00DA5D43">
        <w:t>use</w:t>
      </w:r>
      <w:r w:rsidR="00DA5D43">
        <w:rPr>
          <w:spacing w:val="-6"/>
        </w:rPr>
        <w:t xml:space="preserve"> </w:t>
      </w:r>
      <w:r w:rsidR="00DA5D43">
        <w:t>the</w:t>
      </w:r>
      <w:r w:rsidR="00DA5D43">
        <w:rPr>
          <w:spacing w:val="-6"/>
        </w:rPr>
        <w:t xml:space="preserve"> </w:t>
      </w:r>
      <w:r w:rsidR="00DA5D43">
        <w:t>examples</w:t>
      </w:r>
      <w:r w:rsidR="00DA5D43">
        <w:rPr>
          <w:spacing w:val="-5"/>
        </w:rPr>
        <w:t xml:space="preserve"> </w:t>
      </w:r>
      <w:r w:rsidR="00DA5D43">
        <w:t>to</w:t>
      </w:r>
      <w:r w:rsidR="00DA5D43">
        <w:rPr>
          <w:w w:val="99"/>
        </w:rPr>
        <w:t xml:space="preserve"> </w:t>
      </w:r>
      <w:r w:rsidR="00DA5D43">
        <w:t>estimate</w:t>
      </w:r>
      <w:r w:rsidR="00DA5D43">
        <w:rPr>
          <w:spacing w:val="-6"/>
        </w:rPr>
        <w:t xml:space="preserve"> </w:t>
      </w:r>
      <w:r w:rsidR="00DA5D43">
        <w:t>costs</w:t>
      </w:r>
      <w:r w:rsidR="00DA5D43">
        <w:rPr>
          <w:spacing w:val="-6"/>
        </w:rPr>
        <w:t xml:space="preserve"> </w:t>
      </w:r>
      <w:r w:rsidR="00DA5D43">
        <w:t>for</w:t>
      </w:r>
      <w:r w:rsidR="00DA5D43">
        <w:rPr>
          <w:spacing w:val="-6"/>
        </w:rPr>
        <w:t xml:space="preserve"> </w:t>
      </w:r>
      <w:r w:rsidR="00DA5D43">
        <w:t>an</w:t>
      </w:r>
      <w:r w:rsidR="00DA5D43">
        <w:rPr>
          <w:spacing w:val="-6"/>
        </w:rPr>
        <w:t xml:space="preserve"> </w:t>
      </w:r>
      <w:r w:rsidR="00DA5D43">
        <w:t>actual</w:t>
      </w:r>
      <w:r w:rsidR="00DA5D43">
        <w:rPr>
          <w:spacing w:val="-5"/>
        </w:rPr>
        <w:t xml:space="preserve"> </w:t>
      </w:r>
      <w:r w:rsidR="00DA5D43">
        <w:t>condition.</w:t>
      </w:r>
      <w:r w:rsidR="00DA5D43">
        <w:rPr>
          <w:spacing w:val="-6"/>
        </w:rPr>
        <w:t xml:space="preserve"> </w:t>
      </w:r>
      <w:r w:rsidR="00DA5D43">
        <w:t>They</w:t>
      </w:r>
      <w:r w:rsidR="00DA5D43">
        <w:rPr>
          <w:w w:val="99"/>
        </w:rPr>
        <w:t xml:space="preserve"> </w:t>
      </w:r>
      <w:r w:rsidR="00DA5D43">
        <w:t>are</w:t>
      </w:r>
      <w:r w:rsidR="00DA5D43">
        <w:rPr>
          <w:spacing w:val="-7"/>
        </w:rPr>
        <w:t xml:space="preserve"> </w:t>
      </w:r>
      <w:r w:rsidR="00DA5D43">
        <w:t>for</w:t>
      </w:r>
      <w:r w:rsidR="00DA5D43">
        <w:rPr>
          <w:spacing w:val="-7"/>
        </w:rPr>
        <w:t xml:space="preserve"> </w:t>
      </w:r>
      <w:r w:rsidR="00DA5D43">
        <w:t>comparative</w:t>
      </w:r>
      <w:r w:rsidR="00DA5D43">
        <w:rPr>
          <w:spacing w:val="-7"/>
        </w:rPr>
        <w:t xml:space="preserve"> </w:t>
      </w:r>
      <w:r w:rsidR="00DA5D43">
        <w:t>purposes</w:t>
      </w:r>
      <w:r w:rsidR="00DA5D43">
        <w:rPr>
          <w:spacing w:val="-7"/>
        </w:rPr>
        <w:t xml:space="preserve"> </w:t>
      </w:r>
      <w:r w:rsidR="00DA5D43">
        <w:t>only.</w:t>
      </w:r>
      <w:r w:rsidR="00DA5D43">
        <w:rPr>
          <w:spacing w:val="-7"/>
        </w:rPr>
        <w:t xml:space="preserve"> </w:t>
      </w:r>
      <w:r w:rsidR="00DA5D43">
        <w:t>Your</w:t>
      </w:r>
      <w:r w:rsidR="00DA5D43">
        <w:rPr>
          <w:w w:val="99"/>
        </w:rPr>
        <w:t xml:space="preserve"> </w:t>
      </w:r>
      <w:r w:rsidR="00DA5D43">
        <w:t>own</w:t>
      </w:r>
      <w:r w:rsidR="00DA5D43">
        <w:rPr>
          <w:spacing w:val="-6"/>
        </w:rPr>
        <w:t xml:space="preserve"> </w:t>
      </w:r>
      <w:r w:rsidR="00DA5D43">
        <w:t>costs</w:t>
      </w:r>
      <w:r w:rsidR="00DA5D43">
        <w:rPr>
          <w:spacing w:val="-5"/>
        </w:rPr>
        <w:t xml:space="preserve"> </w:t>
      </w:r>
      <w:r w:rsidR="00DA5D43">
        <w:t>will</w:t>
      </w:r>
      <w:r w:rsidR="00DA5D43">
        <w:rPr>
          <w:spacing w:val="-5"/>
        </w:rPr>
        <w:t xml:space="preserve"> </w:t>
      </w:r>
      <w:r w:rsidR="00DA5D43">
        <w:t>be</w:t>
      </w:r>
      <w:r w:rsidR="00DA5D43">
        <w:rPr>
          <w:spacing w:val="-6"/>
        </w:rPr>
        <w:t xml:space="preserve"> </w:t>
      </w:r>
      <w:r w:rsidR="00DA5D43">
        <w:t>different</w:t>
      </w:r>
      <w:r w:rsidR="00DA5D43">
        <w:rPr>
          <w:spacing w:val="-5"/>
        </w:rPr>
        <w:t xml:space="preserve"> </w:t>
      </w:r>
      <w:r w:rsidR="00DA5D43">
        <w:t>depending</w:t>
      </w:r>
      <w:r w:rsidR="00DA5D43">
        <w:rPr>
          <w:spacing w:val="-5"/>
        </w:rPr>
        <w:t xml:space="preserve"> </w:t>
      </w:r>
      <w:r w:rsidR="00DA5D43">
        <w:t>on the</w:t>
      </w:r>
      <w:r w:rsidR="00DA5D43">
        <w:rPr>
          <w:spacing w:val="-5"/>
        </w:rPr>
        <w:t xml:space="preserve"> </w:t>
      </w:r>
      <w:r w:rsidR="00DA5D43">
        <w:t>care</w:t>
      </w:r>
      <w:r w:rsidR="00DA5D43">
        <w:rPr>
          <w:spacing w:val="-5"/>
        </w:rPr>
        <w:t xml:space="preserve"> </w:t>
      </w:r>
      <w:r w:rsidR="00DA5D43">
        <w:t>you</w:t>
      </w:r>
      <w:r w:rsidR="00DA5D43">
        <w:rPr>
          <w:spacing w:val="-5"/>
        </w:rPr>
        <w:t xml:space="preserve"> </w:t>
      </w:r>
      <w:r w:rsidR="00DA5D43">
        <w:t>receive,</w:t>
      </w:r>
      <w:r w:rsidR="00DA5D43">
        <w:rPr>
          <w:spacing w:val="-5"/>
        </w:rPr>
        <w:t xml:space="preserve"> </w:t>
      </w:r>
      <w:r w:rsidR="00DA5D43">
        <w:t>the</w:t>
      </w:r>
      <w:r w:rsidR="00DA5D43">
        <w:rPr>
          <w:spacing w:val="-5"/>
        </w:rPr>
        <w:t xml:space="preserve"> </w:t>
      </w:r>
      <w:r w:rsidR="00DA5D43">
        <w:t>prices</w:t>
      </w:r>
      <w:r w:rsidR="00DA5D43">
        <w:rPr>
          <w:spacing w:val="-5"/>
        </w:rPr>
        <w:t xml:space="preserve"> </w:t>
      </w:r>
      <w:r w:rsidR="00DA5D43">
        <w:t>your</w:t>
      </w:r>
      <w:r w:rsidR="00DA5D43">
        <w:rPr>
          <w:w w:val="99"/>
        </w:rPr>
        <w:t xml:space="preserve"> </w:t>
      </w:r>
      <w:r w:rsidR="00DA5D43">
        <w:rPr>
          <w:b/>
          <w:u w:val="single" w:color="000000"/>
        </w:rPr>
        <w:t>providers</w:t>
      </w:r>
      <w:r w:rsidR="00DA5D43">
        <w:rPr>
          <w:b/>
          <w:spacing w:val="-9"/>
          <w:u w:val="single" w:color="000000"/>
        </w:rPr>
        <w:t xml:space="preserve"> </w:t>
      </w:r>
      <w:r w:rsidR="00DA5D43">
        <w:t>charge,</w:t>
      </w:r>
      <w:r w:rsidR="00DA5D43">
        <w:rPr>
          <w:spacing w:val="-8"/>
        </w:rPr>
        <w:t xml:space="preserve"> </w:t>
      </w:r>
      <w:r w:rsidR="00DA5D43">
        <w:t>and</w:t>
      </w:r>
      <w:r w:rsidR="00DA5D43">
        <w:rPr>
          <w:spacing w:val="-8"/>
        </w:rPr>
        <w:t xml:space="preserve"> </w:t>
      </w:r>
      <w:r w:rsidR="00DA5D43">
        <w:t>the</w:t>
      </w:r>
      <w:r w:rsidR="00DA5D43">
        <w:rPr>
          <w:spacing w:val="-9"/>
        </w:rPr>
        <w:t xml:space="preserve"> </w:t>
      </w:r>
      <w:r w:rsidR="00DA5D43">
        <w:t>reimbursement</w:t>
      </w:r>
      <w:r w:rsidR="00DA5D43">
        <w:rPr>
          <w:w w:val="99"/>
        </w:rPr>
        <w:t xml:space="preserve"> </w:t>
      </w:r>
      <w:r w:rsidR="00DA5D43">
        <w:t>your</w:t>
      </w:r>
      <w:r w:rsidR="00DA5D43">
        <w:rPr>
          <w:spacing w:val="-6"/>
        </w:rPr>
        <w:t xml:space="preserve"> </w:t>
      </w:r>
      <w:r w:rsidR="00DA5D43">
        <w:t>health</w:t>
      </w:r>
      <w:r w:rsidR="00DA5D43">
        <w:rPr>
          <w:spacing w:val="-5"/>
        </w:rPr>
        <w:t xml:space="preserve"> </w:t>
      </w:r>
      <w:r w:rsidR="00DA5D43">
        <w:t>plan</w:t>
      </w:r>
      <w:r w:rsidR="00DA5D43">
        <w:rPr>
          <w:spacing w:val="-6"/>
        </w:rPr>
        <w:t xml:space="preserve"> </w:t>
      </w:r>
      <w:r w:rsidR="00DA5D43">
        <w:t>allows.</w:t>
      </w:r>
    </w:p>
    <w:p w14:paraId="04E45FC6" w14:textId="77777777" w:rsidR="005A77DC" w:rsidRDefault="00DA5D43">
      <w:pPr>
        <w:pStyle w:val="Heading2"/>
        <w:spacing w:line="286" w:lineRule="exact"/>
        <w:ind w:left="495"/>
        <w:rPr>
          <w:b w:val="0"/>
          <w:bCs w:val="0"/>
        </w:rPr>
      </w:pPr>
      <w:r>
        <w:rPr>
          <w:b w:val="0"/>
        </w:rPr>
        <w:br w:type="column"/>
      </w:r>
      <w:r>
        <w:t>consider when comparing plans?</w:t>
      </w:r>
    </w:p>
    <w:p w14:paraId="483AD033" w14:textId="77777777" w:rsidR="005A77DC" w:rsidRDefault="005A77DC">
      <w:pPr>
        <w:rPr>
          <w:rFonts w:ascii="Arial" w:eastAsia="Arial" w:hAnsi="Arial" w:cs="Arial"/>
          <w:b/>
          <w:bCs/>
          <w:sz w:val="28"/>
          <w:szCs w:val="28"/>
        </w:rPr>
      </w:pPr>
    </w:p>
    <w:p w14:paraId="135200E2" w14:textId="77777777" w:rsidR="005A77DC" w:rsidRDefault="00B176E6">
      <w:pPr>
        <w:pStyle w:val="BodyText"/>
        <w:spacing w:before="227" w:line="261" w:lineRule="auto"/>
        <w:ind w:left="764" w:right="373" w:hanging="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936" behindDoc="1" locked="0" layoutInCell="1" allowOverlap="1" wp14:anchorId="6B6DBD92" wp14:editId="6C0E86A4">
                <wp:simplePos x="0" y="0"/>
                <wp:positionH relativeFrom="page">
                  <wp:posOffset>7085330</wp:posOffset>
                </wp:positionH>
                <wp:positionV relativeFrom="paragraph">
                  <wp:posOffset>701675</wp:posOffset>
                </wp:positionV>
                <wp:extent cx="592455" cy="1270"/>
                <wp:effectExtent l="8255" t="6350" r="8890" b="11430"/>
                <wp:wrapNone/>
                <wp:docPr id="2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" cy="1270"/>
                          <a:chOff x="11158" y="1105"/>
                          <a:chExt cx="933" cy="2"/>
                        </a:xfrm>
                      </wpg:grpSpPr>
                      <wps:wsp>
                        <wps:cNvPr id="26" name="Freeform 9"/>
                        <wps:cNvSpPr>
                          <a:spLocks/>
                        </wps:cNvSpPr>
                        <wps:spPr bwMode="auto">
                          <a:xfrm>
                            <a:off x="11158" y="1105"/>
                            <a:ext cx="933" cy="2"/>
                          </a:xfrm>
                          <a:custGeom>
                            <a:avLst/>
                            <a:gdLst>
                              <a:gd name="T0" fmla="+- 0 11158 11158"/>
                              <a:gd name="T1" fmla="*/ T0 w 933"/>
                              <a:gd name="T2" fmla="+- 0 12091 11158"/>
                              <a:gd name="T3" fmla="*/ T2 w 9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">
                                <a:moveTo>
                                  <a:pt x="0" y="0"/>
                                </a:moveTo>
                                <a:lnTo>
                                  <a:pt x="93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594A4" id="Group 8" o:spid="_x0000_s1026" style="position:absolute;margin-left:557.9pt;margin-top:55.25pt;width:46.65pt;height:.1pt;z-index:-33544;mso-position-horizontal-relative:page" coordorigin="11158,1105" coordsize="9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">
                <v:shape id="Freeform 9" o:spid="_x0000_s1027" style="position:absolute;left:11158;top:1105;width:933;height:2;visibility:visible;mso-wrap-style:square;v-text-anchor:top" coordsize="9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EOEMMA&#10;AADbAAAADwAAAGRycy9kb3ducmV2LnhtbESPQWsCMRSE7wX/Q3iCt5qtB9muRpGq4MVKVTy/bp67&#10;SzcvSxLd+O8bodDjMDPfMPNlNK24k/ONZQVv4wwEcWl1w5WC82n7moPwAVlja5kUPMjDcjF4mWOh&#10;bc9fdD+GSiQI+wIV1CF0hZS+rMmgH9uOOHlX6wyGJF0ltcM+wU0rJ1k2lQYbTgs1dvRRU/lzvBkF&#10;B9esv9/jdbW5fPb5Nu7PeUUbpUbDuJqBCBTDf/ivvdMKJlN4fkk/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EOEMMAAADbAAAADwAAAAAAAAAAAAAAAACYAgAAZHJzL2Rv&#10;d25yZXYueG1sUEsFBgAAAAAEAAQA9QAAAIgDAAAAAA==&#10;" path="m,l933,e" filled="f" strokeweight=".7pt">
                  <v:path arrowok="t" o:connecttype="custom" o:connectlocs="0,0;93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960" behindDoc="1" locked="0" layoutInCell="1" allowOverlap="1" wp14:anchorId="0450447B" wp14:editId="165FE2C0">
                <wp:simplePos x="0" y="0"/>
                <wp:positionH relativeFrom="page">
                  <wp:posOffset>8904605</wp:posOffset>
                </wp:positionH>
                <wp:positionV relativeFrom="paragraph">
                  <wp:posOffset>316865</wp:posOffset>
                </wp:positionV>
                <wp:extent cx="592455" cy="1270"/>
                <wp:effectExtent l="8255" t="12065" r="8890" b="5715"/>
                <wp:wrapNone/>
                <wp:docPr id="2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" cy="1270"/>
                          <a:chOff x="14023" y="499"/>
                          <a:chExt cx="933" cy="2"/>
                        </a:xfrm>
                      </wpg:grpSpPr>
                      <wps:wsp>
                        <wps:cNvPr id="24" name="Freeform 7"/>
                        <wps:cNvSpPr>
                          <a:spLocks/>
                        </wps:cNvSpPr>
                        <wps:spPr bwMode="auto">
                          <a:xfrm>
                            <a:off x="14023" y="499"/>
                            <a:ext cx="933" cy="2"/>
                          </a:xfrm>
                          <a:custGeom>
                            <a:avLst/>
                            <a:gdLst>
                              <a:gd name="T0" fmla="+- 0 14023 14023"/>
                              <a:gd name="T1" fmla="*/ T0 w 933"/>
                              <a:gd name="T2" fmla="+- 0 14955 14023"/>
                              <a:gd name="T3" fmla="*/ T2 w 9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">
                                <a:moveTo>
                                  <a:pt x="0" y="0"/>
                                </a:moveTo>
                                <a:lnTo>
                                  <a:pt x="932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F70239" id="Group 6" o:spid="_x0000_s1026" style="position:absolute;margin-left:701.15pt;margin-top:24.95pt;width:46.65pt;height:.1pt;z-index:-33520;mso-position-horizontal-relative:page" coordorigin="14023,499" coordsize="9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">
                <v:shape id="Freeform 7" o:spid="_x0000_s1027" style="position:absolute;left:14023;top:499;width:933;height:2;visibility:visible;mso-wrap-style:square;v-text-anchor:top" coordsize="9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81/MQA&#10;AADbAAAADwAAAGRycy9kb3ducmV2LnhtbESPT2sCMRTE7wW/Q3iCt5pVRNatUcQq9GKLf+j5dfPc&#10;Xbp5WZLUTb99Iwg9DjPzG2a5jqYVN3K+saxgMs5AEJdWN1wpuJz3zzkIH5A1tpZJwS95WK8GT0ss&#10;tO35SLdTqESCsC9QQR1CV0jpy5oM+rHtiJN3tc5gSNJVUjvsE9y0cpplc2mw4bRQY0fbmsrv049R&#10;8OGa169FvG52n+99vo+HS17RTqnRMG5eQASK4T/8aL9pBdMZ3L+kHyB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fNfzEAAAA2wAAAA8AAAAAAAAAAAAAAAAAmAIAAGRycy9k&#10;b3ducmV2LnhtbFBLBQYAAAAABAAEAPUAAACJAwAAAAA=&#10;" path="m,l932,e" filled="f" strokeweight=".7pt">
                  <v:path arrowok="t" o:connecttype="custom" o:connectlocs="0,0;93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3008" behindDoc="1" locked="0" layoutInCell="1" allowOverlap="1" wp14:anchorId="778A9ED6" wp14:editId="1BFC75B3">
                <wp:simplePos x="0" y="0"/>
                <wp:positionH relativeFrom="page">
                  <wp:posOffset>6828790</wp:posOffset>
                </wp:positionH>
                <wp:positionV relativeFrom="paragraph">
                  <wp:posOffset>129540</wp:posOffset>
                </wp:positionV>
                <wp:extent cx="554355" cy="209550"/>
                <wp:effectExtent l="0" t="0" r="8255" b="3810"/>
                <wp:wrapNone/>
                <wp:docPr id="1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355" cy="209550"/>
                          <a:chOff x="10754" y="204"/>
                          <a:chExt cx="873" cy="330"/>
                        </a:xfrm>
                      </wpg:grpSpPr>
                      <wpg:grpSp>
                        <wpg:cNvPr id="20" name="Group 3"/>
                        <wpg:cNvGrpSpPr>
                          <a:grpSpLocks/>
                        </wpg:cNvGrpSpPr>
                        <wpg:grpSpPr bwMode="auto">
                          <a:xfrm>
                            <a:off x="11114" y="506"/>
                            <a:ext cx="505" cy="2"/>
                            <a:chOff x="11114" y="506"/>
                            <a:chExt cx="505" cy="2"/>
                          </a:xfrm>
                        </wpg:grpSpPr>
                        <wps:wsp>
                          <wps:cNvPr id="21" name="Freeform 5"/>
                          <wps:cNvSpPr>
                            <a:spLocks/>
                          </wps:cNvSpPr>
                          <wps:spPr bwMode="auto">
                            <a:xfrm>
                              <a:off x="11114" y="506"/>
                              <a:ext cx="505" cy="2"/>
                            </a:xfrm>
                            <a:custGeom>
                              <a:avLst/>
                              <a:gdLst>
                                <a:gd name="T0" fmla="+- 0 11114 11114"/>
                                <a:gd name="T1" fmla="*/ T0 w 505"/>
                                <a:gd name="T2" fmla="+- 0 11618 11114"/>
                                <a:gd name="T3" fmla="*/ T2 w 5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5">
                                  <a:moveTo>
                                    <a:pt x="0" y="0"/>
                                  </a:moveTo>
                                  <a:lnTo>
                                    <a:pt x="504" y="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54" y="204"/>
                              <a:ext cx="360" cy="33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1514EF" id="Group 2" o:spid="_x0000_s1026" style="position:absolute;margin-left:537.7pt;margin-top:10.2pt;width:43.65pt;height:16.5pt;z-index:-33472;mso-position-horizontal-relative:page" coordorigin="10754,204" coordsize="873,3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">
                <v:group id="Group 3" o:spid="_x0000_s1027" style="position:absolute;left:11114;top:506;width:505;height:2" coordorigin="11114,506" coordsize="5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5" o:spid="_x0000_s1028" style="position:absolute;left:11114;top:506;width:505;height:2;visibility:visible;mso-wrap-style:square;v-text-anchor:top" coordsize="5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HqhMUA&#10;AADbAAAADwAAAGRycy9kb3ducmV2LnhtbESPQWvCQBSE70L/w/IKvYjZREEkZpW2aPFma3vw+Jp9&#10;JsHs27C7MfHfdwuFHoeZ+YYptqNpxY2cbywryJIUBHFpdcOVgq/P/WwFwgdkja1lUnAnD9vNw6TA&#10;XNuBP+h2CpWIEPY5KqhD6HIpfVmTQZ/Yjjh6F+sMhihdJbXDIcJNK+dpupQGG44LNXb0WlN5PfVG&#10;wfVl+F6mh7fpjvrjwl3ez6vueFbq6XF8XoMINIb/8F/7oBXMM/j9En+A3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IeqExQAAANsAAAAPAAAAAAAAAAAAAAAAAJgCAABkcnMv&#10;ZG93bnJldi54bWxQSwUGAAAAAAQABAD1AAAAigMAAAAA&#10;" path="m,l504,e" filled="f" strokeweight=".8pt">
                    <v:path arrowok="t" o:connecttype="custom" o:connectlocs="0,0;504,0" o:connectangles="0,0"/>
                  </v:shape>
                  <v:shape id="Picture 4" o:spid="_x0000_s1029" type="#_x0000_t75" style="position:absolute;left:10754;top:204;width:360;height:3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V6WPFAAAA2wAAAA8AAABkcnMvZG93bnJldi54bWxEj0+LwjAUxO/CfofwFrxpag8qXaOIf0DB&#10;i3Y97O3RvG2LzUu3ydbqpzeC4HGYmd8ws0VnKtFS40rLCkbDCARxZnXJuYLvdDuYgnAeWWNlmRTc&#10;yMFi/tGbYaLtlY/UnnwuAoRdggoK7+tESpcVZNANbU0cvF/bGPRBNrnUDV4D3FQyjqKxNFhyWCiw&#10;plVB2eX0bxSkk9H5/Jen+/W0dYf1fbv5iS4bpfqf3fILhKfOv8Ov9k4riGN4fgk/QM4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AleljxQAAANsAAAAPAAAAAAAAAAAAAAAA&#10;AJ8CAABkcnMvZG93bnJldi54bWxQSwUGAAAAAAQABAD3AAAAkQMAAAAA&#10;">
                    <v:imagedata r:id="rId24" o:title=""/>
                  </v:shape>
                </v:group>
                <w10:wrap anchorx="page"/>
              </v:group>
            </w:pict>
          </mc:Fallback>
        </mc:AlternateContent>
      </w:r>
      <w:r w:rsidR="00DA5D43">
        <w:rPr>
          <w:b/>
          <w:sz w:val="28"/>
        </w:rPr>
        <w:t>Yes.</w:t>
      </w:r>
      <w:r w:rsidR="00DA5D43">
        <w:rPr>
          <w:b/>
          <w:spacing w:val="3"/>
          <w:sz w:val="28"/>
        </w:rPr>
        <w:t xml:space="preserve"> </w:t>
      </w:r>
      <w:r w:rsidR="00DA5D43">
        <w:t>An</w:t>
      </w:r>
      <w:r w:rsidR="00DA5D43">
        <w:rPr>
          <w:spacing w:val="-5"/>
        </w:rPr>
        <w:t xml:space="preserve"> </w:t>
      </w:r>
      <w:r w:rsidR="00DA5D43">
        <w:t>important</w:t>
      </w:r>
      <w:r w:rsidR="00DA5D43">
        <w:rPr>
          <w:spacing w:val="-5"/>
        </w:rPr>
        <w:t xml:space="preserve"> </w:t>
      </w:r>
      <w:r w:rsidR="00DA5D43">
        <w:t>cost</w:t>
      </w:r>
      <w:r w:rsidR="00DA5D43">
        <w:rPr>
          <w:spacing w:val="-5"/>
        </w:rPr>
        <w:t xml:space="preserve"> </w:t>
      </w:r>
      <w:r w:rsidR="00DA5D43">
        <w:t>is</w:t>
      </w:r>
      <w:r w:rsidR="00DA5D43">
        <w:rPr>
          <w:spacing w:val="-5"/>
        </w:rPr>
        <w:t xml:space="preserve"> </w:t>
      </w:r>
      <w:r w:rsidR="00DA5D43">
        <w:t>the</w:t>
      </w:r>
      <w:r w:rsidR="00DA5D43">
        <w:rPr>
          <w:spacing w:val="-5"/>
        </w:rPr>
        <w:t xml:space="preserve"> </w:t>
      </w:r>
      <w:r w:rsidR="00DA5D43">
        <w:rPr>
          <w:b/>
        </w:rPr>
        <w:t>premium</w:t>
      </w:r>
      <w:r w:rsidR="00DA5D43">
        <w:rPr>
          <w:b/>
          <w:w w:val="99"/>
        </w:rPr>
        <w:t xml:space="preserve"> </w:t>
      </w:r>
      <w:r w:rsidR="00DA5D43">
        <w:t>you</w:t>
      </w:r>
      <w:r w:rsidR="00DA5D43">
        <w:rPr>
          <w:spacing w:val="-6"/>
        </w:rPr>
        <w:t xml:space="preserve"> </w:t>
      </w:r>
      <w:r w:rsidR="00DA5D43">
        <w:t>pay.</w:t>
      </w:r>
      <w:r w:rsidR="00DA5D43">
        <w:rPr>
          <w:spacing w:val="-6"/>
        </w:rPr>
        <w:t xml:space="preserve"> </w:t>
      </w:r>
      <w:r w:rsidR="00DA5D43">
        <w:t>Generally,</w:t>
      </w:r>
      <w:r w:rsidR="00DA5D43">
        <w:rPr>
          <w:spacing w:val="-6"/>
        </w:rPr>
        <w:t xml:space="preserve"> </w:t>
      </w:r>
      <w:r w:rsidR="00DA5D43">
        <w:t>the</w:t>
      </w:r>
      <w:r w:rsidR="00DA5D43">
        <w:rPr>
          <w:spacing w:val="-6"/>
        </w:rPr>
        <w:t xml:space="preserve"> </w:t>
      </w:r>
      <w:r w:rsidR="00DA5D43">
        <w:t>lower</w:t>
      </w:r>
      <w:r w:rsidR="00DA5D43">
        <w:rPr>
          <w:spacing w:val="-5"/>
        </w:rPr>
        <w:t xml:space="preserve"> </w:t>
      </w:r>
      <w:r w:rsidR="00DA5D43">
        <w:t>your</w:t>
      </w:r>
      <w:r w:rsidR="00DA5D43">
        <w:rPr>
          <w:w w:val="99"/>
        </w:rPr>
        <w:t xml:space="preserve"> </w:t>
      </w:r>
      <w:r w:rsidR="00DA5D43">
        <w:rPr>
          <w:b/>
        </w:rPr>
        <w:t>premium</w:t>
      </w:r>
      <w:r w:rsidR="00DA5D43">
        <w:t>,</w:t>
      </w:r>
      <w:r w:rsidR="00DA5D43">
        <w:rPr>
          <w:spacing w:val="-6"/>
        </w:rPr>
        <w:t xml:space="preserve"> </w:t>
      </w:r>
      <w:r w:rsidR="00DA5D43">
        <w:t>the</w:t>
      </w:r>
      <w:r w:rsidR="00DA5D43">
        <w:rPr>
          <w:spacing w:val="-5"/>
        </w:rPr>
        <w:t xml:space="preserve"> </w:t>
      </w:r>
      <w:r w:rsidR="00DA5D43">
        <w:t>more</w:t>
      </w:r>
      <w:r w:rsidR="00DA5D43">
        <w:rPr>
          <w:spacing w:val="-5"/>
        </w:rPr>
        <w:t xml:space="preserve"> </w:t>
      </w:r>
      <w:r w:rsidR="00DA5D43">
        <w:t>you'll</w:t>
      </w:r>
      <w:r w:rsidR="00DA5D43">
        <w:rPr>
          <w:spacing w:val="-5"/>
        </w:rPr>
        <w:t xml:space="preserve"> </w:t>
      </w:r>
      <w:r w:rsidR="00DA5D43">
        <w:t>pay</w:t>
      </w:r>
      <w:r w:rsidR="00DA5D43">
        <w:rPr>
          <w:spacing w:val="-5"/>
        </w:rPr>
        <w:t xml:space="preserve"> </w:t>
      </w:r>
      <w:r w:rsidR="00DA5D43">
        <w:t>in</w:t>
      </w:r>
    </w:p>
    <w:p w14:paraId="4BF89519" w14:textId="77777777" w:rsidR="005A77DC" w:rsidRDefault="00DA5D43">
      <w:pPr>
        <w:pStyle w:val="BodyText"/>
        <w:spacing w:line="256" w:lineRule="auto"/>
        <w:ind w:left="764" w:right="232"/>
      </w:pPr>
      <w:r>
        <w:t>out-of-pocket</w:t>
      </w:r>
      <w:r>
        <w:rPr>
          <w:spacing w:val="-10"/>
        </w:rPr>
        <w:t xml:space="preserve"> </w:t>
      </w:r>
      <w:r>
        <w:t>costs,</w:t>
      </w:r>
      <w:r>
        <w:rPr>
          <w:spacing w:val="-9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rPr>
          <w:b/>
          <w:u w:val="single" w:color="000000"/>
        </w:rPr>
        <w:t>copayments</w:t>
      </w:r>
      <w:r>
        <w:t>,</w:t>
      </w:r>
      <w:r>
        <w:rPr>
          <w:w w:val="99"/>
        </w:rPr>
        <w:t xml:space="preserve"> </w:t>
      </w:r>
      <w:r>
        <w:rPr>
          <w:b/>
          <w:u w:val="single" w:color="000000"/>
        </w:rPr>
        <w:t>deductibles</w:t>
      </w:r>
      <w:r>
        <w:t>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b/>
          <w:u w:val="single" w:color="000000"/>
        </w:rPr>
        <w:t>coinsurance</w:t>
      </w:r>
      <w:r>
        <w:t>.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should</w:t>
      </w:r>
      <w:r>
        <w:rPr>
          <w:w w:val="99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consider</w:t>
      </w:r>
      <w:r>
        <w:rPr>
          <w:spacing w:val="-8"/>
        </w:rPr>
        <w:t xml:space="preserve"> </w:t>
      </w:r>
      <w:r>
        <w:t>contribution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ccounts</w:t>
      </w:r>
      <w:r>
        <w:rPr>
          <w:spacing w:val="-8"/>
        </w:rPr>
        <w:t xml:space="preserve"> </w:t>
      </w:r>
      <w:r>
        <w:t>such</w:t>
      </w:r>
      <w:r>
        <w:rPr>
          <w:w w:val="99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savings</w:t>
      </w:r>
      <w:r>
        <w:rPr>
          <w:spacing w:val="-7"/>
        </w:rPr>
        <w:t xml:space="preserve"> </w:t>
      </w:r>
      <w:r>
        <w:t>accounts</w:t>
      </w:r>
      <w:r>
        <w:rPr>
          <w:spacing w:val="-8"/>
        </w:rPr>
        <w:t xml:space="preserve"> </w:t>
      </w:r>
      <w:r>
        <w:t>(HSAs),</w:t>
      </w:r>
      <w:r>
        <w:rPr>
          <w:spacing w:val="-7"/>
        </w:rPr>
        <w:t xml:space="preserve"> </w:t>
      </w:r>
      <w:r>
        <w:t>flexible</w:t>
      </w:r>
      <w:r>
        <w:rPr>
          <w:w w:val="99"/>
        </w:rPr>
        <w:t xml:space="preserve"> </w:t>
      </w:r>
      <w:r>
        <w:t>spending</w:t>
      </w:r>
      <w:r>
        <w:rPr>
          <w:spacing w:val="-9"/>
        </w:rPr>
        <w:t xml:space="preserve"> </w:t>
      </w:r>
      <w:r>
        <w:t>arrangements</w:t>
      </w:r>
      <w:r>
        <w:rPr>
          <w:spacing w:val="-8"/>
        </w:rPr>
        <w:t xml:space="preserve"> </w:t>
      </w:r>
      <w:r>
        <w:t>(FSAs)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health</w:t>
      </w:r>
      <w:r>
        <w:rPr>
          <w:w w:val="99"/>
        </w:rPr>
        <w:t xml:space="preserve"> </w:t>
      </w:r>
      <w:r>
        <w:t>reimbursement</w:t>
      </w:r>
      <w:r>
        <w:rPr>
          <w:spacing w:val="-10"/>
        </w:rPr>
        <w:t xml:space="preserve"> </w:t>
      </w:r>
      <w:r>
        <w:t>accounts</w:t>
      </w:r>
      <w:r>
        <w:rPr>
          <w:spacing w:val="-9"/>
        </w:rPr>
        <w:t xml:space="preserve"> </w:t>
      </w:r>
      <w:r>
        <w:t>(HRAs)</w:t>
      </w:r>
      <w:r>
        <w:rPr>
          <w:spacing w:val="-9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elp</w:t>
      </w:r>
      <w:r>
        <w:rPr>
          <w:w w:val="9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pay</w:t>
      </w:r>
      <w:r>
        <w:rPr>
          <w:spacing w:val="-9"/>
        </w:rPr>
        <w:t xml:space="preserve"> </w:t>
      </w:r>
      <w:r>
        <w:t>out-of-pocket</w:t>
      </w:r>
      <w:r>
        <w:rPr>
          <w:spacing w:val="-10"/>
        </w:rPr>
        <w:t xml:space="preserve"> </w:t>
      </w:r>
      <w:r>
        <w:t>expenses.</w:t>
      </w:r>
    </w:p>
    <w:sectPr w:rsidR="005A77DC">
      <w:type w:val="continuous"/>
      <w:pgSz w:w="15840" w:h="12240" w:orient="landscape"/>
      <w:pgMar w:top="1440" w:right="220" w:bottom="940" w:left="220" w:header="720" w:footer="720" w:gutter="0"/>
      <w:cols w:num="3" w:space="720" w:equalWidth="0">
        <w:col w:w="4425" w:space="221"/>
        <w:col w:w="4848" w:space="680"/>
        <w:col w:w="522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509817" w14:textId="77777777" w:rsidR="0042548D" w:rsidRDefault="0042548D">
      <w:r>
        <w:separator/>
      </w:r>
    </w:p>
  </w:endnote>
  <w:endnote w:type="continuationSeparator" w:id="0">
    <w:p w14:paraId="7C3A3EA9" w14:textId="77777777" w:rsidR="0042548D" w:rsidRDefault="00425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1B4CD8" w14:textId="77777777" w:rsidR="0042548D" w:rsidRDefault="0042548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82000" behindDoc="1" locked="0" layoutInCell="1" allowOverlap="1" wp14:anchorId="267306F3" wp14:editId="25DE52CC">
              <wp:simplePos x="0" y="0"/>
              <wp:positionH relativeFrom="page">
                <wp:posOffset>227330</wp:posOffset>
              </wp:positionH>
              <wp:positionV relativeFrom="page">
                <wp:posOffset>7151370</wp:posOffset>
              </wp:positionV>
              <wp:extent cx="7990840" cy="470535"/>
              <wp:effectExtent l="0" t="0" r="1905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90840" cy="470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BC819F" w14:textId="77777777" w:rsidR="0042548D" w:rsidRDefault="0042548D">
                          <w:pPr>
                            <w:pStyle w:val="BodyText"/>
                            <w:spacing w:before="20" w:line="230" w:lineRule="exact"/>
                            <w:ind w:left="20" w:right="18"/>
                          </w:pPr>
                          <w:r>
                            <w:rPr>
                              <w:b/>
                            </w:rPr>
                            <w:t>Questions:</w:t>
                          </w:r>
                          <w:r>
                            <w:rPr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t>Call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1-8</w:t>
                          </w:r>
                          <w:r w:rsidR="00AB512E">
                            <w:t xml:space="preserve">88-223-4214 </w:t>
                          </w:r>
                          <w:r>
                            <w:t>o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visi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u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a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hyperlink r:id="rId1">
                            <w:r>
                              <w:t>www.HealthReformPlanSBC.com.</w:t>
                            </w:r>
                          </w:hyperlink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If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you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ren't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lea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bou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ny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underlined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terms</w:t>
                          </w:r>
                          <w:r>
                            <w:rPr>
                              <w:w w:val="99"/>
                            </w:rPr>
                            <w:t xml:space="preserve"> </w:t>
                          </w:r>
                          <w:r>
                            <w:t>used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is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form,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see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Glossary.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You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can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view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Glossary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t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hyperlink r:id="rId2">
                            <w:r>
                              <w:t>www.HealthReformPlanSBC.com</w:t>
                            </w:r>
                          </w:hyperlink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o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call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1-8</w:t>
                          </w:r>
                          <w:r w:rsidR="00AB512E">
                            <w:t xml:space="preserve">88-223-4214 </w:t>
                          </w:r>
                          <w:r>
                            <w:t>to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reques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 copy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7306F3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53" type="#_x0000_t202" style="position:absolute;margin-left:17.9pt;margin-top:563.1pt;width:629.2pt;height:37.05pt;z-index:-3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" filled="f" stroked="f">
              <v:textbox inset="0,0,0,0">
                <w:txbxContent>
                  <w:p w14:paraId="0ABC819F" w14:textId="77777777" w:rsidR="0042548D" w:rsidRDefault="0042548D">
                    <w:pPr>
                      <w:pStyle w:val="BodyText"/>
                      <w:spacing w:before="20" w:line="230" w:lineRule="exact"/>
                      <w:ind w:left="20" w:right="18"/>
                    </w:pPr>
                    <w:r>
                      <w:rPr>
                        <w:b/>
                      </w:rPr>
                      <w:t>Questions:</w:t>
                    </w:r>
                    <w:r>
                      <w:rPr>
                        <w:b/>
                        <w:spacing w:val="-7"/>
                      </w:rPr>
                      <w:t xml:space="preserve"> </w:t>
                    </w:r>
                    <w:r>
                      <w:t>Call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1-8</w:t>
                    </w:r>
                    <w:r w:rsidR="00AB512E">
                      <w:t xml:space="preserve">88-223-4214 </w:t>
                    </w:r>
                    <w:r>
                      <w:t>o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visi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u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t</w:t>
                    </w:r>
                    <w:r>
                      <w:rPr>
                        <w:spacing w:val="-6"/>
                      </w:rPr>
                      <w:t xml:space="preserve"> </w:t>
                    </w:r>
                    <w:hyperlink r:id="rId3">
                      <w:r>
                        <w:t>www.HealthReformPlanSBC.com.</w:t>
                      </w:r>
                    </w:hyperlink>
                    <w:r>
                      <w:rPr>
                        <w:spacing w:val="-6"/>
                      </w:rPr>
                      <w:t xml:space="preserve"> </w:t>
                    </w:r>
                    <w:r>
                      <w:t>If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ren't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lea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bou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ny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underlined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erms</w:t>
                    </w:r>
                    <w:r>
                      <w:rPr>
                        <w:w w:val="99"/>
                      </w:rPr>
                      <w:t xml:space="preserve"> </w:t>
                    </w:r>
                    <w:r>
                      <w:t>used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i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form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see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Glossary.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can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view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Glossary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t</w:t>
                    </w:r>
                    <w:r>
                      <w:rPr>
                        <w:spacing w:val="-5"/>
                      </w:rPr>
                      <w:t xml:space="preserve"> </w:t>
                    </w:r>
                    <w:hyperlink r:id="rId4">
                      <w:r>
                        <w:t>www.HealthReformPlanSBC.com</w:t>
                      </w:r>
                    </w:hyperlink>
                    <w:r>
                      <w:rPr>
                        <w:spacing w:val="-6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call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1-8</w:t>
                    </w:r>
                    <w:r w:rsidR="00AB512E">
                      <w:t xml:space="preserve">88-223-4214 </w:t>
                    </w:r>
                    <w:r>
                      <w:t>to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reques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 copy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024" behindDoc="1" locked="0" layoutInCell="1" allowOverlap="1" wp14:anchorId="5D1B30A1" wp14:editId="77256621">
              <wp:simplePos x="0" y="0"/>
              <wp:positionH relativeFrom="page">
                <wp:posOffset>8458835</wp:posOffset>
              </wp:positionH>
              <wp:positionV relativeFrom="page">
                <wp:posOffset>7260590</wp:posOffset>
              </wp:positionV>
              <wp:extent cx="1406525" cy="317500"/>
              <wp:effectExtent l="635" t="2540" r="2540" b="381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6525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18CD83" w14:textId="77777777" w:rsidR="0042548D" w:rsidRDefault="0042548D">
                          <w:pPr>
                            <w:pStyle w:val="BodyText"/>
                            <w:spacing w:line="242" w:lineRule="exact"/>
                            <w:ind w:left="0" w:right="20"/>
                            <w:jc w:val="right"/>
                          </w:pPr>
                          <w:r>
                            <w:rPr>
                              <w:w w:val="95"/>
                            </w:rPr>
                            <w:t>071700-060020-021653</w:t>
                          </w:r>
                        </w:p>
                        <w:p w14:paraId="5890DFE6" w14:textId="77777777" w:rsidR="0042548D" w:rsidRDefault="0042548D">
                          <w:pPr>
                            <w:pStyle w:val="BodyText"/>
                            <w:spacing w:line="245" w:lineRule="exact"/>
                            <w:ind w:left="0" w:right="18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0070B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13AC2">
                            <w:rPr>
                              <w:noProof/>
                              <w:color w:val="0070BF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70B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0070BF"/>
                            </w:rPr>
                            <w:t>of</w:t>
                          </w:r>
                          <w:r>
                            <w:rPr>
                              <w:color w:val="0070BF"/>
                              <w:spacing w:val="-2"/>
                            </w:rPr>
                            <w:t xml:space="preserve"> </w:t>
                          </w:r>
                          <w:r w:rsidR="00242148">
                            <w:rPr>
                              <w:color w:val="0070BF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1B30A1" id="Text Box 9" o:spid="_x0000_s1054" type="#_x0000_t202" style="position:absolute;margin-left:666.05pt;margin-top:571.7pt;width:110.75pt;height:25pt;z-index:-3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" filled="f" stroked="f">
              <v:textbox inset="0,0,0,0">
                <w:txbxContent>
                  <w:p w14:paraId="3E18CD83" w14:textId="77777777" w:rsidR="0042548D" w:rsidRDefault="0042548D">
                    <w:pPr>
                      <w:pStyle w:val="BodyText"/>
                      <w:spacing w:line="242" w:lineRule="exact"/>
                      <w:ind w:left="0" w:right="20"/>
                      <w:jc w:val="right"/>
                    </w:pPr>
                    <w:r>
                      <w:rPr>
                        <w:w w:val="95"/>
                      </w:rPr>
                      <w:t>071700-060020-021653</w:t>
                    </w:r>
                  </w:p>
                  <w:p w14:paraId="5890DFE6" w14:textId="77777777" w:rsidR="0042548D" w:rsidRDefault="0042548D">
                    <w:pPr>
                      <w:pStyle w:val="BodyText"/>
                      <w:spacing w:line="245" w:lineRule="exact"/>
                      <w:ind w:left="0" w:right="18"/>
                      <w:jc w:val="right"/>
                    </w:pPr>
                    <w:r>
                      <w:fldChar w:fldCharType="begin"/>
                    </w:r>
                    <w:r>
                      <w:rPr>
                        <w:color w:val="0070B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13AC2">
                      <w:rPr>
                        <w:noProof/>
                        <w:color w:val="0070BF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color w:val="0070BF"/>
                        <w:spacing w:val="-3"/>
                      </w:rPr>
                      <w:t xml:space="preserve"> </w:t>
                    </w:r>
                    <w:r>
                      <w:rPr>
                        <w:color w:val="0070BF"/>
                      </w:rPr>
                      <w:t>of</w:t>
                    </w:r>
                    <w:r>
                      <w:rPr>
                        <w:color w:val="0070BF"/>
                        <w:spacing w:val="-2"/>
                      </w:rPr>
                      <w:t xml:space="preserve"> </w:t>
                    </w:r>
                    <w:r w:rsidR="00242148">
                      <w:rPr>
                        <w:color w:val="0070BF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3C148A" w14:textId="77777777" w:rsidR="0042548D" w:rsidRDefault="0042548D">
      <w:r>
        <w:separator/>
      </w:r>
    </w:p>
  </w:footnote>
  <w:footnote w:type="continuationSeparator" w:id="0">
    <w:p w14:paraId="5F9BA722" w14:textId="77777777" w:rsidR="0042548D" w:rsidRDefault="004254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B8DFF" w14:textId="77777777" w:rsidR="0042548D" w:rsidRDefault="0042548D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81832" behindDoc="1" locked="0" layoutInCell="1" allowOverlap="1" wp14:anchorId="25C8EC24" wp14:editId="2817F7D9">
          <wp:simplePos x="0" y="0"/>
          <wp:positionH relativeFrom="page">
            <wp:posOffset>290830</wp:posOffset>
          </wp:positionH>
          <wp:positionV relativeFrom="page">
            <wp:posOffset>223520</wp:posOffset>
          </wp:positionV>
          <wp:extent cx="866140" cy="23749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140" cy="237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281856" behindDoc="1" locked="0" layoutInCell="1" allowOverlap="1" wp14:anchorId="3A8C0059" wp14:editId="27F618DF">
              <wp:simplePos x="0" y="0"/>
              <wp:positionH relativeFrom="page">
                <wp:posOffset>223520</wp:posOffset>
              </wp:positionH>
              <wp:positionV relativeFrom="page">
                <wp:posOffset>919480</wp:posOffset>
              </wp:positionV>
              <wp:extent cx="9601200" cy="1270"/>
              <wp:effectExtent l="13970" t="14605" r="14605" b="22225"/>
              <wp:wrapNone/>
              <wp:docPr id="16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01200" cy="1270"/>
                        <a:chOff x="352" y="1448"/>
                        <a:chExt cx="15120" cy="2"/>
                      </a:xfrm>
                    </wpg:grpSpPr>
                    <wps:wsp>
                      <wps:cNvPr id="17" name="Freeform 17"/>
                      <wps:cNvSpPr>
                        <a:spLocks/>
                      </wps:cNvSpPr>
                      <wps:spPr bwMode="auto">
                        <a:xfrm>
                          <a:off x="352" y="1448"/>
                          <a:ext cx="15120" cy="2"/>
                        </a:xfrm>
                        <a:custGeom>
                          <a:avLst/>
                          <a:gdLst>
                            <a:gd name="T0" fmla="+- 0 352 352"/>
                            <a:gd name="T1" fmla="*/ T0 w 15120"/>
                            <a:gd name="T2" fmla="+- 0 15472 352"/>
                            <a:gd name="T3" fmla="*/ T2 w 151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120">
                              <a:moveTo>
                                <a:pt x="0" y="0"/>
                              </a:moveTo>
                              <a:lnTo>
                                <a:pt x="15120" y="0"/>
                              </a:lnTo>
                            </a:path>
                          </a:pathLst>
                        </a:custGeom>
                        <a:noFill/>
                        <a:ln w="27940">
                          <a:solidFill>
                            <a:srgbClr val="C8D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CD4257" id="Group 16" o:spid="_x0000_s1026" style="position:absolute;margin-left:17.6pt;margin-top:72.4pt;width:756pt;height:.1pt;z-index:-34624;mso-position-horizontal-relative:page;mso-position-vertical-relative:page" coordorigin="352,1448" coordsize="15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">
              <v:shape id="Freeform 17" o:spid="_x0000_s1027" style="position:absolute;left:352;top:1448;width:15120;height:2;visibility:visible;mso-wrap-style:square;v-text-anchor:top" coordsize="151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YcJMMA&#10;AADbAAAADwAAAGRycy9kb3ducmV2LnhtbERPS2vCQBC+F/oflin0Vjd6UIlugrZUivSg8QG9Ddlp&#10;Npidjdmtpv++WxC8zcf3nHne20ZcqPO1YwXDQQKCuHS65krBfvf+MgXhA7LGxjEp+CUPefb4MMdU&#10;uytv6VKESsQQ9ikqMCG0qZS+NGTRD1xLHLlv11kMEXaV1B1eY7ht5ChJxtJizbHBYEuvhspT8WMV&#10;8OrsPtGuV8XobI5v46/txh+WSj0/9YsZiEB9uItv7g8d50/g/5d4gM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VYcJMMAAADbAAAADwAAAAAAAAAAAAAAAACYAgAAZHJzL2Rv&#10;d25yZXYueG1sUEsFBgAAAAAEAAQA9QAAAIgDAAAAAA==&#10;" path="m,l15120,e" filled="f" strokecolor="#c8d6e6" strokeweight="2.2pt">
                <v:path arrowok="t" o:connecttype="custom" o:connectlocs="0,0;1512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880" behindDoc="1" locked="0" layoutInCell="1" allowOverlap="1" wp14:anchorId="2724E1E1" wp14:editId="4CFA376D">
              <wp:simplePos x="0" y="0"/>
              <wp:positionH relativeFrom="page">
                <wp:posOffset>1606550</wp:posOffset>
              </wp:positionH>
              <wp:positionV relativeFrom="page">
                <wp:posOffset>133985</wp:posOffset>
              </wp:positionV>
              <wp:extent cx="5224145" cy="429895"/>
              <wp:effectExtent l="0" t="635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145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D86C35" w14:textId="77777777" w:rsidR="0042548D" w:rsidRDefault="0042548D">
                          <w:pPr>
                            <w:spacing w:line="327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DURHAM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OUNTY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GOVERNMENT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: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Aetna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hoice</w:t>
                          </w:r>
                          <w:r>
                            <w:rPr>
                              <w:rFonts w:ascii="Garamond" w:hAnsi="Garamond"/>
                              <w:color w:val="0775A8"/>
                              <w:position w:val="6"/>
                              <w:sz w:val="16"/>
                            </w:rPr>
                            <w:t>®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29"/>
                              <w:position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POS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II</w:t>
                          </w:r>
                        </w:p>
                        <w:p w14:paraId="10BC0659" w14:textId="77777777" w:rsidR="0042548D" w:rsidRDefault="0042548D">
                          <w:pPr>
                            <w:spacing w:line="338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-</w:t>
                          </w:r>
                          <w:r>
                            <w:rPr>
                              <w:rFonts w:asci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Core</w:t>
                          </w:r>
                          <w:r>
                            <w:rPr>
                              <w:rFonts w:ascii="Garamond"/>
                              <w:color w:val="0775A8"/>
                              <w:spacing w:val="-6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24E1E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48" type="#_x0000_t202" style="position:absolute;margin-left:126.5pt;margin-top:10.55pt;width:411.35pt;height:33.85pt;z-index:-3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" filled="f" stroked="f">
              <v:textbox inset="0,0,0,0">
                <w:txbxContent>
                  <w:p w14:paraId="33D86C35" w14:textId="77777777" w:rsidR="0042548D" w:rsidRDefault="0042548D">
                    <w:pPr>
                      <w:spacing w:line="327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DURHAM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OUNTY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GOVERNMENT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: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Aetna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hoice</w:t>
                    </w:r>
                    <w:r>
                      <w:rPr>
                        <w:rFonts w:ascii="Garamond" w:hAnsi="Garamond"/>
                        <w:color w:val="0775A8"/>
                        <w:position w:val="6"/>
                        <w:sz w:val="16"/>
                      </w:rPr>
                      <w:t>®</w:t>
                    </w:r>
                    <w:r>
                      <w:rPr>
                        <w:rFonts w:ascii="Garamond" w:hAnsi="Garamond"/>
                        <w:color w:val="0775A8"/>
                        <w:spacing w:val="29"/>
                        <w:position w:val="6"/>
                        <w:sz w:val="16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POS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II</w:t>
                    </w:r>
                  </w:p>
                  <w:p w14:paraId="10BC0659" w14:textId="77777777" w:rsidR="0042548D" w:rsidRDefault="0042548D">
                    <w:pPr>
                      <w:spacing w:line="338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/>
                        <w:color w:val="0775A8"/>
                        <w:sz w:val="32"/>
                      </w:rPr>
                      <w:t>-</w:t>
                    </w:r>
                    <w:r>
                      <w:rPr>
                        <w:rFonts w:asci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Core</w:t>
                    </w:r>
                    <w:r>
                      <w:rPr>
                        <w:rFonts w:ascii="Garamond"/>
                        <w:color w:val="0775A8"/>
                        <w:spacing w:val="-6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04" behindDoc="1" locked="0" layoutInCell="1" allowOverlap="1" wp14:anchorId="362D1D66" wp14:editId="7BCDB2DC">
              <wp:simplePos x="0" y="0"/>
              <wp:positionH relativeFrom="page">
                <wp:posOffset>1313180</wp:posOffset>
              </wp:positionH>
              <wp:positionV relativeFrom="page">
                <wp:posOffset>238760</wp:posOffset>
              </wp:positionV>
              <wp:extent cx="85090" cy="254000"/>
              <wp:effectExtent l="0" t="635" r="1905" b="254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09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DAB3D0" w14:textId="77777777" w:rsidR="0042548D" w:rsidRDefault="0042548D">
                          <w:pPr>
                            <w:spacing w:line="391" w:lineRule="exact"/>
                            <w:ind w:left="20"/>
                            <w:rPr>
                              <w:rFonts w:ascii="Garamond" w:eastAsia="Garamond" w:hAnsi="Garamond" w:cs="Garamon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3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2D1D66" id="Text Box 14" o:spid="_x0000_s1049" type="#_x0000_t202" style="position:absolute;margin-left:103.4pt;margin-top:18.8pt;width:6.7pt;height:20pt;z-index:-3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" filled="f" stroked="f">
              <v:textbox inset="0,0,0,0">
                <w:txbxContent>
                  <w:p w14:paraId="3EDAB3D0" w14:textId="77777777" w:rsidR="0042548D" w:rsidRDefault="0042548D">
                    <w:pPr>
                      <w:spacing w:line="391" w:lineRule="exact"/>
                      <w:ind w:left="20"/>
                      <w:rPr>
                        <w:rFonts w:ascii="Garamond" w:eastAsia="Garamond" w:hAnsi="Garamond" w:cs="Garamond"/>
                        <w:sz w:val="36"/>
                        <w:szCs w:val="36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3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28" behindDoc="1" locked="0" layoutInCell="1" allowOverlap="1" wp14:anchorId="1D5395D7" wp14:editId="2AA80C95">
              <wp:simplePos x="0" y="0"/>
              <wp:positionH relativeFrom="page">
                <wp:posOffset>7100570</wp:posOffset>
              </wp:positionH>
              <wp:positionV relativeFrom="page">
                <wp:posOffset>271780</wp:posOffset>
              </wp:positionV>
              <wp:extent cx="2738755" cy="177800"/>
              <wp:effectExtent l="4445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875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68579A" w14:textId="77777777" w:rsidR="0042548D" w:rsidRDefault="0042548D">
                          <w:pPr>
                            <w:spacing w:line="267" w:lineRule="exact"/>
                            <w:ind w:left="20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Period: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7/01/2016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6/30/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5395D7" id="Text Box 13" o:spid="_x0000_s1050" type="#_x0000_t202" style="position:absolute;margin-left:559.1pt;margin-top:21.4pt;width:215.65pt;height:14pt;z-index:-3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" filled="f" stroked="f">
              <v:textbox inset="0,0,0,0">
                <w:txbxContent>
                  <w:p w14:paraId="5D68579A" w14:textId="77777777" w:rsidR="0042548D" w:rsidRDefault="0042548D">
                    <w:pPr>
                      <w:spacing w:line="267" w:lineRule="exact"/>
                      <w:ind w:left="20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Coverage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Period: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7/01/2016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-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6/30/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52" behindDoc="1" locked="0" layoutInCell="1" allowOverlap="1" wp14:anchorId="0BF781CE" wp14:editId="313B6EDD">
              <wp:simplePos x="0" y="0"/>
              <wp:positionH relativeFrom="page">
                <wp:posOffset>215900</wp:posOffset>
              </wp:positionH>
              <wp:positionV relativeFrom="page">
                <wp:posOffset>706120</wp:posOffset>
              </wp:positionV>
              <wp:extent cx="5288915" cy="177800"/>
              <wp:effectExtent l="0" t="1270" r="635" b="190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891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B80C" w14:textId="77777777" w:rsidR="0042548D" w:rsidRDefault="0042548D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Summary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Benefits</w:t>
                          </w:r>
                          <w:r>
                            <w:rPr>
                              <w:rFonts w:ascii="Arial"/>
                              <w:b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What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this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vers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&amp;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What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t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s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F781CE" id="Text Box 12" o:spid="_x0000_s1051" type="#_x0000_t202" style="position:absolute;margin-left:17pt;margin-top:55.6pt;width:416.45pt;height:14pt;z-index:-3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" filled="f" stroked="f">
              <v:textbox inset="0,0,0,0">
                <w:txbxContent>
                  <w:p w14:paraId="149BB80C" w14:textId="77777777" w:rsidR="0042548D" w:rsidRDefault="0042548D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Summary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Benefits</w:t>
                    </w:r>
                    <w:r>
                      <w:rPr>
                        <w:rFonts w:ascii="Arial"/>
                        <w:b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Coverag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What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this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lan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Covers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&amp;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What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t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Cos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76" behindDoc="1" locked="0" layoutInCell="1" allowOverlap="1" wp14:anchorId="5018E282" wp14:editId="65B68757">
              <wp:simplePos x="0" y="0"/>
              <wp:positionH relativeFrom="page">
                <wp:posOffset>6296025</wp:posOffset>
              </wp:positionH>
              <wp:positionV relativeFrom="page">
                <wp:posOffset>712470</wp:posOffset>
              </wp:positionV>
              <wp:extent cx="3583940" cy="17780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394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FE808B" w14:textId="77777777" w:rsidR="0042548D" w:rsidRDefault="0042548D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for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ndividual</w:t>
                          </w:r>
                          <w:r>
                            <w:rPr>
                              <w:rFonts w:ascii="Arial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+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Family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Typ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O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18E282" id="Text Box 11" o:spid="_x0000_s1052" type="#_x0000_t202" style="position:absolute;margin-left:495.75pt;margin-top:56.1pt;width:282.2pt;height:14pt;z-index:-3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" filled="f" stroked="f">
              <v:textbox inset="0,0,0,0">
                <w:txbxContent>
                  <w:p w14:paraId="05FE808B" w14:textId="77777777" w:rsidR="0042548D" w:rsidRDefault="0042548D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for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ndividual</w:t>
                    </w:r>
                    <w:r>
                      <w:rPr>
                        <w:rFonts w:ascii="Arial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+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Family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70BF"/>
                        <w:sz w:val="24"/>
                      </w:rPr>
                      <w:t>|</w:t>
                    </w:r>
                    <w:r>
                      <w:rPr>
                        <w:rFonts w:ascii="Arial"/>
                        <w:b/>
                        <w:color w:val="0070B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Plan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Typ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O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CE883" w14:textId="77777777" w:rsidR="0042548D" w:rsidRDefault="0042548D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82048" behindDoc="1" locked="0" layoutInCell="1" allowOverlap="1" wp14:anchorId="70CBF16D" wp14:editId="5AF9E319">
          <wp:simplePos x="0" y="0"/>
          <wp:positionH relativeFrom="page">
            <wp:posOffset>290830</wp:posOffset>
          </wp:positionH>
          <wp:positionV relativeFrom="page">
            <wp:posOffset>223520</wp:posOffset>
          </wp:positionV>
          <wp:extent cx="866140" cy="2374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140" cy="237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282072" behindDoc="1" locked="0" layoutInCell="1" allowOverlap="1" wp14:anchorId="3F8A23B4" wp14:editId="31888044">
              <wp:simplePos x="0" y="0"/>
              <wp:positionH relativeFrom="page">
                <wp:posOffset>222250</wp:posOffset>
              </wp:positionH>
              <wp:positionV relativeFrom="page">
                <wp:posOffset>901700</wp:posOffset>
              </wp:positionV>
              <wp:extent cx="9602470" cy="1270"/>
              <wp:effectExtent l="22225" t="15875" r="14605" b="2095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02470" cy="1270"/>
                        <a:chOff x="350" y="1420"/>
                        <a:chExt cx="15122" cy="2"/>
                      </a:xfrm>
                    </wpg:grpSpPr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350" y="1420"/>
                          <a:ext cx="15122" cy="2"/>
                        </a:xfrm>
                        <a:custGeom>
                          <a:avLst/>
                          <a:gdLst>
                            <a:gd name="T0" fmla="+- 0 350 350"/>
                            <a:gd name="T1" fmla="*/ T0 w 15122"/>
                            <a:gd name="T2" fmla="+- 0 15472 350"/>
                            <a:gd name="T3" fmla="*/ T2 w 1512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122">
                              <a:moveTo>
                                <a:pt x="0" y="0"/>
                              </a:moveTo>
                              <a:lnTo>
                                <a:pt x="15122" y="0"/>
                              </a:lnTo>
                            </a:path>
                          </a:pathLst>
                        </a:custGeom>
                        <a:noFill/>
                        <a:ln w="27940">
                          <a:solidFill>
                            <a:srgbClr val="C8D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325207" id="Group 6" o:spid="_x0000_s1026" style="position:absolute;margin-left:17.5pt;margin-top:71pt;width:756.1pt;height:.1pt;z-index:-34408;mso-position-horizontal-relative:page;mso-position-vertical-relative:page" coordorigin="350,1420" coordsize="151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">
              <v:shape id="Freeform 7" o:spid="_x0000_s1027" style="position:absolute;left:350;top:1420;width:15122;height:2;visibility:visible;mso-wrap-style:square;v-text-anchor:top" coordsize="151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tTaMIA&#10;AADaAAAADwAAAGRycy9kb3ducmV2LnhtbESPT4vCMBTE74LfITzBi2i6Cipdo4iwohfFP+z50bxt&#10;uzYvJYla/fSbBcHjMDO/YWaLxlTiRs6XlhV8DBIQxJnVJecKzqev/hSED8gaK8uk4EEeFvN2a4ap&#10;tnc+0O0YchEh7FNUUIRQp1L6rCCDfmBr4uj9WGcwROlyqR3eI9xUcpgkY2mw5LhQYE2rgrLL8WoU&#10;9LbfvTBK1qsN73Objd0v73ZPpbqdZvkJIlAT3uFXe6MVTOD/SrwBcv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i1NowgAAANoAAAAPAAAAAAAAAAAAAAAAAJgCAABkcnMvZG93&#10;bnJldi54bWxQSwUGAAAAAAQABAD1AAAAhwMAAAAA&#10;" path="m,l15122,e" filled="f" strokecolor="#c8d6e6" strokeweight="2.2pt">
                <v:path arrowok="t" o:connecttype="custom" o:connectlocs="0,0;15122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096" behindDoc="1" locked="0" layoutInCell="1" allowOverlap="1" wp14:anchorId="5CAD7C4E" wp14:editId="0686A0BE">
              <wp:simplePos x="0" y="0"/>
              <wp:positionH relativeFrom="page">
                <wp:posOffset>1606550</wp:posOffset>
              </wp:positionH>
              <wp:positionV relativeFrom="page">
                <wp:posOffset>133985</wp:posOffset>
              </wp:positionV>
              <wp:extent cx="5224145" cy="429895"/>
              <wp:effectExtent l="0" t="635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145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CE5733" w14:textId="77777777" w:rsidR="0042548D" w:rsidRDefault="0042548D">
                          <w:pPr>
                            <w:spacing w:line="327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DURHAM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OUNTY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GOVERNMENT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: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Aetna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hoice</w:t>
                          </w:r>
                          <w:r>
                            <w:rPr>
                              <w:rFonts w:ascii="Garamond" w:hAnsi="Garamond"/>
                              <w:color w:val="0775A8"/>
                              <w:position w:val="6"/>
                              <w:sz w:val="16"/>
                            </w:rPr>
                            <w:t>®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29"/>
                              <w:position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POS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II</w:t>
                          </w:r>
                        </w:p>
                        <w:p w14:paraId="66F41A30" w14:textId="77777777" w:rsidR="0042548D" w:rsidRDefault="0042548D">
                          <w:pPr>
                            <w:spacing w:line="338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-</w:t>
                          </w:r>
                          <w:r>
                            <w:rPr>
                              <w:rFonts w:asci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Core</w:t>
                          </w:r>
                          <w:r>
                            <w:rPr>
                              <w:rFonts w:ascii="Garamond"/>
                              <w:color w:val="0775A8"/>
                              <w:spacing w:val="-6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AD7C4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5" type="#_x0000_t202" style="position:absolute;margin-left:126.5pt;margin-top:10.55pt;width:411.35pt;height:33.85pt;z-index:-3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" filled="f" stroked="f">
              <v:textbox inset="0,0,0,0">
                <w:txbxContent>
                  <w:p w14:paraId="60CE5733" w14:textId="77777777" w:rsidR="0042548D" w:rsidRDefault="0042548D">
                    <w:pPr>
                      <w:spacing w:line="327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DURHAM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OUNTY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GOVERNMENT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: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Aetna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hoice</w:t>
                    </w:r>
                    <w:r>
                      <w:rPr>
                        <w:rFonts w:ascii="Garamond" w:hAnsi="Garamond"/>
                        <w:color w:val="0775A8"/>
                        <w:position w:val="6"/>
                        <w:sz w:val="16"/>
                      </w:rPr>
                      <w:t>®</w:t>
                    </w:r>
                    <w:r>
                      <w:rPr>
                        <w:rFonts w:ascii="Garamond" w:hAnsi="Garamond"/>
                        <w:color w:val="0775A8"/>
                        <w:spacing w:val="29"/>
                        <w:position w:val="6"/>
                        <w:sz w:val="16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POS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II</w:t>
                    </w:r>
                  </w:p>
                  <w:p w14:paraId="66F41A30" w14:textId="77777777" w:rsidR="0042548D" w:rsidRDefault="0042548D">
                    <w:pPr>
                      <w:spacing w:line="338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/>
                        <w:color w:val="0775A8"/>
                        <w:sz w:val="32"/>
                      </w:rPr>
                      <w:t>-</w:t>
                    </w:r>
                    <w:r>
                      <w:rPr>
                        <w:rFonts w:asci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Core</w:t>
                    </w:r>
                    <w:r>
                      <w:rPr>
                        <w:rFonts w:ascii="Garamond"/>
                        <w:color w:val="0775A8"/>
                        <w:spacing w:val="-6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20" behindDoc="1" locked="0" layoutInCell="1" allowOverlap="1" wp14:anchorId="75D15BC8" wp14:editId="7BBB01C9">
              <wp:simplePos x="0" y="0"/>
              <wp:positionH relativeFrom="page">
                <wp:posOffset>1313180</wp:posOffset>
              </wp:positionH>
              <wp:positionV relativeFrom="page">
                <wp:posOffset>238760</wp:posOffset>
              </wp:positionV>
              <wp:extent cx="85090" cy="254000"/>
              <wp:effectExtent l="0" t="635" r="1905" b="254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09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5F6A79" w14:textId="77777777" w:rsidR="0042548D" w:rsidRDefault="0042548D">
                          <w:pPr>
                            <w:spacing w:line="391" w:lineRule="exact"/>
                            <w:ind w:left="20"/>
                            <w:rPr>
                              <w:rFonts w:ascii="Garamond" w:eastAsia="Garamond" w:hAnsi="Garamond" w:cs="Garamon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3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D15BC8" id="Text Box 4" o:spid="_x0000_s1056" type="#_x0000_t202" style="position:absolute;margin-left:103.4pt;margin-top:18.8pt;width:6.7pt;height:20pt;z-index:-3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" filled="f" stroked="f">
              <v:textbox inset="0,0,0,0">
                <w:txbxContent>
                  <w:p w14:paraId="625F6A79" w14:textId="77777777" w:rsidR="0042548D" w:rsidRDefault="0042548D">
                    <w:pPr>
                      <w:spacing w:line="391" w:lineRule="exact"/>
                      <w:ind w:left="20"/>
                      <w:rPr>
                        <w:rFonts w:ascii="Garamond" w:eastAsia="Garamond" w:hAnsi="Garamond" w:cs="Garamond"/>
                        <w:sz w:val="36"/>
                        <w:szCs w:val="36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3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44" behindDoc="1" locked="0" layoutInCell="1" allowOverlap="1" wp14:anchorId="50407F38" wp14:editId="555D6348">
              <wp:simplePos x="0" y="0"/>
              <wp:positionH relativeFrom="page">
                <wp:posOffset>7100570</wp:posOffset>
              </wp:positionH>
              <wp:positionV relativeFrom="page">
                <wp:posOffset>271780</wp:posOffset>
              </wp:positionV>
              <wp:extent cx="2738755" cy="177800"/>
              <wp:effectExtent l="4445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875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7B177F" w14:textId="77777777" w:rsidR="0042548D" w:rsidRDefault="0042548D">
                          <w:pPr>
                            <w:spacing w:line="267" w:lineRule="exact"/>
                            <w:ind w:left="20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Period: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7/01/2016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6/30/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407F38" id="Text Box 3" o:spid="_x0000_s1057" type="#_x0000_t202" style="position:absolute;margin-left:559.1pt;margin-top:21.4pt;width:215.65pt;height:14pt;z-index:-3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" filled="f" stroked="f">
              <v:textbox inset="0,0,0,0">
                <w:txbxContent>
                  <w:p w14:paraId="577B177F" w14:textId="77777777" w:rsidR="0042548D" w:rsidRDefault="0042548D">
                    <w:pPr>
                      <w:spacing w:line="267" w:lineRule="exact"/>
                      <w:ind w:left="20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Coverage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Period: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7/01/2016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-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6/30/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68" behindDoc="1" locked="0" layoutInCell="1" allowOverlap="1" wp14:anchorId="7AB6961F" wp14:editId="49AA22B7">
              <wp:simplePos x="0" y="0"/>
              <wp:positionH relativeFrom="page">
                <wp:posOffset>215900</wp:posOffset>
              </wp:positionH>
              <wp:positionV relativeFrom="page">
                <wp:posOffset>706120</wp:posOffset>
              </wp:positionV>
              <wp:extent cx="1473200" cy="177800"/>
              <wp:effectExtent l="0" t="127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002F96" w14:textId="77777777" w:rsidR="0042548D" w:rsidRDefault="0042548D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2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Examp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B6961F" id="Text Box 2" o:spid="_x0000_s1058" type="#_x0000_t202" style="position:absolute;margin-left:17pt;margin-top:55.6pt;width:116pt;height:14pt;z-index:-3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" filled="f" stroked="f">
              <v:textbox inset="0,0,0,0">
                <w:txbxContent>
                  <w:p w14:paraId="6E002F96" w14:textId="77777777" w:rsidR="0042548D" w:rsidRDefault="0042548D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24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Examp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92" behindDoc="1" locked="0" layoutInCell="1" allowOverlap="1" wp14:anchorId="1F029F46" wp14:editId="42A4FD46">
              <wp:simplePos x="0" y="0"/>
              <wp:positionH relativeFrom="page">
                <wp:posOffset>6261735</wp:posOffset>
              </wp:positionH>
              <wp:positionV relativeFrom="page">
                <wp:posOffset>706120</wp:posOffset>
              </wp:positionV>
              <wp:extent cx="3583940" cy="177800"/>
              <wp:effectExtent l="3810" t="1270" r="3175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394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B73197" w14:textId="77777777" w:rsidR="0042548D" w:rsidRDefault="0042548D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for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ndividual</w:t>
                          </w:r>
                          <w:r>
                            <w:rPr>
                              <w:rFonts w:ascii="Arial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+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Family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Typ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O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029F46" id="Text Box 1" o:spid="_x0000_s1059" type="#_x0000_t202" style="position:absolute;margin-left:493.05pt;margin-top:55.6pt;width:282.2pt;height:14pt;z-index:-3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" filled="f" stroked="f">
              <v:textbox inset="0,0,0,0">
                <w:txbxContent>
                  <w:p w14:paraId="4AB73197" w14:textId="77777777" w:rsidR="0042548D" w:rsidRDefault="0042548D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for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ndividual</w:t>
                    </w:r>
                    <w:r>
                      <w:rPr>
                        <w:rFonts w:ascii="Arial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+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Family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70BF"/>
                        <w:sz w:val="24"/>
                      </w:rPr>
                      <w:t>|</w:t>
                    </w:r>
                    <w:r>
                      <w:rPr>
                        <w:rFonts w:ascii="Arial"/>
                        <w:b/>
                        <w:color w:val="0070B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Plan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Typ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O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DA2NjU0MzE2NrBQ0lEKTi0uzszPAykwrAUAR6NFVSwAAAA="/>
  </w:docVars>
  <w:rsids>
    <w:rsidRoot w:val="005A77DC"/>
    <w:rsid w:val="000E48DC"/>
    <w:rsid w:val="00242148"/>
    <w:rsid w:val="0042548D"/>
    <w:rsid w:val="00451E9E"/>
    <w:rsid w:val="004E697E"/>
    <w:rsid w:val="005A77DC"/>
    <w:rsid w:val="00675CC0"/>
    <w:rsid w:val="006D34A0"/>
    <w:rsid w:val="007D1C81"/>
    <w:rsid w:val="00A02EC4"/>
    <w:rsid w:val="00AB512E"/>
    <w:rsid w:val="00B176E6"/>
    <w:rsid w:val="00B70187"/>
    <w:rsid w:val="00DA5D43"/>
    <w:rsid w:val="00EF3F98"/>
    <w:rsid w:val="00F13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86BACA9"/>
  <w15:docId w15:val="{6945A416-0DBD-44B9-AA43-FF8E7C534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0"/>
      <w:outlineLvl w:val="0"/>
    </w:pPr>
    <w:rPr>
      <w:rFonts w:ascii="Arial" w:eastAsia="Arial" w:hAnsi="Arial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112"/>
      <w:outlineLvl w:val="1"/>
    </w:pPr>
    <w:rPr>
      <w:rFonts w:ascii="Arial" w:eastAsia="Arial" w:hAnsi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20"/>
      <w:outlineLvl w:val="2"/>
    </w:pPr>
    <w:rPr>
      <w:rFonts w:ascii="Garamond" w:eastAsia="Garamond" w:hAnsi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5"/>
    </w:pPr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254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21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148"/>
  </w:style>
  <w:style w:type="paragraph" w:styleId="Footer">
    <w:name w:val="footer"/>
    <w:basedOn w:val="Normal"/>
    <w:link w:val="FooterChar"/>
    <w:uiPriority w:val="99"/>
    <w:unhideWhenUsed/>
    <w:rsid w:val="002421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tna.com/" TargetMode="External"/><Relationship Id="rId13" Type="http://schemas.openxmlformats.org/officeDocument/2006/relationships/hyperlink" Target="http://www.dol.gov/ebsa" TargetMode="Externa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hyperlink" Target="http://www.aetna.com/sbcsearch/getpolicydocs?u=071700-060020-021653" TargetMode="External"/><Relationship Id="rId12" Type="http://schemas.openxmlformats.org/officeDocument/2006/relationships/image" Target="media/image4.jpe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aetna.com/individuals-families-health-insurance/rights-resources/complaints-grievances-appeals/index.html" TargetMode="External"/><Relationship Id="rId20" Type="http://schemas.openxmlformats.org/officeDocument/2006/relationships/image" Target="media/image7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24" Type="http://schemas.openxmlformats.org/officeDocument/2006/relationships/image" Target="media/image11.png"/><Relationship Id="rId5" Type="http://schemas.openxmlformats.org/officeDocument/2006/relationships/endnotes" Target="endnotes.xml"/><Relationship Id="rId15" Type="http://schemas.openxmlformats.org/officeDocument/2006/relationships/hyperlink" Target="http://www.dol.gov/ebsa/healthreform" TargetMode="External"/><Relationship Id="rId23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hyperlink" Target="http://www.cciio.cms.gov/" TargetMode="External"/><Relationship Id="rId22" Type="http://schemas.openxmlformats.org/officeDocument/2006/relationships/image" Target="media/image9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althReformPlanSBC.com/" TargetMode="External"/><Relationship Id="rId2" Type="http://schemas.openxmlformats.org/officeDocument/2006/relationships/hyperlink" Target="http://www.HealthReformPlanSBC.com/" TargetMode="External"/><Relationship Id="rId1" Type="http://schemas.openxmlformats.org/officeDocument/2006/relationships/hyperlink" Target="http://www.HealthReformPlanSBC.com/" TargetMode="External"/><Relationship Id="rId4" Type="http://schemas.openxmlformats.org/officeDocument/2006/relationships/hyperlink" Target="http://www.HealthReformPlanSBC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3</Pages>
  <Words>2371</Words>
  <Characters>13516</Characters>
  <Application>Microsoft Office Word</Application>
  <DocSecurity>4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tna</Company>
  <LinksUpToDate>false</LinksUpToDate>
  <CharactersWithSpaces>15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E:\PlanExecutions\Temps\ACSSBC\2016-06-20_22_32_41_101  8476_1-(000)\008 SinglePDF-EE28D6C3-920E-440E-BF8A-FF941FECD088-SinglePDF.PDF</dc:subject>
  <dc:creator>Bristow Reid, Linda J</dc:creator>
  <cp:keywords>BuildDocID=4196033,PageBegin=1,PageEnd=8</cp:keywords>
  <cp:lastModifiedBy>Peele, Lavern</cp:lastModifiedBy>
  <cp:revision>2</cp:revision>
  <dcterms:created xsi:type="dcterms:W3CDTF">2016-10-28T01:36:00Z</dcterms:created>
  <dcterms:modified xsi:type="dcterms:W3CDTF">2016-10-28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0T00:00:00Z</vt:filetime>
  </property>
  <property fmtid="{D5CDD505-2E9C-101B-9397-08002B2CF9AE}" pid="3" name="LastSaved">
    <vt:filetime>2016-06-21T00:00:00Z</vt:filetime>
  </property>
</Properties>
</file>